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eastAsiaTheme="minorEastAsia"/>
          <w:lang w:eastAsia="nl-BE"/>
        </w:rPr>
        <w:id w:val="-95490868"/>
        <w:docPartObj>
          <w:docPartGallery w:val="Cover Pages"/>
          <w:docPartUnique/>
        </w:docPartObj>
      </w:sdtPr>
      <w:sdtEndPr/>
      <w:sdtContent>
        <w:p w:rsidR="00942674" w:rsidRPr="002E31F2" w:rsidRDefault="00942674" w:rsidP="00942674">
          <w:r w:rsidRPr="002E31F2">
            <w:rPr>
              <w:noProof/>
              <w:lang w:eastAsia="nl-BE"/>
            </w:rPr>
            <w:drawing>
              <wp:inline distT="0" distB="0" distL="0" distR="0" wp14:anchorId="0DCA2259" wp14:editId="1E94720C">
                <wp:extent cx="1749013" cy="1238250"/>
                <wp:effectExtent l="0" t="0" r="3810" b="0"/>
                <wp:docPr id="2" name="Afbeelding 2" descr="http://www.huisstijl.ugent.be/elementen/logo/basi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huisstijl.ugent.be/elementen/logo/basi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9751" cy="1238772"/>
                        </a:xfrm>
                        <a:prstGeom prst="rect">
                          <a:avLst/>
                        </a:prstGeom>
                        <a:noFill/>
                        <a:ln>
                          <a:noFill/>
                        </a:ln>
                      </pic:spPr>
                    </pic:pic>
                  </a:graphicData>
                </a:graphic>
              </wp:inline>
            </w:drawing>
          </w:r>
        </w:p>
        <w:p w:rsidR="00942674" w:rsidRPr="002E31F2" w:rsidRDefault="00942674" w:rsidP="00942674">
          <w:pPr>
            <w:jc w:val="left"/>
          </w:pPr>
          <w:r w:rsidRPr="002E31F2">
            <w:br/>
            <w:t>Faculteit Ingenieurswetenschappen en Architectuur</w:t>
          </w:r>
          <w:r w:rsidRPr="002E31F2">
            <w:br/>
          </w:r>
          <w:r w:rsidRPr="002E31F2">
            <w:br/>
            <w:t xml:space="preserve">Schakelprogramma tot Master of Science in de </w:t>
          </w:r>
          <w:r w:rsidRPr="002E31F2">
            <w:br/>
            <w:t>Industriële Wetenschappen: Informatica</w:t>
          </w:r>
        </w:p>
        <w:p w:rsidR="00942674" w:rsidRPr="002E31F2" w:rsidRDefault="00942674" w:rsidP="00942674">
          <w:pPr>
            <w:jc w:val="left"/>
          </w:pPr>
        </w:p>
        <w:p w:rsidR="00942674" w:rsidRDefault="00942674" w:rsidP="00942674">
          <w:pPr>
            <w:jc w:val="left"/>
          </w:pPr>
          <w:r>
            <w:t>Vakoverschrijdend project</w:t>
          </w:r>
          <w:r w:rsidRPr="002E31F2">
            <w:t xml:space="preserve"> (</w:t>
          </w:r>
          <w:r w:rsidRPr="00942674">
            <w:t>E767014</w:t>
          </w:r>
          <w:r w:rsidRPr="002E31F2">
            <w:t>)</w:t>
          </w:r>
        </w:p>
        <w:p w:rsidR="00376647" w:rsidRPr="002E31F2" w:rsidRDefault="00376647" w:rsidP="00942674">
          <w:pPr>
            <w:jc w:val="left"/>
          </w:pPr>
          <w:r w:rsidRPr="00376647">
            <w:t>Projectgroep 3</w:t>
          </w:r>
        </w:p>
        <w:p w:rsidR="00942674" w:rsidRPr="00942674" w:rsidRDefault="00942674" w:rsidP="00942674">
          <w:pPr>
            <w:pStyle w:val="Geenafstand"/>
            <w:rPr>
              <w:rFonts w:asciiTheme="majorHAnsi" w:eastAsiaTheme="majorEastAsia" w:hAnsiTheme="majorHAnsi" w:cstheme="majorBidi"/>
              <w:sz w:val="48"/>
              <w:szCs w:val="72"/>
            </w:rPr>
          </w:pPr>
        </w:p>
        <w:p w:rsidR="00376647" w:rsidRDefault="00376647" w:rsidP="00942674">
          <w:pPr>
            <w:pStyle w:val="Geenafstand"/>
            <w:jc w:val="both"/>
            <w:rPr>
              <w:rFonts w:asciiTheme="majorHAnsi" w:eastAsiaTheme="majorEastAsia" w:hAnsiTheme="majorHAnsi" w:cstheme="majorBidi"/>
              <w:sz w:val="48"/>
              <w:szCs w:val="72"/>
            </w:rPr>
          </w:pPr>
        </w:p>
        <w:p w:rsidR="00942674" w:rsidRPr="00942674" w:rsidRDefault="00764FE0" w:rsidP="00942674">
          <w:pPr>
            <w:pStyle w:val="Geenafstand"/>
            <w:jc w:val="both"/>
            <w:rPr>
              <w:rFonts w:asciiTheme="majorHAnsi" w:eastAsiaTheme="majorEastAsia" w:hAnsiTheme="majorHAnsi" w:cstheme="majorBidi"/>
              <w:sz w:val="48"/>
              <w:szCs w:val="72"/>
            </w:rPr>
          </w:pPr>
          <w:r>
            <w:rPr>
              <w:rFonts w:asciiTheme="majorHAnsi" w:eastAsiaTheme="majorEastAsia" w:hAnsiTheme="majorHAnsi" w:cstheme="majorBidi"/>
              <w:sz w:val="48"/>
              <w:szCs w:val="72"/>
            </w:rPr>
            <w:t xml:space="preserve">VOP </w:t>
          </w:r>
          <w:r w:rsidR="00942674" w:rsidRPr="00942674">
            <w:rPr>
              <w:rFonts w:asciiTheme="majorHAnsi" w:eastAsiaTheme="majorEastAsia" w:hAnsiTheme="majorHAnsi" w:cstheme="majorBidi"/>
              <w:sz w:val="48"/>
              <w:szCs w:val="72"/>
            </w:rPr>
            <w:t>Verkeerscentrum:</w:t>
          </w:r>
        </w:p>
        <w:p w:rsidR="00942674" w:rsidRPr="00F03192" w:rsidRDefault="00942674" w:rsidP="00F03192">
          <w:pPr>
            <w:pStyle w:val="Geenafstand"/>
            <w:jc w:val="both"/>
            <w:rPr>
              <w:rFonts w:asciiTheme="majorHAnsi" w:eastAsiaTheme="majorEastAsia" w:hAnsiTheme="majorHAnsi" w:cstheme="majorBidi"/>
              <w:sz w:val="72"/>
              <w:szCs w:val="72"/>
            </w:rPr>
          </w:pPr>
          <w:r>
            <w:rPr>
              <w:noProof/>
            </w:rPr>
            <mc:AlternateContent>
              <mc:Choice Requires="wps">
                <w:drawing>
                  <wp:anchor distT="0" distB="0" distL="114300" distR="114300" simplePos="0" relativeHeight="251662336" behindDoc="0" locked="0" layoutInCell="0" allowOverlap="1" wp14:anchorId="474D6D2B" wp14:editId="0061EBCF">
                    <wp:simplePos x="0" y="0"/>
                    <wp:positionH relativeFrom="leftMargin">
                      <wp:align>center</wp:align>
                    </wp:positionH>
                    <wp:positionV relativeFrom="page">
                      <wp:align>center</wp:align>
                    </wp:positionV>
                    <wp:extent cx="90805" cy="11210290"/>
                    <wp:effectExtent l="0" t="0" r="23495" b="12700"/>
                    <wp:wrapNone/>
                    <wp:docPr id="15"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303B8317" id="Rechthoek 5" o:spid="_x0000_s1026" style="position:absolute;margin-left:0;margin-top:0;width:7.15pt;height:882.7pt;z-index:251662336;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enZKAIAAEA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" o:allowincell="f" strokecolor="#5b9bd5 [3204]">
                    <w10:wrap anchorx="margin" anchory="page"/>
                  </v:rect>
                </w:pict>
              </mc:Fallback>
            </mc:AlternateContent>
          </w:r>
          <w:r>
            <w:rPr>
              <w:noProof/>
            </w:rPr>
            <mc:AlternateContent>
              <mc:Choice Requires="wps">
                <w:drawing>
                  <wp:anchor distT="0" distB="0" distL="114300" distR="114300" simplePos="0" relativeHeight="251661312" behindDoc="0" locked="0" layoutInCell="0" allowOverlap="1" wp14:anchorId="47A007DD" wp14:editId="615A94CF">
                    <wp:simplePos x="0" y="0"/>
                    <wp:positionH relativeFrom="rightMargin">
                      <wp:align>center</wp:align>
                    </wp:positionH>
                    <wp:positionV relativeFrom="page">
                      <wp:align>center</wp:align>
                    </wp:positionV>
                    <wp:extent cx="90805" cy="11210290"/>
                    <wp:effectExtent l="0" t="0" r="23495" b="12700"/>
                    <wp:wrapNone/>
                    <wp:docPr id="14"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6D677293" id="Rechthoek 4" o:spid="_x0000_s1026" style="position:absolute;margin-left:0;margin-top:0;width:7.15pt;height:882.7pt;z-index:25166131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iuaKQIAAEA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" o:allowincell="f" strokecolor="#5b9bd5 [3204]">
                    <w10:wrap anchorx="margin" anchory="page"/>
                  </v:rect>
                </w:pict>
              </mc:Fallback>
            </mc:AlternateContent>
          </w:r>
          <w:r>
            <w:rPr>
              <w:noProof/>
            </w:rPr>
            <mc:AlternateContent>
              <mc:Choice Requires="wps">
                <w:drawing>
                  <wp:anchor distT="0" distB="0" distL="114300" distR="114300" simplePos="0" relativeHeight="251660288" behindDoc="0" locked="0" layoutInCell="0" allowOverlap="1" wp14:anchorId="6B0BA429" wp14:editId="38A5A65E">
                    <wp:simplePos x="0" y="0"/>
                    <wp:positionH relativeFrom="page">
                      <wp:align>center</wp:align>
                    </wp:positionH>
                    <wp:positionV relativeFrom="topMargin">
                      <wp:align>top</wp:align>
                    </wp:positionV>
                    <wp:extent cx="7919085" cy="794385"/>
                    <wp:effectExtent l="0" t="0" r="24765" b="28575"/>
                    <wp:wrapNone/>
                    <wp:docPr id="1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2BE9DC6A" id="Rechthoek 3" o:spid="_x0000_s1026" style="position:absolute;margin-left:0;margin-top:0;width:623.55pt;height:62.55pt;z-index:25166028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" o:allowincell="f" fillcolor="#fec040" strokecolor="#5b9bd5 [3204]">
                    <w10:wrap anchorx="page" anchory="margin"/>
                  </v:rect>
                </w:pict>
              </mc:Fallback>
            </mc:AlternateContent>
          </w:r>
          <w:r w:rsidR="00BC21F3" w:rsidRPr="00942674">
            <w:rPr>
              <w:rFonts w:asciiTheme="majorHAnsi" w:eastAsiaTheme="majorEastAsia" w:hAnsiTheme="majorHAnsi" w:cstheme="majorBidi"/>
              <w:noProof/>
              <w:sz w:val="72"/>
              <w:szCs w:val="72"/>
            </w:rPr>
            <mc:AlternateContent>
              <mc:Choice Requires="wps">
                <w:drawing>
                  <wp:anchor distT="45720" distB="45720" distL="114300" distR="114300" simplePos="0" relativeHeight="251668480" behindDoc="0" locked="0" layoutInCell="1" allowOverlap="1" wp14:anchorId="45EC2629" wp14:editId="0F80CDB6">
                    <wp:simplePos x="0" y="0"/>
                    <wp:positionH relativeFrom="column">
                      <wp:posOffset>3586480</wp:posOffset>
                    </wp:positionH>
                    <wp:positionV relativeFrom="page">
                      <wp:posOffset>8201025</wp:posOffset>
                    </wp:positionV>
                    <wp:extent cx="2303780" cy="1181100"/>
                    <wp:effectExtent l="0" t="0" r="635" b="0"/>
                    <wp:wrapSquare wrapText="bothSides"/>
                    <wp:docPr id="4"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1181100"/>
                            </a:xfrm>
                            <a:prstGeom prst="rect">
                              <a:avLst/>
                            </a:prstGeom>
                            <a:solidFill>
                              <a:srgbClr val="FFFFFF"/>
                            </a:solidFill>
                            <a:ln w="9525">
                              <a:noFill/>
                              <a:miter lim="800000"/>
                              <a:headEnd/>
                              <a:tailEnd/>
                            </a:ln>
                          </wps:spPr>
                          <wps:txbx>
                            <w:txbxContent>
                              <w:p w:rsidR="007A1DAC" w:rsidRDefault="007A1DAC" w:rsidP="00376647">
                                <w:pPr>
                                  <w:spacing w:after="100" w:afterAutospacing="1"/>
                                  <w:contextualSpacing/>
                                  <w:jc w:val="right"/>
                                </w:pPr>
                              </w:p>
                              <w:p w:rsidR="007A1DAC" w:rsidRDefault="007A1DAC" w:rsidP="00376647">
                                <w:pPr>
                                  <w:spacing w:after="100" w:afterAutospacing="1"/>
                                  <w:contextualSpacing/>
                                  <w:jc w:val="right"/>
                                </w:pPr>
                                <w:r>
                                  <w:t>De Bock Jelle</w:t>
                                </w:r>
                              </w:p>
                              <w:p w:rsidR="007A1DAC" w:rsidRDefault="007A1DAC" w:rsidP="00376647">
                                <w:pPr>
                                  <w:spacing w:after="100" w:afterAutospacing="1"/>
                                  <w:contextualSpacing/>
                                  <w:jc w:val="right"/>
                                </w:pPr>
                                <w:r>
                                  <w:t>Floré Brent</w:t>
                                </w:r>
                              </w:p>
                              <w:p w:rsidR="007A1DAC" w:rsidRDefault="007A1DAC" w:rsidP="00376647">
                                <w:pPr>
                                  <w:spacing w:after="100" w:afterAutospacing="1"/>
                                  <w:contextualSpacing/>
                                  <w:jc w:val="right"/>
                                </w:pPr>
                                <w:r>
                                  <w:t>Stofferis Jeroen</w:t>
                                </w:r>
                              </w:p>
                              <w:p w:rsidR="007A1DAC" w:rsidRDefault="007A1DAC" w:rsidP="00376647">
                                <w:pPr>
                                  <w:spacing w:after="100" w:afterAutospacing="1"/>
                                  <w:contextualSpacing/>
                                  <w:jc w:val="right"/>
                                </w:pPr>
                                <w:r>
                                  <w:t>Vandemoortele Simon</w:t>
                                </w:r>
                              </w:p>
                              <w:p w:rsidR="007A1DAC" w:rsidRDefault="007A1DAC" w:rsidP="00376647">
                                <w:pPr>
                                  <w:spacing w:after="100" w:afterAutospacing="1"/>
                                  <w:contextualSpacing/>
                                  <w:jc w:val="right"/>
                                </w:pPr>
                                <w:r>
                                  <w:t>Vervenne J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45EC2629" id="_x0000_t202" coordsize="21600,21600" o:spt="202" path="m,l,21600r21600,l21600,xe">
                    <v:stroke joinstyle="miter"/>
                    <v:path gradientshapeok="t" o:connecttype="rect"/>
                  </v:shapetype>
                  <v:shape id="Tekstvak 2" o:spid="_x0000_s1026" type="#_x0000_t202" style="position:absolute;left:0;text-align:left;margin-left:282.4pt;margin-top:645.75pt;width:181.4pt;height:93pt;z-index:251668480;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" stroked="f">
                    <v:textbox>
                      <w:txbxContent>
                        <w:p w14:paraId="2C0D7233" w14:textId="77777777" w:rsidR="007A1DAC" w:rsidRDefault="007A1DAC" w:rsidP="00376647">
                          <w:pPr>
                            <w:spacing w:after="100" w:afterAutospacing="1"/>
                            <w:contextualSpacing/>
                            <w:jc w:val="right"/>
                          </w:pPr>
                        </w:p>
                        <w:p w14:paraId="1AE2D1D1" w14:textId="77777777" w:rsidR="007A1DAC" w:rsidRDefault="007A1DAC" w:rsidP="00376647">
                          <w:pPr>
                            <w:spacing w:after="100" w:afterAutospacing="1"/>
                            <w:contextualSpacing/>
                            <w:jc w:val="right"/>
                          </w:pPr>
                          <w:r>
                            <w:t>De Bock Jelle</w:t>
                          </w:r>
                        </w:p>
                        <w:p w14:paraId="0A97F6C0" w14:textId="77777777" w:rsidR="007A1DAC" w:rsidRDefault="007A1DAC" w:rsidP="00376647">
                          <w:pPr>
                            <w:spacing w:after="100" w:afterAutospacing="1"/>
                            <w:contextualSpacing/>
                            <w:jc w:val="right"/>
                          </w:pPr>
                          <w:r>
                            <w:t>Floré Brent</w:t>
                          </w:r>
                        </w:p>
                        <w:p w14:paraId="02E1E398" w14:textId="77777777" w:rsidR="007A1DAC" w:rsidRDefault="007A1DAC" w:rsidP="00376647">
                          <w:pPr>
                            <w:spacing w:after="100" w:afterAutospacing="1"/>
                            <w:contextualSpacing/>
                            <w:jc w:val="right"/>
                          </w:pPr>
                          <w:r>
                            <w:t>Stofferis Jeroen</w:t>
                          </w:r>
                        </w:p>
                        <w:p w14:paraId="2EE4E868" w14:textId="77777777" w:rsidR="007A1DAC" w:rsidRDefault="007A1DAC" w:rsidP="00376647">
                          <w:pPr>
                            <w:spacing w:after="100" w:afterAutospacing="1"/>
                            <w:contextualSpacing/>
                            <w:jc w:val="right"/>
                          </w:pPr>
                          <w:r>
                            <w:t>Vandemoortele Simon</w:t>
                          </w:r>
                        </w:p>
                        <w:p w14:paraId="1EB49B61" w14:textId="77777777" w:rsidR="007A1DAC" w:rsidRDefault="007A1DAC" w:rsidP="00376647">
                          <w:pPr>
                            <w:spacing w:after="100" w:afterAutospacing="1"/>
                            <w:contextualSpacing/>
                            <w:jc w:val="right"/>
                          </w:pPr>
                          <w:r>
                            <w:t>Vervenne Jan</w:t>
                          </w:r>
                        </w:p>
                      </w:txbxContent>
                    </v:textbox>
                    <w10:wrap type="square" anchory="page"/>
                  </v:shape>
                </w:pict>
              </mc:Fallback>
            </mc:AlternateContent>
          </w:r>
          <w:r w:rsidR="00764FE0">
            <w:rPr>
              <w:rFonts w:asciiTheme="majorHAnsi" w:eastAsiaTheme="majorEastAsia" w:hAnsiTheme="majorHAnsi" w:cstheme="majorBidi"/>
              <w:sz w:val="72"/>
              <w:szCs w:val="72"/>
            </w:rPr>
            <w:t>Software-Analyse</w:t>
          </w:r>
        </w:p>
      </w:sdtContent>
    </w:sdt>
    <w:p w:rsidR="00F03192" w:rsidRDefault="00C53C9F" w:rsidP="00F03192">
      <w:pPr>
        <w:sectPr w:rsidR="00F03192" w:rsidSect="00717562">
          <w:headerReference w:type="default" r:id="rId9"/>
          <w:footerReference w:type="default" r:id="rId10"/>
          <w:footerReference w:type="first" r:id="rId11"/>
          <w:pgSz w:w="11906" w:h="16838"/>
          <w:pgMar w:top="1417" w:right="1417" w:bottom="1417" w:left="1417" w:header="708" w:footer="708" w:gutter="0"/>
          <w:pgNumType w:start="0"/>
          <w:cols w:space="708"/>
          <w:titlePg/>
          <w:docGrid w:linePitch="360"/>
        </w:sectPr>
      </w:pPr>
      <w:del w:id="0" w:author="Simon Vandemoortele" w:date="2016-04-18T22:38:00Z">
        <w:r>
          <w:rPr>
            <w:noProof/>
            <w:lang w:eastAsia="nl-BE"/>
          </w:rPr>
          <w:drawing>
            <wp:anchor distT="0" distB="0" distL="114300" distR="114300" simplePos="0" relativeHeight="251685888" behindDoc="0" locked="0" layoutInCell="1" allowOverlap="1" wp14:anchorId="6A2C3482" wp14:editId="3CE7516B">
              <wp:simplePos x="0" y="0"/>
              <wp:positionH relativeFrom="margin">
                <wp:posOffset>890905</wp:posOffset>
              </wp:positionH>
              <wp:positionV relativeFrom="margin">
                <wp:posOffset>5995670</wp:posOffset>
              </wp:positionV>
              <wp:extent cx="3868420" cy="1952625"/>
              <wp:effectExtent l="0" t="0" r="0" b="952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met_vertragin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868420" cy="1952625"/>
                      </a:xfrm>
                      <a:prstGeom prst="rect">
                        <a:avLst/>
                      </a:prstGeom>
                    </pic:spPr>
                  </pic:pic>
                </a:graphicData>
              </a:graphic>
              <wp14:sizeRelH relativeFrom="margin">
                <wp14:pctWidth>0</wp14:pctWidth>
              </wp14:sizeRelH>
              <wp14:sizeRelV relativeFrom="margin">
                <wp14:pctHeight>0</wp14:pctHeight>
              </wp14:sizeRelV>
            </wp:anchor>
          </w:drawing>
        </w:r>
        <w:r>
          <w:rPr>
            <w:noProof/>
            <w:lang w:eastAsia="nl-BE"/>
          </w:rPr>
          <w:drawing>
            <wp:anchor distT="0" distB="0" distL="114300" distR="114300" simplePos="0" relativeHeight="251686912" behindDoc="0" locked="0" layoutInCell="1" allowOverlap="1" wp14:anchorId="112B48D2" wp14:editId="449556B0">
              <wp:simplePos x="0" y="0"/>
              <wp:positionH relativeFrom="margin">
                <wp:posOffset>890905</wp:posOffset>
              </wp:positionH>
              <wp:positionV relativeFrom="margin">
                <wp:posOffset>4919980</wp:posOffset>
              </wp:positionV>
              <wp:extent cx="3848735" cy="1133475"/>
              <wp:effectExtent l="0" t="0" r="0"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_webapp.png"/>
                      <pic:cNvPicPr/>
                    </pic:nvPicPr>
                    <pic:blipFill rotWithShape="1">
                      <a:blip r:embed="rId13" cstate="print">
                        <a:extLst>
                          <a:ext uri="{28A0092B-C50C-407E-A947-70E740481C1C}">
                            <a14:useLocalDpi xmlns:a14="http://schemas.microsoft.com/office/drawing/2010/main" val="0"/>
                          </a:ext>
                        </a:extLst>
                      </a:blip>
                      <a:srcRect b="61194"/>
                      <a:stretch/>
                    </pic:blipFill>
                    <pic:spPr bwMode="auto">
                      <a:xfrm>
                        <a:off x="0" y="0"/>
                        <a:ext cx="3848735" cy="1133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del>
      <w:ins w:id="1" w:author="Simon Vandemoortele" w:date="2016-04-18T22:38:00Z">
        <w:r w:rsidR="00F168D8">
          <w:rPr>
            <w:noProof/>
            <w:lang w:eastAsia="nl-BE"/>
          </w:rPr>
          <w:drawing>
            <wp:anchor distT="0" distB="0" distL="114300" distR="114300" simplePos="0" relativeHeight="251683840" behindDoc="0" locked="0" layoutInCell="1" allowOverlap="1" wp14:anchorId="7D782DE8" wp14:editId="068607FC">
              <wp:simplePos x="0" y="0"/>
              <wp:positionH relativeFrom="column">
                <wp:posOffset>192405</wp:posOffset>
              </wp:positionH>
              <wp:positionV relativeFrom="paragraph">
                <wp:posOffset>503555</wp:posOffset>
              </wp:positionV>
              <wp:extent cx="3961765" cy="2762250"/>
              <wp:effectExtent l="0" t="0" r="635" b="0"/>
              <wp:wrapSquare wrapText="bothSides"/>
              <wp:docPr id="21" name="Afbeelding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61765" cy="2762250"/>
                      </a:xfrm>
                      <a:prstGeom prst="rect">
                        <a:avLst/>
                      </a:prstGeom>
                    </pic:spPr>
                  </pic:pic>
                </a:graphicData>
              </a:graphic>
              <wp14:sizeRelH relativeFrom="page">
                <wp14:pctWidth>0</wp14:pctWidth>
              </wp14:sizeRelH>
              <wp14:sizeRelV relativeFrom="page">
                <wp14:pctHeight>0</wp14:pctHeight>
              </wp14:sizeRelV>
            </wp:anchor>
          </w:drawing>
        </w:r>
        <w:r w:rsidR="00F168D8" w:rsidRPr="00942674">
          <w:rPr>
            <w:rFonts w:asciiTheme="majorHAnsi" w:eastAsiaTheme="majorEastAsia" w:hAnsiTheme="majorHAnsi" w:cstheme="majorBidi"/>
            <w:noProof/>
            <w:sz w:val="72"/>
            <w:szCs w:val="72"/>
            <w:lang w:eastAsia="nl-BE"/>
          </w:rPr>
          <w:t xml:space="preserve"> </w:t>
        </w:r>
      </w:ins>
      <w:r w:rsidR="00942674" w:rsidRPr="00942674">
        <w:rPr>
          <w:rFonts w:asciiTheme="majorHAnsi" w:eastAsiaTheme="majorEastAsia" w:hAnsiTheme="majorHAnsi" w:cstheme="majorBidi"/>
          <w:noProof/>
          <w:sz w:val="72"/>
          <w:szCs w:val="72"/>
          <w:lang w:eastAsia="nl-BE"/>
        </w:rPr>
        <mc:AlternateContent>
          <mc:Choice Requires="wps">
            <w:drawing>
              <wp:anchor distT="45720" distB="45720" distL="114300" distR="114300" simplePos="0" relativeHeight="251666432" behindDoc="0" locked="0" layoutInCell="1" allowOverlap="1" wp14:anchorId="6B1A7C11" wp14:editId="72169873">
                <wp:simplePos x="0" y="0"/>
                <wp:positionH relativeFrom="column">
                  <wp:posOffset>-262255</wp:posOffset>
                </wp:positionH>
                <wp:positionV relativeFrom="page">
                  <wp:posOffset>9136380</wp:posOffset>
                </wp:positionV>
                <wp:extent cx="2303780" cy="321945"/>
                <wp:effectExtent l="0" t="0" r="635" b="1905"/>
                <wp:wrapSquare wrapText="bothSides"/>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321945"/>
                        </a:xfrm>
                        <a:prstGeom prst="rect">
                          <a:avLst/>
                        </a:prstGeom>
                        <a:solidFill>
                          <a:srgbClr val="FFFFFF"/>
                        </a:solidFill>
                        <a:ln w="9525">
                          <a:noFill/>
                          <a:miter lim="800000"/>
                          <a:headEnd/>
                          <a:tailEnd/>
                        </a:ln>
                      </wps:spPr>
                      <wps:txbx>
                        <w:txbxContent>
                          <w:p w:rsidR="007A1DAC" w:rsidRDefault="007A1DAC">
                            <w:r>
                              <w:t>Academiejaar 2015-201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1A7C11" id="_x0000_s1027" type="#_x0000_t202" style="position:absolute;left:0;text-align:left;margin-left:-20.65pt;margin-top:719.4pt;width:181.4pt;height:25.35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" stroked="f">
                <v:textbox style="mso-fit-shape-to-text:t">
                  <w:txbxContent>
                    <w:p w14:paraId="15AAA33C" w14:textId="77777777" w:rsidR="007A1DAC" w:rsidRDefault="007A1DAC">
                      <w:r>
                        <w:t>Academiejaar 2015-2016</w:t>
                      </w:r>
                    </w:p>
                  </w:txbxContent>
                </v:textbox>
                <w10:wrap type="square" anchory="page"/>
              </v:shape>
            </w:pict>
          </mc:Fallback>
        </mc:AlternateContent>
      </w:r>
      <w:r w:rsidR="00942674">
        <w:rPr>
          <w:noProof/>
          <w:lang w:eastAsia="nl-BE"/>
        </w:rPr>
        <mc:AlternateContent>
          <mc:Choice Requires="wps">
            <w:drawing>
              <wp:anchor distT="0" distB="0" distL="114300" distR="114300" simplePos="0" relativeHeight="251664384" behindDoc="1" locked="0" layoutInCell="0" allowOverlap="1" wp14:anchorId="67E372C7" wp14:editId="1BB73801">
                <wp:simplePos x="0" y="0"/>
                <wp:positionH relativeFrom="page">
                  <wp:posOffset>-133350</wp:posOffset>
                </wp:positionH>
                <wp:positionV relativeFrom="topMargin">
                  <wp:posOffset>9906000</wp:posOffset>
                </wp:positionV>
                <wp:extent cx="7919085" cy="794385"/>
                <wp:effectExtent l="0" t="0" r="24765" b="28575"/>
                <wp:wrapNone/>
                <wp:docPr id="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438FB8CA" id="Rechthoek 3" o:spid="_x0000_s1026" style="position:absolute;margin-left:-10.5pt;margin-top:780pt;width:623.55pt;height:62.55pt;z-index:-251652096;visibility:visible;mso-wrap-style:square;mso-width-percent:1050;mso-height-percent:900;mso-wrap-distance-left:9pt;mso-wrap-distance-top:0;mso-wrap-distance-right:9pt;mso-wrap-distance-bottom:0;mso-position-horizontal:absolute;mso-position-horizontal-relative:page;mso-position-vertical:absolute;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" o:allowincell="f" fillcolor="#fec040" strokecolor="#5b9bd5 [3204]">
                <w10:wrap anchorx="page" anchory="margin"/>
              </v:rect>
            </w:pict>
          </mc:Fallback>
        </mc:AlternateContent>
      </w:r>
      <w:r w:rsidR="00942674" w:rsidRPr="002E31F2">
        <w:br w:type="page"/>
      </w:r>
      <w:r w:rsidR="002143B4">
        <w:lastRenderedPageBreak/>
        <w:br w:type="page"/>
      </w:r>
    </w:p>
    <w:p w:rsidR="002143B4" w:rsidRDefault="002143B4" w:rsidP="00F03192"/>
    <w:sdt>
      <w:sdtPr>
        <w:rPr>
          <w:rFonts w:eastAsiaTheme="minorEastAsia"/>
          <w:lang w:eastAsia="nl-BE"/>
        </w:rPr>
        <w:id w:val="-1273245144"/>
        <w:docPartObj>
          <w:docPartGallery w:val="Cover Pages"/>
          <w:docPartUnique/>
        </w:docPartObj>
      </w:sdtPr>
      <w:sdtEndPr/>
      <w:sdtContent>
        <w:p w:rsidR="002143B4" w:rsidRPr="002E31F2" w:rsidRDefault="002143B4" w:rsidP="002143B4">
          <w:r w:rsidRPr="002E31F2">
            <w:rPr>
              <w:noProof/>
              <w:lang w:eastAsia="nl-BE"/>
            </w:rPr>
            <w:drawing>
              <wp:inline distT="0" distB="0" distL="0" distR="0" wp14:anchorId="5EEC2D91" wp14:editId="259CFE27">
                <wp:extent cx="1749013" cy="1238250"/>
                <wp:effectExtent l="0" t="0" r="3810" b="0"/>
                <wp:docPr id="10" name="Afbeelding 10" descr="http://www.huisstijl.ugent.be/elementen/logo/basi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huisstijl.ugent.be/elementen/logo/basi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9751" cy="1238772"/>
                        </a:xfrm>
                        <a:prstGeom prst="rect">
                          <a:avLst/>
                        </a:prstGeom>
                        <a:noFill/>
                        <a:ln>
                          <a:noFill/>
                        </a:ln>
                      </pic:spPr>
                    </pic:pic>
                  </a:graphicData>
                </a:graphic>
              </wp:inline>
            </w:drawing>
          </w:r>
        </w:p>
        <w:p w:rsidR="002143B4" w:rsidRPr="002E31F2" w:rsidRDefault="002143B4" w:rsidP="002143B4">
          <w:pPr>
            <w:jc w:val="left"/>
          </w:pPr>
          <w:r w:rsidRPr="002E31F2">
            <w:br/>
            <w:t>Faculteit Ingenieurswetenschappen en Architectuur</w:t>
          </w:r>
          <w:r w:rsidRPr="002E31F2">
            <w:br/>
          </w:r>
          <w:r w:rsidRPr="002E31F2">
            <w:br/>
            <w:t xml:space="preserve">Schakelprogramma tot Master of Science in de </w:t>
          </w:r>
          <w:r w:rsidRPr="002E31F2">
            <w:br/>
            <w:t>Industriële Wetenschappen: Informatica</w:t>
          </w:r>
        </w:p>
        <w:p w:rsidR="002143B4" w:rsidRPr="002E31F2" w:rsidRDefault="002143B4" w:rsidP="002143B4">
          <w:pPr>
            <w:jc w:val="left"/>
          </w:pPr>
        </w:p>
        <w:p w:rsidR="002143B4" w:rsidRDefault="002143B4" w:rsidP="002143B4">
          <w:pPr>
            <w:jc w:val="left"/>
          </w:pPr>
          <w:r>
            <w:t>Vakoverschrijdend project</w:t>
          </w:r>
          <w:r w:rsidRPr="002E31F2">
            <w:t xml:space="preserve"> (</w:t>
          </w:r>
          <w:r w:rsidRPr="00942674">
            <w:t>E767014</w:t>
          </w:r>
          <w:r w:rsidRPr="002E31F2">
            <w:t>)</w:t>
          </w:r>
        </w:p>
        <w:p w:rsidR="002143B4" w:rsidRPr="002E31F2" w:rsidRDefault="002143B4" w:rsidP="002143B4">
          <w:pPr>
            <w:jc w:val="left"/>
          </w:pPr>
          <w:r w:rsidRPr="00376647">
            <w:t>Projectgroep 3</w:t>
          </w:r>
        </w:p>
        <w:p w:rsidR="002143B4" w:rsidRPr="00942674" w:rsidRDefault="002143B4" w:rsidP="002143B4">
          <w:pPr>
            <w:pStyle w:val="Geenafstand"/>
            <w:rPr>
              <w:rFonts w:asciiTheme="majorHAnsi" w:eastAsiaTheme="majorEastAsia" w:hAnsiTheme="majorHAnsi" w:cstheme="majorBidi"/>
              <w:sz w:val="48"/>
              <w:szCs w:val="72"/>
            </w:rPr>
          </w:pPr>
        </w:p>
        <w:p w:rsidR="002143B4" w:rsidRDefault="002143B4" w:rsidP="002143B4">
          <w:pPr>
            <w:pStyle w:val="Geenafstand"/>
            <w:jc w:val="both"/>
            <w:rPr>
              <w:rFonts w:asciiTheme="majorHAnsi" w:eastAsiaTheme="majorEastAsia" w:hAnsiTheme="majorHAnsi" w:cstheme="majorBidi"/>
              <w:sz w:val="48"/>
              <w:szCs w:val="72"/>
            </w:rPr>
          </w:pPr>
        </w:p>
        <w:p w:rsidR="002143B4" w:rsidRPr="00942674" w:rsidRDefault="00764FE0" w:rsidP="002143B4">
          <w:pPr>
            <w:pStyle w:val="Geenafstand"/>
            <w:jc w:val="both"/>
            <w:rPr>
              <w:rFonts w:asciiTheme="majorHAnsi" w:eastAsiaTheme="majorEastAsia" w:hAnsiTheme="majorHAnsi" w:cstheme="majorBidi"/>
              <w:sz w:val="48"/>
              <w:szCs w:val="72"/>
            </w:rPr>
          </w:pPr>
          <w:r>
            <w:rPr>
              <w:rFonts w:asciiTheme="majorHAnsi" w:eastAsiaTheme="majorEastAsia" w:hAnsiTheme="majorHAnsi" w:cstheme="majorBidi"/>
              <w:sz w:val="48"/>
              <w:szCs w:val="72"/>
            </w:rPr>
            <w:t xml:space="preserve">VOP </w:t>
          </w:r>
          <w:r w:rsidR="002143B4" w:rsidRPr="00942674">
            <w:rPr>
              <w:rFonts w:asciiTheme="majorHAnsi" w:eastAsiaTheme="majorEastAsia" w:hAnsiTheme="majorHAnsi" w:cstheme="majorBidi"/>
              <w:sz w:val="48"/>
              <w:szCs w:val="72"/>
            </w:rPr>
            <w:t>Verkeerscentrum:</w:t>
          </w:r>
        </w:p>
        <w:p w:rsidR="00F03192" w:rsidRPr="00F03192" w:rsidRDefault="00FB38F0" w:rsidP="00F03192">
          <w:pPr>
            <w:pStyle w:val="Geenafstand"/>
            <w:jc w:val="both"/>
            <w:rPr>
              <w:rFonts w:asciiTheme="majorHAnsi" w:eastAsiaTheme="majorEastAsia" w:hAnsiTheme="majorHAnsi" w:cstheme="majorBidi"/>
              <w:sz w:val="72"/>
              <w:szCs w:val="72"/>
            </w:rPr>
          </w:pPr>
          <w:r>
            <w:rPr>
              <w:rFonts w:asciiTheme="majorHAnsi" w:eastAsiaTheme="majorEastAsia" w:hAnsiTheme="majorHAnsi" w:cstheme="majorBidi"/>
              <w:sz w:val="72"/>
              <w:szCs w:val="72"/>
            </w:rPr>
            <w:t>Softwarea</w:t>
          </w:r>
          <w:r w:rsidR="00764FE0">
            <w:rPr>
              <w:rFonts w:asciiTheme="majorHAnsi" w:eastAsiaTheme="majorEastAsia" w:hAnsiTheme="majorHAnsi" w:cstheme="majorBidi"/>
              <w:sz w:val="72"/>
              <w:szCs w:val="72"/>
            </w:rPr>
            <w:t>nalyse</w:t>
          </w:r>
          <w:r w:rsidR="002143B4">
            <w:rPr>
              <w:noProof/>
            </w:rPr>
            <mc:AlternateContent>
              <mc:Choice Requires="wps">
                <w:drawing>
                  <wp:anchor distT="0" distB="0" distL="114300" distR="114300" simplePos="0" relativeHeight="251672576" behindDoc="0" locked="0" layoutInCell="0" allowOverlap="1" wp14:anchorId="1303610C" wp14:editId="03AEC874">
                    <wp:simplePos x="0" y="0"/>
                    <wp:positionH relativeFrom="leftMargin">
                      <wp:align>center</wp:align>
                    </wp:positionH>
                    <wp:positionV relativeFrom="page">
                      <wp:align>center</wp:align>
                    </wp:positionV>
                    <wp:extent cx="90805" cy="11210290"/>
                    <wp:effectExtent l="0" t="0" r="23495" b="12700"/>
                    <wp:wrapNone/>
                    <wp:docPr id="1"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78C45FDD" id="Rechthoek 5" o:spid="_x0000_s1026" style="position:absolute;margin-left:0;margin-top:0;width:7.15pt;height:882.7pt;z-index:251672576;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KIKKAIAAD8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" o:allowincell="f" strokecolor="#5b9bd5 [3204]">
                    <w10:wrap anchorx="margin" anchory="page"/>
                  </v:rect>
                </w:pict>
              </mc:Fallback>
            </mc:AlternateContent>
          </w:r>
          <w:r w:rsidR="002143B4">
            <w:rPr>
              <w:noProof/>
            </w:rPr>
            <mc:AlternateContent>
              <mc:Choice Requires="wps">
                <w:drawing>
                  <wp:anchor distT="0" distB="0" distL="114300" distR="114300" simplePos="0" relativeHeight="251671552" behindDoc="0" locked="0" layoutInCell="0" allowOverlap="1" wp14:anchorId="634CBB5E" wp14:editId="11BCEBF4">
                    <wp:simplePos x="0" y="0"/>
                    <wp:positionH relativeFrom="rightMargin">
                      <wp:align>center</wp:align>
                    </wp:positionH>
                    <wp:positionV relativeFrom="page">
                      <wp:align>center</wp:align>
                    </wp:positionV>
                    <wp:extent cx="90805" cy="11210290"/>
                    <wp:effectExtent l="0" t="0" r="23495" b="12700"/>
                    <wp:wrapNone/>
                    <wp:docPr id="5"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3B1B9FC9" id="Rechthoek 4" o:spid="_x0000_s1026" style="position:absolute;margin-left:0;margin-top:0;width:7.15pt;height:882.7pt;z-index:25167155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" o:allowincell="f" strokecolor="#5b9bd5 [3204]">
                    <w10:wrap anchorx="margin" anchory="page"/>
                  </v:rect>
                </w:pict>
              </mc:Fallback>
            </mc:AlternateContent>
          </w:r>
          <w:r w:rsidR="002143B4">
            <w:rPr>
              <w:noProof/>
            </w:rPr>
            <mc:AlternateContent>
              <mc:Choice Requires="wps">
                <w:drawing>
                  <wp:anchor distT="0" distB="0" distL="114300" distR="114300" simplePos="0" relativeHeight="251670528" behindDoc="0" locked="0" layoutInCell="0" allowOverlap="1" wp14:anchorId="17B4AB36" wp14:editId="0918F99B">
                    <wp:simplePos x="0" y="0"/>
                    <wp:positionH relativeFrom="page">
                      <wp:align>center</wp:align>
                    </wp:positionH>
                    <wp:positionV relativeFrom="topMargin">
                      <wp:align>top</wp:align>
                    </wp:positionV>
                    <wp:extent cx="7919085" cy="794385"/>
                    <wp:effectExtent l="0" t="0" r="24765" b="28575"/>
                    <wp:wrapNone/>
                    <wp:docPr id="6"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2ADE2F51" id="Rechthoek 3" o:spid="_x0000_s1026" style="position:absolute;margin-left:0;margin-top:0;width:623.55pt;height:62.55pt;z-index:25167052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" o:allowincell="f" fillcolor="#fec040" strokecolor="#5b9bd5 [3204]">
                    <w10:wrap anchorx="page" anchory="margin"/>
                  </v:rect>
                </w:pict>
              </mc:Fallback>
            </mc:AlternateContent>
          </w:r>
          <w:r w:rsidR="002143B4" w:rsidRPr="00942674">
            <w:rPr>
              <w:rFonts w:asciiTheme="majorHAnsi" w:eastAsiaTheme="majorEastAsia" w:hAnsiTheme="majorHAnsi" w:cstheme="majorBidi"/>
              <w:noProof/>
              <w:sz w:val="72"/>
              <w:szCs w:val="72"/>
            </w:rPr>
            <mc:AlternateContent>
              <mc:Choice Requires="wps">
                <w:drawing>
                  <wp:anchor distT="45720" distB="45720" distL="114300" distR="114300" simplePos="0" relativeHeight="251675648" behindDoc="0" locked="0" layoutInCell="1" allowOverlap="1" wp14:anchorId="1E2C719F" wp14:editId="2A0FB116">
                    <wp:simplePos x="0" y="0"/>
                    <wp:positionH relativeFrom="column">
                      <wp:posOffset>3586480</wp:posOffset>
                    </wp:positionH>
                    <wp:positionV relativeFrom="page">
                      <wp:posOffset>8201025</wp:posOffset>
                    </wp:positionV>
                    <wp:extent cx="2303780" cy="1181100"/>
                    <wp:effectExtent l="0" t="0" r="635" b="0"/>
                    <wp:wrapSquare wrapText="bothSides"/>
                    <wp:docPr id="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1181100"/>
                            </a:xfrm>
                            <a:prstGeom prst="rect">
                              <a:avLst/>
                            </a:prstGeom>
                            <a:solidFill>
                              <a:srgbClr val="FFFFFF"/>
                            </a:solidFill>
                            <a:ln w="9525">
                              <a:noFill/>
                              <a:miter lim="800000"/>
                              <a:headEnd/>
                              <a:tailEnd/>
                            </a:ln>
                          </wps:spPr>
                          <wps:txbx>
                            <w:txbxContent>
                              <w:p w:rsidR="007A1DAC" w:rsidRDefault="007A1DAC" w:rsidP="002143B4">
                                <w:pPr>
                                  <w:spacing w:after="100" w:afterAutospacing="1"/>
                                  <w:contextualSpacing/>
                                  <w:jc w:val="right"/>
                                </w:pPr>
                              </w:p>
                              <w:p w:rsidR="007A1DAC" w:rsidRDefault="007A1DAC" w:rsidP="002143B4">
                                <w:pPr>
                                  <w:spacing w:after="100" w:afterAutospacing="1"/>
                                  <w:contextualSpacing/>
                                  <w:jc w:val="right"/>
                                </w:pPr>
                                <w:r>
                                  <w:t>De Bock Jelle</w:t>
                                </w:r>
                              </w:p>
                              <w:p w:rsidR="007A1DAC" w:rsidRDefault="007A1DAC" w:rsidP="002143B4">
                                <w:pPr>
                                  <w:spacing w:after="100" w:afterAutospacing="1"/>
                                  <w:contextualSpacing/>
                                  <w:jc w:val="right"/>
                                </w:pPr>
                                <w:r>
                                  <w:t>Floré Brent</w:t>
                                </w:r>
                              </w:p>
                              <w:p w:rsidR="007A1DAC" w:rsidRDefault="007A1DAC" w:rsidP="002143B4">
                                <w:pPr>
                                  <w:spacing w:after="100" w:afterAutospacing="1"/>
                                  <w:contextualSpacing/>
                                  <w:jc w:val="right"/>
                                </w:pPr>
                                <w:r>
                                  <w:t>Stofferis Jeroen</w:t>
                                </w:r>
                              </w:p>
                              <w:p w:rsidR="007A1DAC" w:rsidRDefault="007A1DAC" w:rsidP="002143B4">
                                <w:pPr>
                                  <w:spacing w:after="100" w:afterAutospacing="1"/>
                                  <w:contextualSpacing/>
                                  <w:jc w:val="right"/>
                                </w:pPr>
                                <w:r>
                                  <w:t>Vandemoortele Simon</w:t>
                                </w:r>
                              </w:p>
                              <w:p w:rsidR="007A1DAC" w:rsidRDefault="007A1DAC" w:rsidP="002143B4">
                                <w:pPr>
                                  <w:spacing w:after="100" w:afterAutospacing="1"/>
                                  <w:contextualSpacing/>
                                  <w:jc w:val="right"/>
                                </w:pPr>
                                <w:r>
                                  <w:t>Vervenne J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E2C719F" id="_x0000_s1028" type="#_x0000_t202" style="position:absolute;left:0;text-align:left;margin-left:282.4pt;margin-top:645.75pt;width:181.4pt;height:93pt;z-index:251675648;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" stroked="f">
                    <v:textbox>
                      <w:txbxContent>
                        <w:p w14:paraId="44C634A5" w14:textId="77777777" w:rsidR="007A1DAC" w:rsidRDefault="007A1DAC" w:rsidP="002143B4">
                          <w:pPr>
                            <w:spacing w:after="100" w:afterAutospacing="1"/>
                            <w:contextualSpacing/>
                            <w:jc w:val="right"/>
                          </w:pPr>
                        </w:p>
                        <w:p w14:paraId="02DE75C3" w14:textId="77777777" w:rsidR="007A1DAC" w:rsidRDefault="007A1DAC" w:rsidP="002143B4">
                          <w:pPr>
                            <w:spacing w:after="100" w:afterAutospacing="1"/>
                            <w:contextualSpacing/>
                            <w:jc w:val="right"/>
                          </w:pPr>
                          <w:r>
                            <w:t>De Bock Jelle</w:t>
                          </w:r>
                        </w:p>
                        <w:p w14:paraId="2B5868D2" w14:textId="77777777" w:rsidR="007A1DAC" w:rsidRDefault="007A1DAC" w:rsidP="002143B4">
                          <w:pPr>
                            <w:spacing w:after="100" w:afterAutospacing="1"/>
                            <w:contextualSpacing/>
                            <w:jc w:val="right"/>
                          </w:pPr>
                          <w:r>
                            <w:t>Floré Brent</w:t>
                          </w:r>
                        </w:p>
                        <w:p w14:paraId="79BA15DB" w14:textId="77777777" w:rsidR="007A1DAC" w:rsidRDefault="007A1DAC" w:rsidP="002143B4">
                          <w:pPr>
                            <w:spacing w:after="100" w:afterAutospacing="1"/>
                            <w:contextualSpacing/>
                            <w:jc w:val="right"/>
                          </w:pPr>
                          <w:r>
                            <w:t>Stofferis Jeroen</w:t>
                          </w:r>
                        </w:p>
                        <w:p w14:paraId="72E57408" w14:textId="77777777" w:rsidR="007A1DAC" w:rsidRDefault="007A1DAC" w:rsidP="002143B4">
                          <w:pPr>
                            <w:spacing w:after="100" w:afterAutospacing="1"/>
                            <w:contextualSpacing/>
                            <w:jc w:val="right"/>
                          </w:pPr>
                          <w:r>
                            <w:t>Vandemoortele Simon</w:t>
                          </w:r>
                        </w:p>
                        <w:p w14:paraId="67A15250" w14:textId="77777777" w:rsidR="007A1DAC" w:rsidRDefault="007A1DAC" w:rsidP="002143B4">
                          <w:pPr>
                            <w:spacing w:after="100" w:afterAutospacing="1"/>
                            <w:contextualSpacing/>
                            <w:jc w:val="right"/>
                          </w:pPr>
                          <w:r>
                            <w:t>Vervenne Jan</w:t>
                          </w:r>
                        </w:p>
                      </w:txbxContent>
                    </v:textbox>
                    <w10:wrap type="square" anchory="page"/>
                  </v:shape>
                </w:pict>
              </mc:Fallback>
            </mc:AlternateContent>
          </w:r>
        </w:p>
      </w:sdtContent>
    </w:sdt>
    <w:p w:rsidR="00560509" w:rsidRDefault="002143B4" w:rsidP="00560509">
      <w:pPr>
        <w:jc w:val="center"/>
        <w:rPr>
          <w:b/>
          <w:color w:val="2E74B5" w:themeColor="accent1" w:themeShade="BF"/>
          <w:sz w:val="28"/>
        </w:rPr>
      </w:pPr>
      <w:r w:rsidRPr="00942674">
        <w:rPr>
          <w:rFonts w:asciiTheme="majorHAnsi" w:eastAsiaTheme="majorEastAsia" w:hAnsiTheme="majorHAnsi" w:cstheme="majorBidi"/>
          <w:noProof/>
          <w:sz w:val="72"/>
          <w:szCs w:val="72"/>
          <w:lang w:eastAsia="nl-BE"/>
        </w:rPr>
        <mc:AlternateContent>
          <mc:Choice Requires="wps">
            <w:drawing>
              <wp:anchor distT="45720" distB="45720" distL="114300" distR="114300" simplePos="0" relativeHeight="251674624" behindDoc="0" locked="0" layoutInCell="1" allowOverlap="1" wp14:anchorId="13ACD70B" wp14:editId="68C2743F">
                <wp:simplePos x="0" y="0"/>
                <wp:positionH relativeFrom="column">
                  <wp:posOffset>-262255</wp:posOffset>
                </wp:positionH>
                <wp:positionV relativeFrom="page">
                  <wp:posOffset>9136380</wp:posOffset>
                </wp:positionV>
                <wp:extent cx="2303780" cy="321945"/>
                <wp:effectExtent l="0" t="0" r="635" b="1905"/>
                <wp:wrapSquare wrapText="bothSides"/>
                <wp:docPr id="8"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321945"/>
                        </a:xfrm>
                        <a:prstGeom prst="rect">
                          <a:avLst/>
                        </a:prstGeom>
                        <a:solidFill>
                          <a:srgbClr val="FFFFFF"/>
                        </a:solidFill>
                        <a:ln w="9525">
                          <a:noFill/>
                          <a:miter lim="800000"/>
                          <a:headEnd/>
                          <a:tailEnd/>
                        </a:ln>
                      </wps:spPr>
                      <wps:txbx>
                        <w:txbxContent>
                          <w:p w:rsidR="007A1DAC" w:rsidRDefault="007A1DAC" w:rsidP="002143B4">
                            <w:r>
                              <w:t>Academiejaar 2015-201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3ACD70B" id="_x0000_s1029" type="#_x0000_t202" style="position:absolute;left:0;text-align:left;margin-left:-20.65pt;margin-top:719.4pt;width:181.4pt;height:25.35pt;z-index:2516746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" stroked="f">
                <v:textbox style="mso-fit-shape-to-text:t">
                  <w:txbxContent>
                    <w:p w14:paraId="491E04BA" w14:textId="77777777" w:rsidR="007A1DAC" w:rsidRDefault="007A1DAC" w:rsidP="002143B4">
                      <w:r>
                        <w:t>Academiejaar 2015-2016</w:t>
                      </w:r>
                    </w:p>
                  </w:txbxContent>
                </v:textbox>
                <w10:wrap type="square" anchory="page"/>
              </v:shape>
            </w:pict>
          </mc:Fallback>
        </mc:AlternateContent>
      </w:r>
      <w:r>
        <w:rPr>
          <w:noProof/>
          <w:lang w:eastAsia="nl-BE"/>
        </w:rPr>
        <mc:AlternateContent>
          <mc:Choice Requires="wps">
            <w:drawing>
              <wp:anchor distT="0" distB="0" distL="114300" distR="114300" simplePos="0" relativeHeight="251659263" behindDoc="1" locked="0" layoutInCell="0" allowOverlap="1" wp14:anchorId="06F27805" wp14:editId="1EF31735">
                <wp:simplePos x="0" y="0"/>
                <wp:positionH relativeFrom="page">
                  <wp:posOffset>-133350</wp:posOffset>
                </wp:positionH>
                <wp:positionV relativeFrom="topMargin">
                  <wp:posOffset>9906000</wp:posOffset>
                </wp:positionV>
                <wp:extent cx="7919085" cy="794385"/>
                <wp:effectExtent l="0" t="0" r="24765" b="28575"/>
                <wp:wrapNone/>
                <wp:docPr id="9" name="Rechthoek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7E2CD999" id="Rechthoek 9" o:spid="_x0000_s1026" style="position:absolute;margin-left:-10.5pt;margin-top:780pt;width:623.55pt;height:62.55pt;z-index:-251657217;visibility:visible;mso-wrap-style:square;mso-width-percent:1050;mso-height-percent:900;mso-wrap-distance-left:9pt;mso-wrap-distance-top:0;mso-wrap-distance-right:9pt;mso-wrap-distance-bottom:0;mso-position-horizontal:absolute;mso-position-horizontal-relative:page;mso-position-vertical:absolute;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" o:allowincell="f" fillcolor="#fec040" strokecolor="#5b9bd5 [3204]">
                <w10:wrap anchorx="page" anchory="margin"/>
              </v:rect>
            </w:pict>
          </mc:Fallback>
        </mc:AlternateContent>
      </w:r>
    </w:p>
    <w:p w:rsidR="00560509" w:rsidRDefault="00560509">
      <w:pPr>
        <w:spacing w:after="160" w:line="259" w:lineRule="auto"/>
        <w:jc w:val="left"/>
        <w:rPr>
          <w:b/>
          <w:color w:val="2E74B5" w:themeColor="accent1" w:themeShade="BF"/>
          <w:sz w:val="28"/>
        </w:rPr>
      </w:pPr>
      <w:r>
        <w:rPr>
          <w:b/>
          <w:color w:val="2E74B5" w:themeColor="accent1" w:themeShade="BF"/>
          <w:sz w:val="28"/>
        </w:rPr>
        <w:br w:type="page"/>
      </w:r>
    </w:p>
    <w:sdt>
      <w:sdtPr>
        <w:rPr>
          <w:rFonts w:asciiTheme="minorHAnsi" w:eastAsiaTheme="minorHAnsi" w:hAnsiTheme="minorHAnsi" w:cstheme="minorBidi"/>
          <w:color w:val="auto"/>
          <w:sz w:val="22"/>
          <w:szCs w:val="22"/>
          <w:lang w:val="nl-NL" w:eastAsia="en-US"/>
        </w:rPr>
        <w:id w:val="-1318564532"/>
        <w:docPartObj>
          <w:docPartGallery w:val="Table of Contents"/>
          <w:docPartUnique/>
        </w:docPartObj>
      </w:sdtPr>
      <w:sdtEndPr>
        <w:rPr>
          <w:b/>
          <w:bCs/>
        </w:rPr>
      </w:sdtEndPr>
      <w:sdtContent>
        <w:p w:rsidR="00DC6016" w:rsidRDefault="00DC6016">
          <w:pPr>
            <w:pStyle w:val="Kopvaninhoudsopgave"/>
          </w:pPr>
          <w:r>
            <w:rPr>
              <w:lang w:val="nl-NL"/>
            </w:rPr>
            <w:t>Inhoud</w:t>
          </w:r>
        </w:p>
        <w:p w:rsidR="00437F7B" w:rsidRDefault="00437F7B">
          <w:pPr>
            <w:pStyle w:val="Inhopg2"/>
            <w:rPr>
              <w:rFonts w:eastAsiaTheme="minorEastAsia"/>
              <w:noProof/>
              <w:lang w:eastAsia="nl-BE"/>
            </w:rPr>
          </w:pPr>
          <w:r>
            <w:fldChar w:fldCharType="begin"/>
          </w:r>
          <w:r>
            <w:instrText xml:space="preserve"> TOC \h \z \t "Kop 1;2;Kop 2;3;Kop 3;4;Titel;1" </w:instrText>
          </w:r>
          <w:r>
            <w:fldChar w:fldCharType="separate"/>
          </w:r>
          <w:hyperlink w:anchor="_Toc448695092" w:history="1">
            <w:r w:rsidRPr="00AE07A2">
              <w:rPr>
                <w:rStyle w:val="Hyperlink"/>
                <w:noProof/>
              </w:rPr>
              <w:t>Inleiding</w:t>
            </w:r>
            <w:r>
              <w:rPr>
                <w:noProof/>
                <w:webHidden/>
              </w:rPr>
              <w:tab/>
            </w:r>
            <w:r>
              <w:rPr>
                <w:noProof/>
                <w:webHidden/>
              </w:rPr>
              <w:fldChar w:fldCharType="begin"/>
            </w:r>
            <w:r>
              <w:rPr>
                <w:noProof/>
                <w:webHidden/>
              </w:rPr>
              <w:instrText xml:space="preserve"> PAGEREF _Toc448695092 \h </w:instrText>
            </w:r>
            <w:r>
              <w:rPr>
                <w:noProof/>
                <w:webHidden/>
              </w:rPr>
            </w:r>
            <w:r>
              <w:rPr>
                <w:noProof/>
                <w:webHidden/>
              </w:rPr>
              <w:fldChar w:fldCharType="separate"/>
            </w:r>
            <w:r>
              <w:rPr>
                <w:noProof/>
                <w:webHidden/>
              </w:rPr>
              <w:t>4</w:t>
            </w:r>
            <w:r>
              <w:rPr>
                <w:noProof/>
                <w:webHidden/>
              </w:rPr>
              <w:fldChar w:fldCharType="end"/>
            </w:r>
          </w:hyperlink>
        </w:p>
        <w:p w:rsidR="00437F7B" w:rsidRDefault="004F6961">
          <w:pPr>
            <w:pStyle w:val="Inhopg1"/>
            <w:tabs>
              <w:tab w:val="right" w:leader="dot" w:pos="9062"/>
            </w:tabs>
            <w:rPr>
              <w:rFonts w:eastAsiaTheme="minorEastAsia"/>
              <w:noProof/>
              <w:lang w:eastAsia="nl-BE"/>
            </w:rPr>
          </w:pPr>
          <w:hyperlink w:anchor="_Toc448695093" w:history="1">
            <w:r w:rsidR="00437F7B" w:rsidRPr="00AE07A2">
              <w:rPr>
                <w:rStyle w:val="Hyperlink"/>
                <w:noProof/>
              </w:rPr>
              <w:t>Analyse</w:t>
            </w:r>
            <w:r w:rsidR="00437F7B">
              <w:rPr>
                <w:noProof/>
                <w:webHidden/>
              </w:rPr>
              <w:tab/>
            </w:r>
            <w:r w:rsidR="00437F7B">
              <w:rPr>
                <w:noProof/>
                <w:webHidden/>
              </w:rPr>
              <w:fldChar w:fldCharType="begin"/>
            </w:r>
            <w:r w:rsidR="00437F7B">
              <w:rPr>
                <w:noProof/>
                <w:webHidden/>
              </w:rPr>
              <w:instrText xml:space="preserve"> PAGEREF _Toc448695093 \h </w:instrText>
            </w:r>
            <w:r w:rsidR="00437F7B">
              <w:rPr>
                <w:noProof/>
                <w:webHidden/>
              </w:rPr>
            </w:r>
            <w:r w:rsidR="00437F7B">
              <w:rPr>
                <w:noProof/>
                <w:webHidden/>
              </w:rPr>
              <w:fldChar w:fldCharType="separate"/>
            </w:r>
            <w:r w:rsidR="00437F7B">
              <w:rPr>
                <w:noProof/>
                <w:webHidden/>
              </w:rPr>
              <w:t>5</w:t>
            </w:r>
            <w:r w:rsidR="00437F7B">
              <w:rPr>
                <w:noProof/>
                <w:webHidden/>
              </w:rPr>
              <w:fldChar w:fldCharType="end"/>
            </w:r>
          </w:hyperlink>
        </w:p>
        <w:p w:rsidR="00437F7B" w:rsidRDefault="004F6961">
          <w:pPr>
            <w:pStyle w:val="Inhopg2"/>
            <w:rPr>
              <w:rFonts w:eastAsiaTheme="minorEastAsia"/>
              <w:noProof/>
              <w:lang w:eastAsia="nl-BE"/>
            </w:rPr>
          </w:pPr>
          <w:hyperlink w:anchor="_Toc448695094" w:history="1">
            <w:r w:rsidR="00437F7B" w:rsidRPr="00AE07A2">
              <w:rPr>
                <w:rStyle w:val="Hyperlink"/>
                <w:noProof/>
              </w:rPr>
              <w:t>1</w:t>
            </w:r>
            <w:r w:rsidR="00437F7B">
              <w:rPr>
                <w:rFonts w:eastAsiaTheme="minorEastAsia"/>
                <w:noProof/>
                <w:lang w:eastAsia="nl-BE"/>
              </w:rPr>
              <w:tab/>
            </w:r>
            <w:r w:rsidR="00437F7B" w:rsidRPr="00AE07A2">
              <w:rPr>
                <w:rStyle w:val="Hyperlink"/>
                <w:noProof/>
              </w:rPr>
              <w:t>User Stories</w:t>
            </w:r>
            <w:r w:rsidR="00437F7B">
              <w:rPr>
                <w:noProof/>
                <w:webHidden/>
              </w:rPr>
              <w:tab/>
            </w:r>
            <w:r w:rsidR="00437F7B">
              <w:rPr>
                <w:noProof/>
                <w:webHidden/>
              </w:rPr>
              <w:fldChar w:fldCharType="begin"/>
            </w:r>
            <w:r w:rsidR="00437F7B">
              <w:rPr>
                <w:noProof/>
                <w:webHidden/>
              </w:rPr>
              <w:instrText xml:space="preserve"> PAGEREF _Toc448695094 \h </w:instrText>
            </w:r>
            <w:r w:rsidR="00437F7B">
              <w:rPr>
                <w:noProof/>
                <w:webHidden/>
              </w:rPr>
            </w:r>
            <w:r w:rsidR="00437F7B">
              <w:rPr>
                <w:noProof/>
                <w:webHidden/>
              </w:rPr>
              <w:fldChar w:fldCharType="separate"/>
            </w:r>
            <w:r w:rsidR="00437F7B">
              <w:rPr>
                <w:noProof/>
                <w:webHidden/>
              </w:rPr>
              <w:t>6</w:t>
            </w:r>
            <w:r w:rsidR="00437F7B">
              <w:rPr>
                <w:noProof/>
                <w:webHidden/>
              </w:rPr>
              <w:fldChar w:fldCharType="end"/>
            </w:r>
          </w:hyperlink>
        </w:p>
        <w:p w:rsidR="00437F7B" w:rsidRDefault="004F6961">
          <w:pPr>
            <w:pStyle w:val="Inhopg2"/>
            <w:rPr>
              <w:rFonts w:eastAsiaTheme="minorEastAsia"/>
              <w:noProof/>
              <w:lang w:eastAsia="nl-BE"/>
            </w:rPr>
          </w:pPr>
          <w:hyperlink w:anchor="_Toc448695095" w:history="1">
            <w:r w:rsidR="00437F7B" w:rsidRPr="00AE07A2">
              <w:rPr>
                <w:rStyle w:val="Hyperlink"/>
                <w:noProof/>
              </w:rPr>
              <w:t>2</w:t>
            </w:r>
            <w:r w:rsidR="00437F7B">
              <w:rPr>
                <w:rFonts w:eastAsiaTheme="minorEastAsia"/>
                <w:noProof/>
                <w:lang w:eastAsia="nl-BE"/>
              </w:rPr>
              <w:tab/>
            </w:r>
            <w:r w:rsidR="00437F7B" w:rsidRPr="00AE07A2">
              <w:rPr>
                <w:rStyle w:val="Hyperlink"/>
                <w:noProof/>
              </w:rPr>
              <w:t>Use cases diagram</w:t>
            </w:r>
            <w:r w:rsidR="00437F7B">
              <w:rPr>
                <w:noProof/>
                <w:webHidden/>
              </w:rPr>
              <w:tab/>
            </w:r>
            <w:r w:rsidR="00437F7B">
              <w:rPr>
                <w:noProof/>
                <w:webHidden/>
              </w:rPr>
              <w:fldChar w:fldCharType="begin"/>
            </w:r>
            <w:r w:rsidR="00437F7B">
              <w:rPr>
                <w:noProof/>
                <w:webHidden/>
              </w:rPr>
              <w:instrText xml:space="preserve"> PAGEREF _Toc448695095 \h </w:instrText>
            </w:r>
            <w:r w:rsidR="00437F7B">
              <w:rPr>
                <w:noProof/>
                <w:webHidden/>
              </w:rPr>
            </w:r>
            <w:r w:rsidR="00437F7B">
              <w:rPr>
                <w:noProof/>
                <w:webHidden/>
              </w:rPr>
              <w:fldChar w:fldCharType="separate"/>
            </w:r>
            <w:r w:rsidR="00437F7B">
              <w:rPr>
                <w:noProof/>
                <w:webHidden/>
              </w:rPr>
              <w:t>7</w:t>
            </w:r>
            <w:r w:rsidR="00437F7B">
              <w:rPr>
                <w:noProof/>
                <w:webHidden/>
              </w:rPr>
              <w:fldChar w:fldCharType="end"/>
            </w:r>
          </w:hyperlink>
        </w:p>
        <w:p w:rsidR="00437F7B" w:rsidRDefault="004F6961">
          <w:pPr>
            <w:pStyle w:val="Inhopg2"/>
            <w:rPr>
              <w:rFonts w:eastAsiaTheme="minorEastAsia"/>
              <w:noProof/>
              <w:lang w:eastAsia="nl-BE"/>
            </w:rPr>
          </w:pPr>
          <w:hyperlink w:anchor="_Toc448695096" w:history="1">
            <w:r w:rsidR="00437F7B" w:rsidRPr="00AE07A2">
              <w:rPr>
                <w:rStyle w:val="Hyperlink"/>
                <w:noProof/>
              </w:rPr>
              <w:t>3</w:t>
            </w:r>
            <w:r w:rsidR="00437F7B">
              <w:rPr>
                <w:rFonts w:eastAsiaTheme="minorEastAsia"/>
                <w:noProof/>
                <w:lang w:eastAsia="nl-BE"/>
              </w:rPr>
              <w:tab/>
            </w:r>
            <w:r w:rsidR="00437F7B" w:rsidRPr="00AE07A2">
              <w:rPr>
                <w:rStyle w:val="Hyperlink"/>
                <w:noProof/>
              </w:rPr>
              <w:t>Use cases</w:t>
            </w:r>
            <w:r w:rsidR="00437F7B">
              <w:rPr>
                <w:noProof/>
                <w:webHidden/>
              </w:rPr>
              <w:tab/>
            </w:r>
            <w:r w:rsidR="00437F7B">
              <w:rPr>
                <w:noProof/>
                <w:webHidden/>
              </w:rPr>
              <w:fldChar w:fldCharType="begin"/>
            </w:r>
            <w:r w:rsidR="00437F7B">
              <w:rPr>
                <w:noProof/>
                <w:webHidden/>
              </w:rPr>
              <w:instrText xml:space="preserve"> PAGEREF _Toc448695096 \h </w:instrText>
            </w:r>
            <w:r w:rsidR="00437F7B">
              <w:rPr>
                <w:noProof/>
                <w:webHidden/>
              </w:rPr>
            </w:r>
            <w:r w:rsidR="00437F7B">
              <w:rPr>
                <w:noProof/>
                <w:webHidden/>
              </w:rPr>
              <w:fldChar w:fldCharType="separate"/>
            </w:r>
            <w:r w:rsidR="00437F7B">
              <w:rPr>
                <w:noProof/>
                <w:webHidden/>
              </w:rPr>
              <w:t>8</w:t>
            </w:r>
            <w:r w:rsidR="00437F7B">
              <w:rPr>
                <w:noProof/>
                <w:webHidden/>
              </w:rPr>
              <w:fldChar w:fldCharType="end"/>
            </w:r>
          </w:hyperlink>
        </w:p>
        <w:p w:rsidR="00437F7B" w:rsidRDefault="004F6961">
          <w:pPr>
            <w:pStyle w:val="Inhopg3"/>
            <w:rPr>
              <w:rFonts w:eastAsiaTheme="minorEastAsia"/>
              <w:noProof/>
              <w:lang w:eastAsia="nl-BE"/>
            </w:rPr>
          </w:pPr>
          <w:hyperlink w:anchor="_Toc448695097" w:history="1">
            <w:r w:rsidR="00437F7B" w:rsidRPr="00AE07A2">
              <w:rPr>
                <w:rStyle w:val="Hyperlink"/>
                <w:noProof/>
              </w:rPr>
              <w:t>3.1</w:t>
            </w:r>
            <w:r w:rsidR="00437F7B">
              <w:rPr>
                <w:rFonts w:eastAsiaTheme="minorEastAsia"/>
                <w:noProof/>
                <w:lang w:eastAsia="nl-BE"/>
              </w:rPr>
              <w:tab/>
            </w:r>
            <w:r w:rsidR="00437F7B" w:rsidRPr="00AE07A2">
              <w:rPr>
                <w:rStyle w:val="Hyperlink"/>
                <w:noProof/>
              </w:rPr>
              <w:t>Use Case 1: Meld abnormaliteiten</w:t>
            </w:r>
            <w:r w:rsidR="00437F7B">
              <w:rPr>
                <w:noProof/>
                <w:webHidden/>
              </w:rPr>
              <w:tab/>
            </w:r>
            <w:r w:rsidR="00437F7B">
              <w:rPr>
                <w:noProof/>
                <w:webHidden/>
              </w:rPr>
              <w:fldChar w:fldCharType="begin"/>
            </w:r>
            <w:r w:rsidR="00437F7B">
              <w:rPr>
                <w:noProof/>
                <w:webHidden/>
              </w:rPr>
              <w:instrText xml:space="preserve"> PAGEREF _Toc448695097 \h </w:instrText>
            </w:r>
            <w:r w:rsidR="00437F7B">
              <w:rPr>
                <w:noProof/>
                <w:webHidden/>
              </w:rPr>
            </w:r>
            <w:r w:rsidR="00437F7B">
              <w:rPr>
                <w:noProof/>
                <w:webHidden/>
              </w:rPr>
              <w:fldChar w:fldCharType="separate"/>
            </w:r>
            <w:r w:rsidR="00437F7B">
              <w:rPr>
                <w:noProof/>
                <w:webHidden/>
              </w:rPr>
              <w:t>8</w:t>
            </w:r>
            <w:r w:rsidR="00437F7B">
              <w:rPr>
                <w:noProof/>
                <w:webHidden/>
              </w:rPr>
              <w:fldChar w:fldCharType="end"/>
            </w:r>
          </w:hyperlink>
        </w:p>
        <w:p w:rsidR="00437F7B" w:rsidRDefault="004F6961">
          <w:pPr>
            <w:pStyle w:val="Inhopg3"/>
            <w:rPr>
              <w:rFonts w:eastAsiaTheme="minorEastAsia"/>
              <w:noProof/>
              <w:lang w:eastAsia="nl-BE"/>
            </w:rPr>
          </w:pPr>
          <w:hyperlink w:anchor="_Toc448695098" w:history="1">
            <w:r w:rsidR="00437F7B" w:rsidRPr="00AE07A2">
              <w:rPr>
                <w:rStyle w:val="Hyperlink"/>
                <w:noProof/>
              </w:rPr>
              <w:t>3.2</w:t>
            </w:r>
            <w:r w:rsidR="00437F7B">
              <w:rPr>
                <w:rFonts w:eastAsiaTheme="minorEastAsia"/>
                <w:noProof/>
                <w:lang w:eastAsia="nl-BE"/>
              </w:rPr>
              <w:tab/>
            </w:r>
            <w:r w:rsidR="00437F7B" w:rsidRPr="00AE07A2">
              <w:rPr>
                <w:rStyle w:val="Hyperlink"/>
                <w:noProof/>
              </w:rPr>
              <w:t>Use Case 2: Bekijk reistijden</w:t>
            </w:r>
            <w:r w:rsidR="00437F7B">
              <w:rPr>
                <w:noProof/>
                <w:webHidden/>
              </w:rPr>
              <w:tab/>
            </w:r>
            <w:r w:rsidR="00437F7B">
              <w:rPr>
                <w:noProof/>
                <w:webHidden/>
              </w:rPr>
              <w:fldChar w:fldCharType="begin"/>
            </w:r>
            <w:r w:rsidR="00437F7B">
              <w:rPr>
                <w:noProof/>
                <w:webHidden/>
              </w:rPr>
              <w:instrText xml:space="preserve"> PAGEREF _Toc448695098 \h </w:instrText>
            </w:r>
            <w:r w:rsidR="00437F7B">
              <w:rPr>
                <w:noProof/>
                <w:webHidden/>
              </w:rPr>
            </w:r>
            <w:r w:rsidR="00437F7B">
              <w:rPr>
                <w:noProof/>
                <w:webHidden/>
              </w:rPr>
              <w:fldChar w:fldCharType="separate"/>
            </w:r>
            <w:r w:rsidR="00437F7B">
              <w:rPr>
                <w:noProof/>
                <w:webHidden/>
              </w:rPr>
              <w:t>9</w:t>
            </w:r>
            <w:r w:rsidR="00437F7B">
              <w:rPr>
                <w:noProof/>
                <w:webHidden/>
              </w:rPr>
              <w:fldChar w:fldCharType="end"/>
            </w:r>
          </w:hyperlink>
        </w:p>
        <w:p w:rsidR="00437F7B" w:rsidRDefault="004F6961">
          <w:pPr>
            <w:pStyle w:val="Inhopg3"/>
            <w:rPr>
              <w:rFonts w:eastAsiaTheme="minorEastAsia"/>
              <w:noProof/>
              <w:lang w:eastAsia="nl-BE"/>
            </w:rPr>
          </w:pPr>
          <w:hyperlink w:anchor="_Toc448695099" w:history="1">
            <w:r w:rsidR="00437F7B" w:rsidRPr="00AE07A2">
              <w:rPr>
                <w:rStyle w:val="Hyperlink"/>
                <w:noProof/>
              </w:rPr>
              <w:t>3.3</w:t>
            </w:r>
            <w:r w:rsidR="00437F7B">
              <w:rPr>
                <w:rFonts w:eastAsiaTheme="minorEastAsia"/>
                <w:noProof/>
                <w:lang w:eastAsia="nl-BE"/>
              </w:rPr>
              <w:tab/>
            </w:r>
            <w:r w:rsidR="00437F7B" w:rsidRPr="00AE07A2">
              <w:rPr>
                <w:rStyle w:val="Hyperlink"/>
                <w:noProof/>
              </w:rPr>
              <w:t>Use Case 3: Controleer data</w:t>
            </w:r>
            <w:r w:rsidR="00437F7B">
              <w:rPr>
                <w:noProof/>
                <w:webHidden/>
              </w:rPr>
              <w:tab/>
            </w:r>
            <w:r w:rsidR="00437F7B">
              <w:rPr>
                <w:noProof/>
                <w:webHidden/>
              </w:rPr>
              <w:fldChar w:fldCharType="begin"/>
            </w:r>
            <w:r w:rsidR="00437F7B">
              <w:rPr>
                <w:noProof/>
                <w:webHidden/>
              </w:rPr>
              <w:instrText xml:space="preserve"> PAGEREF _Toc448695099 \h </w:instrText>
            </w:r>
            <w:r w:rsidR="00437F7B">
              <w:rPr>
                <w:noProof/>
                <w:webHidden/>
              </w:rPr>
            </w:r>
            <w:r w:rsidR="00437F7B">
              <w:rPr>
                <w:noProof/>
                <w:webHidden/>
              </w:rPr>
              <w:fldChar w:fldCharType="separate"/>
            </w:r>
            <w:r w:rsidR="00437F7B">
              <w:rPr>
                <w:noProof/>
                <w:webHidden/>
              </w:rPr>
              <w:t>10</w:t>
            </w:r>
            <w:r w:rsidR="00437F7B">
              <w:rPr>
                <w:noProof/>
                <w:webHidden/>
              </w:rPr>
              <w:fldChar w:fldCharType="end"/>
            </w:r>
          </w:hyperlink>
        </w:p>
        <w:p w:rsidR="00437F7B" w:rsidRDefault="004F6961">
          <w:pPr>
            <w:pStyle w:val="Inhopg3"/>
            <w:rPr>
              <w:rFonts w:eastAsiaTheme="minorEastAsia"/>
              <w:noProof/>
              <w:lang w:eastAsia="nl-BE"/>
            </w:rPr>
          </w:pPr>
          <w:hyperlink w:anchor="_Toc448695100" w:history="1">
            <w:r w:rsidR="00437F7B" w:rsidRPr="00AE07A2">
              <w:rPr>
                <w:rStyle w:val="Hyperlink"/>
                <w:noProof/>
              </w:rPr>
              <w:t>3.4</w:t>
            </w:r>
            <w:r w:rsidR="00437F7B">
              <w:rPr>
                <w:rFonts w:eastAsiaTheme="minorEastAsia"/>
                <w:noProof/>
                <w:lang w:eastAsia="nl-BE"/>
              </w:rPr>
              <w:tab/>
            </w:r>
            <w:r w:rsidR="00437F7B" w:rsidRPr="00AE07A2">
              <w:rPr>
                <w:rStyle w:val="Hyperlink"/>
                <w:noProof/>
              </w:rPr>
              <w:t>Use Case 4: Bekijk actuele verkeerssituatie</w:t>
            </w:r>
            <w:r w:rsidR="00437F7B">
              <w:rPr>
                <w:noProof/>
                <w:webHidden/>
              </w:rPr>
              <w:tab/>
            </w:r>
            <w:r w:rsidR="00437F7B">
              <w:rPr>
                <w:noProof/>
                <w:webHidden/>
              </w:rPr>
              <w:fldChar w:fldCharType="begin"/>
            </w:r>
            <w:r w:rsidR="00437F7B">
              <w:rPr>
                <w:noProof/>
                <w:webHidden/>
              </w:rPr>
              <w:instrText xml:space="preserve"> PAGEREF _Toc448695100 \h </w:instrText>
            </w:r>
            <w:r w:rsidR="00437F7B">
              <w:rPr>
                <w:noProof/>
                <w:webHidden/>
              </w:rPr>
            </w:r>
            <w:r w:rsidR="00437F7B">
              <w:rPr>
                <w:noProof/>
                <w:webHidden/>
              </w:rPr>
              <w:fldChar w:fldCharType="separate"/>
            </w:r>
            <w:r w:rsidR="00437F7B">
              <w:rPr>
                <w:noProof/>
                <w:webHidden/>
              </w:rPr>
              <w:t>11</w:t>
            </w:r>
            <w:r w:rsidR="00437F7B">
              <w:rPr>
                <w:noProof/>
                <w:webHidden/>
              </w:rPr>
              <w:fldChar w:fldCharType="end"/>
            </w:r>
          </w:hyperlink>
        </w:p>
        <w:p w:rsidR="00437F7B" w:rsidRDefault="004F6961">
          <w:pPr>
            <w:pStyle w:val="Inhopg3"/>
            <w:rPr>
              <w:rFonts w:eastAsiaTheme="minorEastAsia"/>
              <w:noProof/>
              <w:lang w:eastAsia="nl-BE"/>
            </w:rPr>
          </w:pPr>
          <w:hyperlink w:anchor="_Toc448695101" w:history="1">
            <w:r w:rsidR="00437F7B" w:rsidRPr="00AE07A2">
              <w:rPr>
                <w:rStyle w:val="Hyperlink"/>
                <w:noProof/>
              </w:rPr>
              <w:t>3.5</w:t>
            </w:r>
            <w:r w:rsidR="00437F7B">
              <w:rPr>
                <w:rFonts w:eastAsiaTheme="minorEastAsia"/>
                <w:noProof/>
                <w:lang w:eastAsia="nl-BE"/>
              </w:rPr>
              <w:tab/>
            </w:r>
            <w:r w:rsidR="00437F7B" w:rsidRPr="00AE07A2">
              <w:rPr>
                <w:rStyle w:val="Hyperlink"/>
                <w:noProof/>
              </w:rPr>
              <w:t>Use Case 5: Vergelijk verkeersinformatie</w:t>
            </w:r>
            <w:r w:rsidR="00437F7B">
              <w:rPr>
                <w:noProof/>
                <w:webHidden/>
              </w:rPr>
              <w:tab/>
            </w:r>
            <w:r w:rsidR="00437F7B">
              <w:rPr>
                <w:noProof/>
                <w:webHidden/>
              </w:rPr>
              <w:fldChar w:fldCharType="begin"/>
            </w:r>
            <w:r w:rsidR="00437F7B">
              <w:rPr>
                <w:noProof/>
                <w:webHidden/>
              </w:rPr>
              <w:instrText xml:space="preserve"> PAGEREF _Toc448695101 \h </w:instrText>
            </w:r>
            <w:r w:rsidR="00437F7B">
              <w:rPr>
                <w:noProof/>
                <w:webHidden/>
              </w:rPr>
            </w:r>
            <w:r w:rsidR="00437F7B">
              <w:rPr>
                <w:noProof/>
                <w:webHidden/>
              </w:rPr>
              <w:fldChar w:fldCharType="separate"/>
            </w:r>
            <w:r w:rsidR="00437F7B">
              <w:rPr>
                <w:noProof/>
                <w:webHidden/>
              </w:rPr>
              <w:t>12</w:t>
            </w:r>
            <w:r w:rsidR="00437F7B">
              <w:rPr>
                <w:noProof/>
                <w:webHidden/>
              </w:rPr>
              <w:fldChar w:fldCharType="end"/>
            </w:r>
          </w:hyperlink>
        </w:p>
        <w:p w:rsidR="00437F7B" w:rsidRDefault="004F6961">
          <w:pPr>
            <w:pStyle w:val="Inhopg3"/>
            <w:rPr>
              <w:rFonts w:eastAsiaTheme="minorEastAsia"/>
              <w:noProof/>
              <w:lang w:eastAsia="nl-BE"/>
            </w:rPr>
          </w:pPr>
          <w:hyperlink w:anchor="_Toc448695102" w:history="1">
            <w:r w:rsidR="00437F7B" w:rsidRPr="00AE07A2">
              <w:rPr>
                <w:rStyle w:val="Hyperlink"/>
                <w:noProof/>
              </w:rPr>
              <w:t>3.6</w:t>
            </w:r>
            <w:r w:rsidR="00437F7B">
              <w:rPr>
                <w:rFonts w:eastAsiaTheme="minorEastAsia"/>
                <w:noProof/>
                <w:lang w:eastAsia="nl-BE"/>
              </w:rPr>
              <w:tab/>
            </w:r>
            <w:r w:rsidR="00437F7B" w:rsidRPr="00AE07A2">
              <w:rPr>
                <w:rStyle w:val="Hyperlink"/>
                <w:noProof/>
              </w:rPr>
              <w:t>Use Case 6: Data ophalen en hergebruiken</w:t>
            </w:r>
            <w:r w:rsidR="00437F7B">
              <w:rPr>
                <w:noProof/>
                <w:webHidden/>
              </w:rPr>
              <w:tab/>
            </w:r>
            <w:r w:rsidR="00437F7B">
              <w:rPr>
                <w:noProof/>
                <w:webHidden/>
              </w:rPr>
              <w:fldChar w:fldCharType="begin"/>
            </w:r>
            <w:r w:rsidR="00437F7B">
              <w:rPr>
                <w:noProof/>
                <w:webHidden/>
              </w:rPr>
              <w:instrText xml:space="preserve"> PAGEREF _Toc448695102 \h </w:instrText>
            </w:r>
            <w:r w:rsidR="00437F7B">
              <w:rPr>
                <w:noProof/>
                <w:webHidden/>
              </w:rPr>
            </w:r>
            <w:r w:rsidR="00437F7B">
              <w:rPr>
                <w:noProof/>
                <w:webHidden/>
              </w:rPr>
              <w:fldChar w:fldCharType="separate"/>
            </w:r>
            <w:r w:rsidR="00437F7B">
              <w:rPr>
                <w:noProof/>
                <w:webHidden/>
              </w:rPr>
              <w:t>13</w:t>
            </w:r>
            <w:r w:rsidR="00437F7B">
              <w:rPr>
                <w:noProof/>
                <w:webHidden/>
              </w:rPr>
              <w:fldChar w:fldCharType="end"/>
            </w:r>
          </w:hyperlink>
        </w:p>
        <w:p w:rsidR="00437F7B" w:rsidRDefault="004F6961">
          <w:pPr>
            <w:pStyle w:val="Inhopg1"/>
            <w:tabs>
              <w:tab w:val="right" w:leader="dot" w:pos="9062"/>
            </w:tabs>
            <w:rPr>
              <w:rFonts w:eastAsiaTheme="minorEastAsia"/>
              <w:noProof/>
              <w:lang w:eastAsia="nl-BE"/>
            </w:rPr>
          </w:pPr>
          <w:hyperlink w:anchor="_Toc448695103" w:history="1">
            <w:r w:rsidR="00437F7B" w:rsidRPr="00AE07A2">
              <w:rPr>
                <w:rStyle w:val="Hyperlink"/>
                <w:noProof/>
              </w:rPr>
              <w:t>Ontwerp</w:t>
            </w:r>
            <w:r w:rsidR="00437F7B">
              <w:rPr>
                <w:noProof/>
                <w:webHidden/>
              </w:rPr>
              <w:tab/>
            </w:r>
            <w:r w:rsidR="00437F7B">
              <w:rPr>
                <w:noProof/>
                <w:webHidden/>
              </w:rPr>
              <w:fldChar w:fldCharType="begin"/>
            </w:r>
            <w:r w:rsidR="00437F7B">
              <w:rPr>
                <w:noProof/>
                <w:webHidden/>
              </w:rPr>
              <w:instrText xml:space="preserve"> PAGEREF _Toc448695103 \h </w:instrText>
            </w:r>
            <w:r w:rsidR="00437F7B">
              <w:rPr>
                <w:noProof/>
                <w:webHidden/>
              </w:rPr>
            </w:r>
            <w:r w:rsidR="00437F7B">
              <w:rPr>
                <w:noProof/>
                <w:webHidden/>
              </w:rPr>
              <w:fldChar w:fldCharType="separate"/>
            </w:r>
            <w:r w:rsidR="00437F7B">
              <w:rPr>
                <w:noProof/>
                <w:webHidden/>
              </w:rPr>
              <w:t>14</w:t>
            </w:r>
            <w:r w:rsidR="00437F7B">
              <w:rPr>
                <w:noProof/>
                <w:webHidden/>
              </w:rPr>
              <w:fldChar w:fldCharType="end"/>
            </w:r>
          </w:hyperlink>
        </w:p>
        <w:p w:rsidR="00437F7B" w:rsidRDefault="004F6961">
          <w:pPr>
            <w:pStyle w:val="Inhopg2"/>
            <w:rPr>
              <w:rFonts w:eastAsiaTheme="minorEastAsia"/>
              <w:noProof/>
              <w:lang w:eastAsia="nl-BE"/>
            </w:rPr>
          </w:pPr>
          <w:hyperlink w:anchor="_Toc448695104" w:history="1">
            <w:r w:rsidR="00437F7B" w:rsidRPr="00AE07A2">
              <w:rPr>
                <w:rStyle w:val="Hyperlink"/>
                <w:noProof/>
              </w:rPr>
              <w:t>4</w:t>
            </w:r>
            <w:r w:rsidR="00437F7B">
              <w:rPr>
                <w:rFonts w:eastAsiaTheme="minorEastAsia"/>
                <w:noProof/>
                <w:lang w:eastAsia="nl-BE"/>
              </w:rPr>
              <w:tab/>
            </w:r>
            <w:r w:rsidR="00437F7B" w:rsidRPr="00AE07A2">
              <w:rPr>
                <w:rStyle w:val="Hyperlink"/>
                <w:noProof/>
              </w:rPr>
              <w:t>Inleiding</w:t>
            </w:r>
            <w:r w:rsidR="00437F7B">
              <w:rPr>
                <w:noProof/>
                <w:webHidden/>
              </w:rPr>
              <w:tab/>
            </w:r>
            <w:r w:rsidR="00437F7B">
              <w:rPr>
                <w:noProof/>
                <w:webHidden/>
              </w:rPr>
              <w:fldChar w:fldCharType="begin"/>
            </w:r>
            <w:r w:rsidR="00437F7B">
              <w:rPr>
                <w:noProof/>
                <w:webHidden/>
              </w:rPr>
              <w:instrText xml:space="preserve"> PAGEREF _Toc448695104 \h </w:instrText>
            </w:r>
            <w:r w:rsidR="00437F7B">
              <w:rPr>
                <w:noProof/>
                <w:webHidden/>
              </w:rPr>
            </w:r>
            <w:r w:rsidR="00437F7B">
              <w:rPr>
                <w:noProof/>
                <w:webHidden/>
              </w:rPr>
              <w:fldChar w:fldCharType="separate"/>
            </w:r>
            <w:r w:rsidR="00437F7B">
              <w:rPr>
                <w:noProof/>
                <w:webHidden/>
              </w:rPr>
              <w:t>15</w:t>
            </w:r>
            <w:r w:rsidR="00437F7B">
              <w:rPr>
                <w:noProof/>
                <w:webHidden/>
              </w:rPr>
              <w:fldChar w:fldCharType="end"/>
            </w:r>
          </w:hyperlink>
        </w:p>
        <w:p w:rsidR="00437F7B" w:rsidRDefault="004F6961">
          <w:pPr>
            <w:pStyle w:val="Inhopg2"/>
            <w:rPr>
              <w:rFonts w:eastAsiaTheme="minorEastAsia"/>
              <w:noProof/>
              <w:lang w:eastAsia="nl-BE"/>
            </w:rPr>
          </w:pPr>
          <w:hyperlink w:anchor="_Toc448695105" w:history="1">
            <w:r w:rsidR="00437F7B" w:rsidRPr="00AE07A2">
              <w:rPr>
                <w:rStyle w:val="Hyperlink"/>
                <w:noProof/>
              </w:rPr>
              <w:t>5</w:t>
            </w:r>
            <w:r w:rsidR="00437F7B">
              <w:rPr>
                <w:rFonts w:eastAsiaTheme="minorEastAsia"/>
                <w:noProof/>
                <w:lang w:eastAsia="nl-BE"/>
              </w:rPr>
              <w:tab/>
            </w:r>
            <w:r w:rsidR="00437F7B" w:rsidRPr="00AE07A2">
              <w:rPr>
                <w:rStyle w:val="Hyperlink"/>
                <w:noProof/>
              </w:rPr>
              <w:t>Providerapplicatie</w:t>
            </w:r>
            <w:r w:rsidR="00437F7B">
              <w:rPr>
                <w:noProof/>
                <w:webHidden/>
              </w:rPr>
              <w:tab/>
            </w:r>
            <w:r w:rsidR="00437F7B">
              <w:rPr>
                <w:noProof/>
                <w:webHidden/>
              </w:rPr>
              <w:fldChar w:fldCharType="begin"/>
            </w:r>
            <w:r w:rsidR="00437F7B">
              <w:rPr>
                <w:noProof/>
                <w:webHidden/>
              </w:rPr>
              <w:instrText xml:space="preserve"> PAGEREF _Toc448695105 \h </w:instrText>
            </w:r>
            <w:r w:rsidR="00437F7B">
              <w:rPr>
                <w:noProof/>
                <w:webHidden/>
              </w:rPr>
            </w:r>
            <w:r w:rsidR="00437F7B">
              <w:rPr>
                <w:noProof/>
                <w:webHidden/>
              </w:rPr>
              <w:fldChar w:fldCharType="separate"/>
            </w:r>
            <w:r w:rsidR="00437F7B">
              <w:rPr>
                <w:noProof/>
                <w:webHidden/>
              </w:rPr>
              <w:t>15</w:t>
            </w:r>
            <w:r w:rsidR="00437F7B">
              <w:rPr>
                <w:noProof/>
                <w:webHidden/>
              </w:rPr>
              <w:fldChar w:fldCharType="end"/>
            </w:r>
          </w:hyperlink>
        </w:p>
        <w:p w:rsidR="00437F7B" w:rsidRDefault="004F6961">
          <w:pPr>
            <w:pStyle w:val="Inhopg3"/>
            <w:rPr>
              <w:rFonts w:eastAsiaTheme="minorEastAsia"/>
              <w:noProof/>
              <w:lang w:eastAsia="nl-BE"/>
            </w:rPr>
          </w:pPr>
          <w:hyperlink w:anchor="_Toc448695106" w:history="1">
            <w:r w:rsidR="00437F7B" w:rsidRPr="00AE07A2">
              <w:rPr>
                <w:rStyle w:val="Hyperlink"/>
                <w:noProof/>
              </w:rPr>
              <w:t>5.1</w:t>
            </w:r>
            <w:r w:rsidR="00437F7B">
              <w:rPr>
                <w:rFonts w:eastAsiaTheme="minorEastAsia"/>
                <w:noProof/>
                <w:lang w:eastAsia="nl-BE"/>
              </w:rPr>
              <w:tab/>
            </w:r>
            <w:r w:rsidR="00437F7B" w:rsidRPr="00AE07A2">
              <w:rPr>
                <w:rStyle w:val="Hyperlink"/>
                <w:noProof/>
              </w:rPr>
              <w:t>State diagram</w:t>
            </w:r>
            <w:r w:rsidR="00437F7B">
              <w:rPr>
                <w:noProof/>
                <w:webHidden/>
              </w:rPr>
              <w:tab/>
            </w:r>
            <w:r w:rsidR="00437F7B">
              <w:rPr>
                <w:noProof/>
                <w:webHidden/>
              </w:rPr>
              <w:fldChar w:fldCharType="begin"/>
            </w:r>
            <w:r w:rsidR="00437F7B">
              <w:rPr>
                <w:noProof/>
                <w:webHidden/>
              </w:rPr>
              <w:instrText xml:space="preserve"> PAGEREF _Toc448695106 \h </w:instrText>
            </w:r>
            <w:r w:rsidR="00437F7B">
              <w:rPr>
                <w:noProof/>
                <w:webHidden/>
              </w:rPr>
            </w:r>
            <w:r w:rsidR="00437F7B">
              <w:rPr>
                <w:noProof/>
                <w:webHidden/>
              </w:rPr>
              <w:fldChar w:fldCharType="separate"/>
            </w:r>
            <w:r w:rsidR="00437F7B">
              <w:rPr>
                <w:noProof/>
                <w:webHidden/>
              </w:rPr>
              <w:t>15</w:t>
            </w:r>
            <w:r w:rsidR="00437F7B">
              <w:rPr>
                <w:noProof/>
                <w:webHidden/>
              </w:rPr>
              <w:fldChar w:fldCharType="end"/>
            </w:r>
          </w:hyperlink>
        </w:p>
        <w:p w:rsidR="00437F7B" w:rsidRDefault="004F6961">
          <w:pPr>
            <w:pStyle w:val="Inhopg3"/>
            <w:rPr>
              <w:rFonts w:eastAsiaTheme="minorEastAsia"/>
              <w:noProof/>
              <w:lang w:eastAsia="nl-BE"/>
            </w:rPr>
          </w:pPr>
          <w:hyperlink w:anchor="_Toc448695107" w:history="1">
            <w:r w:rsidR="00437F7B" w:rsidRPr="00AE07A2">
              <w:rPr>
                <w:rStyle w:val="Hyperlink"/>
                <w:noProof/>
              </w:rPr>
              <w:t>5.2</w:t>
            </w:r>
            <w:r w:rsidR="00437F7B">
              <w:rPr>
                <w:rFonts w:eastAsiaTheme="minorEastAsia"/>
                <w:noProof/>
                <w:lang w:eastAsia="nl-BE"/>
              </w:rPr>
              <w:tab/>
            </w:r>
            <w:r w:rsidR="00437F7B" w:rsidRPr="00AE07A2">
              <w:rPr>
                <w:rStyle w:val="Hyperlink"/>
                <w:noProof/>
              </w:rPr>
              <w:t>Design Class Diagram (DCD)</w:t>
            </w:r>
            <w:r w:rsidR="00437F7B">
              <w:rPr>
                <w:noProof/>
                <w:webHidden/>
              </w:rPr>
              <w:tab/>
            </w:r>
            <w:r w:rsidR="00437F7B">
              <w:rPr>
                <w:noProof/>
                <w:webHidden/>
              </w:rPr>
              <w:fldChar w:fldCharType="begin"/>
            </w:r>
            <w:r w:rsidR="00437F7B">
              <w:rPr>
                <w:noProof/>
                <w:webHidden/>
              </w:rPr>
              <w:instrText xml:space="preserve"> PAGEREF _Toc448695107 \h </w:instrText>
            </w:r>
            <w:r w:rsidR="00437F7B">
              <w:rPr>
                <w:noProof/>
                <w:webHidden/>
              </w:rPr>
            </w:r>
            <w:r w:rsidR="00437F7B">
              <w:rPr>
                <w:noProof/>
                <w:webHidden/>
              </w:rPr>
              <w:fldChar w:fldCharType="separate"/>
            </w:r>
            <w:r w:rsidR="00437F7B">
              <w:rPr>
                <w:noProof/>
                <w:webHidden/>
              </w:rPr>
              <w:t>15</w:t>
            </w:r>
            <w:r w:rsidR="00437F7B">
              <w:rPr>
                <w:noProof/>
                <w:webHidden/>
              </w:rPr>
              <w:fldChar w:fldCharType="end"/>
            </w:r>
          </w:hyperlink>
        </w:p>
        <w:p w:rsidR="00437F7B" w:rsidRDefault="004F6961">
          <w:pPr>
            <w:pStyle w:val="Inhopg4"/>
            <w:tabs>
              <w:tab w:val="left" w:pos="1540"/>
              <w:tab w:val="right" w:leader="dot" w:pos="9062"/>
            </w:tabs>
            <w:rPr>
              <w:rFonts w:eastAsiaTheme="minorEastAsia"/>
              <w:noProof/>
              <w:lang w:eastAsia="nl-BE"/>
            </w:rPr>
          </w:pPr>
          <w:hyperlink w:anchor="_Toc448695108" w:history="1">
            <w:r w:rsidR="00437F7B" w:rsidRPr="00AE07A2">
              <w:rPr>
                <w:rStyle w:val="Hyperlink"/>
                <w:noProof/>
              </w:rPr>
              <w:t>5.2.1</w:t>
            </w:r>
            <w:r w:rsidR="00437F7B">
              <w:rPr>
                <w:rFonts w:eastAsiaTheme="minorEastAsia"/>
                <w:noProof/>
                <w:lang w:eastAsia="nl-BE"/>
              </w:rPr>
              <w:tab/>
            </w:r>
            <w:r w:rsidR="00437F7B" w:rsidRPr="00AE07A2">
              <w:rPr>
                <w:rStyle w:val="Hyperlink"/>
                <w:noProof/>
              </w:rPr>
              <w:t>Detailoverzicht scrapers</w:t>
            </w:r>
            <w:r w:rsidR="00437F7B">
              <w:rPr>
                <w:noProof/>
                <w:webHidden/>
              </w:rPr>
              <w:tab/>
            </w:r>
            <w:r w:rsidR="00437F7B">
              <w:rPr>
                <w:noProof/>
                <w:webHidden/>
              </w:rPr>
              <w:fldChar w:fldCharType="begin"/>
            </w:r>
            <w:r w:rsidR="00437F7B">
              <w:rPr>
                <w:noProof/>
                <w:webHidden/>
              </w:rPr>
              <w:instrText xml:space="preserve"> PAGEREF _Toc448695108 \h </w:instrText>
            </w:r>
            <w:r w:rsidR="00437F7B">
              <w:rPr>
                <w:noProof/>
                <w:webHidden/>
              </w:rPr>
            </w:r>
            <w:r w:rsidR="00437F7B">
              <w:rPr>
                <w:noProof/>
                <w:webHidden/>
              </w:rPr>
              <w:fldChar w:fldCharType="separate"/>
            </w:r>
            <w:r w:rsidR="00437F7B">
              <w:rPr>
                <w:noProof/>
                <w:webHidden/>
              </w:rPr>
              <w:t>16</w:t>
            </w:r>
            <w:r w:rsidR="00437F7B">
              <w:rPr>
                <w:noProof/>
                <w:webHidden/>
              </w:rPr>
              <w:fldChar w:fldCharType="end"/>
            </w:r>
          </w:hyperlink>
        </w:p>
        <w:p w:rsidR="00437F7B" w:rsidRDefault="004F6961">
          <w:pPr>
            <w:pStyle w:val="Inhopg4"/>
            <w:tabs>
              <w:tab w:val="left" w:pos="1540"/>
              <w:tab w:val="right" w:leader="dot" w:pos="9062"/>
            </w:tabs>
            <w:rPr>
              <w:rFonts w:eastAsiaTheme="minorEastAsia"/>
              <w:noProof/>
              <w:lang w:eastAsia="nl-BE"/>
            </w:rPr>
          </w:pPr>
          <w:hyperlink w:anchor="_Toc448695109" w:history="1">
            <w:r w:rsidR="00437F7B" w:rsidRPr="00AE07A2">
              <w:rPr>
                <w:rStyle w:val="Hyperlink"/>
                <w:noProof/>
              </w:rPr>
              <w:t>5.2.2</w:t>
            </w:r>
            <w:r w:rsidR="00437F7B">
              <w:rPr>
                <w:rFonts w:eastAsiaTheme="minorEastAsia"/>
                <w:noProof/>
                <w:lang w:eastAsia="nl-BE"/>
              </w:rPr>
              <w:tab/>
            </w:r>
            <w:r w:rsidR="00437F7B" w:rsidRPr="00AE07A2">
              <w:rPr>
                <w:rStyle w:val="Hyperlink"/>
                <w:noProof/>
              </w:rPr>
              <w:t>Detailoverzicht domein</w:t>
            </w:r>
            <w:r w:rsidR="00437F7B">
              <w:rPr>
                <w:noProof/>
                <w:webHidden/>
              </w:rPr>
              <w:tab/>
            </w:r>
            <w:r w:rsidR="00437F7B">
              <w:rPr>
                <w:noProof/>
                <w:webHidden/>
              </w:rPr>
              <w:fldChar w:fldCharType="begin"/>
            </w:r>
            <w:r w:rsidR="00437F7B">
              <w:rPr>
                <w:noProof/>
                <w:webHidden/>
              </w:rPr>
              <w:instrText xml:space="preserve"> PAGEREF _Toc448695109 \h </w:instrText>
            </w:r>
            <w:r w:rsidR="00437F7B">
              <w:rPr>
                <w:noProof/>
                <w:webHidden/>
              </w:rPr>
            </w:r>
            <w:r w:rsidR="00437F7B">
              <w:rPr>
                <w:noProof/>
                <w:webHidden/>
              </w:rPr>
              <w:fldChar w:fldCharType="separate"/>
            </w:r>
            <w:r w:rsidR="00437F7B">
              <w:rPr>
                <w:noProof/>
                <w:webHidden/>
              </w:rPr>
              <w:t>16</w:t>
            </w:r>
            <w:r w:rsidR="00437F7B">
              <w:rPr>
                <w:noProof/>
                <w:webHidden/>
              </w:rPr>
              <w:fldChar w:fldCharType="end"/>
            </w:r>
          </w:hyperlink>
        </w:p>
        <w:p w:rsidR="00437F7B" w:rsidRDefault="004F6961">
          <w:pPr>
            <w:pStyle w:val="Inhopg4"/>
            <w:tabs>
              <w:tab w:val="left" w:pos="1540"/>
              <w:tab w:val="right" w:leader="dot" w:pos="9062"/>
            </w:tabs>
            <w:rPr>
              <w:rFonts w:eastAsiaTheme="minorEastAsia"/>
              <w:noProof/>
              <w:lang w:eastAsia="nl-BE"/>
            </w:rPr>
          </w:pPr>
          <w:hyperlink w:anchor="_Toc448695110" w:history="1">
            <w:r w:rsidR="00437F7B" w:rsidRPr="00AE07A2">
              <w:rPr>
                <w:rStyle w:val="Hyperlink"/>
                <w:noProof/>
              </w:rPr>
              <w:t>5.2.3</w:t>
            </w:r>
            <w:r w:rsidR="00437F7B">
              <w:rPr>
                <w:rFonts w:eastAsiaTheme="minorEastAsia"/>
                <w:noProof/>
                <w:lang w:eastAsia="nl-BE"/>
              </w:rPr>
              <w:tab/>
            </w:r>
            <w:r w:rsidR="00437F7B" w:rsidRPr="00AE07A2">
              <w:rPr>
                <w:rStyle w:val="Hyperlink"/>
                <w:noProof/>
              </w:rPr>
              <w:t>Detailoverzicht repository/controller</w:t>
            </w:r>
            <w:r w:rsidR="00437F7B">
              <w:rPr>
                <w:noProof/>
                <w:webHidden/>
              </w:rPr>
              <w:tab/>
            </w:r>
            <w:r w:rsidR="00437F7B">
              <w:rPr>
                <w:noProof/>
                <w:webHidden/>
              </w:rPr>
              <w:fldChar w:fldCharType="begin"/>
            </w:r>
            <w:r w:rsidR="00437F7B">
              <w:rPr>
                <w:noProof/>
                <w:webHidden/>
              </w:rPr>
              <w:instrText xml:space="preserve"> PAGEREF _Toc448695110 \h </w:instrText>
            </w:r>
            <w:r w:rsidR="00437F7B">
              <w:rPr>
                <w:noProof/>
                <w:webHidden/>
              </w:rPr>
            </w:r>
            <w:r w:rsidR="00437F7B">
              <w:rPr>
                <w:noProof/>
                <w:webHidden/>
              </w:rPr>
              <w:fldChar w:fldCharType="separate"/>
            </w:r>
            <w:r w:rsidR="00437F7B">
              <w:rPr>
                <w:noProof/>
                <w:webHidden/>
              </w:rPr>
              <w:t>16</w:t>
            </w:r>
            <w:r w:rsidR="00437F7B">
              <w:rPr>
                <w:noProof/>
                <w:webHidden/>
              </w:rPr>
              <w:fldChar w:fldCharType="end"/>
            </w:r>
          </w:hyperlink>
        </w:p>
        <w:p w:rsidR="00437F7B" w:rsidRDefault="004F6961">
          <w:pPr>
            <w:pStyle w:val="Inhopg4"/>
            <w:tabs>
              <w:tab w:val="left" w:pos="1540"/>
              <w:tab w:val="right" w:leader="dot" w:pos="9062"/>
            </w:tabs>
            <w:rPr>
              <w:rFonts w:eastAsiaTheme="minorEastAsia"/>
              <w:noProof/>
              <w:lang w:eastAsia="nl-BE"/>
            </w:rPr>
          </w:pPr>
          <w:hyperlink w:anchor="_Toc448695111" w:history="1">
            <w:r w:rsidR="00437F7B" w:rsidRPr="00AE07A2">
              <w:rPr>
                <w:rStyle w:val="Hyperlink"/>
                <w:noProof/>
              </w:rPr>
              <w:t>5.2.4</w:t>
            </w:r>
            <w:r w:rsidR="00437F7B">
              <w:rPr>
                <w:rFonts w:eastAsiaTheme="minorEastAsia"/>
                <w:noProof/>
                <w:lang w:eastAsia="nl-BE"/>
              </w:rPr>
              <w:tab/>
            </w:r>
            <w:r w:rsidR="00437F7B" w:rsidRPr="00AE07A2">
              <w:rPr>
                <w:rStyle w:val="Hyperlink"/>
                <w:noProof/>
              </w:rPr>
              <w:t>Legende</w:t>
            </w:r>
            <w:r w:rsidR="00437F7B">
              <w:rPr>
                <w:noProof/>
                <w:webHidden/>
              </w:rPr>
              <w:tab/>
            </w:r>
            <w:r w:rsidR="00437F7B">
              <w:rPr>
                <w:noProof/>
                <w:webHidden/>
              </w:rPr>
              <w:fldChar w:fldCharType="begin"/>
            </w:r>
            <w:r w:rsidR="00437F7B">
              <w:rPr>
                <w:noProof/>
                <w:webHidden/>
              </w:rPr>
              <w:instrText xml:space="preserve"> PAGEREF _Toc448695111 \h </w:instrText>
            </w:r>
            <w:r w:rsidR="00437F7B">
              <w:rPr>
                <w:noProof/>
                <w:webHidden/>
              </w:rPr>
            </w:r>
            <w:r w:rsidR="00437F7B">
              <w:rPr>
                <w:noProof/>
                <w:webHidden/>
              </w:rPr>
              <w:fldChar w:fldCharType="separate"/>
            </w:r>
            <w:r w:rsidR="00437F7B">
              <w:rPr>
                <w:noProof/>
                <w:webHidden/>
              </w:rPr>
              <w:t>16</w:t>
            </w:r>
            <w:r w:rsidR="00437F7B">
              <w:rPr>
                <w:noProof/>
                <w:webHidden/>
              </w:rPr>
              <w:fldChar w:fldCharType="end"/>
            </w:r>
          </w:hyperlink>
        </w:p>
        <w:p w:rsidR="00437F7B" w:rsidRDefault="004F6961">
          <w:pPr>
            <w:pStyle w:val="Inhopg3"/>
            <w:rPr>
              <w:rFonts w:eastAsiaTheme="minorEastAsia"/>
              <w:noProof/>
              <w:lang w:eastAsia="nl-BE"/>
            </w:rPr>
          </w:pPr>
          <w:hyperlink w:anchor="_Toc448695112" w:history="1">
            <w:r w:rsidR="00437F7B" w:rsidRPr="00AE07A2">
              <w:rPr>
                <w:rStyle w:val="Hyperlink"/>
                <w:noProof/>
              </w:rPr>
              <w:t>5.3</w:t>
            </w:r>
            <w:r w:rsidR="00437F7B">
              <w:rPr>
                <w:rFonts w:eastAsiaTheme="minorEastAsia"/>
                <w:noProof/>
                <w:lang w:eastAsia="nl-BE"/>
              </w:rPr>
              <w:tab/>
            </w:r>
            <w:r w:rsidR="00437F7B" w:rsidRPr="00AE07A2">
              <w:rPr>
                <w:rStyle w:val="Hyperlink"/>
                <w:noProof/>
              </w:rPr>
              <w:t>Algoritmes</w:t>
            </w:r>
            <w:r w:rsidR="00437F7B">
              <w:rPr>
                <w:noProof/>
                <w:webHidden/>
              </w:rPr>
              <w:tab/>
            </w:r>
            <w:r w:rsidR="00437F7B">
              <w:rPr>
                <w:noProof/>
                <w:webHidden/>
              </w:rPr>
              <w:fldChar w:fldCharType="begin"/>
            </w:r>
            <w:r w:rsidR="00437F7B">
              <w:rPr>
                <w:noProof/>
                <w:webHidden/>
              </w:rPr>
              <w:instrText xml:space="preserve"> PAGEREF _Toc448695112 \h </w:instrText>
            </w:r>
            <w:r w:rsidR="00437F7B">
              <w:rPr>
                <w:noProof/>
                <w:webHidden/>
              </w:rPr>
            </w:r>
            <w:r w:rsidR="00437F7B">
              <w:rPr>
                <w:noProof/>
                <w:webHidden/>
              </w:rPr>
              <w:fldChar w:fldCharType="separate"/>
            </w:r>
            <w:r w:rsidR="00437F7B">
              <w:rPr>
                <w:noProof/>
                <w:webHidden/>
              </w:rPr>
              <w:t>17</w:t>
            </w:r>
            <w:r w:rsidR="00437F7B">
              <w:rPr>
                <w:noProof/>
                <w:webHidden/>
              </w:rPr>
              <w:fldChar w:fldCharType="end"/>
            </w:r>
          </w:hyperlink>
        </w:p>
        <w:p w:rsidR="00437F7B" w:rsidRDefault="004F6961">
          <w:pPr>
            <w:pStyle w:val="Inhopg4"/>
            <w:tabs>
              <w:tab w:val="left" w:pos="1540"/>
              <w:tab w:val="right" w:leader="dot" w:pos="9062"/>
            </w:tabs>
            <w:rPr>
              <w:rFonts w:eastAsiaTheme="minorEastAsia"/>
              <w:noProof/>
              <w:lang w:eastAsia="nl-BE"/>
            </w:rPr>
          </w:pPr>
          <w:hyperlink w:anchor="_Toc448695113" w:history="1">
            <w:r w:rsidR="00437F7B" w:rsidRPr="00AE07A2">
              <w:rPr>
                <w:rStyle w:val="Hyperlink"/>
                <w:noProof/>
              </w:rPr>
              <w:t>5.3.1</w:t>
            </w:r>
            <w:r w:rsidR="00437F7B">
              <w:rPr>
                <w:rFonts w:eastAsiaTheme="minorEastAsia"/>
                <w:noProof/>
                <w:lang w:eastAsia="nl-BE"/>
              </w:rPr>
              <w:tab/>
            </w:r>
            <w:r w:rsidR="00437F7B" w:rsidRPr="00AE07A2">
              <w:rPr>
                <w:rStyle w:val="Hyperlink"/>
                <w:noProof/>
              </w:rPr>
              <w:t>API call maken</w:t>
            </w:r>
            <w:r w:rsidR="00437F7B">
              <w:rPr>
                <w:noProof/>
                <w:webHidden/>
              </w:rPr>
              <w:tab/>
            </w:r>
            <w:r w:rsidR="00437F7B">
              <w:rPr>
                <w:noProof/>
                <w:webHidden/>
              </w:rPr>
              <w:fldChar w:fldCharType="begin"/>
            </w:r>
            <w:r w:rsidR="00437F7B">
              <w:rPr>
                <w:noProof/>
                <w:webHidden/>
              </w:rPr>
              <w:instrText xml:space="preserve"> PAGEREF _Toc448695113 \h </w:instrText>
            </w:r>
            <w:r w:rsidR="00437F7B">
              <w:rPr>
                <w:noProof/>
                <w:webHidden/>
              </w:rPr>
            </w:r>
            <w:r w:rsidR="00437F7B">
              <w:rPr>
                <w:noProof/>
                <w:webHidden/>
              </w:rPr>
              <w:fldChar w:fldCharType="separate"/>
            </w:r>
            <w:r w:rsidR="00437F7B">
              <w:rPr>
                <w:noProof/>
                <w:webHidden/>
              </w:rPr>
              <w:t>17</w:t>
            </w:r>
            <w:r w:rsidR="00437F7B">
              <w:rPr>
                <w:noProof/>
                <w:webHidden/>
              </w:rPr>
              <w:fldChar w:fldCharType="end"/>
            </w:r>
          </w:hyperlink>
        </w:p>
        <w:p w:rsidR="00437F7B" w:rsidRDefault="004F6961">
          <w:pPr>
            <w:pStyle w:val="Inhopg2"/>
            <w:rPr>
              <w:rFonts w:eastAsiaTheme="minorEastAsia"/>
              <w:noProof/>
              <w:lang w:eastAsia="nl-BE"/>
            </w:rPr>
          </w:pPr>
          <w:hyperlink w:anchor="_Toc448695114" w:history="1">
            <w:r w:rsidR="00437F7B" w:rsidRPr="00AE07A2">
              <w:rPr>
                <w:rStyle w:val="Hyperlink"/>
                <w:noProof/>
              </w:rPr>
              <w:t>6</w:t>
            </w:r>
            <w:r w:rsidR="00437F7B">
              <w:rPr>
                <w:rFonts w:eastAsiaTheme="minorEastAsia"/>
                <w:noProof/>
                <w:lang w:eastAsia="nl-BE"/>
              </w:rPr>
              <w:tab/>
            </w:r>
            <w:r w:rsidR="00437F7B" w:rsidRPr="00AE07A2">
              <w:rPr>
                <w:rStyle w:val="Hyperlink"/>
                <w:noProof/>
              </w:rPr>
              <w:t>Webapplicatie</w:t>
            </w:r>
            <w:r w:rsidR="00437F7B">
              <w:rPr>
                <w:noProof/>
                <w:webHidden/>
              </w:rPr>
              <w:tab/>
            </w:r>
            <w:r w:rsidR="00437F7B">
              <w:rPr>
                <w:noProof/>
                <w:webHidden/>
              </w:rPr>
              <w:fldChar w:fldCharType="begin"/>
            </w:r>
            <w:r w:rsidR="00437F7B">
              <w:rPr>
                <w:noProof/>
                <w:webHidden/>
              </w:rPr>
              <w:instrText xml:space="preserve"> PAGEREF _Toc448695114 \h </w:instrText>
            </w:r>
            <w:r w:rsidR="00437F7B">
              <w:rPr>
                <w:noProof/>
                <w:webHidden/>
              </w:rPr>
            </w:r>
            <w:r w:rsidR="00437F7B">
              <w:rPr>
                <w:noProof/>
                <w:webHidden/>
              </w:rPr>
              <w:fldChar w:fldCharType="separate"/>
            </w:r>
            <w:r w:rsidR="00437F7B">
              <w:rPr>
                <w:noProof/>
                <w:webHidden/>
              </w:rPr>
              <w:t>19</w:t>
            </w:r>
            <w:r w:rsidR="00437F7B">
              <w:rPr>
                <w:noProof/>
                <w:webHidden/>
              </w:rPr>
              <w:fldChar w:fldCharType="end"/>
            </w:r>
          </w:hyperlink>
        </w:p>
        <w:p w:rsidR="00437F7B" w:rsidRDefault="004F6961">
          <w:pPr>
            <w:pStyle w:val="Inhopg3"/>
            <w:rPr>
              <w:rFonts w:eastAsiaTheme="minorEastAsia"/>
              <w:noProof/>
              <w:lang w:eastAsia="nl-BE"/>
            </w:rPr>
          </w:pPr>
          <w:hyperlink w:anchor="_Toc448695115" w:history="1">
            <w:r w:rsidR="00437F7B" w:rsidRPr="00AE07A2">
              <w:rPr>
                <w:rStyle w:val="Hyperlink"/>
                <w:noProof/>
              </w:rPr>
              <w:t>6.1</w:t>
            </w:r>
            <w:r w:rsidR="00437F7B">
              <w:rPr>
                <w:rFonts w:eastAsiaTheme="minorEastAsia"/>
                <w:noProof/>
                <w:lang w:eastAsia="nl-BE"/>
              </w:rPr>
              <w:tab/>
            </w:r>
            <w:r w:rsidR="00437F7B" w:rsidRPr="00AE07A2">
              <w:rPr>
                <w:rStyle w:val="Hyperlink"/>
                <w:noProof/>
              </w:rPr>
              <w:t>Algoritmes</w:t>
            </w:r>
            <w:r w:rsidR="00437F7B">
              <w:rPr>
                <w:noProof/>
                <w:webHidden/>
              </w:rPr>
              <w:tab/>
            </w:r>
            <w:r w:rsidR="00437F7B">
              <w:rPr>
                <w:noProof/>
                <w:webHidden/>
              </w:rPr>
              <w:fldChar w:fldCharType="begin"/>
            </w:r>
            <w:r w:rsidR="00437F7B">
              <w:rPr>
                <w:noProof/>
                <w:webHidden/>
              </w:rPr>
              <w:instrText xml:space="preserve"> PAGEREF _Toc448695115 \h </w:instrText>
            </w:r>
            <w:r w:rsidR="00437F7B">
              <w:rPr>
                <w:noProof/>
                <w:webHidden/>
              </w:rPr>
            </w:r>
            <w:r w:rsidR="00437F7B">
              <w:rPr>
                <w:noProof/>
                <w:webHidden/>
              </w:rPr>
              <w:fldChar w:fldCharType="separate"/>
            </w:r>
            <w:r w:rsidR="00437F7B">
              <w:rPr>
                <w:noProof/>
                <w:webHidden/>
              </w:rPr>
              <w:t>19</w:t>
            </w:r>
            <w:r w:rsidR="00437F7B">
              <w:rPr>
                <w:noProof/>
                <w:webHidden/>
              </w:rPr>
              <w:fldChar w:fldCharType="end"/>
            </w:r>
          </w:hyperlink>
        </w:p>
        <w:p w:rsidR="00437F7B" w:rsidRDefault="004F6961">
          <w:pPr>
            <w:pStyle w:val="Inhopg4"/>
            <w:tabs>
              <w:tab w:val="left" w:pos="1540"/>
              <w:tab w:val="right" w:leader="dot" w:pos="9062"/>
            </w:tabs>
            <w:rPr>
              <w:rFonts w:eastAsiaTheme="minorEastAsia"/>
              <w:noProof/>
              <w:lang w:eastAsia="nl-BE"/>
            </w:rPr>
          </w:pPr>
          <w:hyperlink w:anchor="_Toc448695116" w:history="1">
            <w:r w:rsidR="00437F7B" w:rsidRPr="00AE07A2">
              <w:rPr>
                <w:rStyle w:val="Hyperlink"/>
                <w:noProof/>
              </w:rPr>
              <w:t>6.1.1</w:t>
            </w:r>
            <w:r w:rsidR="00437F7B">
              <w:rPr>
                <w:rFonts w:eastAsiaTheme="minorEastAsia"/>
                <w:noProof/>
                <w:lang w:eastAsia="nl-BE"/>
              </w:rPr>
              <w:tab/>
            </w:r>
            <w:r w:rsidR="00437F7B" w:rsidRPr="00AE07A2">
              <w:rPr>
                <w:rStyle w:val="Hyperlink"/>
                <w:noProof/>
              </w:rPr>
              <w:t>Home pagina bezoeken</w:t>
            </w:r>
            <w:r w:rsidR="00437F7B">
              <w:rPr>
                <w:noProof/>
                <w:webHidden/>
              </w:rPr>
              <w:tab/>
            </w:r>
            <w:r w:rsidR="00437F7B">
              <w:rPr>
                <w:noProof/>
                <w:webHidden/>
              </w:rPr>
              <w:fldChar w:fldCharType="begin"/>
            </w:r>
            <w:r w:rsidR="00437F7B">
              <w:rPr>
                <w:noProof/>
                <w:webHidden/>
              </w:rPr>
              <w:instrText xml:space="preserve"> PAGEREF _Toc448695116 \h </w:instrText>
            </w:r>
            <w:r w:rsidR="00437F7B">
              <w:rPr>
                <w:noProof/>
                <w:webHidden/>
              </w:rPr>
            </w:r>
            <w:r w:rsidR="00437F7B">
              <w:rPr>
                <w:noProof/>
                <w:webHidden/>
              </w:rPr>
              <w:fldChar w:fldCharType="separate"/>
            </w:r>
            <w:r w:rsidR="00437F7B">
              <w:rPr>
                <w:noProof/>
                <w:webHidden/>
              </w:rPr>
              <w:t>19</w:t>
            </w:r>
            <w:r w:rsidR="00437F7B">
              <w:rPr>
                <w:noProof/>
                <w:webHidden/>
              </w:rPr>
              <w:fldChar w:fldCharType="end"/>
            </w:r>
          </w:hyperlink>
        </w:p>
        <w:p w:rsidR="00437F7B" w:rsidRDefault="004F6961">
          <w:pPr>
            <w:pStyle w:val="Inhopg2"/>
            <w:rPr>
              <w:rFonts w:eastAsiaTheme="minorEastAsia"/>
              <w:noProof/>
              <w:lang w:eastAsia="nl-BE"/>
            </w:rPr>
          </w:pPr>
          <w:hyperlink w:anchor="_Toc448695117" w:history="1">
            <w:r w:rsidR="00437F7B" w:rsidRPr="00AE07A2">
              <w:rPr>
                <w:rStyle w:val="Hyperlink"/>
                <w:noProof/>
              </w:rPr>
              <w:t>7</w:t>
            </w:r>
            <w:r w:rsidR="00437F7B">
              <w:rPr>
                <w:rFonts w:eastAsiaTheme="minorEastAsia"/>
                <w:noProof/>
                <w:lang w:eastAsia="nl-BE"/>
              </w:rPr>
              <w:tab/>
            </w:r>
            <w:r w:rsidR="00437F7B" w:rsidRPr="00AE07A2">
              <w:rPr>
                <w:rStyle w:val="Hyperlink"/>
                <w:noProof/>
              </w:rPr>
              <w:t>Databank</w:t>
            </w:r>
            <w:r w:rsidR="00437F7B">
              <w:rPr>
                <w:noProof/>
                <w:webHidden/>
              </w:rPr>
              <w:tab/>
            </w:r>
            <w:r w:rsidR="00437F7B">
              <w:rPr>
                <w:noProof/>
                <w:webHidden/>
              </w:rPr>
              <w:fldChar w:fldCharType="begin"/>
            </w:r>
            <w:r w:rsidR="00437F7B">
              <w:rPr>
                <w:noProof/>
                <w:webHidden/>
              </w:rPr>
              <w:instrText xml:space="preserve"> PAGEREF _Toc448695117 \h </w:instrText>
            </w:r>
            <w:r w:rsidR="00437F7B">
              <w:rPr>
                <w:noProof/>
                <w:webHidden/>
              </w:rPr>
            </w:r>
            <w:r w:rsidR="00437F7B">
              <w:rPr>
                <w:noProof/>
                <w:webHidden/>
              </w:rPr>
              <w:fldChar w:fldCharType="separate"/>
            </w:r>
            <w:r w:rsidR="00437F7B">
              <w:rPr>
                <w:noProof/>
                <w:webHidden/>
              </w:rPr>
              <w:t>20</w:t>
            </w:r>
            <w:r w:rsidR="00437F7B">
              <w:rPr>
                <w:noProof/>
                <w:webHidden/>
              </w:rPr>
              <w:fldChar w:fldCharType="end"/>
            </w:r>
          </w:hyperlink>
        </w:p>
        <w:p w:rsidR="00437F7B" w:rsidRDefault="004F6961">
          <w:pPr>
            <w:pStyle w:val="Inhopg3"/>
            <w:rPr>
              <w:rFonts w:eastAsiaTheme="minorEastAsia"/>
              <w:noProof/>
              <w:lang w:eastAsia="nl-BE"/>
            </w:rPr>
          </w:pPr>
          <w:hyperlink w:anchor="_Toc448695118" w:history="1">
            <w:r w:rsidR="00437F7B" w:rsidRPr="00AE07A2">
              <w:rPr>
                <w:rStyle w:val="Hyperlink"/>
                <w:noProof/>
              </w:rPr>
              <w:t>7.1</w:t>
            </w:r>
            <w:r w:rsidR="00437F7B">
              <w:rPr>
                <w:rFonts w:eastAsiaTheme="minorEastAsia"/>
                <w:noProof/>
                <w:lang w:eastAsia="nl-BE"/>
              </w:rPr>
              <w:tab/>
            </w:r>
            <w:r w:rsidR="00437F7B" w:rsidRPr="00AE07A2">
              <w:rPr>
                <w:rStyle w:val="Hyperlink"/>
                <w:noProof/>
              </w:rPr>
              <w:t>Entity-relationship diagram (ERD)</w:t>
            </w:r>
            <w:r w:rsidR="00437F7B">
              <w:rPr>
                <w:noProof/>
                <w:webHidden/>
              </w:rPr>
              <w:tab/>
            </w:r>
            <w:r w:rsidR="00437F7B">
              <w:rPr>
                <w:noProof/>
                <w:webHidden/>
              </w:rPr>
              <w:fldChar w:fldCharType="begin"/>
            </w:r>
            <w:r w:rsidR="00437F7B">
              <w:rPr>
                <w:noProof/>
                <w:webHidden/>
              </w:rPr>
              <w:instrText xml:space="preserve"> PAGEREF _Toc448695118 \h </w:instrText>
            </w:r>
            <w:r w:rsidR="00437F7B">
              <w:rPr>
                <w:noProof/>
                <w:webHidden/>
              </w:rPr>
            </w:r>
            <w:r w:rsidR="00437F7B">
              <w:rPr>
                <w:noProof/>
                <w:webHidden/>
              </w:rPr>
              <w:fldChar w:fldCharType="separate"/>
            </w:r>
            <w:r w:rsidR="00437F7B">
              <w:rPr>
                <w:noProof/>
                <w:webHidden/>
              </w:rPr>
              <w:t>20</w:t>
            </w:r>
            <w:r w:rsidR="00437F7B">
              <w:rPr>
                <w:noProof/>
                <w:webHidden/>
              </w:rPr>
              <w:fldChar w:fldCharType="end"/>
            </w:r>
          </w:hyperlink>
        </w:p>
        <w:p w:rsidR="00437F7B" w:rsidRDefault="004F6961">
          <w:pPr>
            <w:pStyle w:val="Inhopg1"/>
            <w:tabs>
              <w:tab w:val="right" w:leader="dot" w:pos="9062"/>
            </w:tabs>
            <w:rPr>
              <w:rFonts w:eastAsiaTheme="minorEastAsia"/>
              <w:noProof/>
              <w:lang w:eastAsia="nl-BE"/>
            </w:rPr>
          </w:pPr>
          <w:hyperlink w:anchor="_Toc448695119" w:history="1">
            <w:r w:rsidR="00437F7B" w:rsidRPr="00AE07A2">
              <w:rPr>
                <w:rStyle w:val="Hyperlink"/>
                <w:noProof/>
              </w:rPr>
              <w:t>Testen</w:t>
            </w:r>
            <w:r w:rsidR="00437F7B">
              <w:rPr>
                <w:noProof/>
                <w:webHidden/>
              </w:rPr>
              <w:tab/>
            </w:r>
            <w:r w:rsidR="00437F7B">
              <w:rPr>
                <w:noProof/>
                <w:webHidden/>
              </w:rPr>
              <w:fldChar w:fldCharType="begin"/>
            </w:r>
            <w:r w:rsidR="00437F7B">
              <w:rPr>
                <w:noProof/>
                <w:webHidden/>
              </w:rPr>
              <w:instrText xml:space="preserve"> PAGEREF _Toc448695119 \h </w:instrText>
            </w:r>
            <w:r w:rsidR="00437F7B">
              <w:rPr>
                <w:noProof/>
                <w:webHidden/>
              </w:rPr>
            </w:r>
            <w:r w:rsidR="00437F7B">
              <w:rPr>
                <w:noProof/>
                <w:webHidden/>
              </w:rPr>
              <w:fldChar w:fldCharType="separate"/>
            </w:r>
            <w:r w:rsidR="00437F7B">
              <w:rPr>
                <w:noProof/>
                <w:webHidden/>
              </w:rPr>
              <w:t>21</w:t>
            </w:r>
            <w:r w:rsidR="00437F7B">
              <w:rPr>
                <w:noProof/>
                <w:webHidden/>
              </w:rPr>
              <w:fldChar w:fldCharType="end"/>
            </w:r>
          </w:hyperlink>
        </w:p>
        <w:p w:rsidR="00437F7B" w:rsidRDefault="004F6961">
          <w:pPr>
            <w:pStyle w:val="Inhopg2"/>
            <w:rPr>
              <w:rFonts w:eastAsiaTheme="minorEastAsia"/>
              <w:noProof/>
              <w:lang w:eastAsia="nl-BE"/>
            </w:rPr>
          </w:pPr>
          <w:hyperlink w:anchor="_Toc448695120" w:history="1">
            <w:r w:rsidR="00437F7B" w:rsidRPr="00AE07A2">
              <w:rPr>
                <w:rStyle w:val="Hyperlink"/>
                <w:noProof/>
              </w:rPr>
              <w:t>8</w:t>
            </w:r>
            <w:r w:rsidR="00437F7B">
              <w:rPr>
                <w:rFonts w:eastAsiaTheme="minorEastAsia"/>
                <w:noProof/>
                <w:lang w:eastAsia="nl-BE"/>
              </w:rPr>
              <w:tab/>
            </w:r>
            <w:r w:rsidR="00437F7B" w:rsidRPr="00AE07A2">
              <w:rPr>
                <w:rStyle w:val="Hyperlink"/>
                <w:noProof/>
              </w:rPr>
              <w:t>Testplan</w:t>
            </w:r>
            <w:r w:rsidR="00437F7B">
              <w:rPr>
                <w:noProof/>
                <w:webHidden/>
              </w:rPr>
              <w:tab/>
            </w:r>
            <w:r w:rsidR="00437F7B">
              <w:rPr>
                <w:noProof/>
                <w:webHidden/>
              </w:rPr>
              <w:fldChar w:fldCharType="begin"/>
            </w:r>
            <w:r w:rsidR="00437F7B">
              <w:rPr>
                <w:noProof/>
                <w:webHidden/>
              </w:rPr>
              <w:instrText xml:space="preserve"> PAGEREF _Toc448695120 \h </w:instrText>
            </w:r>
            <w:r w:rsidR="00437F7B">
              <w:rPr>
                <w:noProof/>
                <w:webHidden/>
              </w:rPr>
            </w:r>
            <w:r w:rsidR="00437F7B">
              <w:rPr>
                <w:noProof/>
                <w:webHidden/>
              </w:rPr>
              <w:fldChar w:fldCharType="separate"/>
            </w:r>
            <w:r w:rsidR="00437F7B">
              <w:rPr>
                <w:noProof/>
                <w:webHidden/>
              </w:rPr>
              <w:t>22</w:t>
            </w:r>
            <w:r w:rsidR="00437F7B">
              <w:rPr>
                <w:noProof/>
                <w:webHidden/>
              </w:rPr>
              <w:fldChar w:fldCharType="end"/>
            </w:r>
          </w:hyperlink>
        </w:p>
        <w:p w:rsidR="00437F7B" w:rsidRDefault="004F6961">
          <w:pPr>
            <w:pStyle w:val="Inhopg3"/>
            <w:rPr>
              <w:rFonts w:eastAsiaTheme="minorEastAsia"/>
              <w:noProof/>
              <w:lang w:eastAsia="nl-BE"/>
            </w:rPr>
          </w:pPr>
          <w:hyperlink w:anchor="_Toc448695121" w:history="1">
            <w:r w:rsidR="00437F7B" w:rsidRPr="00AE07A2">
              <w:rPr>
                <w:rStyle w:val="Hyperlink"/>
                <w:noProof/>
              </w:rPr>
              <w:t>8.1</w:t>
            </w:r>
            <w:r w:rsidR="00437F7B">
              <w:rPr>
                <w:rFonts w:eastAsiaTheme="minorEastAsia"/>
                <w:noProof/>
                <w:lang w:eastAsia="nl-BE"/>
              </w:rPr>
              <w:tab/>
            </w:r>
            <w:r w:rsidR="00437F7B" w:rsidRPr="00AE07A2">
              <w:rPr>
                <w:rStyle w:val="Hyperlink"/>
                <w:noProof/>
              </w:rPr>
              <w:t>Scope definitie</w:t>
            </w:r>
            <w:r w:rsidR="00437F7B">
              <w:rPr>
                <w:noProof/>
                <w:webHidden/>
              </w:rPr>
              <w:tab/>
            </w:r>
            <w:r w:rsidR="00437F7B">
              <w:rPr>
                <w:noProof/>
                <w:webHidden/>
              </w:rPr>
              <w:fldChar w:fldCharType="begin"/>
            </w:r>
            <w:r w:rsidR="00437F7B">
              <w:rPr>
                <w:noProof/>
                <w:webHidden/>
              </w:rPr>
              <w:instrText xml:space="preserve"> PAGEREF _Toc448695121 \h </w:instrText>
            </w:r>
            <w:r w:rsidR="00437F7B">
              <w:rPr>
                <w:noProof/>
                <w:webHidden/>
              </w:rPr>
            </w:r>
            <w:r w:rsidR="00437F7B">
              <w:rPr>
                <w:noProof/>
                <w:webHidden/>
              </w:rPr>
              <w:fldChar w:fldCharType="separate"/>
            </w:r>
            <w:r w:rsidR="00437F7B">
              <w:rPr>
                <w:noProof/>
                <w:webHidden/>
              </w:rPr>
              <w:t>22</w:t>
            </w:r>
            <w:r w:rsidR="00437F7B">
              <w:rPr>
                <w:noProof/>
                <w:webHidden/>
              </w:rPr>
              <w:fldChar w:fldCharType="end"/>
            </w:r>
          </w:hyperlink>
        </w:p>
        <w:p w:rsidR="00437F7B" w:rsidRDefault="004F6961">
          <w:pPr>
            <w:pStyle w:val="Inhopg3"/>
            <w:rPr>
              <w:rFonts w:eastAsiaTheme="minorEastAsia"/>
              <w:noProof/>
              <w:lang w:eastAsia="nl-BE"/>
            </w:rPr>
          </w:pPr>
          <w:hyperlink w:anchor="_Toc448695122" w:history="1">
            <w:r w:rsidR="00437F7B" w:rsidRPr="00AE07A2">
              <w:rPr>
                <w:rStyle w:val="Hyperlink"/>
                <w:noProof/>
              </w:rPr>
              <w:t>8.2</w:t>
            </w:r>
            <w:r w:rsidR="00437F7B">
              <w:rPr>
                <w:rFonts w:eastAsiaTheme="minorEastAsia"/>
                <w:noProof/>
                <w:lang w:eastAsia="nl-BE"/>
              </w:rPr>
              <w:tab/>
            </w:r>
            <w:r w:rsidR="00437F7B" w:rsidRPr="00AE07A2">
              <w:rPr>
                <w:rStyle w:val="Hyperlink"/>
                <w:noProof/>
              </w:rPr>
              <w:t>Unit testen</w:t>
            </w:r>
            <w:r w:rsidR="00437F7B">
              <w:rPr>
                <w:noProof/>
                <w:webHidden/>
              </w:rPr>
              <w:tab/>
            </w:r>
            <w:r w:rsidR="00437F7B">
              <w:rPr>
                <w:noProof/>
                <w:webHidden/>
              </w:rPr>
              <w:fldChar w:fldCharType="begin"/>
            </w:r>
            <w:r w:rsidR="00437F7B">
              <w:rPr>
                <w:noProof/>
                <w:webHidden/>
              </w:rPr>
              <w:instrText xml:space="preserve"> PAGEREF _Toc448695122 \h </w:instrText>
            </w:r>
            <w:r w:rsidR="00437F7B">
              <w:rPr>
                <w:noProof/>
                <w:webHidden/>
              </w:rPr>
            </w:r>
            <w:r w:rsidR="00437F7B">
              <w:rPr>
                <w:noProof/>
                <w:webHidden/>
              </w:rPr>
              <w:fldChar w:fldCharType="separate"/>
            </w:r>
            <w:r w:rsidR="00437F7B">
              <w:rPr>
                <w:noProof/>
                <w:webHidden/>
              </w:rPr>
              <w:t>22</w:t>
            </w:r>
            <w:r w:rsidR="00437F7B">
              <w:rPr>
                <w:noProof/>
                <w:webHidden/>
              </w:rPr>
              <w:fldChar w:fldCharType="end"/>
            </w:r>
          </w:hyperlink>
        </w:p>
        <w:p w:rsidR="00437F7B" w:rsidRDefault="004F6961">
          <w:pPr>
            <w:pStyle w:val="Inhopg3"/>
            <w:rPr>
              <w:rFonts w:eastAsiaTheme="minorEastAsia"/>
              <w:noProof/>
              <w:lang w:eastAsia="nl-BE"/>
            </w:rPr>
          </w:pPr>
          <w:hyperlink w:anchor="_Toc448695123" w:history="1">
            <w:r w:rsidR="00437F7B" w:rsidRPr="00AE07A2">
              <w:rPr>
                <w:rStyle w:val="Hyperlink"/>
                <w:noProof/>
              </w:rPr>
              <w:t>8.3</w:t>
            </w:r>
            <w:r w:rsidR="00437F7B">
              <w:rPr>
                <w:rFonts w:eastAsiaTheme="minorEastAsia"/>
                <w:noProof/>
                <w:lang w:eastAsia="nl-BE"/>
              </w:rPr>
              <w:tab/>
            </w:r>
            <w:r w:rsidR="00437F7B" w:rsidRPr="00AE07A2">
              <w:rPr>
                <w:rStyle w:val="Hyperlink"/>
                <w:noProof/>
              </w:rPr>
              <w:t>Integration testen</w:t>
            </w:r>
            <w:r w:rsidR="00437F7B">
              <w:rPr>
                <w:noProof/>
                <w:webHidden/>
              </w:rPr>
              <w:tab/>
            </w:r>
            <w:r w:rsidR="00437F7B">
              <w:rPr>
                <w:noProof/>
                <w:webHidden/>
              </w:rPr>
              <w:fldChar w:fldCharType="begin"/>
            </w:r>
            <w:r w:rsidR="00437F7B">
              <w:rPr>
                <w:noProof/>
                <w:webHidden/>
              </w:rPr>
              <w:instrText xml:space="preserve"> PAGEREF _Toc448695123 \h </w:instrText>
            </w:r>
            <w:r w:rsidR="00437F7B">
              <w:rPr>
                <w:noProof/>
                <w:webHidden/>
              </w:rPr>
            </w:r>
            <w:r w:rsidR="00437F7B">
              <w:rPr>
                <w:noProof/>
                <w:webHidden/>
              </w:rPr>
              <w:fldChar w:fldCharType="separate"/>
            </w:r>
            <w:r w:rsidR="00437F7B">
              <w:rPr>
                <w:noProof/>
                <w:webHidden/>
              </w:rPr>
              <w:t>22</w:t>
            </w:r>
            <w:r w:rsidR="00437F7B">
              <w:rPr>
                <w:noProof/>
                <w:webHidden/>
              </w:rPr>
              <w:fldChar w:fldCharType="end"/>
            </w:r>
          </w:hyperlink>
        </w:p>
        <w:p w:rsidR="00437F7B" w:rsidRDefault="004F6961">
          <w:pPr>
            <w:pStyle w:val="Inhopg3"/>
            <w:rPr>
              <w:rFonts w:eastAsiaTheme="minorEastAsia"/>
              <w:noProof/>
              <w:lang w:eastAsia="nl-BE"/>
            </w:rPr>
          </w:pPr>
          <w:hyperlink w:anchor="_Toc448695124" w:history="1">
            <w:r w:rsidR="00437F7B" w:rsidRPr="00AE07A2">
              <w:rPr>
                <w:rStyle w:val="Hyperlink"/>
                <w:noProof/>
              </w:rPr>
              <w:t>8.4</w:t>
            </w:r>
            <w:r w:rsidR="00437F7B">
              <w:rPr>
                <w:rFonts w:eastAsiaTheme="minorEastAsia"/>
                <w:noProof/>
                <w:lang w:eastAsia="nl-BE"/>
              </w:rPr>
              <w:tab/>
            </w:r>
            <w:r w:rsidR="00437F7B" w:rsidRPr="00AE07A2">
              <w:rPr>
                <w:rStyle w:val="Hyperlink"/>
                <w:noProof/>
              </w:rPr>
              <w:t>Usability testen</w:t>
            </w:r>
            <w:r w:rsidR="00437F7B">
              <w:rPr>
                <w:noProof/>
                <w:webHidden/>
              </w:rPr>
              <w:tab/>
            </w:r>
            <w:r w:rsidR="00437F7B">
              <w:rPr>
                <w:noProof/>
                <w:webHidden/>
              </w:rPr>
              <w:fldChar w:fldCharType="begin"/>
            </w:r>
            <w:r w:rsidR="00437F7B">
              <w:rPr>
                <w:noProof/>
                <w:webHidden/>
              </w:rPr>
              <w:instrText xml:space="preserve"> PAGEREF _Toc448695124 \h </w:instrText>
            </w:r>
            <w:r w:rsidR="00437F7B">
              <w:rPr>
                <w:noProof/>
                <w:webHidden/>
              </w:rPr>
            </w:r>
            <w:r w:rsidR="00437F7B">
              <w:rPr>
                <w:noProof/>
                <w:webHidden/>
              </w:rPr>
              <w:fldChar w:fldCharType="separate"/>
            </w:r>
            <w:r w:rsidR="00437F7B">
              <w:rPr>
                <w:noProof/>
                <w:webHidden/>
              </w:rPr>
              <w:t>22</w:t>
            </w:r>
            <w:r w:rsidR="00437F7B">
              <w:rPr>
                <w:noProof/>
                <w:webHidden/>
              </w:rPr>
              <w:fldChar w:fldCharType="end"/>
            </w:r>
          </w:hyperlink>
        </w:p>
        <w:p w:rsidR="00437F7B" w:rsidRDefault="004F6961">
          <w:pPr>
            <w:pStyle w:val="Inhopg3"/>
            <w:rPr>
              <w:rFonts w:eastAsiaTheme="minorEastAsia"/>
              <w:noProof/>
              <w:lang w:eastAsia="nl-BE"/>
            </w:rPr>
          </w:pPr>
          <w:hyperlink w:anchor="_Toc448695125" w:history="1">
            <w:r w:rsidR="00437F7B" w:rsidRPr="00AE07A2">
              <w:rPr>
                <w:rStyle w:val="Hyperlink"/>
                <w:noProof/>
              </w:rPr>
              <w:t>8.5</w:t>
            </w:r>
            <w:r w:rsidR="00437F7B">
              <w:rPr>
                <w:rFonts w:eastAsiaTheme="minorEastAsia"/>
                <w:noProof/>
                <w:lang w:eastAsia="nl-BE"/>
              </w:rPr>
              <w:tab/>
            </w:r>
            <w:r w:rsidR="00437F7B" w:rsidRPr="00AE07A2">
              <w:rPr>
                <w:rStyle w:val="Hyperlink"/>
                <w:noProof/>
              </w:rPr>
              <w:t>Toewijzing testen</w:t>
            </w:r>
            <w:r w:rsidR="00437F7B">
              <w:rPr>
                <w:noProof/>
                <w:webHidden/>
              </w:rPr>
              <w:tab/>
            </w:r>
            <w:r w:rsidR="00437F7B">
              <w:rPr>
                <w:noProof/>
                <w:webHidden/>
              </w:rPr>
              <w:fldChar w:fldCharType="begin"/>
            </w:r>
            <w:r w:rsidR="00437F7B">
              <w:rPr>
                <w:noProof/>
                <w:webHidden/>
              </w:rPr>
              <w:instrText xml:space="preserve"> PAGEREF _Toc448695125 \h </w:instrText>
            </w:r>
            <w:r w:rsidR="00437F7B">
              <w:rPr>
                <w:noProof/>
                <w:webHidden/>
              </w:rPr>
            </w:r>
            <w:r w:rsidR="00437F7B">
              <w:rPr>
                <w:noProof/>
                <w:webHidden/>
              </w:rPr>
              <w:fldChar w:fldCharType="separate"/>
            </w:r>
            <w:r w:rsidR="00437F7B">
              <w:rPr>
                <w:noProof/>
                <w:webHidden/>
              </w:rPr>
              <w:t>23</w:t>
            </w:r>
            <w:r w:rsidR="00437F7B">
              <w:rPr>
                <w:noProof/>
                <w:webHidden/>
              </w:rPr>
              <w:fldChar w:fldCharType="end"/>
            </w:r>
          </w:hyperlink>
        </w:p>
        <w:p w:rsidR="00437F7B" w:rsidRDefault="004F6961">
          <w:pPr>
            <w:pStyle w:val="Inhopg1"/>
            <w:tabs>
              <w:tab w:val="right" w:leader="dot" w:pos="9062"/>
            </w:tabs>
            <w:rPr>
              <w:rFonts w:eastAsiaTheme="minorEastAsia"/>
              <w:noProof/>
              <w:lang w:eastAsia="nl-BE"/>
            </w:rPr>
          </w:pPr>
          <w:hyperlink w:anchor="_Toc448695126" w:history="1">
            <w:r w:rsidR="00437F7B" w:rsidRPr="00AE07A2">
              <w:rPr>
                <w:rStyle w:val="Hyperlink"/>
                <w:noProof/>
              </w:rPr>
              <w:t>Installatie en onderhoud</w:t>
            </w:r>
            <w:r w:rsidR="00437F7B">
              <w:rPr>
                <w:noProof/>
                <w:webHidden/>
              </w:rPr>
              <w:tab/>
            </w:r>
            <w:r w:rsidR="00437F7B">
              <w:rPr>
                <w:noProof/>
                <w:webHidden/>
              </w:rPr>
              <w:fldChar w:fldCharType="begin"/>
            </w:r>
            <w:r w:rsidR="00437F7B">
              <w:rPr>
                <w:noProof/>
                <w:webHidden/>
              </w:rPr>
              <w:instrText xml:space="preserve"> PAGEREF _Toc448695126 \h </w:instrText>
            </w:r>
            <w:r w:rsidR="00437F7B">
              <w:rPr>
                <w:noProof/>
                <w:webHidden/>
              </w:rPr>
            </w:r>
            <w:r w:rsidR="00437F7B">
              <w:rPr>
                <w:noProof/>
                <w:webHidden/>
              </w:rPr>
              <w:fldChar w:fldCharType="separate"/>
            </w:r>
            <w:r w:rsidR="00437F7B">
              <w:rPr>
                <w:noProof/>
                <w:webHidden/>
              </w:rPr>
              <w:t>24</w:t>
            </w:r>
            <w:r w:rsidR="00437F7B">
              <w:rPr>
                <w:noProof/>
                <w:webHidden/>
              </w:rPr>
              <w:fldChar w:fldCharType="end"/>
            </w:r>
          </w:hyperlink>
        </w:p>
        <w:p w:rsidR="00437F7B" w:rsidRDefault="004F6961">
          <w:pPr>
            <w:pStyle w:val="Inhopg3"/>
            <w:rPr>
              <w:rFonts w:eastAsiaTheme="minorEastAsia"/>
              <w:noProof/>
              <w:lang w:eastAsia="nl-BE"/>
            </w:rPr>
          </w:pPr>
          <w:hyperlink w:anchor="_Toc448695127" w:history="1">
            <w:r w:rsidR="00437F7B" w:rsidRPr="00AE07A2">
              <w:rPr>
                <w:rStyle w:val="Hyperlink"/>
                <w:noProof/>
              </w:rPr>
              <w:t>8.6</w:t>
            </w:r>
            <w:r w:rsidR="00437F7B">
              <w:rPr>
                <w:rFonts w:eastAsiaTheme="minorEastAsia"/>
                <w:noProof/>
                <w:lang w:eastAsia="nl-BE"/>
              </w:rPr>
              <w:tab/>
            </w:r>
            <w:r w:rsidR="00437F7B" w:rsidRPr="00AE07A2">
              <w:rPr>
                <w:rStyle w:val="Hyperlink"/>
                <w:noProof/>
              </w:rPr>
              <w:t>Inleiding</w:t>
            </w:r>
            <w:r w:rsidR="00437F7B">
              <w:rPr>
                <w:noProof/>
                <w:webHidden/>
              </w:rPr>
              <w:tab/>
            </w:r>
            <w:r w:rsidR="00437F7B">
              <w:rPr>
                <w:noProof/>
                <w:webHidden/>
              </w:rPr>
              <w:fldChar w:fldCharType="begin"/>
            </w:r>
            <w:r w:rsidR="00437F7B">
              <w:rPr>
                <w:noProof/>
                <w:webHidden/>
              </w:rPr>
              <w:instrText xml:space="preserve"> PAGEREF _Toc448695127 \h </w:instrText>
            </w:r>
            <w:r w:rsidR="00437F7B">
              <w:rPr>
                <w:noProof/>
                <w:webHidden/>
              </w:rPr>
            </w:r>
            <w:r w:rsidR="00437F7B">
              <w:rPr>
                <w:noProof/>
                <w:webHidden/>
              </w:rPr>
              <w:fldChar w:fldCharType="separate"/>
            </w:r>
            <w:r w:rsidR="00437F7B">
              <w:rPr>
                <w:noProof/>
                <w:webHidden/>
              </w:rPr>
              <w:t>25</w:t>
            </w:r>
            <w:r w:rsidR="00437F7B">
              <w:rPr>
                <w:noProof/>
                <w:webHidden/>
              </w:rPr>
              <w:fldChar w:fldCharType="end"/>
            </w:r>
          </w:hyperlink>
        </w:p>
        <w:p w:rsidR="00437F7B" w:rsidRDefault="004F6961">
          <w:pPr>
            <w:pStyle w:val="Inhopg3"/>
            <w:rPr>
              <w:rFonts w:eastAsiaTheme="minorEastAsia"/>
              <w:noProof/>
              <w:lang w:eastAsia="nl-BE"/>
            </w:rPr>
          </w:pPr>
          <w:hyperlink w:anchor="_Toc448695128" w:history="1">
            <w:r w:rsidR="00437F7B" w:rsidRPr="00AE07A2">
              <w:rPr>
                <w:rStyle w:val="Hyperlink"/>
                <w:noProof/>
              </w:rPr>
              <w:t>8.7</w:t>
            </w:r>
            <w:r w:rsidR="00437F7B">
              <w:rPr>
                <w:rFonts w:eastAsiaTheme="minorEastAsia"/>
                <w:noProof/>
                <w:lang w:eastAsia="nl-BE"/>
              </w:rPr>
              <w:tab/>
            </w:r>
            <w:r w:rsidR="00437F7B" w:rsidRPr="00AE07A2">
              <w:rPr>
                <w:rStyle w:val="Hyperlink"/>
                <w:noProof/>
              </w:rPr>
              <w:t>Installatie</w:t>
            </w:r>
            <w:r w:rsidR="00437F7B">
              <w:rPr>
                <w:noProof/>
                <w:webHidden/>
              </w:rPr>
              <w:tab/>
            </w:r>
            <w:r w:rsidR="00437F7B">
              <w:rPr>
                <w:noProof/>
                <w:webHidden/>
              </w:rPr>
              <w:fldChar w:fldCharType="begin"/>
            </w:r>
            <w:r w:rsidR="00437F7B">
              <w:rPr>
                <w:noProof/>
                <w:webHidden/>
              </w:rPr>
              <w:instrText xml:space="preserve"> PAGEREF _Toc448695128 \h </w:instrText>
            </w:r>
            <w:r w:rsidR="00437F7B">
              <w:rPr>
                <w:noProof/>
                <w:webHidden/>
              </w:rPr>
            </w:r>
            <w:r w:rsidR="00437F7B">
              <w:rPr>
                <w:noProof/>
                <w:webHidden/>
              </w:rPr>
              <w:fldChar w:fldCharType="separate"/>
            </w:r>
            <w:r w:rsidR="00437F7B">
              <w:rPr>
                <w:noProof/>
                <w:webHidden/>
              </w:rPr>
              <w:t>25</w:t>
            </w:r>
            <w:r w:rsidR="00437F7B">
              <w:rPr>
                <w:noProof/>
                <w:webHidden/>
              </w:rPr>
              <w:fldChar w:fldCharType="end"/>
            </w:r>
          </w:hyperlink>
        </w:p>
        <w:p w:rsidR="00437F7B" w:rsidRDefault="004F6961">
          <w:pPr>
            <w:pStyle w:val="Inhopg4"/>
            <w:tabs>
              <w:tab w:val="left" w:pos="1540"/>
              <w:tab w:val="right" w:leader="dot" w:pos="9062"/>
            </w:tabs>
            <w:rPr>
              <w:rFonts w:eastAsiaTheme="minorEastAsia"/>
              <w:noProof/>
              <w:lang w:eastAsia="nl-BE"/>
            </w:rPr>
          </w:pPr>
          <w:hyperlink w:anchor="_Toc448695129" w:history="1">
            <w:r w:rsidR="00437F7B" w:rsidRPr="00AE07A2">
              <w:rPr>
                <w:rStyle w:val="Hyperlink"/>
                <w:noProof/>
              </w:rPr>
              <w:t>8.7.1</w:t>
            </w:r>
            <w:r w:rsidR="00437F7B">
              <w:rPr>
                <w:rFonts w:eastAsiaTheme="minorEastAsia"/>
                <w:noProof/>
                <w:lang w:eastAsia="nl-BE"/>
              </w:rPr>
              <w:tab/>
            </w:r>
            <w:r w:rsidR="00437F7B" w:rsidRPr="00AE07A2">
              <w:rPr>
                <w:rStyle w:val="Hyperlink"/>
                <w:noProof/>
              </w:rPr>
              <w:t>Server</w:t>
            </w:r>
            <w:r w:rsidR="00437F7B">
              <w:rPr>
                <w:noProof/>
                <w:webHidden/>
              </w:rPr>
              <w:tab/>
            </w:r>
            <w:r w:rsidR="00437F7B">
              <w:rPr>
                <w:noProof/>
                <w:webHidden/>
              </w:rPr>
              <w:fldChar w:fldCharType="begin"/>
            </w:r>
            <w:r w:rsidR="00437F7B">
              <w:rPr>
                <w:noProof/>
                <w:webHidden/>
              </w:rPr>
              <w:instrText xml:space="preserve"> PAGEREF _Toc448695129 \h </w:instrText>
            </w:r>
            <w:r w:rsidR="00437F7B">
              <w:rPr>
                <w:noProof/>
                <w:webHidden/>
              </w:rPr>
            </w:r>
            <w:r w:rsidR="00437F7B">
              <w:rPr>
                <w:noProof/>
                <w:webHidden/>
              </w:rPr>
              <w:fldChar w:fldCharType="separate"/>
            </w:r>
            <w:r w:rsidR="00437F7B">
              <w:rPr>
                <w:noProof/>
                <w:webHidden/>
              </w:rPr>
              <w:t>25</w:t>
            </w:r>
            <w:r w:rsidR="00437F7B">
              <w:rPr>
                <w:noProof/>
                <w:webHidden/>
              </w:rPr>
              <w:fldChar w:fldCharType="end"/>
            </w:r>
          </w:hyperlink>
        </w:p>
        <w:p w:rsidR="00437F7B" w:rsidRDefault="004F6961">
          <w:pPr>
            <w:pStyle w:val="Inhopg4"/>
            <w:tabs>
              <w:tab w:val="left" w:pos="1540"/>
              <w:tab w:val="right" w:leader="dot" w:pos="9062"/>
            </w:tabs>
            <w:rPr>
              <w:rFonts w:eastAsiaTheme="minorEastAsia"/>
              <w:noProof/>
              <w:lang w:eastAsia="nl-BE"/>
            </w:rPr>
          </w:pPr>
          <w:hyperlink w:anchor="_Toc448695130" w:history="1">
            <w:r w:rsidR="00437F7B" w:rsidRPr="00AE07A2">
              <w:rPr>
                <w:rStyle w:val="Hyperlink"/>
                <w:noProof/>
              </w:rPr>
              <w:t>8.7.2</w:t>
            </w:r>
            <w:r w:rsidR="00437F7B">
              <w:rPr>
                <w:rFonts w:eastAsiaTheme="minorEastAsia"/>
                <w:noProof/>
                <w:lang w:eastAsia="nl-BE"/>
              </w:rPr>
              <w:tab/>
            </w:r>
            <w:r w:rsidR="00437F7B" w:rsidRPr="00AE07A2">
              <w:rPr>
                <w:rStyle w:val="Hyperlink"/>
                <w:noProof/>
              </w:rPr>
              <w:t>Desktop</w:t>
            </w:r>
            <w:r w:rsidR="00437F7B">
              <w:rPr>
                <w:noProof/>
                <w:webHidden/>
              </w:rPr>
              <w:tab/>
            </w:r>
            <w:r w:rsidR="00437F7B">
              <w:rPr>
                <w:noProof/>
                <w:webHidden/>
              </w:rPr>
              <w:fldChar w:fldCharType="begin"/>
            </w:r>
            <w:r w:rsidR="00437F7B">
              <w:rPr>
                <w:noProof/>
                <w:webHidden/>
              </w:rPr>
              <w:instrText xml:space="preserve"> PAGEREF _Toc448695130 \h </w:instrText>
            </w:r>
            <w:r w:rsidR="00437F7B">
              <w:rPr>
                <w:noProof/>
                <w:webHidden/>
              </w:rPr>
            </w:r>
            <w:r w:rsidR="00437F7B">
              <w:rPr>
                <w:noProof/>
                <w:webHidden/>
              </w:rPr>
              <w:fldChar w:fldCharType="separate"/>
            </w:r>
            <w:r w:rsidR="00437F7B">
              <w:rPr>
                <w:noProof/>
                <w:webHidden/>
              </w:rPr>
              <w:t>37</w:t>
            </w:r>
            <w:r w:rsidR="00437F7B">
              <w:rPr>
                <w:noProof/>
                <w:webHidden/>
              </w:rPr>
              <w:fldChar w:fldCharType="end"/>
            </w:r>
          </w:hyperlink>
        </w:p>
        <w:p w:rsidR="00437F7B" w:rsidRDefault="004F6961">
          <w:pPr>
            <w:pStyle w:val="Inhopg4"/>
            <w:tabs>
              <w:tab w:val="left" w:pos="1540"/>
              <w:tab w:val="right" w:leader="dot" w:pos="9062"/>
            </w:tabs>
            <w:rPr>
              <w:rFonts w:eastAsiaTheme="minorEastAsia"/>
              <w:noProof/>
              <w:lang w:eastAsia="nl-BE"/>
            </w:rPr>
          </w:pPr>
          <w:hyperlink w:anchor="_Toc448695131" w:history="1">
            <w:r w:rsidR="00437F7B" w:rsidRPr="00AE07A2">
              <w:rPr>
                <w:rStyle w:val="Hyperlink"/>
                <w:noProof/>
              </w:rPr>
              <w:t>8.7.3</w:t>
            </w:r>
            <w:r w:rsidR="00437F7B">
              <w:rPr>
                <w:rFonts w:eastAsiaTheme="minorEastAsia"/>
                <w:noProof/>
                <w:lang w:eastAsia="nl-BE"/>
              </w:rPr>
              <w:tab/>
            </w:r>
            <w:r w:rsidR="00437F7B" w:rsidRPr="00AE07A2">
              <w:rPr>
                <w:rStyle w:val="Hyperlink"/>
                <w:noProof/>
              </w:rPr>
              <w:t>Deployment</w:t>
            </w:r>
            <w:r w:rsidR="00437F7B">
              <w:rPr>
                <w:noProof/>
                <w:webHidden/>
              </w:rPr>
              <w:tab/>
            </w:r>
            <w:r w:rsidR="00437F7B">
              <w:rPr>
                <w:noProof/>
                <w:webHidden/>
              </w:rPr>
              <w:fldChar w:fldCharType="begin"/>
            </w:r>
            <w:r w:rsidR="00437F7B">
              <w:rPr>
                <w:noProof/>
                <w:webHidden/>
              </w:rPr>
              <w:instrText xml:space="preserve"> PAGEREF _Toc448695131 \h </w:instrText>
            </w:r>
            <w:r w:rsidR="00437F7B">
              <w:rPr>
                <w:noProof/>
                <w:webHidden/>
              </w:rPr>
            </w:r>
            <w:r w:rsidR="00437F7B">
              <w:rPr>
                <w:noProof/>
                <w:webHidden/>
              </w:rPr>
              <w:fldChar w:fldCharType="separate"/>
            </w:r>
            <w:r w:rsidR="00437F7B">
              <w:rPr>
                <w:noProof/>
                <w:webHidden/>
              </w:rPr>
              <w:t>38</w:t>
            </w:r>
            <w:r w:rsidR="00437F7B">
              <w:rPr>
                <w:noProof/>
                <w:webHidden/>
              </w:rPr>
              <w:fldChar w:fldCharType="end"/>
            </w:r>
          </w:hyperlink>
        </w:p>
        <w:p w:rsidR="00437F7B" w:rsidRDefault="004F6961">
          <w:pPr>
            <w:pStyle w:val="Inhopg1"/>
            <w:tabs>
              <w:tab w:val="right" w:leader="dot" w:pos="9062"/>
            </w:tabs>
            <w:rPr>
              <w:rFonts w:eastAsiaTheme="minorEastAsia"/>
              <w:noProof/>
              <w:lang w:eastAsia="nl-BE"/>
            </w:rPr>
          </w:pPr>
          <w:hyperlink w:anchor="_Toc448695132" w:history="1">
            <w:r w:rsidR="00437F7B" w:rsidRPr="00AE07A2">
              <w:rPr>
                <w:rStyle w:val="Hyperlink"/>
                <w:noProof/>
              </w:rPr>
              <w:t>Retrospective</w:t>
            </w:r>
            <w:r w:rsidR="00437F7B">
              <w:rPr>
                <w:noProof/>
                <w:webHidden/>
              </w:rPr>
              <w:tab/>
            </w:r>
            <w:r w:rsidR="00437F7B">
              <w:rPr>
                <w:noProof/>
                <w:webHidden/>
              </w:rPr>
              <w:fldChar w:fldCharType="begin"/>
            </w:r>
            <w:r w:rsidR="00437F7B">
              <w:rPr>
                <w:noProof/>
                <w:webHidden/>
              </w:rPr>
              <w:instrText xml:space="preserve"> PAGEREF _Toc448695132 \h </w:instrText>
            </w:r>
            <w:r w:rsidR="00437F7B">
              <w:rPr>
                <w:noProof/>
                <w:webHidden/>
              </w:rPr>
            </w:r>
            <w:r w:rsidR="00437F7B">
              <w:rPr>
                <w:noProof/>
                <w:webHidden/>
              </w:rPr>
              <w:fldChar w:fldCharType="separate"/>
            </w:r>
            <w:r w:rsidR="00437F7B">
              <w:rPr>
                <w:noProof/>
                <w:webHidden/>
              </w:rPr>
              <w:t>39</w:t>
            </w:r>
            <w:r w:rsidR="00437F7B">
              <w:rPr>
                <w:noProof/>
                <w:webHidden/>
              </w:rPr>
              <w:fldChar w:fldCharType="end"/>
            </w:r>
          </w:hyperlink>
        </w:p>
        <w:p w:rsidR="00437F7B" w:rsidRDefault="004F6961">
          <w:pPr>
            <w:pStyle w:val="Inhopg2"/>
            <w:rPr>
              <w:rFonts w:eastAsiaTheme="minorEastAsia"/>
              <w:noProof/>
              <w:lang w:eastAsia="nl-BE"/>
            </w:rPr>
          </w:pPr>
          <w:hyperlink w:anchor="_Toc448695133" w:history="1">
            <w:r w:rsidR="00437F7B" w:rsidRPr="00AE07A2">
              <w:rPr>
                <w:rStyle w:val="Hyperlink"/>
                <w:noProof/>
              </w:rPr>
              <w:t>9</w:t>
            </w:r>
            <w:r w:rsidR="00437F7B">
              <w:rPr>
                <w:rFonts w:eastAsiaTheme="minorEastAsia"/>
                <w:noProof/>
                <w:lang w:eastAsia="nl-BE"/>
              </w:rPr>
              <w:tab/>
            </w:r>
            <w:r w:rsidR="00437F7B" w:rsidRPr="00AE07A2">
              <w:rPr>
                <w:rStyle w:val="Hyperlink"/>
                <w:noProof/>
              </w:rPr>
              <w:t>Aandachtspunten sprints</w:t>
            </w:r>
            <w:r w:rsidR="00437F7B">
              <w:rPr>
                <w:noProof/>
                <w:webHidden/>
              </w:rPr>
              <w:tab/>
            </w:r>
            <w:r w:rsidR="00437F7B">
              <w:rPr>
                <w:noProof/>
                <w:webHidden/>
              </w:rPr>
              <w:fldChar w:fldCharType="begin"/>
            </w:r>
            <w:r w:rsidR="00437F7B">
              <w:rPr>
                <w:noProof/>
                <w:webHidden/>
              </w:rPr>
              <w:instrText xml:space="preserve"> PAGEREF _Toc448695133 \h </w:instrText>
            </w:r>
            <w:r w:rsidR="00437F7B">
              <w:rPr>
                <w:noProof/>
                <w:webHidden/>
              </w:rPr>
            </w:r>
            <w:r w:rsidR="00437F7B">
              <w:rPr>
                <w:noProof/>
                <w:webHidden/>
              </w:rPr>
              <w:fldChar w:fldCharType="separate"/>
            </w:r>
            <w:r w:rsidR="00437F7B">
              <w:rPr>
                <w:noProof/>
                <w:webHidden/>
              </w:rPr>
              <w:t>40</w:t>
            </w:r>
            <w:r w:rsidR="00437F7B">
              <w:rPr>
                <w:noProof/>
                <w:webHidden/>
              </w:rPr>
              <w:fldChar w:fldCharType="end"/>
            </w:r>
          </w:hyperlink>
        </w:p>
        <w:p w:rsidR="00437F7B" w:rsidRDefault="004F6961">
          <w:pPr>
            <w:pStyle w:val="Inhopg3"/>
            <w:rPr>
              <w:rFonts w:eastAsiaTheme="minorEastAsia"/>
              <w:noProof/>
              <w:lang w:eastAsia="nl-BE"/>
            </w:rPr>
          </w:pPr>
          <w:hyperlink w:anchor="_Toc448695134" w:history="1">
            <w:r w:rsidR="00437F7B" w:rsidRPr="00AE07A2">
              <w:rPr>
                <w:rStyle w:val="Hyperlink"/>
                <w:noProof/>
              </w:rPr>
              <w:t>9.1</w:t>
            </w:r>
            <w:r w:rsidR="00437F7B">
              <w:rPr>
                <w:rFonts w:eastAsiaTheme="minorEastAsia"/>
                <w:noProof/>
                <w:lang w:eastAsia="nl-BE"/>
              </w:rPr>
              <w:tab/>
            </w:r>
            <w:r w:rsidR="00437F7B" w:rsidRPr="00AE07A2">
              <w:rPr>
                <w:rStyle w:val="Hyperlink"/>
                <w:noProof/>
              </w:rPr>
              <w:t>Sprint 2</w:t>
            </w:r>
            <w:r w:rsidR="00437F7B">
              <w:rPr>
                <w:noProof/>
                <w:webHidden/>
              </w:rPr>
              <w:tab/>
            </w:r>
            <w:r w:rsidR="00437F7B">
              <w:rPr>
                <w:noProof/>
                <w:webHidden/>
              </w:rPr>
              <w:fldChar w:fldCharType="begin"/>
            </w:r>
            <w:r w:rsidR="00437F7B">
              <w:rPr>
                <w:noProof/>
                <w:webHidden/>
              </w:rPr>
              <w:instrText xml:space="preserve"> PAGEREF _Toc448695134 \h </w:instrText>
            </w:r>
            <w:r w:rsidR="00437F7B">
              <w:rPr>
                <w:noProof/>
                <w:webHidden/>
              </w:rPr>
            </w:r>
            <w:r w:rsidR="00437F7B">
              <w:rPr>
                <w:noProof/>
                <w:webHidden/>
              </w:rPr>
              <w:fldChar w:fldCharType="separate"/>
            </w:r>
            <w:r w:rsidR="00437F7B">
              <w:rPr>
                <w:noProof/>
                <w:webHidden/>
              </w:rPr>
              <w:t>40</w:t>
            </w:r>
            <w:r w:rsidR="00437F7B">
              <w:rPr>
                <w:noProof/>
                <w:webHidden/>
              </w:rPr>
              <w:fldChar w:fldCharType="end"/>
            </w:r>
          </w:hyperlink>
        </w:p>
        <w:p w:rsidR="00DC6016" w:rsidRDefault="00437F7B">
          <w:r>
            <w:fldChar w:fldCharType="end"/>
          </w:r>
        </w:p>
      </w:sdtContent>
    </w:sdt>
    <w:p w:rsidR="009F355C" w:rsidRDefault="009F355C">
      <w:pPr>
        <w:spacing w:after="160" w:line="259" w:lineRule="auto"/>
        <w:jc w:val="left"/>
        <w:rPr>
          <w:rFonts w:asciiTheme="majorHAnsi" w:eastAsiaTheme="majorEastAsia" w:hAnsiTheme="majorHAnsi" w:cstheme="majorBidi"/>
          <w:b/>
          <w:bCs/>
          <w:color w:val="2E74B5" w:themeColor="accent1" w:themeShade="BF"/>
          <w:sz w:val="28"/>
          <w:szCs w:val="28"/>
        </w:rPr>
      </w:pPr>
      <w:r>
        <w:br w:type="page"/>
      </w:r>
    </w:p>
    <w:p w:rsidR="00526702" w:rsidRPr="002143B4" w:rsidRDefault="00526702" w:rsidP="00526702">
      <w:pPr>
        <w:pStyle w:val="Kop1"/>
        <w:numPr>
          <w:ilvl w:val="0"/>
          <w:numId w:val="0"/>
        </w:numPr>
        <w:ind w:left="432" w:hanging="432"/>
      </w:pPr>
      <w:bookmarkStart w:id="2" w:name="_Toc447719659"/>
      <w:bookmarkStart w:id="3" w:name="_Toc448695092"/>
      <w:r w:rsidRPr="002143B4">
        <w:lastRenderedPageBreak/>
        <w:t>Inleiding</w:t>
      </w:r>
      <w:bookmarkEnd w:id="2"/>
      <w:bookmarkEnd w:id="3"/>
    </w:p>
    <w:p w:rsidR="00FB38F0" w:rsidRDefault="00FB38F0" w:rsidP="00317E63">
      <w:r>
        <w:t xml:space="preserve">Deze softwareanalyse is er gekomen naar aanleiding van het vakoverschrijdend eindproject. </w:t>
      </w:r>
      <w:r w:rsidR="006976FE">
        <w:t>Hierbij is het de bedoeling om in teamverband een reëel project uit te werken.</w:t>
      </w:r>
      <w:r w:rsidR="00DC799C">
        <w:t xml:space="preserve"> Het project dat ons toegewezen werd is in opdracht van stad Gent.</w:t>
      </w:r>
    </w:p>
    <w:p w:rsidR="00C93EA0" w:rsidRDefault="00934501" w:rsidP="00317E63">
      <w:r>
        <w:t xml:space="preserve">Dit document </w:t>
      </w:r>
      <w:r w:rsidR="009F355C">
        <w:t xml:space="preserve">is het resultaat van de software analyse. </w:t>
      </w:r>
      <w:r w:rsidR="00FB38F0">
        <w:t xml:space="preserve">Het is specifiek gericht tot de vereisten van de te ontwerpen software en de daarbij horende functionaliteiten. Het </w:t>
      </w:r>
      <w:r>
        <w:t xml:space="preserve">bevat </w:t>
      </w:r>
      <w:r w:rsidR="00FB38F0">
        <w:t>onder meer</w:t>
      </w:r>
      <w:r>
        <w:t xml:space="preserve"> </w:t>
      </w:r>
      <w:r w:rsidR="00FB38F0">
        <w:t xml:space="preserve">het </w:t>
      </w:r>
      <w:r>
        <w:t>ontwerpdocumenten van het ontwikkel</w:t>
      </w:r>
      <w:r w:rsidR="00FB38F0">
        <w:t>ingsproces</w:t>
      </w:r>
      <w:r w:rsidR="00DC799C">
        <w:t>.</w:t>
      </w:r>
    </w:p>
    <w:p w:rsidR="00DC799C" w:rsidRDefault="00DC799C" w:rsidP="00317E63">
      <w:r>
        <w:t>Het doel van deze analyse is om de vereisten van de klant te gaan vertalen is deelproblemen en deze zo beknopt mogelijk te formuleren. Het herwerken van deze bundel van vereisten is essentieel om een goeie oplossing te bekomen.</w:t>
      </w:r>
    </w:p>
    <w:p w:rsidR="00317E63" w:rsidRDefault="00317E63" w:rsidP="00317E63">
      <w:r>
        <w:t xml:space="preserve">Hoofdstuk </w:t>
      </w:r>
      <w:r w:rsidR="00003574">
        <w:t>één</w:t>
      </w:r>
      <w:r>
        <w:t xml:space="preserve"> behandelt de user </w:t>
      </w:r>
      <w:del w:id="4" w:author="Simon Vandemoortele" w:date="2016-04-18T22:38:00Z">
        <w:r>
          <w:delText>stories</w:delText>
        </w:r>
      </w:del>
      <w:ins w:id="5" w:author="Simon Vandemoortele" w:date="2016-04-18T22:38:00Z">
        <w:r w:rsidR="00F168D8">
          <w:t>story’s</w:t>
        </w:r>
      </w:ins>
      <w:r>
        <w:t>. Deze pagina bevat een korte beschrijving van de vereisten, gecombineerd met hun gewicht en prioriteit. De twee volgende hoofdstukken, use case diagram en use cases, beschrijven dan weer concrete handelingen die de gebruikers uitvoeren op het systeem. Hoofdstuk vier en vijf bevatten respectievelijk het klassediagram en het databaseschema.</w:t>
      </w:r>
      <w:r w:rsidR="00F8752B">
        <w:t xml:space="preserve"> Het document eindigt met enkele aandachtspunten voor de volgende sprint.</w:t>
      </w:r>
    </w:p>
    <w:p w:rsidR="00934501" w:rsidRDefault="00934501" w:rsidP="00526702">
      <w:pPr>
        <w:spacing w:after="160" w:line="259" w:lineRule="auto"/>
        <w:jc w:val="left"/>
      </w:pPr>
    </w:p>
    <w:p w:rsidR="00934501" w:rsidRDefault="00934501" w:rsidP="00526702">
      <w:pPr>
        <w:spacing w:after="160" w:line="259" w:lineRule="auto"/>
        <w:jc w:val="left"/>
        <w:sectPr w:rsidR="00934501" w:rsidSect="00560509">
          <w:footerReference w:type="default" r:id="rId15"/>
          <w:headerReference w:type="first" r:id="rId16"/>
          <w:pgSz w:w="11906" w:h="16838"/>
          <w:pgMar w:top="1417" w:right="1417" w:bottom="1417" w:left="1417" w:header="708" w:footer="708" w:gutter="0"/>
          <w:pgNumType w:start="1"/>
          <w:cols w:space="708"/>
          <w:docGrid w:linePitch="360"/>
        </w:sectPr>
      </w:pPr>
    </w:p>
    <w:p w:rsidR="009B0F48" w:rsidRDefault="009B0F48" w:rsidP="009B0F48">
      <w:pPr>
        <w:pStyle w:val="Titel"/>
        <w:outlineLvl w:val="0"/>
      </w:pPr>
      <w:bookmarkStart w:id="6" w:name="_Toc447719660"/>
      <w:bookmarkStart w:id="7" w:name="_Toc448695093"/>
      <w:r>
        <w:lastRenderedPageBreak/>
        <w:t>Analyse</w:t>
      </w:r>
      <w:bookmarkEnd w:id="6"/>
      <w:bookmarkEnd w:id="7"/>
    </w:p>
    <w:p w:rsidR="009B0F48" w:rsidRDefault="009B0F48">
      <w:pPr>
        <w:spacing w:after="160" w:line="259" w:lineRule="auto"/>
        <w:jc w:val="left"/>
        <w:rPr>
          <w:rFonts w:asciiTheme="majorHAnsi" w:eastAsiaTheme="majorEastAsia" w:hAnsiTheme="majorHAnsi" w:cstheme="majorBidi"/>
          <w:spacing w:val="-10"/>
          <w:kern w:val="28"/>
          <w:sz w:val="56"/>
          <w:szCs w:val="56"/>
        </w:rPr>
      </w:pPr>
      <w:r>
        <w:br w:type="page"/>
      </w:r>
    </w:p>
    <w:p w:rsidR="00284869" w:rsidRDefault="00284869" w:rsidP="00096A46">
      <w:pPr>
        <w:pStyle w:val="Kop1"/>
      </w:pPr>
      <w:bookmarkStart w:id="8" w:name="_Toc447719661"/>
      <w:bookmarkStart w:id="9" w:name="_Toc448695094"/>
      <w:r>
        <w:lastRenderedPageBreak/>
        <w:t>User Stories</w:t>
      </w:r>
      <w:bookmarkEnd w:id="8"/>
      <w:bookmarkEnd w:id="9"/>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Change w:id="10" w:author="brent floré" w:date="2016-04-18T22:38:00Z">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PrChange>
      </w:tblPr>
      <w:tblGrid>
        <w:gridCol w:w="1080"/>
        <w:gridCol w:w="1022"/>
        <w:gridCol w:w="1424"/>
        <w:gridCol w:w="2781"/>
        <w:gridCol w:w="2193"/>
        <w:tblGridChange w:id="11">
          <w:tblGrid>
            <w:gridCol w:w="1080"/>
            <w:gridCol w:w="1022"/>
            <w:gridCol w:w="1424"/>
            <w:gridCol w:w="1515"/>
            <w:gridCol w:w="1266"/>
            <w:gridCol w:w="2193"/>
          </w:tblGrid>
        </w:tblGridChange>
      </w:tblGrid>
      <w:tr w:rsidR="00284869" w:rsidTr="00284869">
        <w:tc>
          <w:tcPr>
            <w:tcW w:w="0" w:type="auto"/>
            <w:tcBorders>
              <w:bottom w:val="single" w:sz="12" w:space="0" w:color="auto"/>
            </w:tcBorders>
            <w:vAlign w:val="bottom"/>
            <w:tcPrChange w:id="12" w:author="brent floré" w:date="2016-04-18T22:38:00Z">
              <w:tcPr>
                <w:tcW w:w="0" w:type="auto"/>
                <w:tcBorders>
                  <w:bottom w:val="single" w:sz="12" w:space="0" w:color="auto"/>
                </w:tcBorders>
                <w:vAlign w:val="bottom"/>
              </w:tcPr>
            </w:tcPrChange>
          </w:tcPr>
          <w:p w:rsidR="00284869" w:rsidRPr="00FB38F0" w:rsidRDefault="00284869" w:rsidP="003B1A69">
            <w:pPr>
              <w:pStyle w:val="Compact"/>
              <w:rPr>
                <w:lang w:val="nl-BE"/>
              </w:rPr>
            </w:pPr>
            <w:r w:rsidRPr="00FB38F0">
              <w:rPr>
                <w:lang w:val="nl-BE"/>
              </w:rPr>
              <w:t>Prioriteit</w:t>
            </w:r>
          </w:p>
        </w:tc>
        <w:tc>
          <w:tcPr>
            <w:tcW w:w="0" w:type="auto"/>
            <w:tcBorders>
              <w:bottom w:val="single" w:sz="12" w:space="0" w:color="auto"/>
            </w:tcBorders>
            <w:vAlign w:val="bottom"/>
            <w:tcPrChange w:id="13" w:author="brent floré" w:date="2016-04-18T22:38:00Z">
              <w:tcPr>
                <w:tcW w:w="0" w:type="auto"/>
                <w:tcBorders>
                  <w:bottom w:val="single" w:sz="12" w:space="0" w:color="auto"/>
                </w:tcBorders>
                <w:vAlign w:val="bottom"/>
              </w:tcPr>
            </w:tcPrChange>
          </w:tcPr>
          <w:p w:rsidR="00284869" w:rsidRDefault="00284869" w:rsidP="003B1A69">
            <w:pPr>
              <w:pStyle w:val="Compact"/>
            </w:pPr>
            <w:r w:rsidRPr="00FB38F0">
              <w:rPr>
                <w:lang w:val="nl-BE"/>
              </w:rPr>
              <w:t>G</w:t>
            </w:r>
            <w:r>
              <w:t>ewicht</w:t>
            </w:r>
          </w:p>
        </w:tc>
        <w:tc>
          <w:tcPr>
            <w:tcW w:w="0" w:type="auto"/>
            <w:tcBorders>
              <w:bottom w:val="single" w:sz="12" w:space="0" w:color="auto"/>
            </w:tcBorders>
            <w:vAlign w:val="bottom"/>
            <w:tcPrChange w:id="14" w:author="brent floré" w:date="2016-04-18T22:38:00Z">
              <w:tcPr>
                <w:tcW w:w="0" w:type="auto"/>
                <w:tcBorders>
                  <w:bottom w:val="single" w:sz="12" w:space="0" w:color="auto"/>
                </w:tcBorders>
                <w:vAlign w:val="bottom"/>
              </w:tcPr>
            </w:tcPrChange>
          </w:tcPr>
          <w:p w:rsidR="00284869" w:rsidRDefault="00284869" w:rsidP="003B1A69">
            <w:pPr>
              <w:pStyle w:val="Compact"/>
            </w:pPr>
            <w:r>
              <w:t>Opgenomen als issue</w:t>
            </w:r>
          </w:p>
        </w:tc>
        <w:tc>
          <w:tcPr>
            <w:tcW w:w="0" w:type="auto"/>
            <w:tcBorders>
              <w:bottom w:val="single" w:sz="12" w:space="0" w:color="auto"/>
            </w:tcBorders>
            <w:vAlign w:val="bottom"/>
            <w:tcPrChange w:id="15" w:author="brent floré" w:date="2016-04-18T22:38:00Z">
              <w:tcPr>
                <w:tcW w:w="0" w:type="auto"/>
                <w:tcBorders>
                  <w:bottom w:val="single" w:sz="12" w:space="0" w:color="auto"/>
                </w:tcBorders>
                <w:vAlign w:val="bottom"/>
              </w:tcPr>
            </w:tcPrChange>
          </w:tcPr>
          <w:p w:rsidR="00284869" w:rsidRDefault="00284869" w:rsidP="003B1A69">
            <w:pPr>
              <w:pStyle w:val="Compact"/>
            </w:pPr>
            <w:r>
              <w:t>User</w:t>
            </w:r>
          </w:p>
        </w:tc>
        <w:tc>
          <w:tcPr>
            <w:tcW w:w="2047" w:type="pct"/>
            <w:tcBorders>
              <w:bottom w:val="single" w:sz="12" w:space="0" w:color="auto"/>
            </w:tcBorders>
            <w:vAlign w:val="bottom"/>
            <w:tcPrChange w:id="16" w:author="brent floré" w:date="2016-04-18T22:38:00Z">
              <w:tcPr>
                <w:tcW w:w="2047" w:type="pct"/>
                <w:gridSpan w:val="2"/>
                <w:tcBorders>
                  <w:bottom w:val="single" w:sz="12" w:space="0" w:color="auto"/>
                </w:tcBorders>
                <w:vAlign w:val="bottom"/>
              </w:tcPr>
            </w:tcPrChange>
          </w:tcPr>
          <w:p w:rsidR="00284869" w:rsidRDefault="00284869" w:rsidP="003B1A69">
            <w:pPr>
              <w:pStyle w:val="Compact"/>
            </w:pPr>
            <w:r>
              <w:t>Story</w:t>
            </w:r>
          </w:p>
        </w:tc>
      </w:tr>
      <w:tr w:rsidR="00284869" w:rsidTr="00284869">
        <w:tc>
          <w:tcPr>
            <w:tcW w:w="0" w:type="auto"/>
            <w:tcBorders>
              <w:top w:val="single" w:sz="12" w:space="0" w:color="auto"/>
            </w:tcBorders>
            <w:tcPrChange w:id="17" w:author="brent floré" w:date="2016-04-18T22:38:00Z">
              <w:tcPr>
                <w:tcW w:w="0" w:type="auto"/>
                <w:tcBorders>
                  <w:top w:val="single" w:sz="12" w:space="0" w:color="auto"/>
                </w:tcBorders>
              </w:tcPr>
            </w:tcPrChange>
          </w:tcPr>
          <w:p w:rsidR="00284869" w:rsidRDefault="00284869" w:rsidP="003B1A69">
            <w:pPr>
              <w:pStyle w:val="Compact"/>
            </w:pPr>
            <w:r>
              <w:t>1</w:t>
            </w:r>
          </w:p>
        </w:tc>
        <w:tc>
          <w:tcPr>
            <w:tcW w:w="0" w:type="auto"/>
            <w:tcBorders>
              <w:top w:val="single" w:sz="12" w:space="0" w:color="auto"/>
            </w:tcBorders>
            <w:tcPrChange w:id="18" w:author="brent floré" w:date="2016-04-18T22:38:00Z">
              <w:tcPr>
                <w:tcW w:w="0" w:type="auto"/>
                <w:tcBorders>
                  <w:top w:val="single" w:sz="12" w:space="0" w:color="auto"/>
                </w:tcBorders>
              </w:tcPr>
            </w:tcPrChange>
          </w:tcPr>
          <w:p w:rsidR="00284869" w:rsidRDefault="00284869" w:rsidP="003B1A69">
            <w:pPr>
              <w:pStyle w:val="Compact"/>
            </w:pPr>
            <w:r>
              <w:t>10</w:t>
            </w:r>
          </w:p>
        </w:tc>
        <w:tc>
          <w:tcPr>
            <w:tcW w:w="0" w:type="auto"/>
            <w:tcBorders>
              <w:top w:val="single" w:sz="12" w:space="0" w:color="auto"/>
            </w:tcBorders>
            <w:tcPrChange w:id="19" w:author="brent floré" w:date="2016-04-18T22:38:00Z">
              <w:tcPr>
                <w:tcW w:w="0" w:type="auto"/>
                <w:tcBorders>
                  <w:top w:val="single" w:sz="12" w:space="0" w:color="auto"/>
                </w:tcBorders>
              </w:tcPr>
            </w:tcPrChange>
          </w:tcPr>
          <w:p w:rsidR="00284869" w:rsidRDefault="00284869" w:rsidP="003B1A69">
            <w:pPr>
              <w:pStyle w:val="Compact"/>
            </w:pPr>
            <w:r>
              <w:t>x</w:t>
            </w:r>
          </w:p>
        </w:tc>
        <w:tc>
          <w:tcPr>
            <w:tcW w:w="0" w:type="auto"/>
            <w:tcBorders>
              <w:top w:val="single" w:sz="12" w:space="0" w:color="auto"/>
            </w:tcBorders>
            <w:tcPrChange w:id="20" w:author="brent floré" w:date="2016-04-18T22:38:00Z">
              <w:tcPr>
                <w:tcW w:w="0" w:type="auto"/>
                <w:tcBorders>
                  <w:top w:val="single" w:sz="12" w:space="0" w:color="auto"/>
                </w:tcBorders>
              </w:tcPr>
            </w:tcPrChange>
          </w:tcPr>
          <w:p w:rsidR="00284869" w:rsidRDefault="00284869" w:rsidP="003B1A69">
            <w:pPr>
              <w:pStyle w:val="Compact"/>
            </w:pPr>
            <w:r>
              <w:t>Gebruiker</w:t>
            </w:r>
          </w:p>
        </w:tc>
        <w:tc>
          <w:tcPr>
            <w:tcW w:w="2047" w:type="pct"/>
            <w:tcBorders>
              <w:top w:val="single" w:sz="12" w:space="0" w:color="auto"/>
            </w:tcBorders>
            <w:tcPrChange w:id="21" w:author="brent floré" w:date="2016-04-18T22:38:00Z">
              <w:tcPr>
                <w:tcW w:w="2047" w:type="pct"/>
                <w:gridSpan w:val="2"/>
                <w:tcBorders>
                  <w:top w:val="single" w:sz="12" w:space="0" w:color="auto"/>
                </w:tcBorders>
              </w:tcPr>
            </w:tcPrChange>
          </w:tcPr>
          <w:p w:rsidR="00284869" w:rsidRPr="00284869" w:rsidRDefault="00284869" w:rsidP="003B1A69">
            <w:pPr>
              <w:pStyle w:val="Compact"/>
              <w:rPr>
                <w:lang w:val="nl-BE"/>
              </w:rPr>
            </w:pPr>
            <w:r w:rsidRPr="00284869">
              <w:rPr>
                <w:lang w:val="nl-BE"/>
              </w:rPr>
              <w:t>De reistijden van trajecten afkomstig van verschillende providers kunnen vergelijken.</w:t>
            </w:r>
          </w:p>
        </w:tc>
      </w:tr>
      <w:tr w:rsidR="00284869" w:rsidTr="00284869">
        <w:tc>
          <w:tcPr>
            <w:tcW w:w="0" w:type="auto"/>
            <w:tcPrChange w:id="22" w:author="brent floré" w:date="2016-04-18T22:38:00Z">
              <w:tcPr>
                <w:tcW w:w="0" w:type="auto"/>
              </w:tcPr>
            </w:tcPrChange>
          </w:tcPr>
          <w:p w:rsidR="00284869" w:rsidRDefault="00284869" w:rsidP="003B1A69">
            <w:pPr>
              <w:pStyle w:val="Compact"/>
            </w:pPr>
            <w:r>
              <w:t>2</w:t>
            </w:r>
          </w:p>
        </w:tc>
        <w:tc>
          <w:tcPr>
            <w:tcW w:w="0" w:type="auto"/>
            <w:tcPrChange w:id="23" w:author="brent floré" w:date="2016-04-18T22:38:00Z">
              <w:tcPr>
                <w:tcW w:w="0" w:type="auto"/>
              </w:tcPr>
            </w:tcPrChange>
          </w:tcPr>
          <w:p w:rsidR="00284869" w:rsidRDefault="00284869" w:rsidP="003B1A69">
            <w:pPr>
              <w:pStyle w:val="Compact"/>
            </w:pPr>
            <w:r>
              <w:t>3</w:t>
            </w:r>
          </w:p>
        </w:tc>
        <w:tc>
          <w:tcPr>
            <w:tcW w:w="0" w:type="auto"/>
            <w:tcPrChange w:id="24" w:author="brent floré" w:date="2016-04-18T22:38:00Z">
              <w:tcPr>
                <w:tcW w:w="0" w:type="auto"/>
              </w:tcPr>
            </w:tcPrChange>
          </w:tcPr>
          <w:p w:rsidR="00284869" w:rsidRDefault="00284869" w:rsidP="003B1A69">
            <w:pPr>
              <w:pStyle w:val="Compact"/>
            </w:pPr>
            <w:r>
              <w:t>x</w:t>
            </w:r>
          </w:p>
        </w:tc>
        <w:tc>
          <w:tcPr>
            <w:tcW w:w="0" w:type="auto"/>
            <w:tcPrChange w:id="25" w:author="brent floré" w:date="2016-04-18T22:38:00Z">
              <w:tcPr>
                <w:tcW w:w="0" w:type="auto"/>
              </w:tcPr>
            </w:tcPrChange>
          </w:tcPr>
          <w:p w:rsidR="00284869" w:rsidRDefault="00284869" w:rsidP="003B1A69">
            <w:pPr>
              <w:pStyle w:val="Compact"/>
            </w:pPr>
            <w:r>
              <w:t>Gebruiker</w:t>
            </w:r>
          </w:p>
        </w:tc>
        <w:tc>
          <w:tcPr>
            <w:tcW w:w="2047" w:type="pct"/>
            <w:tcPrChange w:id="26" w:author="brent floré" w:date="2016-04-18T22:38:00Z">
              <w:tcPr>
                <w:tcW w:w="2047" w:type="pct"/>
                <w:gridSpan w:val="2"/>
              </w:tcPr>
            </w:tcPrChange>
          </w:tcPr>
          <w:p w:rsidR="00284869" w:rsidRPr="00284869" w:rsidRDefault="00284869" w:rsidP="003B1A69">
            <w:pPr>
              <w:pStyle w:val="Compact"/>
              <w:rPr>
                <w:lang w:val="nl-BE"/>
              </w:rPr>
            </w:pPr>
            <w:r w:rsidRPr="00284869">
              <w:rPr>
                <w:lang w:val="nl-BE"/>
              </w:rPr>
              <w:t>De historiek van de reistijden kunnen vergelijken.</w:t>
            </w:r>
          </w:p>
        </w:tc>
      </w:tr>
      <w:tr w:rsidR="00284869" w:rsidTr="00284869">
        <w:tc>
          <w:tcPr>
            <w:tcW w:w="0" w:type="auto"/>
            <w:tcPrChange w:id="27" w:author="brent floré" w:date="2016-04-18T22:38:00Z">
              <w:tcPr>
                <w:tcW w:w="0" w:type="auto"/>
              </w:tcPr>
            </w:tcPrChange>
          </w:tcPr>
          <w:p w:rsidR="00284869" w:rsidRDefault="00284869" w:rsidP="003B1A69">
            <w:pPr>
              <w:pStyle w:val="Compact"/>
            </w:pPr>
            <w:r>
              <w:t>3</w:t>
            </w:r>
          </w:p>
        </w:tc>
        <w:tc>
          <w:tcPr>
            <w:tcW w:w="0" w:type="auto"/>
            <w:tcPrChange w:id="28" w:author="brent floré" w:date="2016-04-18T22:38:00Z">
              <w:tcPr>
                <w:tcW w:w="0" w:type="auto"/>
              </w:tcPr>
            </w:tcPrChange>
          </w:tcPr>
          <w:p w:rsidR="00284869" w:rsidRDefault="00284869" w:rsidP="003B1A69">
            <w:pPr>
              <w:pStyle w:val="Compact"/>
            </w:pPr>
            <w:r>
              <w:t>4</w:t>
            </w:r>
          </w:p>
        </w:tc>
        <w:tc>
          <w:tcPr>
            <w:tcW w:w="0" w:type="auto"/>
            <w:tcPrChange w:id="29" w:author="brent floré" w:date="2016-04-18T22:38:00Z">
              <w:tcPr>
                <w:tcW w:w="0" w:type="auto"/>
              </w:tcPr>
            </w:tcPrChange>
          </w:tcPr>
          <w:p w:rsidR="00284869" w:rsidRDefault="005933A3" w:rsidP="003B1A69">
            <w:r>
              <w:t>x</w:t>
            </w:r>
          </w:p>
        </w:tc>
        <w:tc>
          <w:tcPr>
            <w:tcW w:w="0" w:type="auto"/>
            <w:tcPrChange w:id="30" w:author="brent floré" w:date="2016-04-18T22:38:00Z">
              <w:tcPr>
                <w:tcW w:w="0" w:type="auto"/>
              </w:tcPr>
            </w:tcPrChange>
          </w:tcPr>
          <w:p w:rsidR="00284869" w:rsidRDefault="00284869" w:rsidP="003B1A69">
            <w:pPr>
              <w:pStyle w:val="Compact"/>
            </w:pPr>
            <w:r>
              <w:t>Operator</w:t>
            </w:r>
          </w:p>
        </w:tc>
        <w:tc>
          <w:tcPr>
            <w:tcW w:w="2047" w:type="pct"/>
            <w:tcPrChange w:id="31" w:author="brent floré" w:date="2016-04-18T22:38:00Z">
              <w:tcPr>
                <w:tcW w:w="2047" w:type="pct"/>
                <w:gridSpan w:val="2"/>
              </w:tcPr>
            </w:tcPrChange>
          </w:tcPr>
          <w:p w:rsidR="00284869" w:rsidRPr="00284869" w:rsidRDefault="00284869" w:rsidP="003B1A69">
            <w:pPr>
              <w:pStyle w:val="Compact"/>
              <w:rPr>
                <w:lang w:val="nl-BE"/>
              </w:rPr>
            </w:pPr>
            <w:r w:rsidRPr="00284869">
              <w:rPr>
                <w:lang w:val="nl-BE"/>
              </w:rPr>
              <w:t>De actuele verkeersituatie raadplegen op een kaart.</w:t>
            </w:r>
          </w:p>
        </w:tc>
      </w:tr>
      <w:tr w:rsidR="00284869" w:rsidTr="00284869">
        <w:tc>
          <w:tcPr>
            <w:tcW w:w="0" w:type="auto"/>
            <w:tcPrChange w:id="32" w:author="brent floré" w:date="2016-04-18T22:38:00Z">
              <w:tcPr>
                <w:tcW w:w="0" w:type="auto"/>
              </w:tcPr>
            </w:tcPrChange>
          </w:tcPr>
          <w:p w:rsidR="00284869" w:rsidRDefault="00284869" w:rsidP="003B1A69">
            <w:pPr>
              <w:pStyle w:val="Compact"/>
            </w:pPr>
            <w:r>
              <w:t>4</w:t>
            </w:r>
          </w:p>
        </w:tc>
        <w:tc>
          <w:tcPr>
            <w:tcW w:w="0" w:type="auto"/>
            <w:tcPrChange w:id="33" w:author="brent floré" w:date="2016-04-18T22:38:00Z">
              <w:tcPr>
                <w:tcW w:w="0" w:type="auto"/>
              </w:tcPr>
            </w:tcPrChange>
          </w:tcPr>
          <w:p w:rsidR="00284869" w:rsidRDefault="00284869" w:rsidP="003B1A69">
            <w:pPr>
              <w:pStyle w:val="Compact"/>
            </w:pPr>
            <w:r>
              <w:t>4</w:t>
            </w:r>
          </w:p>
        </w:tc>
        <w:tc>
          <w:tcPr>
            <w:tcW w:w="0" w:type="auto"/>
            <w:tcPrChange w:id="34" w:author="brent floré" w:date="2016-04-18T22:38:00Z">
              <w:tcPr>
                <w:tcW w:w="0" w:type="auto"/>
              </w:tcPr>
            </w:tcPrChange>
          </w:tcPr>
          <w:p w:rsidR="00284869" w:rsidRDefault="005933A3" w:rsidP="003B1A69">
            <w:r>
              <w:t>x</w:t>
            </w:r>
          </w:p>
        </w:tc>
        <w:tc>
          <w:tcPr>
            <w:tcW w:w="0" w:type="auto"/>
            <w:tcPrChange w:id="35" w:author="brent floré" w:date="2016-04-18T22:38:00Z">
              <w:tcPr>
                <w:tcW w:w="0" w:type="auto"/>
              </w:tcPr>
            </w:tcPrChange>
          </w:tcPr>
          <w:p w:rsidR="00284869" w:rsidRDefault="00284869" w:rsidP="003B1A69">
            <w:pPr>
              <w:pStyle w:val="Compact"/>
            </w:pPr>
            <w:r>
              <w:t>Operator</w:t>
            </w:r>
          </w:p>
        </w:tc>
        <w:tc>
          <w:tcPr>
            <w:tcW w:w="2047" w:type="pct"/>
            <w:tcPrChange w:id="36" w:author="brent floré" w:date="2016-04-18T22:38:00Z">
              <w:tcPr>
                <w:tcW w:w="2047" w:type="pct"/>
                <w:gridSpan w:val="2"/>
              </w:tcPr>
            </w:tcPrChange>
          </w:tcPr>
          <w:p w:rsidR="00284869" w:rsidRPr="00284869" w:rsidRDefault="00284869" w:rsidP="003B1A69">
            <w:pPr>
              <w:pStyle w:val="Compact"/>
              <w:rPr>
                <w:lang w:val="nl-BE"/>
              </w:rPr>
            </w:pPr>
            <w:r w:rsidRPr="00284869">
              <w:rPr>
                <w:lang w:val="nl-BE"/>
              </w:rPr>
              <w:t>De ideale reistijden van trajecten vergelijken met de huidige reistijden.</w:t>
            </w:r>
          </w:p>
        </w:tc>
      </w:tr>
      <w:tr w:rsidR="00284869" w:rsidTr="00284869">
        <w:tc>
          <w:tcPr>
            <w:tcW w:w="0" w:type="auto"/>
          </w:tcPr>
          <w:p w:rsidR="00284869" w:rsidRDefault="00284869" w:rsidP="003B1A69">
            <w:pPr>
              <w:pStyle w:val="Compact"/>
            </w:pPr>
            <w:r>
              <w:t>5</w:t>
            </w:r>
          </w:p>
        </w:tc>
        <w:tc>
          <w:tcPr>
            <w:tcW w:w="0" w:type="auto"/>
          </w:tcPr>
          <w:p w:rsidR="00284869" w:rsidRDefault="005933A3" w:rsidP="003B1A69">
            <w:r>
              <w:t>5</w:t>
            </w:r>
          </w:p>
        </w:tc>
        <w:tc>
          <w:tcPr>
            <w:tcW w:w="0" w:type="auto"/>
          </w:tcPr>
          <w:p w:rsidR="00284869" w:rsidRDefault="00284869" w:rsidP="003B1A69"/>
        </w:tc>
        <w:tc>
          <w:tcPr>
            <w:tcW w:w="0" w:type="auto"/>
          </w:tcPr>
          <w:p w:rsidR="00284869" w:rsidRDefault="00284869" w:rsidP="003B1A69">
            <w:pPr>
              <w:pStyle w:val="Compact"/>
            </w:pPr>
            <w:del w:id="37" w:author="Simon Vandemoortele" w:date="2016-04-18T22:38:00Z">
              <w:r>
                <w:delText>ontwikkelaar</w:delText>
              </w:r>
            </w:del>
            <w:ins w:id="38" w:author="Simon Vandemoortele" w:date="2016-04-18T22:38:00Z">
              <w:r w:rsidR="00F168D8">
                <w:t>O</w:t>
              </w:r>
              <w:r>
                <w:t>ntwikkelaar</w:t>
              </w:r>
            </w:ins>
          </w:p>
        </w:tc>
        <w:tc>
          <w:tcPr>
            <w:tcW w:w="2047" w:type="pct"/>
          </w:tcPr>
          <w:p w:rsidR="00284869" w:rsidRPr="00284869" w:rsidRDefault="00284869" w:rsidP="003B1A69">
            <w:pPr>
              <w:pStyle w:val="Compact"/>
              <w:rPr>
                <w:lang w:val="nl-BE"/>
              </w:rPr>
            </w:pPr>
            <w:r w:rsidRPr="00284869">
              <w:rPr>
                <w:lang w:val="nl-BE"/>
              </w:rPr>
              <w:t>Ophalen van verschillende gegevens via een API.</w:t>
            </w:r>
          </w:p>
        </w:tc>
      </w:tr>
      <w:tr w:rsidR="00284869" w:rsidTr="00284869">
        <w:tc>
          <w:tcPr>
            <w:tcW w:w="0" w:type="auto"/>
            <w:tcPrChange w:id="39" w:author="brent floré" w:date="2016-04-18T22:38:00Z">
              <w:tcPr>
                <w:tcW w:w="0" w:type="auto"/>
              </w:tcPr>
            </w:tcPrChange>
          </w:tcPr>
          <w:p w:rsidR="00284869" w:rsidRDefault="00284869" w:rsidP="003B1A69">
            <w:pPr>
              <w:pStyle w:val="Compact"/>
            </w:pPr>
            <w:r>
              <w:t>6.1</w:t>
            </w:r>
          </w:p>
        </w:tc>
        <w:tc>
          <w:tcPr>
            <w:tcW w:w="0" w:type="auto"/>
            <w:tcPrChange w:id="40" w:author="brent floré" w:date="2016-04-18T22:38:00Z">
              <w:tcPr>
                <w:tcW w:w="0" w:type="auto"/>
              </w:tcPr>
            </w:tcPrChange>
          </w:tcPr>
          <w:p w:rsidR="00284869" w:rsidRDefault="005933A3" w:rsidP="003B1A69">
            <w:r>
              <w:t>6</w:t>
            </w:r>
          </w:p>
        </w:tc>
        <w:tc>
          <w:tcPr>
            <w:tcW w:w="0" w:type="auto"/>
            <w:tcPrChange w:id="41" w:author="brent floré" w:date="2016-04-18T22:38:00Z">
              <w:tcPr>
                <w:tcW w:w="0" w:type="auto"/>
              </w:tcPr>
            </w:tcPrChange>
          </w:tcPr>
          <w:p w:rsidR="00284869" w:rsidRDefault="00284869" w:rsidP="003B1A69"/>
        </w:tc>
        <w:tc>
          <w:tcPr>
            <w:tcW w:w="0" w:type="auto"/>
            <w:tcPrChange w:id="42" w:author="brent floré" w:date="2016-04-18T22:38:00Z">
              <w:tcPr>
                <w:tcW w:w="0" w:type="auto"/>
              </w:tcPr>
            </w:tcPrChange>
          </w:tcPr>
          <w:p w:rsidR="00284869" w:rsidRDefault="00284869" w:rsidP="003B1A69">
            <w:pPr>
              <w:pStyle w:val="Compact"/>
            </w:pPr>
            <w:r>
              <w:t>Operator</w:t>
            </w:r>
          </w:p>
        </w:tc>
        <w:tc>
          <w:tcPr>
            <w:tcW w:w="2047" w:type="pct"/>
            <w:tcPrChange w:id="43" w:author="brent floré" w:date="2016-04-18T22:38:00Z">
              <w:tcPr>
                <w:tcW w:w="2047" w:type="pct"/>
                <w:gridSpan w:val="2"/>
              </w:tcPr>
            </w:tcPrChange>
          </w:tcPr>
          <w:p w:rsidR="00284869" w:rsidRPr="00284869" w:rsidRDefault="00284869" w:rsidP="003B1A69">
            <w:pPr>
              <w:pStyle w:val="Compact"/>
              <w:rPr>
                <w:lang w:val="nl-BE"/>
              </w:rPr>
            </w:pPr>
            <w:r w:rsidRPr="00284869">
              <w:rPr>
                <w:lang w:val="nl-BE"/>
              </w:rPr>
              <w:t>Raadplegen van een dashboard om trajecten op verschillende momenten, verschillende trajecten,… te vergelijken.</w:t>
            </w:r>
          </w:p>
        </w:tc>
      </w:tr>
      <w:tr w:rsidR="00284869" w:rsidTr="00284869">
        <w:tc>
          <w:tcPr>
            <w:tcW w:w="0" w:type="auto"/>
            <w:tcPrChange w:id="44" w:author="brent floré" w:date="2016-04-18T22:38:00Z">
              <w:tcPr>
                <w:tcW w:w="0" w:type="auto"/>
              </w:tcPr>
            </w:tcPrChange>
          </w:tcPr>
          <w:p w:rsidR="00284869" w:rsidRDefault="00284869" w:rsidP="003B1A69">
            <w:pPr>
              <w:pStyle w:val="Compact"/>
            </w:pPr>
            <w:r>
              <w:t>6.2</w:t>
            </w:r>
          </w:p>
        </w:tc>
        <w:tc>
          <w:tcPr>
            <w:tcW w:w="0" w:type="auto"/>
            <w:tcPrChange w:id="45" w:author="brent floré" w:date="2016-04-18T22:38:00Z">
              <w:tcPr>
                <w:tcW w:w="0" w:type="auto"/>
              </w:tcPr>
            </w:tcPrChange>
          </w:tcPr>
          <w:p w:rsidR="00284869" w:rsidRDefault="005933A3" w:rsidP="003B1A69">
            <w:r>
              <w:t>3</w:t>
            </w:r>
          </w:p>
        </w:tc>
        <w:tc>
          <w:tcPr>
            <w:tcW w:w="0" w:type="auto"/>
            <w:tcPrChange w:id="46" w:author="brent floré" w:date="2016-04-18T22:38:00Z">
              <w:tcPr>
                <w:tcW w:w="0" w:type="auto"/>
              </w:tcPr>
            </w:tcPrChange>
          </w:tcPr>
          <w:p w:rsidR="00284869" w:rsidRDefault="00284869" w:rsidP="003B1A69"/>
        </w:tc>
        <w:tc>
          <w:tcPr>
            <w:tcW w:w="0" w:type="auto"/>
            <w:tcPrChange w:id="47" w:author="brent floré" w:date="2016-04-18T22:38:00Z">
              <w:tcPr>
                <w:tcW w:w="0" w:type="auto"/>
              </w:tcPr>
            </w:tcPrChange>
          </w:tcPr>
          <w:p w:rsidR="00284869" w:rsidRDefault="00284869" w:rsidP="003B1A69">
            <w:pPr>
              <w:pStyle w:val="Compact"/>
            </w:pPr>
            <w:r>
              <w:t>Operator</w:t>
            </w:r>
          </w:p>
        </w:tc>
        <w:tc>
          <w:tcPr>
            <w:tcW w:w="2047" w:type="pct"/>
            <w:tcPrChange w:id="48" w:author="brent floré" w:date="2016-04-18T22:38:00Z">
              <w:tcPr>
                <w:tcW w:w="2047" w:type="pct"/>
                <w:gridSpan w:val="2"/>
              </w:tcPr>
            </w:tcPrChange>
          </w:tcPr>
          <w:p w:rsidR="00284869" w:rsidRPr="00284869" w:rsidRDefault="00284869" w:rsidP="003B1A69">
            <w:pPr>
              <w:pStyle w:val="Compact"/>
              <w:rPr>
                <w:lang w:val="nl-BE"/>
              </w:rPr>
            </w:pPr>
            <w:r w:rsidRPr="00284869">
              <w:rPr>
                <w:lang w:val="nl-BE"/>
              </w:rPr>
              <w:t>Verwittiging ontvangen bij ernstige gebeurtenissen.</w:t>
            </w:r>
          </w:p>
        </w:tc>
      </w:tr>
      <w:tr w:rsidR="00284869" w:rsidTr="00284869">
        <w:tc>
          <w:tcPr>
            <w:tcW w:w="0" w:type="auto"/>
            <w:tcPrChange w:id="49" w:author="brent floré" w:date="2016-04-18T22:38:00Z">
              <w:tcPr>
                <w:tcW w:w="0" w:type="auto"/>
              </w:tcPr>
            </w:tcPrChange>
          </w:tcPr>
          <w:p w:rsidR="00284869" w:rsidRDefault="00284869" w:rsidP="003B1A69">
            <w:pPr>
              <w:pStyle w:val="Compact"/>
            </w:pPr>
            <w:r>
              <w:t>6.3</w:t>
            </w:r>
          </w:p>
        </w:tc>
        <w:tc>
          <w:tcPr>
            <w:tcW w:w="0" w:type="auto"/>
            <w:tcPrChange w:id="50" w:author="brent floré" w:date="2016-04-18T22:38:00Z">
              <w:tcPr>
                <w:tcW w:w="0" w:type="auto"/>
              </w:tcPr>
            </w:tcPrChange>
          </w:tcPr>
          <w:p w:rsidR="00284869" w:rsidRDefault="005933A3" w:rsidP="003B1A69">
            <w:r>
              <w:t>2</w:t>
            </w:r>
          </w:p>
        </w:tc>
        <w:tc>
          <w:tcPr>
            <w:tcW w:w="0" w:type="auto"/>
            <w:tcPrChange w:id="51" w:author="brent floré" w:date="2016-04-18T22:38:00Z">
              <w:tcPr>
                <w:tcW w:w="0" w:type="auto"/>
              </w:tcPr>
            </w:tcPrChange>
          </w:tcPr>
          <w:p w:rsidR="00284869" w:rsidRDefault="00284869" w:rsidP="003B1A69"/>
        </w:tc>
        <w:tc>
          <w:tcPr>
            <w:tcW w:w="0" w:type="auto"/>
            <w:tcPrChange w:id="52" w:author="brent floré" w:date="2016-04-18T22:38:00Z">
              <w:tcPr>
                <w:tcW w:w="0" w:type="auto"/>
              </w:tcPr>
            </w:tcPrChange>
          </w:tcPr>
          <w:p w:rsidR="00284869" w:rsidRDefault="00284869" w:rsidP="003B1A69">
            <w:pPr>
              <w:pStyle w:val="Compact"/>
            </w:pPr>
            <w:r>
              <w:t>Operator</w:t>
            </w:r>
          </w:p>
        </w:tc>
        <w:tc>
          <w:tcPr>
            <w:tcW w:w="2047" w:type="pct"/>
            <w:tcPrChange w:id="53" w:author="brent floré" w:date="2016-04-18T22:38:00Z">
              <w:tcPr>
                <w:tcW w:w="2047" w:type="pct"/>
                <w:gridSpan w:val="2"/>
              </w:tcPr>
            </w:tcPrChange>
          </w:tcPr>
          <w:p w:rsidR="00284869" w:rsidRPr="00284869" w:rsidRDefault="00284869" w:rsidP="003B1A69">
            <w:pPr>
              <w:pStyle w:val="Compact"/>
              <w:rPr>
                <w:lang w:val="nl-BE"/>
              </w:rPr>
            </w:pPr>
            <w:r w:rsidRPr="00284869">
              <w:rPr>
                <w:lang w:val="nl-BE"/>
              </w:rPr>
              <w:t>Instellen na hoeveel minuten een boodschap verstuurd wordt als er vertragingen zijn.</w:t>
            </w:r>
          </w:p>
        </w:tc>
      </w:tr>
    </w:tbl>
    <w:p w:rsidR="00284869" w:rsidRPr="00284869" w:rsidRDefault="00284869" w:rsidP="00284869"/>
    <w:p w:rsidR="002143B4" w:rsidRDefault="00764FE0" w:rsidP="00096A46">
      <w:pPr>
        <w:pStyle w:val="Kop1"/>
      </w:pPr>
      <w:bookmarkStart w:id="54" w:name="_Toc447719662"/>
      <w:bookmarkStart w:id="55" w:name="_Toc448695095"/>
      <w:r>
        <w:lastRenderedPageBreak/>
        <w:t>Use cases</w:t>
      </w:r>
      <w:r w:rsidR="00D3704E">
        <w:t xml:space="preserve"> diagram</w:t>
      </w:r>
      <w:bookmarkEnd w:id="54"/>
      <w:bookmarkEnd w:id="55"/>
    </w:p>
    <w:p w:rsidR="00D3704E" w:rsidRDefault="00D3704E" w:rsidP="00D3704E">
      <w:r>
        <w:rPr>
          <w:noProof/>
          <w:lang w:eastAsia="nl-BE"/>
        </w:rPr>
        <w:drawing>
          <wp:inline distT="0" distB="0" distL="0" distR="0" wp14:anchorId="4686CC3F" wp14:editId="3C5664C7">
            <wp:extent cx="5411712" cy="4120281"/>
            <wp:effectExtent l="0" t="0" r="0" b="0"/>
            <wp:docPr id="20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c_diagram.png"/>
                    <pic:cNvPicPr/>
                  </pic:nvPicPr>
                  <pic:blipFill>
                    <a:blip r:embed="rId17">
                      <a:extLst>
                        <a:ext uri="{28A0092B-C50C-407E-A947-70E740481C1C}">
                          <a14:useLocalDpi xmlns:a14="http://schemas.microsoft.com/office/drawing/2010/main" val="0"/>
                        </a:ext>
                      </a:extLst>
                    </a:blip>
                    <a:stretch>
                      <a:fillRect/>
                    </a:stretch>
                  </pic:blipFill>
                  <pic:spPr>
                    <a:xfrm>
                      <a:off x="0" y="0"/>
                      <a:ext cx="5411712" cy="4120281"/>
                    </a:xfrm>
                    <a:prstGeom prst="rect">
                      <a:avLst/>
                    </a:prstGeom>
                  </pic:spPr>
                </pic:pic>
              </a:graphicData>
            </a:graphic>
          </wp:inline>
        </w:drawing>
      </w:r>
    </w:p>
    <w:p w:rsidR="0078025D" w:rsidRPr="00D3704E" w:rsidRDefault="002D75AD" w:rsidP="002D75AD">
      <w:pPr>
        <w:spacing w:after="160" w:line="259" w:lineRule="auto"/>
        <w:jc w:val="left"/>
      </w:pPr>
      <w:r>
        <w:br w:type="page"/>
      </w:r>
    </w:p>
    <w:p w:rsidR="00D3704E" w:rsidRPr="00D3704E" w:rsidRDefault="00D3704E" w:rsidP="00D3704E">
      <w:pPr>
        <w:pStyle w:val="Kop1"/>
      </w:pPr>
      <w:bookmarkStart w:id="56" w:name="_Toc447719663"/>
      <w:bookmarkStart w:id="57" w:name="_Toc448695096"/>
      <w:r>
        <w:lastRenderedPageBreak/>
        <w:t>Use cases</w:t>
      </w:r>
      <w:bookmarkEnd w:id="56"/>
      <w:bookmarkEnd w:id="57"/>
    </w:p>
    <w:p w:rsidR="00764FE0" w:rsidRDefault="00764FE0" w:rsidP="00764FE0">
      <w:pPr>
        <w:pStyle w:val="Kop2"/>
      </w:pPr>
      <w:bookmarkStart w:id="58" w:name="_Toc447719664"/>
      <w:bookmarkStart w:id="59" w:name="_Toc448695097"/>
      <w:r w:rsidRPr="00764FE0">
        <w:t>Use Case 1: Meld abnormaliteiten</w:t>
      </w:r>
      <w:bookmarkEnd w:id="58"/>
      <w:bookmarkEnd w:id="59"/>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0"/>
        <w:gridCol w:w="6810"/>
      </w:tblGrid>
      <w:tr w:rsidR="00764FE0" w:rsidTr="00934501">
        <w:tc>
          <w:tcPr>
            <w:tcW w:w="0" w:type="auto"/>
          </w:tcPr>
          <w:p w:rsidR="00764FE0" w:rsidRDefault="00764FE0" w:rsidP="00764FE0">
            <w:pPr>
              <w:pStyle w:val="Compact"/>
            </w:pPr>
            <w:r>
              <w:rPr>
                <w:b/>
              </w:rPr>
              <w:t>Use Case naam</w:t>
            </w:r>
          </w:p>
        </w:tc>
        <w:tc>
          <w:tcPr>
            <w:tcW w:w="4006" w:type="pct"/>
          </w:tcPr>
          <w:p w:rsidR="00764FE0" w:rsidRDefault="00764FE0" w:rsidP="00764FE0">
            <w:pPr>
              <w:pStyle w:val="Compact"/>
            </w:pPr>
            <w:r>
              <w:t>Meld abnormaliteiten</w:t>
            </w:r>
          </w:p>
        </w:tc>
      </w:tr>
      <w:tr w:rsidR="00764FE0" w:rsidTr="00934501">
        <w:tc>
          <w:tcPr>
            <w:tcW w:w="0" w:type="auto"/>
          </w:tcPr>
          <w:p w:rsidR="00764FE0" w:rsidRDefault="00764FE0" w:rsidP="00764FE0">
            <w:pPr>
              <w:pStyle w:val="Compact"/>
            </w:pPr>
            <w:r>
              <w:rPr>
                <w:b/>
              </w:rPr>
              <w:t>Use case nummer</w:t>
            </w:r>
          </w:p>
        </w:tc>
        <w:tc>
          <w:tcPr>
            <w:tcW w:w="4006" w:type="pct"/>
          </w:tcPr>
          <w:p w:rsidR="00764FE0" w:rsidRDefault="00764FE0" w:rsidP="00764FE0">
            <w:pPr>
              <w:pStyle w:val="Compact"/>
            </w:pPr>
            <w:r>
              <w:t>1</w:t>
            </w:r>
          </w:p>
        </w:tc>
      </w:tr>
      <w:tr w:rsidR="00764FE0" w:rsidTr="00934501">
        <w:tc>
          <w:tcPr>
            <w:tcW w:w="0" w:type="auto"/>
          </w:tcPr>
          <w:p w:rsidR="00764FE0" w:rsidRDefault="00764FE0" w:rsidP="00764FE0">
            <w:pPr>
              <w:pStyle w:val="Compact"/>
            </w:pPr>
            <w:r>
              <w:rPr>
                <w:b/>
              </w:rPr>
              <w:t>Toepassing</w:t>
            </w:r>
          </w:p>
        </w:tc>
        <w:tc>
          <w:tcPr>
            <w:tcW w:w="4006" w:type="pct"/>
          </w:tcPr>
          <w:p w:rsidR="00764FE0" w:rsidRDefault="00764FE0" w:rsidP="00764FE0">
            <w:pPr>
              <w:pStyle w:val="Compact"/>
            </w:pPr>
            <w:r>
              <w:t>Back-end</w:t>
            </w:r>
          </w:p>
        </w:tc>
      </w:tr>
      <w:tr w:rsidR="00764FE0" w:rsidTr="00934501">
        <w:tc>
          <w:tcPr>
            <w:tcW w:w="0" w:type="auto"/>
          </w:tcPr>
          <w:p w:rsidR="00764FE0" w:rsidRDefault="00764FE0" w:rsidP="00764FE0">
            <w:pPr>
              <w:pStyle w:val="Compact"/>
            </w:pPr>
            <w:r>
              <w:rPr>
                <w:b/>
              </w:rPr>
              <w:t>Beschrijving</w:t>
            </w:r>
          </w:p>
        </w:tc>
        <w:tc>
          <w:tcPr>
            <w:tcW w:w="4006" w:type="pct"/>
          </w:tcPr>
          <w:p w:rsidR="00764FE0" w:rsidRPr="00764FE0" w:rsidRDefault="00764FE0" w:rsidP="00764FE0">
            <w:pPr>
              <w:pStyle w:val="Compact"/>
              <w:rPr>
                <w:lang w:val="nl-BE"/>
              </w:rPr>
            </w:pPr>
            <w:r w:rsidRPr="00764FE0">
              <w:rPr>
                <w:lang w:val="nl-BE"/>
              </w:rPr>
              <w:t>Een abnormaliteit wordt automatisch gemeld via de beschikbare kanalen.</w:t>
            </w:r>
          </w:p>
        </w:tc>
      </w:tr>
      <w:tr w:rsidR="00764FE0" w:rsidTr="00934501">
        <w:tc>
          <w:tcPr>
            <w:tcW w:w="0" w:type="auto"/>
          </w:tcPr>
          <w:p w:rsidR="00764FE0" w:rsidRDefault="00764FE0" w:rsidP="00764FE0">
            <w:pPr>
              <w:pStyle w:val="Compact"/>
            </w:pPr>
            <w:r>
              <w:rPr>
                <w:b/>
              </w:rPr>
              <w:t>Primaire Actoren</w:t>
            </w:r>
          </w:p>
        </w:tc>
        <w:tc>
          <w:tcPr>
            <w:tcW w:w="4006" w:type="pct"/>
          </w:tcPr>
          <w:p w:rsidR="00764FE0" w:rsidRDefault="00764FE0" w:rsidP="00764FE0">
            <w:pPr>
              <w:pStyle w:val="Compact"/>
            </w:pPr>
            <w:r>
              <w:t>het systeem</w:t>
            </w:r>
          </w:p>
        </w:tc>
      </w:tr>
      <w:tr w:rsidR="00764FE0" w:rsidTr="00934501">
        <w:tc>
          <w:tcPr>
            <w:tcW w:w="0" w:type="auto"/>
          </w:tcPr>
          <w:p w:rsidR="00764FE0" w:rsidRDefault="00764FE0" w:rsidP="00764FE0">
            <w:pPr>
              <w:pStyle w:val="Compact"/>
            </w:pPr>
            <w:r>
              <w:rPr>
                <w:b/>
              </w:rPr>
              <w:t>Stakeholders</w:t>
            </w:r>
          </w:p>
        </w:tc>
        <w:tc>
          <w:tcPr>
            <w:tcW w:w="4006" w:type="pct"/>
          </w:tcPr>
          <w:p w:rsidR="00764FE0" w:rsidRPr="00764FE0" w:rsidRDefault="00764FE0" w:rsidP="00764FE0">
            <w:pPr>
              <w:pStyle w:val="Compact"/>
              <w:rPr>
                <w:lang w:val="nl-BE"/>
              </w:rPr>
            </w:pPr>
            <w:r w:rsidRPr="00764FE0">
              <w:rPr>
                <w:lang w:val="nl-BE"/>
              </w:rPr>
              <w:t>De gebruikers van de communicatiekanalen en operator.</w:t>
            </w:r>
          </w:p>
        </w:tc>
      </w:tr>
      <w:tr w:rsidR="00764FE0" w:rsidTr="00934501">
        <w:tc>
          <w:tcPr>
            <w:tcW w:w="0" w:type="auto"/>
          </w:tcPr>
          <w:p w:rsidR="00764FE0" w:rsidRDefault="00764FE0" w:rsidP="00764FE0">
            <w:pPr>
              <w:pStyle w:val="Compact"/>
            </w:pPr>
            <w:r>
              <w:rPr>
                <w:b/>
              </w:rPr>
              <w:t>Precondition</w:t>
            </w:r>
          </w:p>
        </w:tc>
        <w:tc>
          <w:tcPr>
            <w:tcW w:w="4006" w:type="pct"/>
          </w:tcPr>
          <w:p w:rsidR="00764FE0" w:rsidRDefault="00764FE0" w:rsidP="00764FE0">
            <w:pPr>
              <w:pStyle w:val="Compact"/>
            </w:pPr>
            <w:r>
              <w:t>nvt</w:t>
            </w:r>
          </w:p>
        </w:tc>
      </w:tr>
      <w:tr w:rsidR="00764FE0" w:rsidTr="00934501">
        <w:tc>
          <w:tcPr>
            <w:tcW w:w="0" w:type="auto"/>
          </w:tcPr>
          <w:p w:rsidR="00764FE0" w:rsidRDefault="00764FE0" w:rsidP="00764FE0">
            <w:pPr>
              <w:pStyle w:val="Compact"/>
            </w:pPr>
            <w:r>
              <w:rPr>
                <w:b/>
              </w:rPr>
              <w:t>Trigger</w:t>
            </w:r>
          </w:p>
        </w:tc>
        <w:tc>
          <w:tcPr>
            <w:tcW w:w="4006" w:type="pct"/>
          </w:tcPr>
          <w:p w:rsidR="00764FE0" w:rsidRPr="00764FE0" w:rsidRDefault="00764FE0" w:rsidP="00764FE0">
            <w:pPr>
              <w:pStyle w:val="Compact"/>
              <w:rPr>
                <w:lang w:val="nl-BE"/>
              </w:rPr>
            </w:pPr>
            <w:r w:rsidRPr="00764FE0">
              <w:rPr>
                <w:lang w:val="nl-BE"/>
              </w:rPr>
              <w:t>Een bepaalde hoeveelheid vertraging werd overschreden op een welbepaald traject.</w:t>
            </w:r>
          </w:p>
        </w:tc>
      </w:tr>
      <w:tr w:rsidR="00764FE0" w:rsidTr="00934501">
        <w:tc>
          <w:tcPr>
            <w:tcW w:w="0" w:type="auto"/>
          </w:tcPr>
          <w:p w:rsidR="00764FE0" w:rsidRDefault="00764FE0" w:rsidP="00764FE0">
            <w:pPr>
              <w:pStyle w:val="Compact"/>
            </w:pPr>
            <w:r>
              <w:rPr>
                <w:b/>
              </w:rPr>
              <w:t>Basisverloop</w:t>
            </w:r>
          </w:p>
        </w:tc>
        <w:tc>
          <w:tcPr>
            <w:tcW w:w="4006" w:type="pct"/>
          </w:tcPr>
          <w:p w:rsidR="00764FE0" w:rsidRPr="00764FE0" w:rsidRDefault="00764FE0" w:rsidP="00764FE0">
            <w:pPr>
              <w:pStyle w:val="Compact"/>
              <w:rPr>
                <w:lang w:val="nl-BE"/>
              </w:rPr>
            </w:pPr>
            <w:r w:rsidRPr="00764FE0">
              <w:rPr>
                <w:lang w:val="nl-BE"/>
              </w:rPr>
              <w:t>1. Het systeem detecteert een abnormale vertraging.</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2. Het systeem selecteert de beschikbare kanalen die verwittigd moeten worden.</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3. Het systeem stuurt een melding naar de beschikbare kanalen.</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4. Het systeem rapporteert zijn tussenkomst.</w:t>
            </w:r>
          </w:p>
        </w:tc>
      </w:tr>
      <w:tr w:rsidR="00764FE0" w:rsidTr="00934501">
        <w:tc>
          <w:tcPr>
            <w:tcW w:w="0" w:type="auto"/>
          </w:tcPr>
          <w:p w:rsidR="00764FE0" w:rsidRDefault="00764FE0" w:rsidP="00764FE0">
            <w:pPr>
              <w:pStyle w:val="Compact"/>
            </w:pPr>
            <w:r>
              <w:rPr>
                <w:b/>
              </w:rPr>
              <w:t>Alternatief verloop</w:t>
            </w:r>
          </w:p>
        </w:tc>
        <w:tc>
          <w:tcPr>
            <w:tcW w:w="4006" w:type="pct"/>
          </w:tcPr>
          <w:p w:rsidR="00764FE0" w:rsidRDefault="00764FE0" w:rsidP="00764FE0">
            <w:pPr>
              <w:pStyle w:val="Compact"/>
            </w:pPr>
            <w:r>
              <w:t>nvt</w:t>
            </w:r>
          </w:p>
        </w:tc>
      </w:tr>
      <w:tr w:rsidR="00764FE0" w:rsidTr="00934501">
        <w:tc>
          <w:tcPr>
            <w:tcW w:w="0" w:type="auto"/>
          </w:tcPr>
          <w:p w:rsidR="00764FE0" w:rsidRDefault="00764FE0" w:rsidP="00764FE0">
            <w:pPr>
              <w:pStyle w:val="Compact"/>
            </w:pPr>
            <w:r>
              <w:rPr>
                <w:b/>
              </w:rPr>
              <w:t>Domeinregels</w:t>
            </w:r>
          </w:p>
        </w:tc>
        <w:tc>
          <w:tcPr>
            <w:tcW w:w="4006" w:type="pct"/>
          </w:tcPr>
          <w:p w:rsidR="00764FE0" w:rsidRPr="00764FE0" w:rsidRDefault="00764FE0" w:rsidP="00764FE0">
            <w:pPr>
              <w:pStyle w:val="Compact"/>
              <w:rPr>
                <w:lang w:val="nl-BE"/>
              </w:rPr>
            </w:pPr>
            <w:r w:rsidRPr="00764FE0">
              <w:rPr>
                <w:lang w:val="nl-BE"/>
              </w:rPr>
              <w:t>1. De drempel waarop een vertraging abnormaal wordt kan door een operator ingesteld worden.</w:t>
            </w:r>
          </w:p>
        </w:tc>
      </w:tr>
      <w:tr w:rsidR="00764FE0" w:rsidTr="00934501">
        <w:tc>
          <w:tcPr>
            <w:tcW w:w="0" w:type="auto"/>
          </w:tcPr>
          <w:p w:rsidR="00764FE0" w:rsidRDefault="00764FE0" w:rsidP="00764FE0"/>
        </w:tc>
        <w:tc>
          <w:tcPr>
            <w:tcW w:w="4006" w:type="pct"/>
          </w:tcPr>
          <w:p w:rsidR="00764FE0" w:rsidRDefault="00764FE0" w:rsidP="00764FE0">
            <w:pPr>
              <w:pStyle w:val="Compact"/>
            </w:pPr>
            <w:r>
              <w:t>2. Mogelijke kanalen zijn</w:t>
            </w:r>
          </w:p>
        </w:tc>
      </w:tr>
      <w:tr w:rsidR="00764FE0" w:rsidTr="00934501">
        <w:tc>
          <w:tcPr>
            <w:tcW w:w="0" w:type="auto"/>
          </w:tcPr>
          <w:p w:rsidR="00764FE0" w:rsidRDefault="00764FE0" w:rsidP="00764FE0"/>
        </w:tc>
        <w:tc>
          <w:tcPr>
            <w:tcW w:w="4006" w:type="pct"/>
          </w:tcPr>
          <w:p w:rsidR="00764FE0" w:rsidRDefault="00764FE0" w:rsidP="00764FE0">
            <w:pPr>
              <w:pStyle w:val="Compact"/>
            </w:pPr>
            <w:r>
              <w:t>- Twitter</w:t>
            </w:r>
          </w:p>
        </w:tc>
      </w:tr>
      <w:tr w:rsidR="00764FE0" w:rsidTr="002D75AD">
        <w:tc>
          <w:tcPr>
            <w:tcW w:w="0" w:type="auto"/>
          </w:tcPr>
          <w:p w:rsidR="00764FE0" w:rsidRDefault="00764FE0" w:rsidP="00764FE0"/>
        </w:tc>
        <w:tc>
          <w:tcPr>
            <w:tcW w:w="4006" w:type="pct"/>
            <w:tcBorders>
              <w:bottom w:val="single" w:sz="4" w:space="0" w:color="auto"/>
            </w:tcBorders>
          </w:tcPr>
          <w:p w:rsidR="00764FE0" w:rsidRPr="00764FE0" w:rsidRDefault="00764FE0" w:rsidP="00764FE0">
            <w:pPr>
              <w:pStyle w:val="Compact"/>
              <w:rPr>
                <w:lang w:val="nl-BE"/>
              </w:rPr>
            </w:pPr>
            <w:r w:rsidRPr="00764FE0">
              <w:rPr>
                <w:lang w:val="nl-BE"/>
              </w:rPr>
              <w:t>- Opvallende plaats op de website</w:t>
            </w:r>
          </w:p>
        </w:tc>
      </w:tr>
      <w:tr w:rsidR="00764FE0" w:rsidTr="002D75AD">
        <w:tc>
          <w:tcPr>
            <w:tcW w:w="0" w:type="auto"/>
          </w:tcPr>
          <w:p w:rsidR="00764FE0" w:rsidRDefault="00764FE0" w:rsidP="00764FE0"/>
        </w:tc>
        <w:tc>
          <w:tcPr>
            <w:tcW w:w="4006" w:type="pct"/>
            <w:tcBorders>
              <w:bottom w:val="single" w:sz="4" w:space="0" w:color="auto"/>
            </w:tcBorders>
          </w:tcPr>
          <w:p w:rsidR="00764FE0" w:rsidRDefault="00764FE0" w:rsidP="00764FE0">
            <w:pPr>
              <w:pStyle w:val="Compact"/>
            </w:pPr>
            <w:r>
              <w:t>- Native apps</w:t>
            </w:r>
          </w:p>
        </w:tc>
      </w:tr>
    </w:tbl>
    <w:p w:rsidR="00934501" w:rsidRDefault="00934501" w:rsidP="00764FE0"/>
    <w:p w:rsidR="00934501" w:rsidRDefault="00934501">
      <w:pPr>
        <w:spacing w:after="160" w:line="259" w:lineRule="auto"/>
        <w:jc w:val="left"/>
      </w:pPr>
      <w:r>
        <w:br w:type="page"/>
      </w:r>
    </w:p>
    <w:p w:rsidR="00764FE0" w:rsidRDefault="00764FE0" w:rsidP="00764FE0">
      <w:pPr>
        <w:pStyle w:val="Kop2"/>
      </w:pPr>
      <w:bookmarkStart w:id="60" w:name="_Toc447719665"/>
      <w:bookmarkStart w:id="61" w:name="_Toc448695098"/>
      <w:r w:rsidRPr="00764FE0">
        <w:lastRenderedPageBreak/>
        <w:t>Use Case 2: Bekijk reistijden</w:t>
      </w:r>
      <w:bookmarkEnd w:id="60"/>
      <w:bookmarkEnd w:id="61"/>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6720"/>
      </w:tblGrid>
      <w:tr w:rsidR="0074279D" w:rsidTr="00934501">
        <w:tc>
          <w:tcPr>
            <w:tcW w:w="0" w:type="auto"/>
          </w:tcPr>
          <w:p w:rsidR="0074279D" w:rsidRDefault="0074279D" w:rsidP="003B1A69">
            <w:pPr>
              <w:pStyle w:val="Compact"/>
            </w:pPr>
            <w:r>
              <w:rPr>
                <w:b/>
              </w:rPr>
              <w:t>Use Case naam</w:t>
            </w:r>
          </w:p>
        </w:tc>
        <w:tc>
          <w:tcPr>
            <w:tcW w:w="3953" w:type="pct"/>
          </w:tcPr>
          <w:p w:rsidR="0074279D" w:rsidRDefault="0074279D" w:rsidP="003B1A69">
            <w:pPr>
              <w:pStyle w:val="Compact"/>
            </w:pPr>
            <w:r>
              <w:t>Bekijk reistijden</w:t>
            </w:r>
          </w:p>
        </w:tc>
      </w:tr>
      <w:tr w:rsidR="0074279D" w:rsidTr="00934501">
        <w:tc>
          <w:tcPr>
            <w:tcW w:w="0" w:type="auto"/>
          </w:tcPr>
          <w:p w:rsidR="0074279D" w:rsidRDefault="0074279D" w:rsidP="003B1A69">
            <w:pPr>
              <w:pStyle w:val="Compact"/>
            </w:pPr>
            <w:r>
              <w:rPr>
                <w:b/>
              </w:rPr>
              <w:t>Use case nummer</w:t>
            </w:r>
          </w:p>
        </w:tc>
        <w:tc>
          <w:tcPr>
            <w:tcW w:w="3953" w:type="pct"/>
          </w:tcPr>
          <w:p w:rsidR="0074279D" w:rsidRDefault="0074279D" w:rsidP="003B1A69">
            <w:pPr>
              <w:pStyle w:val="Compact"/>
            </w:pPr>
            <w:r>
              <w:t>2</w:t>
            </w:r>
          </w:p>
        </w:tc>
      </w:tr>
      <w:tr w:rsidR="0074279D" w:rsidTr="00934501">
        <w:tc>
          <w:tcPr>
            <w:tcW w:w="0" w:type="auto"/>
          </w:tcPr>
          <w:p w:rsidR="0074279D" w:rsidRDefault="0074279D" w:rsidP="003B1A69">
            <w:pPr>
              <w:pStyle w:val="Compact"/>
            </w:pPr>
            <w:r>
              <w:rPr>
                <w:b/>
              </w:rPr>
              <w:t>Toepassing</w:t>
            </w:r>
          </w:p>
        </w:tc>
        <w:tc>
          <w:tcPr>
            <w:tcW w:w="3953" w:type="pct"/>
          </w:tcPr>
          <w:p w:rsidR="0074279D" w:rsidRDefault="0074279D" w:rsidP="003B1A69">
            <w:pPr>
              <w:pStyle w:val="Compact"/>
            </w:pPr>
            <w:r>
              <w:t>front end</w:t>
            </w:r>
          </w:p>
        </w:tc>
      </w:tr>
      <w:tr w:rsidR="0074279D" w:rsidTr="00934501">
        <w:tc>
          <w:tcPr>
            <w:tcW w:w="0" w:type="auto"/>
          </w:tcPr>
          <w:p w:rsidR="0074279D" w:rsidRDefault="0074279D" w:rsidP="003B1A69">
            <w:pPr>
              <w:pStyle w:val="Compact"/>
            </w:pPr>
            <w:r>
              <w:rPr>
                <w:b/>
              </w:rPr>
              <w:t>Beschrijving</w:t>
            </w:r>
          </w:p>
        </w:tc>
        <w:tc>
          <w:tcPr>
            <w:tcW w:w="3953" w:type="pct"/>
          </w:tcPr>
          <w:p w:rsidR="0074279D" w:rsidRPr="0074279D" w:rsidRDefault="0074279D" w:rsidP="003B1A69">
            <w:pPr>
              <w:pStyle w:val="Compact"/>
              <w:rPr>
                <w:lang w:val="nl-BE"/>
              </w:rPr>
            </w:pPr>
            <w:r w:rsidRPr="0074279D">
              <w:rPr>
                <w:lang w:val="nl-BE"/>
              </w:rPr>
              <w:t>De actor bekijkt de reistijden die voor hem relevant zijn.</w:t>
            </w:r>
          </w:p>
        </w:tc>
      </w:tr>
      <w:tr w:rsidR="0074279D" w:rsidTr="00934501">
        <w:tc>
          <w:tcPr>
            <w:tcW w:w="0" w:type="auto"/>
          </w:tcPr>
          <w:p w:rsidR="0074279D" w:rsidRDefault="0074279D" w:rsidP="003B1A69">
            <w:pPr>
              <w:pStyle w:val="Compact"/>
            </w:pPr>
            <w:r>
              <w:rPr>
                <w:b/>
              </w:rPr>
              <w:t>Primaire Actoren</w:t>
            </w:r>
          </w:p>
        </w:tc>
        <w:tc>
          <w:tcPr>
            <w:tcW w:w="3953" w:type="pct"/>
          </w:tcPr>
          <w:p w:rsidR="0074279D" w:rsidRDefault="0074279D" w:rsidP="003B1A69">
            <w:pPr>
              <w:pStyle w:val="Compact"/>
            </w:pPr>
            <w:r>
              <w:t>Gebruiker, operator</w:t>
            </w:r>
          </w:p>
        </w:tc>
      </w:tr>
      <w:tr w:rsidR="0074279D" w:rsidTr="00934501">
        <w:tc>
          <w:tcPr>
            <w:tcW w:w="0" w:type="auto"/>
          </w:tcPr>
          <w:p w:rsidR="0074279D" w:rsidRDefault="0074279D" w:rsidP="003B1A69">
            <w:pPr>
              <w:pStyle w:val="Compact"/>
            </w:pPr>
            <w:r>
              <w:rPr>
                <w:b/>
              </w:rPr>
              <w:t>Precondition</w:t>
            </w:r>
          </w:p>
        </w:tc>
        <w:tc>
          <w:tcPr>
            <w:tcW w:w="3953" w:type="pct"/>
          </w:tcPr>
          <w:p w:rsidR="0074279D" w:rsidRDefault="0074279D" w:rsidP="003B1A69">
            <w:pPr>
              <w:pStyle w:val="Compact"/>
            </w:pPr>
            <w:r>
              <w:t>nvt</w:t>
            </w:r>
          </w:p>
        </w:tc>
      </w:tr>
      <w:tr w:rsidR="0074279D" w:rsidTr="00934501">
        <w:tc>
          <w:tcPr>
            <w:tcW w:w="0" w:type="auto"/>
          </w:tcPr>
          <w:p w:rsidR="0074279D" w:rsidRDefault="0074279D" w:rsidP="003B1A69">
            <w:pPr>
              <w:pStyle w:val="Compact"/>
            </w:pPr>
            <w:r>
              <w:rPr>
                <w:b/>
              </w:rPr>
              <w:t>Postcondition</w:t>
            </w:r>
          </w:p>
        </w:tc>
        <w:tc>
          <w:tcPr>
            <w:tcW w:w="3953" w:type="pct"/>
          </w:tcPr>
          <w:p w:rsidR="0074279D" w:rsidRPr="0074279D" w:rsidRDefault="0074279D" w:rsidP="003B1A69">
            <w:pPr>
              <w:pStyle w:val="Compact"/>
              <w:rPr>
                <w:lang w:val="nl-BE"/>
              </w:rPr>
            </w:pPr>
            <w:r w:rsidRPr="0074279D">
              <w:rPr>
                <w:lang w:val="nl-BE"/>
              </w:rPr>
              <w:t>De actor heeft een overzicht van de reistijden.</w:t>
            </w:r>
          </w:p>
        </w:tc>
      </w:tr>
      <w:tr w:rsidR="0074279D" w:rsidTr="00934501">
        <w:tc>
          <w:tcPr>
            <w:tcW w:w="0" w:type="auto"/>
          </w:tcPr>
          <w:p w:rsidR="0074279D" w:rsidRDefault="0074279D" w:rsidP="003B1A69">
            <w:pPr>
              <w:pStyle w:val="Compact"/>
            </w:pPr>
            <w:r>
              <w:rPr>
                <w:b/>
              </w:rPr>
              <w:t>Trigger</w:t>
            </w:r>
          </w:p>
        </w:tc>
        <w:tc>
          <w:tcPr>
            <w:tcW w:w="3953" w:type="pct"/>
          </w:tcPr>
          <w:p w:rsidR="0074279D" w:rsidRDefault="0074279D" w:rsidP="003B1A69">
            <w:pPr>
              <w:pStyle w:val="Compact"/>
            </w:pPr>
            <w:r>
              <w:t>nvt</w:t>
            </w:r>
          </w:p>
        </w:tc>
      </w:tr>
      <w:tr w:rsidR="0074279D" w:rsidTr="00934501">
        <w:tc>
          <w:tcPr>
            <w:tcW w:w="0" w:type="auto"/>
          </w:tcPr>
          <w:p w:rsidR="0074279D" w:rsidRDefault="0074279D" w:rsidP="003B1A69">
            <w:pPr>
              <w:pStyle w:val="Compact"/>
            </w:pPr>
            <w:r>
              <w:rPr>
                <w:b/>
              </w:rPr>
              <w:t>Basisverloop</w:t>
            </w:r>
          </w:p>
        </w:tc>
        <w:tc>
          <w:tcPr>
            <w:tcW w:w="3953" w:type="pct"/>
          </w:tcPr>
          <w:p w:rsidR="0074279D" w:rsidRPr="0074279D" w:rsidRDefault="0074279D" w:rsidP="003B1A69">
            <w:pPr>
              <w:pStyle w:val="Compact"/>
              <w:rPr>
                <w:lang w:val="nl-BE"/>
              </w:rPr>
            </w:pPr>
            <w:r w:rsidRPr="0074279D">
              <w:rPr>
                <w:lang w:val="nl-BE"/>
              </w:rPr>
              <w:t>1. De actor wenst een reistijd te bekijke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2. Het systeem retourneert een overzicht van de beschikbare trajecte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3. De actor kiest het gewenst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4. Het systeem retourneert het overzicht van het geselecteerd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5. De actor bekijkt de gewenste reistijden.</w:t>
            </w:r>
          </w:p>
        </w:tc>
      </w:tr>
      <w:tr w:rsidR="0074279D" w:rsidTr="00934501">
        <w:tc>
          <w:tcPr>
            <w:tcW w:w="0" w:type="auto"/>
          </w:tcPr>
          <w:p w:rsidR="0074279D" w:rsidRDefault="0074279D" w:rsidP="003B1A69">
            <w:pPr>
              <w:pStyle w:val="Compact"/>
            </w:pPr>
            <w:r>
              <w:rPr>
                <w:b/>
              </w:rPr>
              <w:t>Alternatief verloop</w:t>
            </w:r>
          </w:p>
        </w:tc>
        <w:tc>
          <w:tcPr>
            <w:tcW w:w="3953" w:type="pct"/>
          </w:tcPr>
          <w:p w:rsidR="0074279D" w:rsidRPr="0074279D" w:rsidRDefault="0074279D" w:rsidP="003B1A69">
            <w:pPr>
              <w:pStyle w:val="Compact"/>
              <w:rPr>
                <w:lang w:val="nl-BE"/>
              </w:rPr>
            </w:pPr>
            <w:r w:rsidRPr="0074279D">
              <w:rPr>
                <w:lang w:val="nl-BE"/>
              </w:rPr>
              <w:t>5A. De actor wenst uitgebreide informatie van het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6. Het systeem retourneert de beschikbare opties.</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7. De actor kiest de gewenste opties.</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8. Het systeem retourneert de uitgebreide informatie van het geselecteerd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9. De actor bekijkt de uitgebreide informatie.</w:t>
            </w:r>
          </w:p>
        </w:tc>
      </w:tr>
      <w:tr w:rsidR="0074279D" w:rsidTr="00934501">
        <w:tc>
          <w:tcPr>
            <w:tcW w:w="0" w:type="auto"/>
          </w:tcPr>
          <w:p w:rsidR="0074279D" w:rsidRDefault="0074279D" w:rsidP="003B1A69">
            <w:pPr>
              <w:pStyle w:val="Compact"/>
            </w:pPr>
            <w:r>
              <w:rPr>
                <w:b/>
              </w:rPr>
              <w:t>Domeinregels</w:t>
            </w:r>
          </w:p>
        </w:tc>
        <w:tc>
          <w:tcPr>
            <w:tcW w:w="3953" w:type="pct"/>
          </w:tcPr>
          <w:p w:rsidR="0074279D" w:rsidRDefault="0074279D" w:rsidP="003B1A69">
            <w:pPr>
              <w:pStyle w:val="Compact"/>
            </w:pPr>
            <w:r>
              <w:t>1. Beschikbare uitgebreide opties zij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 Historische reistijden, te selecteren voor een bepaalde periode</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 Filter reistijden op basis van provider</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2. De reistijden worden gepresenteerd in het volgende formaat: [hh:mm:ss]</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62" w:name="_Toc447719666"/>
      <w:bookmarkStart w:id="63" w:name="_Toc448695099"/>
      <w:r w:rsidRPr="00764FE0">
        <w:lastRenderedPageBreak/>
        <w:t>Use Case 3: Controleer data</w:t>
      </w:r>
      <w:bookmarkEnd w:id="62"/>
      <w:bookmarkEnd w:id="63"/>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9"/>
        <w:gridCol w:w="6771"/>
      </w:tblGrid>
      <w:tr w:rsidR="00934501" w:rsidTr="00934501">
        <w:tc>
          <w:tcPr>
            <w:tcW w:w="0" w:type="auto"/>
          </w:tcPr>
          <w:p w:rsidR="00934501" w:rsidRDefault="00934501" w:rsidP="003B1A69">
            <w:pPr>
              <w:pStyle w:val="Compact"/>
            </w:pPr>
            <w:r>
              <w:rPr>
                <w:b/>
              </w:rPr>
              <w:t>Use Case naam</w:t>
            </w:r>
          </w:p>
        </w:tc>
        <w:tc>
          <w:tcPr>
            <w:tcW w:w="3983" w:type="pct"/>
          </w:tcPr>
          <w:p w:rsidR="00934501" w:rsidRDefault="00934501" w:rsidP="003B1A69">
            <w:pPr>
              <w:pStyle w:val="Compact"/>
            </w:pPr>
            <w:r>
              <w:t>Controleer data</w:t>
            </w:r>
          </w:p>
        </w:tc>
      </w:tr>
      <w:tr w:rsidR="00934501" w:rsidTr="00934501">
        <w:tc>
          <w:tcPr>
            <w:tcW w:w="0" w:type="auto"/>
          </w:tcPr>
          <w:p w:rsidR="00934501" w:rsidRDefault="00934501" w:rsidP="003B1A69">
            <w:pPr>
              <w:pStyle w:val="Compact"/>
            </w:pPr>
            <w:r>
              <w:rPr>
                <w:b/>
              </w:rPr>
              <w:t>Use case nummer</w:t>
            </w:r>
          </w:p>
        </w:tc>
        <w:tc>
          <w:tcPr>
            <w:tcW w:w="3983" w:type="pct"/>
          </w:tcPr>
          <w:p w:rsidR="00934501" w:rsidRDefault="00934501" w:rsidP="003B1A69">
            <w:pPr>
              <w:pStyle w:val="Compact"/>
            </w:pPr>
            <w:r>
              <w:t>3</w:t>
            </w:r>
          </w:p>
        </w:tc>
      </w:tr>
      <w:tr w:rsidR="00934501" w:rsidTr="00934501">
        <w:tc>
          <w:tcPr>
            <w:tcW w:w="0" w:type="auto"/>
          </w:tcPr>
          <w:p w:rsidR="00934501" w:rsidRDefault="00934501" w:rsidP="003B1A69">
            <w:pPr>
              <w:pStyle w:val="Compact"/>
            </w:pPr>
            <w:r>
              <w:rPr>
                <w:b/>
              </w:rPr>
              <w:t>Toepassing</w:t>
            </w:r>
          </w:p>
        </w:tc>
        <w:tc>
          <w:tcPr>
            <w:tcW w:w="3983" w:type="pct"/>
          </w:tcPr>
          <w:p w:rsidR="00934501" w:rsidRDefault="00934501" w:rsidP="003B1A69">
            <w:pPr>
              <w:pStyle w:val="Compact"/>
            </w:pPr>
            <w:r>
              <w:t>back-end</w:t>
            </w:r>
          </w:p>
        </w:tc>
      </w:tr>
      <w:tr w:rsidR="00934501" w:rsidRPr="00654DB8" w:rsidTr="00934501">
        <w:tc>
          <w:tcPr>
            <w:tcW w:w="0" w:type="auto"/>
          </w:tcPr>
          <w:p w:rsidR="00934501" w:rsidRDefault="00934501" w:rsidP="003B1A69">
            <w:pPr>
              <w:pStyle w:val="Compact"/>
            </w:pPr>
            <w:r>
              <w:rPr>
                <w:b/>
              </w:rPr>
              <w:t>Beschrijving</w:t>
            </w:r>
          </w:p>
        </w:tc>
        <w:tc>
          <w:tcPr>
            <w:tcW w:w="3983" w:type="pct"/>
          </w:tcPr>
          <w:p w:rsidR="00934501" w:rsidRPr="00654DB8" w:rsidRDefault="00934501" w:rsidP="003B1A69">
            <w:pPr>
              <w:pStyle w:val="Compact"/>
              <w:rPr>
                <w:lang w:val="nl-BE"/>
              </w:rPr>
            </w:pPr>
            <w:r w:rsidRPr="00654DB8">
              <w:rPr>
                <w:lang w:val="nl-BE"/>
              </w:rPr>
              <w:t>Periodiek de data in de database controleren en corrigerende updates doorvoeren.</w:t>
            </w:r>
          </w:p>
        </w:tc>
      </w:tr>
      <w:tr w:rsidR="00934501" w:rsidTr="00934501">
        <w:tc>
          <w:tcPr>
            <w:tcW w:w="0" w:type="auto"/>
          </w:tcPr>
          <w:p w:rsidR="00934501" w:rsidRDefault="00934501" w:rsidP="003B1A69">
            <w:pPr>
              <w:pStyle w:val="Compact"/>
            </w:pPr>
            <w:r>
              <w:rPr>
                <w:b/>
              </w:rPr>
              <w:t>Primaire Actoren</w:t>
            </w:r>
          </w:p>
        </w:tc>
        <w:tc>
          <w:tcPr>
            <w:tcW w:w="3983" w:type="pct"/>
          </w:tcPr>
          <w:p w:rsidR="00934501" w:rsidRDefault="00934501" w:rsidP="003B1A69">
            <w:pPr>
              <w:pStyle w:val="Compact"/>
            </w:pPr>
            <w:r>
              <w:t>systeem</w:t>
            </w:r>
          </w:p>
        </w:tc>
      </w:tr>
      <w:tr w:rsidR="00934501" w:rsidTr="00934501">
        <w:tc>
          <w:tcPr>
            <w:tcW w:w="0" w:type="auto"/>
          </w:tcPr>
          <w:p w:rsidR="00934501" w:rsidRDefault="00934501" w:rsidP="003B1A69">
            <w:pPr>
              <w:pStyle w:val="Compact"/>
            </w:pPr>
            <w:r>
              <w:rPr>
                <w:b/>
              </w:rPr>
              <w:t>Preconditie</w:t>
            </w:r>
          </w:p>
        </w:tc>
        <w:tc>
          <w:tcPr>
            <w:tcW w:w="3983" w:type="pct"/>
          </w:tcPr>
          <w:p w:rsidR="00934501" w:rsidRDefault="00934501" w:rsidP="003B1A69">
            <w:pPr>
              <w:pStyle w:val="Compact"/>
            </w:pPr>
            <w:r>
              <w:t>nvt</w:t>
            </w:r>
          </w:p>
        </w:tc>
      </w:tr>
      <w:tr w:rsidR="00934501" w:rsidRPr="00654DB8" w:rsidTr="00934501">
        <w:tc>
          <w:tcPr>
            <w:tcW w:w="0" w:type="auto"/>
          </w:tcPr>
          <w:p w:rsidR="00934501" w:rsidRDefault="00934501" w:rsidP="003B1A69">
            <w:pPr>
              <w:pStyle w:val="Compact"/>
            </w:pPr>
            <w:r>
              <w:rPr>
                <w:b/>
              </w:rPr>
              <w:t>Postconditie</w:t>
            </w:r>
          </w:p>
        </w:tc>
        <w:tc>
          <w:tcPr>
            <w:tcW w:w="3983" w:type="pct"/>
          </w:tcPr>
          <w:p w:rsidR="00934501" w:rsidRPr="00654DB8" w:rsidRDefault="00934501" w:rsidP="003B1A69">
            <w:pPr>
              <w:pStyle w:val="Compact"/>
              <w:rPr>
                <w:lang w:val="nl-BE"/>
              </w:rPr>
            </w:pPr>
            <w:r w:rsidRPr="00654DB8">
              <w:rPr>
                <w:lang w:val="nl-BE"/>
              </w:rPr>
              <w:t>De optimale reistijden zijn represenatief voor de huidige verkeerssituatie op macroniveau.</w:t>
            </w:r>
          </w:p>
        </w:tc>
      </w:tr>
      <w:tr w:rsidR="00934501" w:rsidTr="00934501">
        <w:tc>
          <w:tcPr>
            <w:tcW w:w="0" w:type="auto"/>
          </w:tcPr>
          <w:p w:rsidR="00934501" w:rsidRDefault="00934501" w:rsidP="003B1A69">
            <w:pPr>
              <w:pStyle w:val="Compact"/>
            </w:pPr>
            <w:r>
              <w:rPr>
                <w:b/>
              </w:rPr>
              <w:t>Trigger</w:t>
            </w:r>
          </w:p>
        </w:tc>
        <w:tc>
          <w:tcPr>
            <w:tcW w:w="3983" w:type="pct"/>
          </w:tcPr>
          <w:p w:rsidR="00934501" w:rsidRDefault="00934501" w:rsidP="003B1A69">
            <w:pPr>
              <w:pStyle w:val="Compact"/>
            </w:pPr>
            <w:r>
              <w:t>Elke week op middernacht.</w:t>
            </w:r>
          </w:p>
        </w:tc>
      </w:tr>
      <w:tr w:rsidR="00934501" w:rsidRPr="00654DB8" w:rsidTr="00934501">
        <w:tc>
          <w:tcPr>
            <w:tcW w:w="0" w:type="auto"/>
          </w:tcPr>
          <w:p w:rsidR="00934501" w:rsidRDefault="00934501" w:rsidP="003B1A69">
            <w:pPr>
              <w:pStyle w:val="Compact"/>
            </w:pPr>
            <w:r>
              <w:rPr>
                <w:b/>
              </w:rPr>
              <w:t>Basisverloop</w:t>
            </w:r>
          </w:p>
        </w:tc>
        <w:tc>
          <w:tcPr>
            <w:tcW w:w="3983" w:type="pct"/>
          </w:tcPr>
          <w:p w:rsidR="00934501" w:rsidRPr="00654DB8" w:rsidRDefault="00934501" w:rsidP="003B1A69">
            <w:pPr>
              <w:pStyle w:val="Compact"/>
              <w:rPr>
                <w:lang w:val="nl-BE"/>
              </w:rPr>
            </w:pPr>
            <w:r w:rsidRPr="00654DB8">
              <w:rPr>
                <w:lang w:val="nl-BE"/>
              </w:rPr>
              <w:t>1. Het systeem verzamelt de reistijden van alle providers voor de traject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2. Het systeem herberekend de optimale reistijden voor de trajecten op basis van de reistijd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3. Het systeem corrigeert de optimale reistijden indien nodig.</w:t>
            </w:r>
          </w:p>
        </w:tc>
      </w:tr>
      <w:tr w:rsidR="00934501" w:rsidTr="00934501">
        <w:tc>
          <w:tcPr>
            <w:tcW w:w="0" w:type="auto"/>
          </w:tcPr>
          <w:p w:rsidR="00934501" w:rsidRDefault="00934501" w:rsidP="003B1A69">
            <w:pPr>
              <w:pStyle w:val="Compact"/>
            </w:pPr>
            <w:r>
              <w:rPr>
                <w:b/>
              </w:rPr>
              <w:t>Alternatief verloop</w:t>
            </w:r>
          </w:p>
        </w:tc>
        <w:tc>
          <w:tcPr>
            <w:tcW w:w="3983" w:type="pct"/>
          </w:tcPr>
          <w:p w:rsidR="00934501" w:rsidRDefault="00934501" w:rsidP="003B1A69">
            <w:pPr>
              <w:pStyle w:val="Compact"/>
            </w:pPr>
            <w:r>
              <w:t>nvt</w:t>
            </w:r>
          </w:p>
        </w:tc>
      </w:tr>
      <w:tr w:rsidR="00934501" w:rsidRPr="00654DB8" w:rsidTr="00934501">
        <w:tc>
          <w:tcPr>
            <w:tcW w:w="0" w:type="auto"/>
          </w:tcPr>
          <w:p w:rsidR="00934501" w:rsidRDefault="00934501" w:rsidP="003B1A69">
            <w:pPr>
              <w:pStyle w:val="Compact"/>
            </w:pPr>
            <w:r>
              <w:rPr>
                <w:b/>
              </w:rPr>
              <w:t>Domeinregels</w:t>
            </w:r>
          </w:p>
        </w:tc>
        <w:tc>
          <w:tcPr>
            <w:tcW w:w="3983" w:type="pct"/>
          </w:tcPr>
          <w:p w:rsidR="00934501" w:rsidRPr="00654DB8" w:rsidRDefault="00934501" w:rsidP="003B1A69">
            <w:pPr>
              <w:pStyle w:val="Compact"/>
              <w:rPr>
                <w:lang w:val="nl-BE"/>
              </w:rPr>
            </w:pPr>
            <w:r w:rsidRPr="00654DB8">
              <w:rPr>
                <w:lang w:val="nl-BE"/>
              </w:rPr>
              <w:t>1. Voor de herberekening van de optimale reistijd moet met volgende factoren rekening gehouden word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 Voorzien de providers al dan niet een optimale reistijd voor de traject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 Enkel de realtime reistijden op een rustiger tijdstip (21u tot 6u) zijn bruikbaar voor de analyse.</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2. De optimale reistijd wordt berekend aan de hand van de gemiddelde van de bruikbare data</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64" w:name="_Toc447719667"/>
      <w:bookmarkStart w:id="65" w:name="_Toc448695100"/>
      <w:r w:rsidRPr="00764FE0">
        <w:lastRenderedPageBreak/>
        <w:t>Use Case 4: Bekijk actuele verkeerssituatie</w:t>
      </w:r>
      <w:bookmarkEnd w:id="64"/>
      <w:bookmarkEnd w:id="65"/>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Use Case naam</w:t>
            </w:r>
          </w:p>
        </w:tc>
        <w:tc>
          <w:tcPr>
            <w:tcW w:w="4060" w:type="pct"/>
          </w:tcPr>
          <w:p w:rsidR="00934501" w:rsidRDefault="00934501" w:rsidP="003B1A69">
            <w:pPr>
              <w:pStyle w:val="Compact"/>
            </w:pPr>
            <w:r>
              <w:t>Bekijk actuele verkeerssituatie</w:t>
            </w:r>
          </w:p>
        </w:tc>
      </w:tr>
      <w:tr w:rsidR="00934501" w:rsidTr="00934501">
        <w:tc>
          <w:tcPr>
            <w:tcW w:w="0" w:type="auto"/>
          </w:tcPr>
          <w:p w:rsidR="00934501" w:rsidRDefault="00934501" w:rsidP="003B1A69">
            <w:pPr>
              <w:pStyle w:val="Compact"/>
            </w:pPr>
            <w:r>
              <w:rPr>
                <w:b/>
              </w:rPr>
              <w:t>Use case nummer</w:t>
            </w:r>
          </w:p>
        </w:tc>
        <w:tc>
          <w:tcPr>
            <w:tcW w:w="4060" w:type="pct"/>
          </w:tcPr>
          <w:p w:rsidR="00934501" w:rsidRDefault="00934501" w:rsidP="003B1A69">
            <w:pPr>
              <w:pStyle w:val="Compact"/>
            </w:pPr>
            <w:r>
              <w:t>4</w:t>
            </w:r>
          </w:p>
        </w:tc>
      </w:tr>
      <w:tr w:rsidR="00934501" w:rsidTr="00934501">
        <w:tc>
          <w:tcPr>
            <w:tcW w:w="0" w:type="auto"/>
          </w:tcPr>
          <w:p w:rsidR="00934501" w:rsidRDefault="00934501" w:rsidP="003B1A69">
            <w:pPr>
              <w:pStyle w:val="Compact"/>
            </w:pPr>
            <w:r>
              <w:rPr>
                <w:b/>
              </w:rPr>
              <w:t>Toepassing</w:t>
            </w:r>
          </w:p>
        </w:tc>
        <w:tc>
          <w:tcPr>
            <w:tcW w:w="4060" w:type="pct"/>
          </w:tcPr>
          <w:p w:rsidR="00934501" w:rsidRDefault="00934501" w:rsidP="003B1A69">
            <w:pPr>
              <w:pStyle w:val="Compact"/>
            </w:pPr>
            <w:r>
              <w:t>front end</w:t>
            </w:r>
          </w:p>
        </w:tc>
      </w:tr>
      <w:tr w:rsidR="00934501" w:rsidRPr="00410AC2" w:rsidTr="00934501">
        <w:tc>
          <w:tcPr>
            <w:tcW w:w="0" w:type="auto"/>
          </w:tcPr>
          <w:p w:rsidR="00934501" w:rsidRDefault="00934501" w:rsidP="003B1A69">
            <w:pPr>
              <w:pStyle w:val="Compact"/>
            </w:pPr>
            <w:r>
              <w:rPr>
                <w:b/>
              </w:rPr>
              <w:t>Beschrijving</w:t>
            </w:r>
          </w:p>
        </w:tc>
        <w:tc>
          <w:tcPr>
            <w:tcW w:w="4060" w:type="pct"/>
          </w:tcPr>
          <w:p w:rsidR="00934501" w:rsidRPr="00410AC2" w:rsidRDefault="00934501" w:rsidP="003B1A69">
            <w:pPr>
              <w:pStyle w:val="Compact"/>
              <w:rPr>
                <w:lang w:val="nl-BE"/>
              </w:rPr>
            </w:pPr>
            <w:r w:rsidRPr="00410AC2">
              <w:rPr>
                <w:lang w:val="nl-BE"/>
              </w:rPr>
              <w:t>De actor bekijkt de actuele verkeerssituatie</w:t>
            </w:r>
          </w:p>
        </w:tc>
      </w:tr>
      <w:tr w:rsidR="00934501" w:rsidTr="00934501">
        <w:tc>
          <w:tcPr>
            <w:tcW w:w="0" w:type="auto"/>
          </w:tcPr>
          <w:p w:rsidR="00934501" w:rsidRDefault="00934501" w:rsidP="003B1A69">
            <w:pPr>
              <w:pStyle w:val="Compact"/>
            </w:pPr>
            <w:r>
              <w:rPr>
                <w:b/>
              </w:rPr>
              <w:t>Primaire Actoren</w:t>
            </w:r>
          </w:p>
        </w:tc>
        <w:tc>
          <w:tcPr>
            <w:tcW w:w="4060" w:type="pct"/>
          </w:tcPr>
          <w:p w:rsidR="00934501" w:rsidRDefault="00934501" w:rsidP="003B1A69">
            <w:pPr>
              <w:pStyle w:val="Compact"/>
            </w:pPr>
            <w:r>
              <w:t>Gebruiker, Operato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410AC2" w:rsidTr="00934501">
        <w:tc>
          <w:tcPr>
            <w:tcW w:w="0" w:type="auto"/>
          </w:tcPr>
          <w:p w:rsidR="00934501" w:rsidRDefault="00934501" w:rsidP="003B1A69">
            <w:pPr>
              <w:pStyle w:val="Compact"/>
            </w:pPr>
            <w:r>
              <w:rPr>
                <w:b/>
              </w:rPr>
              <w:t>Postcondition</w:t>
            </w:r>
          </w:p>
        </w:tc>
        <w:tc>
          <w:tcPr>
            <w:tcW w:w="4060" w:type="pct"/>
          </w:tcPr>
          <w:p w:rsidR="00934501" w:rsidRPr="00410AC2" w:rsidRDefault="00934501" w:rsidP="003B1A69">
            <w:pPr>
              <w:pStyle w:val="Compact"/>
              <w:rPr>
                <w:lang w:val="nl-BE"/>
              </w:rPr>
            </w:pPr>
            <w:r w:rsidRPr="00410AC2">
              <w:rPr>
                <w:lang w:val="nl-BE"/>
              </w:rPr>
              <w:t>De actor beschikt over de actuele verkeerssituatie.</w:t>
            </w:r>
          </w:p>
        </w:tc>
      </w:tr>
      <w:tr w:rsidR="00934501" w:rsidRPr="00410AC2" w:rsidTr="00934501">
        <w:tc>
          <w:tcPr>
            <w:tcW w:w="0" w:type="auto"/>
          </w:tcPr>
          <w:p w:rsidR="00934501" w:rsidRDefault="00934501" w:rsidP="003B1A69">
            <w:pPr>
              <w:pStyle w:val="Compact"/>
            </w:pPr>
            <w:r>
              <w:rPr>
                <w:b/>
              </w:rPr>
              <w:t>Basisverloop</w:t>
            </w:r>
          </w:p>
        </w:tc>
        <w:tc>
          <w:tcPr>
            <w:tcW w:w="4060" w:type="pct"/>
          </w:tcPr>
          <w:p w:rsidR="00934501" w:rsidRPr="00410AC2" w:rsidRDefault="00934501" w:rsidP="003B1A69">
            <w:pPr>
              <w:pStyle w:val="Compact"/>
              <w:rPr>
                <w:lang w:val="nl-BE"/>
              </w:rPr>
            </w:pPr>
            <w:r w:rsidRPr="00410AC2">
              <w:rPr>
                <w:lang w:val="nl-BE"/>
              </w:rPr>
              <w:t>1. De actor wenst de actuele verkeersituatie te bekijken.</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 Het systeem haalt de reistijden en gebeurtenissen van de routes op.</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3. Het systeem geeft de routes met bijhorende reistijden en eventuele gebeurtenissen weer.</w:t>
            </w:r>
          </w:p>
        </w:tc>
      </w:tr>
      <w:tr w:rsidR="00934501" w:rsidRPr="00410AC2" w:rsidTr="00934501">
        <w:tc>
          <w:tcPr>
            <w:tcW w:w="0" w:type="auto"/>
          </w:tcPr>
          <w:p w:rsidR="00934501" w:rsidRDefault="00934501" w:rsidP="003B1A69">
            <w:pPr>
              <w:pStyle w:val="Compact"/>
            </w:pPr>
            <w:r>
              <w:rPr>
                <w:b/>
              </w:rPr>
              <w:t>Alternatief verloop</w:t>
            </w:r>
          </w:p>
        </w:tc>
        <w:tc>
          <w:tcPr>
            <w:tcW w:w="4060" w:type="pct"/>
          </w:tcPr>
          <w:p w:rsidR="00934501" w:rsidRPr="00410AC2" w:rsidRDefault="00934501" w:rsidP="003B1A69">
            <w:pPr>
              <w:pStyle w:val="Compact"/>
              <w:rPr>
                <w:lang w:val="nl-BE"/>
              </w:rPr>
            </w:pPr>
            <w:r w:rsidRPr="00410AC2">
              <w:rPr>
                <w:lang w:val="nl-BE"/>
              </w:rPr>
              <w:t>2A. Het systeem kan geen routes met bijhorende data ophalen.</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A1. Het systeem geeft een foutboodschap weer.</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A2. Einde use case zonder bereiken postconditie.</w:t>
            </w:r>
          </w:p>
        </w:tc>
      </w:tr>
      <w:tr w:rsidR="00934501" w:rsidRPr="00410AC2" w:rsidTr="00934501">
        <w:tc>
          <w:tcPr>
            <w:tcW w:w="0" w:type="auto"/>
          </w:tcPr>
          <w:p w:rsidR="00934501" w:rsidRDefault="00934501" w:rsidP="003B1A69">
            <w:pPr>
              <w:pStyle w:val="Compact"/>
            </w:pPr>
            <w:r>
              <w:rPr>
                <w:b/>
              </w:rPr>
              <w:t>Domeinregels</w:t>
            </w:r>
          </w:p>
        </w:tc>
        <w:tc>
          <w:tcPr>
            <w:tcW w:w="4060" w:type="pct"/>
          </w:tcPr>
          <w:p w:rsidR="00934501" w:rsidRPr="00410AC2" w:rsidRDefault="00934501" w:rsidP="003B1A69">
            <w:pPr>
              <w:pStyle w:val="Compact"/>
              <w:rPr>
                <w:lang w:val="nl-BE"/>
              </w:rPr>
            </w:pPr>
            <w:r w:rsidRPr="00410AC2">
              <w:rPr>
                <w:lang w:val="nl-BE"/>
              </w:rPr>
              <w:t>1. Verkeersituatie wordt weergegeven op een kaart.</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66" w:name="_Toc447719668"/>
      <w:bookmarkStart w:id="67" w:name="_Toc448695101"/>
      <w:r w:rsidRPr="00764FE0">
        <w:lastRenderedPageBreak/>
        <w:t>Use Case 5: Vergelijk verkeersinformatie</w:t>
      </w:r>
      <w:bookmarkEnd w:id="66"/>
      <w:bookmarkEnd w:id="67"/>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Use Case naam</w:t>
            </w:r>
          </w:p>
        </w:tc>
        <w:tc>
          <w:tcPr>
            <w:tcW w:w="4060" w:type="pct"/>
          </w:tcPr>
          <w:p w:rsidR="00934501" w:rsidRDefault="00934501" w:rsidP="003B1A69">
            <w:pPr>
              <w:pStyle w:val="Compact"/>
            </w:pPr>
            <w:r>
              <w:t>Vergelijk verkeersinformatie</w:t>
            </w:r>
          </w:p>
        </w:tc>
      </w:tr>
      <w:tr w:rsidR="00934501" w:rsidTr="00934501">
        <w:tc>
          <w:tcPr>
            <w:tcW w:w="0" w:type="auto"/>
          </w:tcPr>
          <w:p w:rsidR="00934501" w:rsidRDefault="00934501" w:rsidP="003B1A69">
            <w:pPr>
              <w:pStyle w:val="Compact"/>
            </w:pPr>
            <w:r>
              <w:rPr>
                <w:b/>
              </w:rPr>
              <w:t>Use case nummer</w:t>
            </w:r>
          </w:p>
        </w:tc>
        <w:tc>
          <w:tcPr>
            <w:tcW w:w="4060" w:type="pct"/>
          </w:tcPr>
          <w:p w:rsidR="00934501" w:rsidRDefault="00934501" w:rsidP="003B1A69">
            <w:pPr>
              <w:pStyle w:val="Compact"/>
            </w:pPr>
            <w:r>
              <w:t>5</w:t>
            </w:r>
          </w:p>
        </w:tc>
      </w:tr>
      <w:tr w:rsidR="00934501" w:rsidTr="00934501">
        <w:tc>
          <w:tcPr>
            <w:tcW w:w="0" w:type="auto"/>
          </w:tcPr>
          <w:p w:rsidR="00934501" w:rsidRDefault="00934501" w:rsidP="003B1A69">
            <w:pPr>
              <w:pStyle w:val="Compact"/>
            </w:pPr>
            <w:r>
              <w:rPr>
                <w:b/>
              </w:rPr>
              <w:t>Toepassing</w:t>
            </w:r>
          </w:p>
        </w:tc>
        <w:tc>
          <w:tcPr>
            <w:tcW w:w="4060" w:type="pct"/>
          </w:tcPr>
          <w:p w:rsidR="00934501" w:rsidRDefault="00934501" w:rsidP="003B1A69">
            <w:pPr>
              <w:pStyle w:val="Compact"/>
            </w:pPr>
            <w:r>
              <w:t>front end</w:t>
            </w:r>
          </w:p>
        </w:tc>
      </w:tr>
      <w:tr w:rsidR="00934501" w:rsidRPr="00340A48" w:rsidTr="00934501">
        <w:tc>
          <w:tcPr>
            <w:tcW w:w="0" w:type="auto"/>
          </w:tcPr>
          <w:p w:rsidR="00934501" w:rsidRDefault="00934501" w:rsidP="003B1A69">
            <w:pPr>
              <w:pStyle w:val="Compact"/>
            </w:pPr>
            <w:r>
              <w:rPr>
                <w:b/>
              </w:rPr>
              <w:t>Beschrijving</w:t>
            </w:r>
          </w:p>
        </w:tc>
        <w:tc>
          <w:tcPr>
            <w:tcW w:w="4060" w:type="pct"/>
          </w:tcPr>
          <w:p w:rsidR="00934501" w:rsidRPr="00340A48" w:rsidRDefault="00934501" w:rsidP="003B1A69">
            <w:pPr>
              <w:pStyle w:val="Compact"/>
              <w:rPr>
                <w:lang w:val="nl-BE"/>
              </w:rPr>
            </w:pPr>
            <w:r w:rsidRPr="00340A48">
              <w:rPr>
                <w:lang w:val="nl-BE"/>
              </w:rPr>
              <w:t>De actor vergelijkt actuele of historische verkeerssituaties</w:t>
            </w:r>
          </w:p>
        </w:tc>
      </w:tr>
      <w:tr w:rsidR="00934501" w:rsidTr="00934501">
        <w:tc>
          <w:tcPr>
            <w:tcW w:w="0" w:type="auto"/>
          </w:tcPr>
          <w:p w:rsidR="00934501" w:rsidRDefault="00934501" w:rsidP="003B1A69">
            <w:pPr>
              <w:pStyle w:val="Compact"/>
            </w:pPr>
            <w:r>
              <w:rPr>
                <w:b/>
              </w:rPr>
              <w:t>Primaire Actoren</w:t>
            </w:r>
          </w:p>
        </w:tc>
        <w:tc>
          <w:tcPr>
            <w:tcW w:w="4060" w:type="pct"/>
          </w:tcPr>
          <w:p w:rsidR="00934501" w:rsidRDefault="00934501" w:rsidP="003B1A69">
            <w:pPr>
              <w:pStyle w:val="Compact"/>
            </w:pPr>
            <w:r>
              <w:t>Operato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340A48" w:rsidTr="00934501">
        <w:tc>
          <w:tcPr>
            <w:tcW w:w="0" w:type="auto"/>
          </w:tcPr>
          <w:p w:rsidR="00934501" w:rsidRDefault="00934501" w:rsidP="003B1A69">
            <w:pPr>
              <w:pStyle w:val="Compact"/>
            </w:pPr>
            <w:r>
              <w:rPr>
                <w:b/>
              </w:rPr>
              <w:t>Postcondition</w:t>
            </w:r>
          </w:p>
        </w:tc>
        <w:tc>
          <w:tcPr>
            <w:tcW w:w="4060" w:type="pct"/>
          </w:tcPr>
          <w:p w:rsidR="00934501" w:rsidRPr="00340A48" w:rsidRDefault="00934501" w:rsidP="003B1A69">
            <w:pPr>
              <w:pStyle w:val="Compact"/>
              <w:rPr>
                <w:lang w:val="nl-BE"/>
              </w:rPr>
            </w:pPr>
            <w:r w:rsidRPr="00340A48">
              <w:rPr>
                <w:lang w:val="nl-BE"/>
              </w:rPr>
              <w:t>De actor kan verschillende verkeerssituaties met elkaar vergelijken.</w:t>
            </w:r>
          </w:p>
        </w:tc>
      </w:tr>
      <w:tr w:rsidR="00934501" w:rsidRPr="00340A48" w:rsidTr="00934501">
        <w:tc>
          <w:tcPr>
            <w:tcW w:w="0" w:type="auto"/>
          </w:tcPr>
          <w:p w:rsidR="00934501" w:rsidRDefault="00934501" w:rsidP="003B1A69">
            <w:pPr>
              <w:pStyle w:val="Compact"/>
            </w:pPr>
            <w:r>
              <w:rPr>
                <w:b/>
              </w:rPr>
              <w:t>Basisverloop</w:t>
            </w:r>
          </w:p>
        </w:tc>
        <w:tc>
          <w:tcPr>
            <w:tcW w:w="4060" w:type="pct"/>
          </w:tcPr>
          <w:p w:rsidR="00934501" w:rsidRPr="00340A48" w:rsidRDefault="00934501" w:rsidP="003B1A69">
            <w:pPr>
              <w:pStyle w:val="Compact"/>
              <w:rPr>
                <w:lang w:val="nl-BE"/>
              </w:rPr>
            </w:pPr>
            <w:r w:rsidRPr="00340A48">
              <w:rPr>
                <w:lang w:val="nl-BE"/>
              </w:rPr>
              <w:t>1. De actor wenst verkeerssituaties te vergelijk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2. Het systeem geeft de mogelijke vergelijkingen weer.</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3. De actor selecteert een type vergelijking.</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4. Het systeem valideert en haalt een overzicht op van de mogelijke verkeersituaties.</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5. De actor selecteert een aantal verkeerssituaties om te vergelijk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6. Het systeem valideert en haalt de detailgegevens op van de relevante verkeerssituaties</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7. Het systeem geeft de detailgegevens weer.</w:t>
            </w:r>
          </w:p>
        </w:tc>
      </w:tr>
      <w:tr w:rsidR="00934501" w:rsidRPr="00340A48" w:rsidTr="00934501">
        <w:tc>
          <w:tcPr>
            <w:tcW w:w="0" w:type="auto"/>
          </w:tcPr>
          <w:p w:rsidR="00934501" w:rsidRDefault="00934501" w:rsidP="003B1A69">
            <w:pPr>
              <w:pStyle w:val="Compact"/>
            </w:pPr>
            <w:r>
              <w:rPr>
                <w:b/>
              </w:rPr>
              <w:t>Alternatief verloop</w:t>
            </w:r>
          </w:p>
        </w:tc>
        <w:tc>
          <w:tcPr>
            <w:tcW w:w="4060" w:type="pct"/>
          </w:tcPr>
          <w:p w:rsidR="00934501" w:rsidRPr="00340A48" w:rsidRDefault="00934501" w:rsidP="003B1A69">
            <w:pPr>
              <w:pStyle w:val="Compact"/>
              <w:rPr>
                <w:lang w:val="nl-BE"/>
              </w:rPr>
            </w:pPr>
            <w:r w:rsidRPr="00340A48">
              <w:rPr>
                <w:lang w:val="nl-BE"/>
              </w:rPr>
              <w:t>4A. Het systeem kan geen relevante verkeerssituaties ophal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4A1. Het systeem geeft een foutboodschap weer.</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4A2. Ga naar 3</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6A. Het systeem kan geen detailgegevens ophal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6A1. Het systeem geeft een foutboodschap weer.</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6A2. Ga naar 5</w:t>
            </w:r>
          </w:p>
        </w:tc>
      </w:tr>
      <w:tr w:rsidR="00934501" w:rsidTr="00934501">
        <w:tc>
          <w:tcPr>
            <w:tcW w:w="0" w:type="auto"/>
          </w:tcPr>
          <w:p w:rsidR="00934501" w:rsidRDefault="00934501" w:rsidP="003B1A69">
            <w:pPr>
              <w:pStyle w:val="Compact"/>
            </w:pPr>
            <w:r>
              <w:rPr>
                <w:b/>
              </w:rPr>
              <w:t>Domeinregels</w:t>
            </w:r>
          </w:p>
        </w:tc>
        <w:tc>
          <w:tcPr>
            <w:tcW w:w="4060" w:type="pct"/>
          </w:tcPr>
          <w:p w:rsidR="00934501" w:rsidRDefault="00934501" w:rsidP="003B1A69">
            <w:pPr>
              <w:pStyle w:val="Compact"/>
            </w:pPr>
            <w:r>
              <w:rPr>
                <w:b/>
              </w:rPr>
              <w:t>Mogelijke types vergelijking:</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1. Gegevens van verschillende momenten(uren, dagen, speciale perioden)</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2. Gegevens van verschillende trajecten</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3. Verkeerssituatie met bezettingsgraad bepaalde parking</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68" w:name="_Toc447719669"/>
      <w:bookmarkStart w:id="69" w:name="_Toc448695102"/>
      <w:r w:rsidRPr="00764FE0">
        <w:lastRenderedPageBreak/>
        <w:t>Use Case 6: Data ophalen en hergebruiken</w:t>
      </w:r>
      <w:bookmarkEnd w:id="68"/>
      <w:bookmarkEnd w:id="69"/>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Use Case naam</w:t>
            </w:r>
          </w:p>
        </w:tc>
        <w:tc>
          <w:tcPr>
            <w:tcW w:w="4060" w:type="pct"/>
          </w:tcPr>
          <w:p w:rsidR="00934501" w:rsidRDefault="00934501" w:rsidP="003B1A69">
            <w:pPr>
              <w:pStyle w:val="Compact"/>
            </w:pPr>
            <w:r>
              <w:t>Data ophalen en hergebruiken</w:t>
            </w:r>
          </w:p>
        </w:tc>
      </w:tr>
      <w:tr w:rsidR="00934501" w:rsidTr="00934501">
        <w:tc>
          <w:tcPr>
            <w:tcW w:w="0" w:type="auto"/>
          </w:tcPr>
          <w:p w:rsidR="00934501" w:rsidRDefault="00934501" w:rsidP="003B1A69">
            <w:pPr>
              <w:pStyle w:val="Compact"/>
            </w:pPr>
            <w:r>
              <w:rPr>
                <w:b/>
              </w:rPr>
              <w:t>Use case nummer</w:t>
            </w:r>
          </w:p>
        </w:tc>
        <w:tc>
          <w:tcPr>
            <w:tcW w:w="4060" w:type="pct"/>
          </w:tcPr>
          <w:p w:rsidR="00934501" w:rsidRDefault="00934501" w:rsidP="003B1A69">
            <w:pPr>
              <w:pStyle w:val="Compact"/>
            </w:pPr>
            <w:r>
              <w:t>6</w:t>
            </w:r>
          </w:p>
        </w:tc>
      </w:tr>
      <w:tr w:rsidR="00934501" w:rsidTr="00934501">
        <w:tc>
          <w:tcPr>
            <w:tcW w:w="0" w:type="auto"/>
          </w:tcPr>
          <w:p w:rsidR="00934501" w:rsidRDefault="00934501" w:rsidP="003B1A69">
            <w:pPr>
              <w:pStyle w:val="Compact"/>
            </w:pPr>
            <w:r>
              <w:rPr>
                <w:b/>
              </w:rPr>
              <w:t>Toepassing</w:t>
            </w:r>
          </w:p>
        </w:tc>
        <w:tc>
          <w:tcPr>
            <w:tcW w:w="4060" w:type="pct"/>
          </w:tcPr>
          <w:p w:rsidR="00934501" w:rsidRDefault="00934501" w:rsidP="003B1A69">
            <w:pPr>
              <w:pStyle w:val="Compact"/>
            </w:pPr>
            <w:r>
              <w:t>front end</w:t>
            </w:r>
          </w:p>
        </w:tc>
      </w:tr>
      <w:tr w:rsidR="00934501" w:rsidRPr="00A17199" w:rsidTr="00934501">
        <w:tc>
          <w:tcPr>
            <w:tcW w:w="0" w:type="auto"/>
          </w:tcPr>
          <w:p w:rsidR="00934501" w:rsidRDefault="00934501" w:rsidP="003B1A69">
            <w:pPr>
              <w:pStyle w:val="Compact"/>
            </w:pPr>
            <w:r>
              <w:rPr>
                <w:b/>
              </w:rPr>
              <w:t>Beschrijving</w:t>
            </w:r>
          </w:p>
        </w:tc>
        <w:tc>
          <w:tcPr>
            <w:tcW w:w="4060" w:type="pct"/>
          </w:tcPr>
          <w:p w:rsidR="00934501" w:rsidRPr="00A17199" w:rsidRDefault="00934501" w:rsidP="003B1A69">
            <w:pPr>
              <w:pStyle w:val="Compact"/>
              <w:rPr>
                <w:lang w:val="nl-BE"/>
              </w:rPr>
            </w:pPr>
            <w:r w:rsidRPr="00A17199">
              <w:rPr>
                <w:lang w:val="nl-BE"/>
              </w:rPr>
              <w:t>De actor maakt een API call om de verzamelde data te krijgen en te hergebruiken</w:t>
            </w:r>
          </w:p>
        </w:tc>
      </w:tr>
      <w:tr w:rsidR="00934501" w:rsidTr="00934501">
        <w:tc>
          <w:tcPr>
            <w:tcW w:w="0" w:type="auto"/>
          </w:tcPr>
          <w:p w:rsidR="00934501" w:rsidRDefault="00934501" w:rsidP="003B1A69">
            <w:pPr>
              <w:pStyle w:val="Compact"/>
            </w:pPr>
            <w:r>
              <w:rPr>
                <w:b/>
              </w:rPr>
              <w:t>Primaire Actoren</w:t>
            </w:r>
          </w:p>
        </w:tc>
        <w:tc>
          <w:tcPr>
            <w:tcW w:w="4060" w:type="pct"/>
          </w:tcPr>
          <w:p w:rsidR="00934501" w:rsidRDefault="00934501" w:rsidP="003B1A69">
            <w:pPr>
              <w:pStyle w:val="Compact"/>
            </w:pPr>
            <w:r>
              <w:t>Gebruike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A17199" w:rsidTr="00934501">
        <w:tc>
          <w:tcPr>
            <w:tcW w:w="0" w:type="auto"/>
          </w:tcPr>
          <w:p w:rsidR="00934501" w:rsidRDefault="00934501" w:rsidP="003B1A69">
            <w:pPr>
              <w:pStyle w:val="Compact"/>
            </w:pPr>
            <w:r>
              <w:rPr>
                <w:b/>
              </w:rPr>
              <w:t>Postcondition</w:t>
            </w:r>
          </w:p>
        </w:tc>
        <w:tc>
          <w:tcPr>
            <w:tcW w:w="4060" w:type="pct"/>
          </w:tcPr>
          <w:p w:rsidR="00934501" w:rsidRPr="00A17199" w:rsidRDefault="00934501" w:rsidP="003B1A69">
            <w:pPr>
              <w:pStyle w:val="Compact"/>
              <w:rPr>
                <w:lang w:val="nl-BE"/>
              </w:rPr>
            </w:pPr>
            <w:r w:rsidRPr="00A17199">
              <w:rPr>
                <w:lang w:val="nl-BE"/>
              </w:rPr>
              <w:t>De actor beschikt over de verzamelde verkeersdata.</w:t>
            </w:r>
          </w:p>
        </w:tc>
      </w:tr>
      <w:tr w:rsidR="00934501" w:rsidRPr="00A17199" w:rsidTr="00934501">
        <w:tc>
          <w:tcPr>
            <w:tcW w:w="0" w:type="auto"/>
          </w:tcPr>
          <w:p w:rsidR="00934501" w:rsidRDefault="00934501" w:rsidP="003B1A69">
            <w:pPr>
              <w:pStyle w:val="Compact"/>
            </w:pPr>
            <w:r>
              <w:rPr>
                <w:b/>
              </w:rPr>
              <w:t>Basisverloop</w:t>
            </w:r>
          </w:p>
        </w:tc>
        <w:tc>
          <w:tcPr>
            <w:tcW w:w="4060" w:type="pct"/>
          </w:tcPr>
          <w:p w:rsidR="00934501" w:rsidRPr="00A17199" w:rsidRDefault="00934501" w:rsidP="003B1A69">
            <w:pPr>
              <w:pStyle w:val="Compact"/>
              <w:rPr>
                <w:lang w:val="nl-BE"/>
              </w:rPr>
            </w:pPr>
            <w:r w:rsidRPr="00A17199">
              <w:rPr>
                <w:lang w:val="nl-BE"/>
              </w:rPr>
              <w:t>1. De actor wenst zelf een nieuwe toepassing te maken adhv de verkeersdata.</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2. De actor maakt een API call naar de gepaste URL naar gelang de gewenste data.</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3. De actor krijgt de data terug in JSON formaat.</w:t>
            </w:r>
          </w:p>
        </w:tc>
      </w:tr>
      <w:tr w:rsidR="00934501" w:rsidRPr="00A17199" w:rsidTr="00934501">
        <w:tc>
          <w:tcPr>
            <w:tcW w:w="0" w:type="auto"/>
          </w:tcPr>
          <w:p w:rsidR="00934501" w:rsidRDefault="00934501" w:rsidP="003B1A69">
            <w:pPr>
              <w:pStyle w:val="Compact"/>
            </w:pPr>
            <w:r>
              <w:rPr>
                <w:b/>
              </w:rPr>
              <w:t>Alternatief verloop</w:t>
            </w:r>
          </w:p>
        </w:tc>
        <w:tc>
          <w:tcPr>
            <w:tcW w:w="4060" w:type="pct"/>
          </w:tcPr>
          <w:p w:rsidR="00934501" w:rsidRPr="00A17199" w:rsidRDefault="00934501" w:rsidP="003B1A69">
            <w:pPr>
              <w:pStyle w:val="Compact"/>
              <w:rPr>
                <w:lang w:val="nl-BE"/>
              </w:rPr>
            </w:pPr>
            <w:r w:rsidRPr="00A17199">
              <w:rPr>
                <w:lang w:val="nl-BE"/>
              </w:rPr>
              <w:t>3A. Er is geen data beschikbaar die voldoet aan de eisen van de actor, dus wordt een correcte response teruggestuurd.</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3B. Er wordt een foutboodschap teruggestuurd.</w:t>
            </w:r>
          </w:p>
        </w:tc>
      </w:tr>
      <w:tr w:rsidR="00934501" w:rsidRPr="00A17199" w:rsidTr="00934501">
        <w:tc>
          <w:tcPr>
            <w:tcW w:w="0" w:type="auto"/>
          </w:tcPr>
          <w:p w:rsidR="00934501" w:rsidRDefault="00934501" w:rsidP="003B1A69">
            <w:pPr>
              <w:pStyle w:val="Compact"/>
            </w:pPr>
            <w:r>
              <w:rPr>
                <w:b/>
              </w:rPr>
              <w:t>Domeinregels</w:t>
            </w:r>
          </w:p>
        </w:tc>
        <w:tc>
          <w:tcPr>
            <w:tcW w:w="4060" w:type="pct"/>
          </w:tcPr>
          <w:p w:rsidR="00934501" w:rsidRPr="00A17199" w:rsidRDefault="00934501" w:rsidP="003B1A69">
            <w:pPr>
              <w:pStyle w:val="Compact"/>
              <w:rPr>
                <w:lang w:val="nl-BE"/>
              </w:rPr>
            </w:pPr>
            <w:r w:rsidRPr="00A17199">
              <w:rPr>
                <w:lang w:val="nl-BE"/>
              </w:rPr>
              <w:t>1. Verkeersituatie wordt weergegeven op een kaart.</w:t>
            </w:r>
          </w:p>
        </w:tc>
      </w:tr>
    </w:tbl>
    <w:p w:rsidR="00764FE0" w:rsidRPr="009B0F48" w:rsidRDefault="00764FE0" w:rsidP="00764FE0">
      <w:pPr>
        <w:rPr>
          <w:vanish/>
          <w:specVanish/>
        </w:rPr>
      </w:pPr>
    </w:p>
    <w:p w:rsidR="009B0F48" w:rsidRPr="009B0F48" w:rsidRDefault="009B0F48" w:rsidP="009B0F48">
      <w:pPr>
        <w:sectPr w:rsidR="009B0F48" w:rsidRPr="009B0F48" w:rsidSect="00D669E3">
          <w:footerReference w:type="default" r:id="rId18"/>
          <w:pgSz w:w="11906" w:h="16838"/>
          <w:pgMar w:top="1417" w:right="1417" w:bottom="1417" w:left="1417" w:header="708" w:footer="708" w:gutter="0"/>
          <w:cols w:space="708"/>
          <w:docGrid w:linePitch="360"/>
        </w:sectPr>
      </w:pPr>
    </w:p>
    <w:p w:rsidR="009B0F48" w:rsidRPr="009B0F48" w:rsidRDefault="009B0F48" w:rsidP="009B0F48">
      <w:pPr>
        <w:pStyle w:val="Titel"/>
        <w:outlineLvl w:val="0"/>
      </w:pPr>
      <w:bookmarkStart w:id="70" w:name="_Toc447719670"/>
      <w:bookmarkStart w:id="71" w:name="_Toc448695103"/>
      <w:r>
        <w:lastRenderedPageBreak/>
        <w:t>Ontwerp</w:t>
      </w:r>
      <w:bookmarkEnd w:id="70"/>
      <w:bookmarkEnd w:id="71"/>
    </w:p>
    <w:p w:rsidR="00296364" w:rsidRDefault="009B0F48" w:rsidP="009B0F48">
      <w:pPr>
        <w:pStyle w:val="Kop1"/>
      </w:pPr>
      <w:r>
        <w:br w:type="page"/>
      </w:r>
      <w:bookmarkStart w:id="72" w:name="_Toc447719671"/>
      <w:bookmarkStart w:id="73" w:name="_Toc448695104"/>
      <w:r>
        <w:lastRenderedPageBreak/>
        <w:t>Inleiding</w:t>
      </w:r>
      <w:bookmarkEnd w:id="72"/>
      <w:bookmarkEnd w:id="73"/>
    </w:p>
    <w:p w:rsidR="009B0F48" w:rsidRDefault="00DA0F38" w:rsidP="009B0F48">
      <w:r>
        <w:t xml:space="preserve">Dit onderdeel van het dossier is voornamelijk gericht op de structuur van de applicaties zelf. Dit is nuttig voor programmeurs om zich snel in te kunnen werken of voor onderhoud op middellange termijn te kunnen vergemakkelijken. Het ecosysteem dat instaat voor het opvolgen van het verkeer in en rond Gent valt uit elkaar in enkele verschillende applicaties en ondersteunende componenten. </w:t>
      </w:r>
    </w:p>
    <w:p w:rsidR="00DA0F38" w:rsidRDefault="00DA0F38" w:rsidP="009B0F48">
      <w:r>
        <w:t xml:space="preserve">Allereerst is er de providerapplicatie. Deze applicatie staat in voor het periodiek opvragen van de verkeerssituatie en het wegschrijven van deze informatie naar een databank. </w:t>
      </w:r>
      <w:r w:rsidR="00C75D70">
        <w:t>De applicatie zelf staat in voor het wachten tot de volgende reeks gegeven in verband met het verkeer moeten worden opgehaald. Deze planning wordt dus niet vanuit het besturingsysteem opgelegd zoals met CRON bevoorbeeld.</w:t>
      </w:r>
    </w:p>
    <w:p w:rsidR="00C75D70" w:rsidRDefault="00C75D70" w:rsidP="009B0F48">
      <w:r>
        <w:t>Naast de providerapplicatie is er ook een webapplicatie. Deze kan gebruikt worden door mensen van het verkeerscentrum of inwoners van Gent om informatie op te halen in verband met de huidige verkeersituatie. Hiernaast zijn er voor mensen van het verkeercentrum nog meer mogelijkheden zoals het wijzigen van de op te volgen trajecten, geschiedenis van de verkeerssituatie vergelijken en meer.</w:t>
      </w:r>
    </w:p>
    <w:p w:rsidR="00C75D70" w:rsidRDefault="00C75D70" w:rsidP="009B0F48">
      <w:r>
        <w:t>Natuurlijk is er ook een databank aanwezig achter de schermen waarin alle informatie wordt bijgehouden.</w:t>
      </w:r>
    </w:p>
    <w:p w:rsidR="00DF368A" w:rsidRDefault="00DF368A" w:rsidP="00DF368A">
      <w:pPr>
        <w:pStyle w:val="Kop1"/>
      </w:pPr>
      <w:bookmarkStart w:id="74" w:name="_Toc447719672"/>
      <w:bookmarkStart w:id="75" w:name="_Toc448695105"/>
      <w:r>
        <w:t>Providerapplicatie</w:t>
      </w:r>
      <w:bookmarkEnd w:id="74"/>
      <w:bookmarkEnd w:id="75"/>
    </w:p>
    <w:p w:rsidR="00C75D70" w:rsidRDefault="00C75D70" w:rsidP="00C75D70">
      <w:pPr>
        <w:pStyle w:val="Kop2"/>
      </w:pPr>
      <w:bookmarkStart w:id="76" w:name="_Toc448695106"/>
      <w:r>
        <w:t>State diagram</w:t>
      </w:r>
      <w:bookmarkEnd w:id="76"/>
    </w:p>
    <w:p w:rsidR="00C75D70" w:rsidRPr="00C75D70" w:rsidRDefault="00C75D70" w:rsidP="00C75D70">
      <w:r>
        <w:rPr>
          <w:noProof/>
          <w:lang w:eastAsia="nl-BE"/>
        </w:rPr>
        <w:drawing>
          <wp:inline distT="0" distB="0" distL="0" distR="0" wp14:anchorId="5965029A" wp14:editId="1321C5C2">
            <wp:extent cx="5760505" cy="3493770"/>
            <wp:effectExtent l="0" t="0" r="0" b="0"/>
            <wp:docPr id="210"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Untitled Diagram.png"/>
                    <pic:cNvPicPr/>
                  </pic:nvPicPr>
                  <pic:blipFill>
                    <a:blip r:embed="rId19">
                      <a:extLst>
                        <a:ext uri="{28A0092B-C50C-407E-A947-70E740481C1C}">
                          <a14:useLocalDpi xmlns:a14="http://schemas.microsoft.com/office/drawing/2010/main" val="0"/>
                        </a:ext>
                      </a:extLst>
                    </a:blip>
                    <a:stretch>
                      <a:fillRect/>
                    </a:stretch>
                  </pic:blipFill>
                  <pic:spPr>
                    <a:xfrm>
                      <a:off x="0" y="0"/>
                      <a:ext cx="5760505" cy="3493770"/>
                    </a:xfrm>
                    <a:prstGeom prst="rect">
                      <a:avLst/>
                    </a:prstGeom>
                  </pic:spPr>
                </pic:pic>
              </a:graphicData>
            </a:graphic>
          </wp:inline>
        </w:drawing>
      </w:r>
    </w:p>
    <w:p w:rsidR="009B0F48" w:rsidRDefault="000B22E1" w:rsidP="00DF368A">
      <w:pPr>
        <w:pStyle w:val="Kop2"/>
      </w:pPr>
      <w:bookmarkStart w:id="77" w:name="_Toc447719673"/>
      <w:bookmarkStart w:id="78" w:name="_Toc448695107"/>
      <w:r>
        <w:lastRenderedPageBreak/>
        <w:t>Design Class Diagram (</w:t>
      </w:r>
      <w:r w:rsidR="009B0F48">
        <w:t>DCD</w:t>
      </w:r>
      <w:bookmarkEnd w:id="77"/>
      <w:r>
        <w:t>)</w:t>
      </w:r>
      <w:bookmarkEnd w:id="78"/>
    </w:p>
    <w:p w:rsidR="00296364" w:rsidRPr="00296364" w:rsidRDefault="00296364" w:rsidP="00296364">
      <w:r>
        <w:rPr>
          <w:noProof/>
          <w:lang w:eastAsia="nl-BE"/>
        </w:rPr>
        <w:drawing>
          <wp:inline distT="0" distB="0" distL="0" distR="0" wp14:anchorId="11AC67F7" wp14:editId="1E1D22F5">
            <wp:extent cx="5814799" cy="6472723"/>
            <wp:effectExtent l="0" t="0" r="0" b="4445"/>
            <wp:docPr id="21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cd.png"/>
                    <pic:cNvPicPr/>
                  </pic:nvPicPr>
                  <pic:blipFill>
                    <a:blip r:embed="rId20">
                      <a:extLst>
                        <a:ext uri="{28A0092B-C50C-407E-A947-70E740481C1C}">
                          <a14:useLocalDpi xmlns:a14="http://schemas.microsoft.com/office/drawing/2010/main" val="0"/>
                        </a:ext>
                      </a:extLst>
                    </a:blip>
                    <a:stretch>
                      <a:fillRect/>
                    </a:stretch>
                  </pic:blipFill>
                  <pic:spPr>
                    <a:xfrm>
                      <a:off x="0" y="0"/>
                      <a:ext cx="5814799" cy="6472723"/>
                    </a:xfrm>
                    <a:prstGeom prst="rect">
                      <a:avLst/>
                    </a:prstGeom>
                  </pic:spPr>
                </pic:pic>
              </a:graphicData>
            </a:graphic>
          </wp:inline>
        </w:drawing>
      </w:r>
    </w:p>
    <w:p w:rsidR="00DB6ABB" w:rsidRDefault="00DB6ABB" w:rsidP="00DF368A">
      <w:pPr>
        <w:pStyle w:val="Kop3"/>
      </w:pPr>
      <w:bookmarkStart w:id="79" w:name="_Toc447719674"/>
      <w:bookmarkStart w:id="80" w:name="_Toc448695108"/>
      <w:r>
        <w:lastRenderedPageBreak/>
        <w:t>Detailoverzicht scrapers</w:t>
      </w:r>
      <w:bookmarkEnd w:id="79"/>
      <w:bookmarkEnd w:id="80"/>
    </w:p>
    <w:p w:rsidR="00DB6ABB" w:rsidRPr="00DB6ABB" w:rsidRDefault="00C15EAF" w:rsidP="00DF368A">
      <w:r>
        <w:rPr>
          <w:noProof/>
          <w:lang w:eastAsia="nl-BE"/>
        </w:rPr>
        <w:drawing>
          <wp:inline distT="0" distB="0" distL="0" distR="0">
            <wp:extent cx="5419725" cy="3692674"/>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CD.png"/>
                    <pic:cNvPicPr/>
                  </pic:nvPicPr>
                  <pic:blipFill rotWithShape="1">
                    <a:blip r:embed="rId21" cstate="print">
                      <a:extLst>
                        <a:ext uri="{28A0092B-C50C-407E-A947-70E740481C1C}">
                          <a14:useLocalDpi xmlns:a14="http://schemas.microsoft.com/office/drawing/2010/main" val="0"/>
                        </a:ext>
                      </a:extLst>
                    </a:blip>
                    <a:srcRect l="44809" t="63081"/>
                    <a:stretch/>
                  </pic:blipFill>
                  <pic:spPr bwMode="auto">
                    <a:xfrm>
                      <a:off x="0" y="0"/>
                      <a:ext cx="5427409" cy="3697909"/>
                    </a:xfrm>
                    <a:prstGeom prst="rect">
                      <a:avLst/>
                    </a:prstGeom>
                    <a:ln>
                      <a:noFill/>
                    </a:ln>
                    <a:extLst>
                      <a:ext uri="{53640926-AAD7-44D8-BBD7-CCE9431645EC}">
                        <a14:shadowObscured xmlns:a14="http://schemas.microsoft.com/office/drawing/2010/main"/>
                      </a:ext>
                    </a:extLst>
                  </pic:spPr>
                </pic:pic>
              </a:graphicData>
            </a:graphic>
          </wp:inline>
        </w:drawing>
      </w:r>
    </w:p>
    <w:p w:rsidR="00DB6ABB" w:rsidRDefault="00DB6ABB" w:rsidP="00DF368A">
      <w:pPr>
        <w:pStyle w:val="Kop3"/>
      </w:pPr>
      <w:bookmarkStart w:id="81" w:name="_Toc447719675"/>
      <w:bookmarkStart w:id="82" w:name="_Toc448695109"/>
      <w:r>
        <w:t>Detailoverzicht domein</w:t>
      </w:r>
      <w:bookmarkEnd w:id="81"/>
      <w:bookmarkEnd w:id="82"/>
    </w:p>
    <w:p w:rsidR="00DB6ABB" w:rsidRDefault="00C15EAF" w:rsidP="00DF368A">
      <w:pPr>
        <w:rPr>
          <w:del w:id="83" w:author="Simon Vandemoortele" w:date="2016-04-18T22:38:00Z"/>
        </w:rPr>
      </w:pPr>
      <w:del w:id="84" w:author="Simon Vandemoortele" w:date="2016-04-18T22:38:00Z">
        <w:r>
          <w:rPr>
            <w:noProof/>
            <w:lang w:eastAsia="nl-BE"/>
          </w:rPr>
          <w:drawing>
            <wp:inline distT="0" distB="0" distL="0" distR="0" wp14:anchorId="6FF25D1A" wp14:editId="3FEAA2CF">
              <wp:extent cx="5569527" cy="4702749"/>
              <wp:effectExtent l="0" t="0" r="0" b="3175"/>
              <wp:docPr id="2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CD.png"/>
                      <pic:cNvPicPr/>
                    </pic:nvPicPr>
                    <pic:blipFill rotWithShape="1">
                      <a:blip r:embed="rId22" cstate="print">
                        <a:extLst>
                          <a:ext uri="{28A0092B-C50C-407E-A947-70E740481C1C}">
                            <a14:useLocalDpi xmlns:a14="http://schemas.microsoft.com/office/drawing/2010/main" val="0"/>
                          </a:ext>
                        </a:extLst>
                      </a:blip>
                      <a:srcRect l="526" t="63427" r="43948" b="208"/>
                      <a:stretch/>
                    </pic:blipFill>
                    <pic:spPr bwMode="auto">
                      <a:xfrm>
                        <a:off x="0" y="0"/>
                        <a:ext cx="5588001" cy="4718348"/>
                      </a:xfrm>
                      <a:prstGeom prst="rect">
                        <a:avLst/>
                      </a:prstGeom>
                      <a:ln>
                        <a:noFill/>
                      </a:ln>
                      <a:extLst>
                        <a:ext uri="{53640926-AAD7-44D8-BBD7-CCE9431645EC}">
                          <a14:shadowObscured xmlns:a14="http://schemas.microsoft.com/office/drawing/2010/main"/>
                        </a:ext>
                      </a:extLst>
                    </pic:spPr>
                  </pic:pic>
                </a:graphicData>
              </a:graphic>
            </wp:inline>
          </w:drawing>
        </w:r>
      </w:del>
    </w:p>
    <w:p w:rsidR="00DB6ABB" w:rsidRDefault="00C15EAF" w:rsidP="00DF368A">
      <w:pPr>
        <w:rPr>
          <w:ins w:id="85" w:author="Simon Vandemoortele" w:date="2016-04-18T22:38:00Z"/>
        </w:rPr>
      </w:pPr>
      <w:ins w:id="86" w:author="Simon Vandemoortele" w:date="2016-04-18T22:38:00Z">
        <w:r>
          <w:rPr>
            <w:noProof/>
            <w:lang w:eastAsia="nl-BE"/>
          </w:rPr>
          <w:drawing>
            <wp:inline distT="0" distB="0" distL="0" distR="0">
              <wp:extent cx="4459325" cy="3765326"/>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CD.png"/>
                      <pic:cNvPicPr/>
                    </pic:nvPicPr>
                    <pic:blipFill rotWithShape="1">
                      <a:blip r:embed="rId22" cstate="print">
                        <a:extLst>
                          <a:ext uri="{28A0092B-C50C-407E-A947-70E740481C1C}">
                            <a14:useLocalDpi xmlns:a14="http://schemas.microsoft.com/office/drawing/2010/main" val="0"/>
                          </a:ext>
                        </a:extLst>
                      </a:blip>
                      <a:srcRect l="526" t="63427" r="43948" b="208"/>
                      <a:stretch/>
                    </pic:blipFill>
                    <pic:spPr bwMode="auto">
                      <a:xfrm>
                        <a:off x="0" y="0"/>
                        <a:ext cx="4464982" cy="3770103"/>
                      </a:xfrm>
                      <a:prstGeom prst="rect">
                        <a:avLst/>
                      </a:prstGeom>
                      <a:ln>
                        <a:noFill/>
                      </a:ln>
                      <a:extLst>
                        <a:ext uri="{53640926-AAD7-44D8-BBD7-CCE9431645EC}">
                          <a14:shadowObscured xmlns:a14="http://schemas.microsoft.com/office/drawing/2010/main"/>
                        </a:ext>
                      </a:extLst>
                    </pic:spPr>
                  </pic:pic>
                </a:graphicData>
              </a:graphic>
            </wp:inline>
          </w:drawing>
        </w:r>
      </w:ins>
    </w:p>
    <w:p w:rsidR="00DB6ABB" w:rsidRDefault="00DB6ABB" w:rsidP="00DF368A">
      <w:pPr>
        <w:pStyle w:val="Kop3"/>
      </w:pPr>
      <w:bookmarkStart w:id="87" w:name="_Toc447719676"/>
      <w:bookmarkStart w:id="88" w:name="_Toc448695110"/>
      <w:r>
        <w:lastRenderedPageBreak/>
        <w:t>Detailoverzicht repository/controller</w:t>
      </w:r>
      <w:bookmarkEnd w:id="87"/>
      <w:bookmarkEnd w:id="88"/>
    </w:p>
    <w:p w:rsidR="00DB6ABB" w:rsidRDefault="00C15EAF" w:rsidP="00DB6ABB">
      <w:r>
        <w:rPr>
          <w:noProof/>
          <w:lang w:eastAsia="nl-BE"/>
        </w:rPr>
        <w:drawing>
          <wp:inline distT="0" distB="0" distL="0" distR="0">
            <wp:extent cx="5707380" cy="4585001"/>
            <wp:effectExtent l="0" t="0" r="762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CD.png"/>
                    <pic:cNvPicPr/>
                  </pic:nvPicPr>
                  <pic:blipFill rotWithShape="1">
                    <a:blip r:embed="rId22" cstate="print">
                      <a:extLst>
                        <a:ext uri="{28A0092B-C50C-407E-A947-70E740481C1C}">
                          <a14:useLocalDpi xmlns:a14="http://schemas.microsoft.com/office/drawing/2010/main" val="0"/>
                        </a:ext>
                      </a:extLst>
                    </a:blip>
                    <a:srcRect l="903" r="-1" b="38250"/>
                    <a:stretch/>
                  </pic:blipFill>
                  <pic:spPr bwMode="auto">
                    <a:xfrm>
                      <a:off x="0" y="0"/>
                      <a:ext cx="5708705" cy="4586065"/>
                    </a:xfrm>
                    <a:prstGeom prst="rect">
                      <a:avLst/>
                    </a:prstGeom>
                    <a:ln>
                      <a:noFill/>
                    </a:ln>
                    <a:extLst>
                      <a:ext uri="{53640926-AAD7-44D8-BBD7-CCE9431645EC}">
                        <a14:shadowObscured xmlns:a14="http://schemas.microsoft.com/office/drawing/2010/main"/>
                      </a:ext>
                    </a:extLst>
                  </pic:spPr>
                </pic:pic>
              </a:graphicData>
            </a:graphic>
          </wp:inline>
        </w:drawing>
      </w:r>
    </w:p>
    <w:p w:rsidR="00C15EAF" w:rsidRDefault="00C15EAF" w:rsidP="00DB6ABB"/>
    <w:p w:rsidR="00987F6B" w:rsidRDefault="00307FFE" w:rsidP="00DF368A">
      <w:pPr>
        <w:pStyle w:val="Kop3"/>
      </w:pPr>
      <w:bookmarkStart w:id="89" w:name="_Toc447719677"/>
      <w:bookmarkStart w:id="90" w:name="_Toc448695111"/>
      <w:r>
        <w:t>Legende</w:t>
      </w:r>
      <w:bookmarkEnd w:id="89"/>
      <w:bookmarkEnd w:id="90"/>
    </w:p>
    <w:tbl>
      <w:tblPr>
        <w:tblStyle w:val="Rastertabel1licht-Accent1"/>
        <w:tblW w:w="5000" w:type="pct"/>
        <w:tblLook w:val="04A0" w:firstRow="1" w:lastRow="0" w:firstColumn="1" w:lastColumn="0" w:noHBand="0" w:noVBand="1"/>
      </w:tblPr>
      <w:tblGrid>
        <w:gridCol w:w="906"/>
        <w:gridCol w:w="8156"/>
      </w:tblGrid>
      <w:tr w:rsidR="00307FFE" w:rsidTr="00307F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 w:type="pct"/>
            <w:hideMark/>
          </w:tcPr>
          <w:p w:rsidR="00307FFE" w:rsidRDefault="00307FFE">
            <w:pPr>
              <w:spacing w:after="0"/>
              <w:jc w:val="center"/>
            </w:pPr>
            <w:r>
              <w:rPr>
                <w:b w:val="0"/>
                <w:bCs w:val="0"/>
              </w:rPr>
              <w:t>Icon</w:t>
            </w:r>
          </w:p>
        </w:tc>
        <w:tc>
          <w:tcPr>
            <w:tcW w:w="4500" w:type="pct"/>
            <w:hideMark/>
          </w:tcPr>
          <w:p w:rsidR="00307FFE" w:rsidRDefault="00307FFE">
            <w:pPr>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Descrip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pPr>
              <w:jc w:val="left"/>
              <w:rPr>
                <w:b w:val="0"/>
                <w:bCs w:val="0"/>
              </w:rPr>
            </w:pPr>
            <w:r>
              <w:rPr>
                <w:noProof/>
                <w:lang w:eastAsia="nl-BE"/>
              </w:rPr>
              <w:drawing>
                <wp:inline distT="0" distB="0" distL="0" distR="0" wp14:anchorId="5ED2DBA2" wp14:editId="5A40AC64">
                  <wp:extent cx="136525" cy="136525"/>
                  <wp:effectExtent l="0" t="0" r="0" b="0"/>
                  <wp:docPr id="212" name="Picture 54" descr="classTypeJava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assTypeJavaClas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7E2270A9" wp14:editId="0A48F8A9">
                  <wp:extent cx="136525" cy="136525"/>
                  <wp:effectExtent l="0" t="0" r="0" b="0"/>
                  <wp:docPr id="213" name="Picture 53" descr="classType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lassTypeAbstrac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bstract Java 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C782936" wp14:editId="18D1D0D7">
                  <wp:extent cx="136525" cy="136525"/>
                  <wp:effectExtent l="0" t="0" r="0" b="0"/>
                  <wp:docPr id="214" name="Picture 52" descr="classTypeAnn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assTypeAnno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nnota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444581E0" wp14:editId="399449F0">
                  <wp:extent cx="136525" cy="136525"/>
                  <wp:effectExtent l="0" t="0" r="0" b="0"/>
                  <wp:docPr id="215" name="Picture 51" descr="classTypeEn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lassTypeEnum"/>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numera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8E554AE" wp14:editId="60EE5E8A">
                  <wp:extent cx="136525" cy="136525"/>
                  <wp:effectExtent l="0" t="0" r="0" b="0"/>
                  <wp:docPr id="216" name="Picture 50" descr="classTypeExce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lassTypeException"/>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xcep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3ADD157" wp14:editId="2E44BE17">
                  <wp:extent cx="143510" cy="143510"/>
                  <wp:effectExtent l="0" t="0" r="8890" b="8890"/>
                  <wp:docPr id="218" name="Picture 49"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Final Java 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E3D36C6" wp14:editId="2D6B092C">
                  <wp:extent cx="136525" cy="136525"/>
                  <wp:effectExtent l="0" t="0" r="0" b="0"/>
                  <wp:docPr id="219" name="Picture 48" descr="classType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lassTypeInterfac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Interface</w:t>
            </w:r>
          </w:p>
        </w:tc>
      </w:tr>
      <w:tr w:rsidR="00307FFE" w:rsidRPr="00FE7383"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7E4B9C25" wp14:editId="35B23C5D">
                  <wp:extent cx="143510" cy="143510"/>
                  <wp:effectExtent l="0" t="0" r="8890" b="8890"/>
                  <wp:docPr id="220" name="Picture 47" descr="classType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lassTypeMain"/>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that contains declaration of the </w:t>
            </w:r>
            <w:r w:rsidRPr="00307FFE">
              <w:rPr>
                <w:rStyle w:val="HTMLCode"/>
                <w:rFonts w:eastAsiaTheme="minorHAnsi"/>
                <w:lang w:val="en-GB"/>
              </w:rPr>
              <w:t>main()</w:t>
            </w:r>
            <w:r w:rsidRPr="00307FFE">
              <w:rPr>
                <w:lang w:val="en-GB"/>
              </w:rPr>
              <w:t xml:space="preserve"> 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1C29E9E" wp14:editId="724BDD46">
                  <wp:extent cx="143510" cy="143510"/>
                  <wp:effectExtent l="0" t="0" r="8890" b="8890"/>
                  <wp:docPr id="221" name="Picture 46" descr="classTypeTestC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lassTypeTestCas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Test case</w:t>
            </w:r>
          </w:p>
        </w:tc>
      </w:tr>
      <w:tr w:rsidR="00307FFE" w:rsidRPr="00FE7383"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374CA60" wp14:editId="1284C023">
                  <wp:extent cx="122555" cy="143510"/>
                  <wp:effectExtent l="0" t="0" r="0" b="8890"/>
                  <wp:docPr id="222" name="Picture 45" descr="classTypeJavaOutOfSourceRo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lassTypeJavaOutOfSourceRoo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22555"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located out of the source root. Refer to the section </w:t>
            </w:r>
            <w:r w:rsidR="00281196">
              <w:fldChar w:fldCharType="begin"/>
            </w:r>
            <w:r w:rsidR="00281196" w:rsidRPr="00095FFD">
              <w:rPr>
                <w:lang w:val="en-US"/>
                <w:rPrChange w:id="91" w:author="Simon Vandemoortele" w:date="2016-04-18T22:38:00Z">
                  <w:rPr/>
                </w:rPrChange>
              </w:rPr>
              <w:instrText xml:space="preserve"> HYPERLINK "https://www.jetbrains.com/help/idea/2016.1/configuring-content-roots.html" </w:instrText>
            </w:r>
            <w:r w:rsidR="00281196">
              <w:fldChar w:fldCharType="separate"/>
            </w:r>
            <w:r w:rsidRPr="00307FFE">
              <w:rPr>
                <w:rStyle w:val="Hyperlink"/>
                <w:lang w:val="en-GB"/>
              </w:rPr>
              <w:t>Configuring Content Roots</w:t>
            </w:r>
            <w:r w:rsidR="00281196">
              <w:rPr>
                <w:rStyle w:val="Hyperlink"/>
                <w:lang w:val="en-GB"/>
              </w:rPr>
              <w:fldChar w:fldCharType="end"/>
            </w:r>
            <w:r w:rsidRPr="00307FFE">
              <w:rPr>
                <w:lang w:val="en-GB"/>
              </w:rPr>
              <w:t xml:space="preserve"> for details.</w:t>
            </w:r>
          </w:p>
        </w:tc>
      </w:tr>
      <w:tr w:rsidR="00307FFE" w:rsidRPr="00FE7383"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9CBAA7A" wp14:editId="6557C0CB">
                  <wp:extent cx="143510" cy="143510"/>
                  <wp:effectExtent l="0" t="0" r="8890" b="8890"/>
                  <wp:docPr id="223" name="Picture 44" descr="excludeFromCompil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xcludeFromCompilation.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w:t>
            </w:r>
            <w:r w:rsidR="00281196">
              <w:fldChar w:fldCharType="begin"/>
            </w:r>
            <w:r w:rsidR="00281196" w:rsidRPr="00095FFD">
              <w:rPr>
                <w:lang w:val="en-US"/>
                <w:rPrChange w:id="92" w:author="Simon Vandemoortele" w:date="2016-04-18T22:38:00Z">
                  <w:rPr/>
                </w:rPrChange>
              </w:rPr>
              <w:instrText xml:space="preserve"> HYPERLINK "https://www.jetbrains.com/help/idea/2016.1/configuring-compiler-settings.html" </w:instrText>
            </w:r>
            <w:r w:rsidR="00281196">
              <w:fldChar w:fldCharType="separate"/>
            </w:r>
            <w:r w:rsidRPr="00307FFE">
              <w:rPr>
                <w:rStyle w:val="Hyperlink"/>
                <w:lang w:val="en-GB"/>
              </w:rPr>
              <w:t>excluded from compilation</w:t>
            </w:r>
            <w:r w:rsidR="00281196">
              <w:rPr>
                <w:rStyle w:val="Hyperlink"/>
                <w:lang w:val="en-GB"/>
              </w:rPr>
              <w:fldChar w:fldCharType="end"/>
            </w:r>
            <w:r w:rsidRPr="00307FFE">
              <w:rPr>
                <w:lang w:val="en-GB"/>
              </w:rPr>
              <w:t>.</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728C079B" wp14:editId="010CB9AD">
                  <wp:extent cx="136525" cy="136525"/>
                  <wp:effectExtent l="0" t="0" r="0" b="0"/>
                  <wp:docPr id="224" name="Picture 43" descr="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etho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03BD8C5" wp14:editId="72F7DCE0">
                  <wp:extent cx="170815" cy="170815"/>
                  <wp:effectExtent l="0" t="0" r="635" b="635"/>
                  <wp:docPr id="225" name="Picture 42" descr="method_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ethod_abstract"/>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70815" cy="1708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bstract 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9E1647A" wp14:editId="46D873C3">
                  <wp:extent cx="136525" cy="136525"/>
                  <wp:effectExtent l="0" t="0" r="0" b="0"/>
                  <wp:docPr id="226" name="Picture 41" descr="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iel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Fiel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lastRenderedPageBreak/>
              <w:drawing>
                <wp:inline distT="0" distB="0" distL="0" distR="0" wp14:anchorId="78DDD8B4" wp14:editId="71CF5B90">
                  <wp:extent cx="136525" cy="136525"/>
                  <wp:effectExtent l="0" t="0" r="0" b="0"/>
                  <wp:docPr id="227" name="Picture 40" descr="vari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variabl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Variabl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AF88BFD" wp14:editId="6C1F394E">
                  <wp:extent cx="136525" cy="136525"/>
                  <wp:effectExtent l="0" t="0" r="0" b="0"/>
                  <wp:docPr id="228" name="Picture 39"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operty</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tcPr>
          <w:p w:rsidR="00307FFE" w:rsidRDefault="003B1A69">
            <w:pPr>
              <w:rPr>
                <w:noProof/>
                <w:lang w:val="en-GB" w:eastAsia="en-GB"/>
              </w:rPr>
            </w:pPr>
            <w:r w:rsidRPr="003B1A69">
              <w:rPr>
                <w:noProof/>
                <w:color w:val="008000"/>
                <w:lang w:eastAsia="nl-BE"/>
              </w:rPr>
              <mc:AlternateContent>
                <mc:Choice Requires="wps">
                  <w:drawing>
                    <wp:anchor distT="0" distB="0" distL="114300" distR="114300" simplePos="0" relativeHeight="251680768" behindDoc="0" locked="0" layoutInCell="1" allowOverlap="1" wp14:anchorId="04E661B9" wp14:editId="153F9767">
                      <wp:simplePos x="0" y="0"/>
                      <wp:positionH relativeFrom="column">
                        <wp:posOffset>-1905</wp:posOffset>
                      </wp:positionH>
                      <wp:positionV relativeFrom="paragraph">
                        <wp:posOffset>137795</wp:posOffset>
                      </wp:positionV>
                      <wp:extent cx="25200" cy="25200"/>
                      <wp:effectExtent l="0" t="0" r="13335" b="13335"/>
                      <wp:wrapNone/>
                      <wp:docPr id="59" name="Oval 59"/>
                      <wp:cNvGraphicFramePr/>
                      <a:graphic xmlns:a="http://schemas.openxmlformats.org/drawingml/2006/main">
                        <a:graphicData uri="http://schemas.microsoft.com/office/word/2010/wordprocessingShape">
                          <wps:wsp>
                            <wps:cNvSpPr/>
                            <wps:spPr>
                              <a:xfrm>
                                <a:off x="0" y="0"/>
                                <a:ext cx="25200" cy="25200"/>
                              </a:xfrm>
                              <a:prstGeom prst="ellipse">
                                <a:avLst/>
                              </a:prstGeom>
                              <a:solidFill>
                                <a:srgbClr val="008000"/>
                              </a:solidFill>
                              <a:ln>
                                <a:solidFill>
                                  <a:srgbClr val="008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8C3A13" id="Oval 59" o:spid="_x0000_s1026" style="position:absolute;margin-left:-.15pt;margin-top:10.85pt;width:2pt;height: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" fillcolor="green" strokecolor="green" strokeweight="1pt">
                      <v:stroke joinstyle="miter"/>
                    </v:oval>
                  </w:pict>
                </mc:Fallback>
              </mc:AlternateContent>
            </w:r>
            <w:r w:rsidR="00307FFE">
              <w:rPr>
                <w:noProof/>
                <w:lang w:eastAsia="nl-BE"/>
              </w:rPr>
              <w:drawing>
                <wp:inline distT="0" distB="0" distL="0" distR="0" wp14:anchorId="43A00FCD" wp14:editId="6E8B0CF4">
                  <wp:extent cx="136525" cy="136525"/>
                  <wp:effectExtent l="0" t="0" r="0" b="0"/>
                  <wp:docPr id="229" name="Picture 55"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tcPr>
          <w:p w:rsidR="00307FFE" w:rsidRDefault="00307FFE">
            <w:pPr>
              <w:cnfStyle w:val="000000000000" w:firstRow="0" w:lastRow="0" w:firstColumn="0" w:lastColumn="0" w:oddVBand="0" w:evenVBand="0" w:oddHBand="0" w:evenHBand="0" w:firstRowFirstColumn="0" w:firstRowLastColumn="0" w:lastRowFirstColumn="0" w:lastRowLastColumn="0"/>
            </w:pPr>
            <w:r>
              <w:t>Property with get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tcPr>
          <w:p w:rsidR="00307FFE" w:rsidRDefault="003B1A69">
            <w:pPr>
              <w:rPr>
                <w:noProof/>
                <w:lang w:val="en-GB" w:eastAsia="en-GB"/>
              </w:rPr>
            </w:pPr>
            <w:r>
              <w:rPr>
                <w:noProof/>
                <w:lang w:eastAsia="nl-BE"/>
              </w:rPr>
              <mc:AlternateContent>
                <mc:Choice Requires="wps">
                  <w:drawing>
                    <wp:anchor distT="0" distB="0" distL="114300" distR="114300" simplePos="0" relativeHeight="251678720" behindDoc="0" locked="0" layoutInCell="1" allowOverlap="1" wp14:anchorId="677CD28B" wp14:editId="3AA5F989">
                      <wp:simplePos x="0" y="0"/>
                      <wp:positionH relativeFrom="column">
                        <wp:posOffset>-11653</wp:posOffset>
                      </wp:positionH>
                      <wp:positionV relativeFrom="paragraph">
                        <wp:posOffset>102235</wp:posOffset>
                      </wp:positionV>
                      <wp:extent cx="25200" cy="25200"/>
                      <wp:effectExtent l="0" t="0" r="13335" b="13335"/>
                      <wp:wrapNone/>
                      <wp:docPr id="57" name="Oval 57"/>
                      <wp:cNvGraphicFramePr/>
                      <a:graphic xmlns:a="http://schemas.openxmlformats.org/drawingml/2006/main">
                        <a:graphicData uri="http://schemas.microsoft.com/office/word/2010/wordprocessingShape">
                          <wps:wsp>
                            <wps:cNvSpPr/>
                            <wps:spPr>
                              <a:xfrm>
                                <a:off x="0" y="0"/>
                                <a:ext cx="25200" cy="2520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ADD18D" id="Oval 57" o:spid="_x0000_s1026" style="position:absolute;margin-left:-.9pt;margin-top:8.05pt;width:2pt;height: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" fillcolor="red" strokecolor="red" strokeweight="1pt">
                      <v:stroke joinstyle="miter"/>
                    </v:oval>
                  </w:pict>
                </mc:Fallback>
              </mc:AlternateContent>
            </w:r>
            <w:r w:rsidR="00307FFE">
              <w:rPr>
                <w:noProof/>
                <w:lang w:eastAsia="nl-BE"/>
              </w:rPr>
              <w:drawing>
                <wp:inline distT="0" distB="0" distL="0" distR="0" wp14:anchorId="0C62CAD9" wp14:editId="450CA4A6">
                  <wp:extent cx="136525" cy="136525"/>
                  <wp:effectExtent l="0" t="0" r="0" b="0"/>
                  <wp:docPr id="230" name="Picture 56"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tcPr>
          <w:p w:rsidR="00307FFE" w:rsidRDefault="00307FFE" w:rsidP="00307FFE">
            <w:pPr>
              <w:cnfStyle w:val="000000000000" w:firstRow="0" w:lastRow="0" w:firstColumn="0" w:lastColumn="0" w:oddVBand="0" w:evenVBand="0" w:oddHBand="0" w:evenHBand="0" w:firstRowFirstColumn="0" w:firstRowLastColumn="0" w:lastRowFirstColumn="0" w:lastRowLastColumn="0"/>
            </w:pPr>
            <w:r>
              <w:t>Property with set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1154887" wp14:editId="788C1CCF">
                  <wp:extent cx="136525" cy="136525"/>
                  <wp:effectExtent l="0" t="0" r="0" b="0"/>
                  <wp:docPr id="231" name="Picture 38" descr="property_yel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roperty_yellow"/>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rame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23A3320" wp14:editId="7DC82B43">
                  <wp:extent cx="143510" cy="102235"/>
                  <wp:effectExtent l="0" t="0" r="8890" b="0"/>
                  <wp:docPr id="232" name="Picture 37" descr="xml_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xml_element"/>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43510" cy="10223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lement</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330A4FA" wp14:editId="7C35B334">
                  <wp:extent cx="136525" cy="116205"/>
                  <wp:effectExtent l="0" t="0" r="0" b="0"/>
                  <wp:docPr id="233" name="Picture 36" descr="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olde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Directory</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328CE6D" wp14:editId="3F83F1CE">
                  <wp:extent cx="143510" cy="122555"/>
                  <wp:effectExtent l="0" t="0" r="8890" b="0"/>
                  <wp:docPr id="234" name="Picture 35" descr="module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oduleFolde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Modul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43E04D3E" wp14:editId="0F002276">
                  <wp:extent cx="184150" cy="163830"/>
                  <wp:effectExtent l="0" t="0" r="6350" b="7620"/>
                  <wp:docPr id="235" name="Picture 34" descr="groupOfModu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groupOfModules"/>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4150" cy="16383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Group of modul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336C1AA" wp14:editId="36B06476">
                  <wp:extent cx="136525" cy="116205"/>
                  <wp:effectExtent l="0" t="0" r="0" b="0"/>
                  <wp:docPr id="236" name="Picture 33" descr="iconPack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conPackag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ckag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80AC435" wp14:editId="4015E7B7">
                  <wp:extent cx="136525" cy="116205"/>
                  <wp:effectExtent l="0" t="0" r="0" b="0"/>
                  <wp:docPr id="237" name="Picture 32" descr="root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rootSour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Pr="003A765E" w:rsidRDefault="00307FFE" w:rsidP="003A765E">
            <w:pPr>
              <w:cnfStyle w:val="000000000000" w:firstRow="0" w:lastRow="0" w:firstColumn="0" w:lastColumn="0" w:oddVBand="0" w:evenVBand="0" w:oddHBand="0" w:evenHBand="0" w:firstRowFirstColumn="0" w:firstRowLastColumn="0" w:lastRowFirstColumn="0" w:lastRowLastColumn="0"/>
            </w:pPr>
            <w:r w:rsidRPr="003A765E">
              <w:t xml:space="preserve">Source root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36735BE" wp14:editId="498580D5">
                  <wp:extent cx="136525" cy="116205"/>
                  <wp:effectExtent l="0" t="0" r="0" b="0"/>
                  <wp:docPr id="238" name="Picture 31" descr="root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rootTest"/>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Test root</w:t>
            </w:r>
            <w:r>
              <w:t xml:space="preserve">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1AC37CF" wp14:editId="66E5BE2A">
                  <wp:extent cx="136525" cy="116205"/>
                  <wp:effectExtent l="0" t="0" r="0" b="0"/>
                  <wp:docPr id="239" name="Picture 30" descr="rootExclu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rootExclud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Excluded root</w:t>
            </w:r>
            <w:r>
              <w:t xml:space="preserve">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6BD336B" wp14:editId="736A4165">
                  <wp:extent cx="143510" cy="122555"/>
                  <wp:effectExtent l="0" t="0" r="8890" b="0"/>
                  <wp:docPr id="240" name="Picture 29" descr="rootRe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rootResourceIJ"/>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Resourc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4E5BC25E" wp14:editId="313C6199">
                  <wp:extent cx="143510" cy="122555"/>
                  <wp:effectExtent l="0" t="0" r="8890" b="0"/>
                  <wp:docPr id="241" name="Picture 28" descr="rootTestRe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rootTestResourceIJ"/>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Test resourc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7478EF10" wp14:editId="5E7839C3">
                  <wp:extent cx="143510" cy="122555"/>
                  <wp:effectExtent l="0" t="0" r="8890" b="0"/>
                  <wp:docPr id="242" name="Picture 27" descr="rootGenerated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rootGeneratedSourceIJ"/>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Generated source root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454CDEE8" wp14:editId="311047CB">
                  <wp:extent cx="143510" cy="122555"/>
                  <wp:effectExtent l="0" t="0" r="8890" b="0"/>
                  <wp:docPr id="243" name="Picture 26" descr="rootGeneratedTest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rootGeneratedTestSourceIJ"/>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Generated test source root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gridSpan w:val="2"/>
            <w:hideMark/>
          </w:tcPr>
          <w:p w:rsidR="00307FFE" w:rsidRDefault="00307FFE">
            <w:r>
              <w:t>Visibility modifiers</w:t>
            </w:r>
          </w:p>
        </w:tc>
      </w:tr>
      <w:tr w:rsidR="00307FFE" w:rsidRPr="00FE7383"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589F0498" wp14:editId="678030DB">
                  <wp:extent cx="156845" cy="156845"/>
                  <wp:effectExtent l="0" t="0" r="0" b="0"/>
                  <wp:docPr id="244" name="Picture 25" descr="loc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lock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Read-only class, e.g. from a jar of an external library.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BDF2224" wp14:editId="7A2D9E15">
                  <wp:extent cx="67945" cy="81915"/>
                  <wp:effectExtent l="0" t="0" r="8255" b="0"/>
                  <wp:docPr id="245" name="Picture 22" descr="priv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private.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7945" cy="819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ivat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4316981F" wp14:editId="54D6A6EA">
                  <wp:extent cx="67945" cy="102235"/>
                  <wp:effectExtent l="0" t="0" r="8255" b="0"/>
                  <wp:docPr id="246" name="Picture 21" descr="prot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rotected.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7945" cy="10223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otecte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49CE4E0D" wp14:editId="0A9529E9">
                  <wp:extent cx="67945" cy="67945"/>
                  <wp:effectExtent l="0" t="0" r="8255" b="8255"/>
                  <wp:docPr id="247" name="Picture 20" descr="package_prot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package_protected.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7945" cy="6794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ckage protecte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7757350" wp14:editId="0FD58939">
                  <wp:extent cx="156845" cy="156845"/>
                  <wp:effectExtent l="0" t="0" r="0" b="0"/>
                  <wp:docPr id="248" name="Picture 17" descr="static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staticMark"/>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 xml:space="preserve">static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DFE1C4A" wp14:editId="688FE86B">
                  <wp:extent cx="81915" cy="81915"/>
                  <wp:effectExtent l="0" t="0" r="0" b="0"/>
                  <wp:docPr id="249" name="Picture 12" descr="publ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public.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81915" cy="819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ublic</w:t>
            </w:r>
          </w:p>
        </w:tc>
      </w:tr>
    </w:tbl>
    <w:p w:rsidR="00DF368A" w:rsidRDefault="00DF368A" w:rsidP="00DF368A">
      <w:pPr>
        <w:pStyle w:val="Kop2"/>
      </w:pPr>
      <w:bookmarkStart w:id="93" w:name="_Toc447719678"/>
      <w:bookmarkStart w:id="94" w:name="_Toc448695112"/>
      <w:r>
        <w:t>Algoritmes</w:t>
      </w:r>
      <w:bookmarkEnd w:id="93"/>
      <w:bookmarkEnd w:id="94"/>
    </w:p>
    <w:p w:rsidR="006D74BC" w:rsidRDefault="006D74BC" w:rsidP="006D74BC">
      <w:pPr>
        <w:pStyle w:val="Kop3"/>
      </w:pPr>
      <w:bookmarkStart w:id="95" w:name="_Toc448695113"/>
      <w:r>
        <w:t>API call maken</w:t>
      </w:r>
      <w:bookmarkEnd w:id="95"/>
    </w:p>
    <w:p w:rsidR="006D74BC" w:rsidRDefault="006D74BC" w:rsidP="006D74BC">
      <w:r>
        <w:t>Een API call maken, en de database vullen met metingen van de verschillende routes, wordt gestart door de ScheduleController. Deze haalt eerst de benodigde data op om de API call te kunnen maken namelijk alle beschikbare providers naar waar een API call gemaakt kan worden, en alle trajecten waarvoor een API call gemaakt moet worden.</w:t>
      </w:r>
    </w:p>
    <w:p w:rsidR="006D74BC" w:rsidRDefault="006D74BC" w:rsidP="006D74BC">
      <w:r>
        <w:t>Eenmaal al de benodigde data verzameld is, kunnen metingen gemaakt worden en toegevoegd worden aan de database. Daarvoor wordt de DatabaseController en een Scraper opgeroepen. De Scraper maakt een call, waarbij een request wordt gestuurd naar de JsonController gestuurd wordt. De JsonController maakt op zijn beurt dan een API call naar de API en vangt zijn response op. Deze response wordt dan terug gestuurd naar de Scraper die de oproep deed.</w:t>
      </w:r>
    </w:p>
    <w:p w:rsidR="006D74BC" w:rsidRDefault="006D74BC" w:rsidP="006D74BC">
      <w:r>
        <w:t>De Scraper controleert dan op zijn beurt de response. Als de response correcte data bevat, dan wordt de meting toegevoegd in de database. Als de response een error of geen data bevat, dan wordt een lege meting toegevoegd in de database.</w:t>
      </w:r>
    </w:p>
    <w:p w:rsidR="006D74BC" w:rsidRPr="00F9746F" w:rsidRDefault="006D74BC" w:rsidP="006D74BC">
      <w:r>
        <w:t>Voor elke provider wordt de DatabaseController elke 5 minuten opgeroepen en wordt de bovenstaande procedure doorlopen.</w:t>
      </w:r>
    </w:p>
    <w:p w:rsidR="006D74BC" w:rsidRDefault="006D74BC" w:rsidP="006D74BC">
      <w:r>
        <w:rPr>
          <w:noProof/>
          <w:lang w:eastAsia="nl-BE"/>
        </w:rPr>
        <w:lastRenderedPageBreak/>
        <w:drawing>
          <wp:inline distT="0" distB="0" distL="0" distR="0" wp14:anchorId="73D45125" wp14:editId="3339F772">
            <wp:extent cx="5762625" cy="4181475"/>
            <wp:effectExtent l="0" t="0" r="9525" b="9525"/>
            <wp:docPr id="250" name="Picture 197" descr="E:\Documents\GitHub\verkeer-3\Analyse\diagrammen\SequentiediagramAPIc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ocuments\GitHub\verkeer-3\Analyse\diagrammen\SequentiediagramAPIcall.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62625" cy="4181475"/>
                    </a:xfrm>
                    <a:prstGeom prst="rect">
                      <a:avLst/>
                    </a:prstGeom>
                    <a:noFill/>
                    <a:ln>
                      <a:noFill/>
                    </a:ln>
                  </pic:spPr>
                </pic:pic>
              </a:graphicData>
            </a:graphic>
          </wp:inline>
        </w:drawing>
      </w:r>
    </w:p>
    <w:p w:rsidR="006D74BC" w:rsidRDefault="006D74BC" w:rsidP="006D74BC">
      <w:pPr>
        <w:spacing w:after="160" w:line="259" w:lineRule="auto"/>
        <w:jc w:val="left"/>
      </w:pPr>
      <w:r>
        <w:br w:type="page"/>
      </w:r>
    </w:p>
    <w:p w:rsidR="00DF368A" w:rsidRPr="00DF368A" w:rsidRDefault="00DF368A" w:rsidP="00DF368A">
      <w:pPr>
        <w:pStyle w:val="Kop1"/>
      </w:pPr>
      <w:bookmarkStart w:id="96" w:name="_Toc447719679"/>
      <w:bookmarkStart w:id="97" w:name="_Toc448695114"/>
      <w:r>
        <w:lastRenderedPageBreak/>
        <w:t>Webapplicatie</w:t>
      </w:r>
      <w:bookmarkEnd w:id="96"/>
      <w:bookmarkEnd w:id="97"/>
    </w:p>
    <w:p w:rsidR="00885647" w:rsidRDefault="00885647" w:rsidP="00885647">
      <w:pPr>
        <w:pStyle w:val="Kop2"/>
      </w:pPr>
      <w:bookmarkStart w:id="98" w:name="_Toc448695115"/>
      <w:r>
        <w:t>Algoritmes</w:t>
      </w:r>
      <w:bookmarkEnd w:id="98"/>
    </w:p>
    <w:p w:rsidR="006D74BC" w:rsidRDefault="006D74BC" w:rsidP="006D74BC">
      <w:pPr>
        <w:pStyle w:val="Kop3"/>
      </w:pPr>
      <w:bookmarkStart w:id="99" w:name="_Toc448695116"/>
      <w:r>
        <w:t>Home pagina bezoeken</w:t>
      </w:r>
      <w:bookmarkEnd w:id="99"/>
    </w:p>
    <w:p w:rsidR="006D74BC" w:rsidRDefault="006D74BC" w:rsidP="006D74BC">
      <w:r>
        <w:t>Als een bezoeker de home pagina wil bezoeken, dan wordt deze geladen door de IndexController.</w:t>
      </w:r>
    </w:p>
    <w:p w:rsidR="006D74BC" w:rsidRPr="00C11833" w:rsidRDefault="006D74BC" w:rsidP="006D74BC">
      <w:r>
        <w:t>De IndexController vraagt eerst via de metingRepository de gemiddelde vertraging en het drukste traject met het drukste punt op, zodat deze als attributen kunnen meegegeven worden aan de index javaserver page. Deze index.jsp wordt dan met deze attributen geladen door de IndexController, zodat de homepagina geladen kan worden voor de bezoeker.</w:t>
      </w:r>
    </w:p>
    <w:p w:rsidR="006D74BC" w:rsidRDefault="006D74BC" w:rsidP="006D74BC">
      <w:r>
        <w:rPr>
          <w:noProof/>
          <w:lang w:eastAsia="nl-BE"/>
        </w:rPr>
        <w:drawing>
          <wp:inline distT="0" distB="0" distL="0" distR="0" wp14:anchorId="51D6A5C2" wp14:editId="32A1D90C">
            <wp:extent cx="5753100" cy="4391025"/>
            <wp:effectExtent l="0" t="0" r="0" b="9525"/>
            <wp:docPr id="251" name="Picture 199" descr="E:\Documents\GitHub\verkeer-3\Analyse\diagrammen\SequentiediagramHome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Documents\GitHub\verkeer-3\Analyse\diagrammen\SequentiediagramHomepage.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53100" cy="4391025"/>
                    </a:xfrm>
                    <a:prstGeom prst="rect">
                      <a:avLst/>
                    </a:prstGeom>
                    <a:noFill/>
                    <a:ln>
                      <a:noFill/>
                    </a:ln>
                  </pic:spPr>
                </pic:pic>
              </a:graphicData>
            </a:graphic>
          </wp:inline>
        </w:drawing>
      </w:r>
    </w:p>
    <w:p w:rsidR="006D74BC" w:rsidRDefault="006D74BC" w:rsidP="006D74BC">
      <w:r>
        <w:br w:type="page"/>
      </w:r>
    </w:p>
    <w:p w:rsidR="00296364" w:rsidRDefault="00DF368A" w:rsidP="00DF368A">
      <w:pPr>
        <w:pStyle w:val="Kop1"/>
      </w:pPr>
      <w:bookmarkStart w:id="100" w:name="_Toc447719680"/>
      <w:bookmarkStart w:id="101" w:name="_Toc448695117"/>
      <w:r>
        <w:lastRenderedPageBreak/>
        <w:t>Databank</w:t>
      </w:r>
      <w:bookmarkEnd w:id="100"/>
      <w:bookmarkEnd w:id="101"/>
    </w:p>
    <w:p w:rsidR="00DF368A" w:rsidRDefault="000B22E1" w:rsidP="00DF368A">
      <w:pPr>
        <w:pStyle w:val="Kop2"/>
      </w:pPr>
      <w:bookmarkStart w:id="102" w:name="_Toc447719681"/>
      <w:bookmarkStart w:id="103" w:name="_Toc448695118"/>
      <w:r>
        <w:t>Entity-relationship diagram (</w:t>
      </w:r>
      <w:r w:rsidR="00DF368A">
        <w:t>ERD</w:t>
      </w:r>
      <w:bookmarkEnd w:id="102"/>
      <w:r>
        <w:t>)</w:t>
      </w:r>
      <w:bookmarkEnd w:id="103"/>
    </w:p>
    <w:p w:rsidR="00284869" w:rsidRDefault="00284869" w:rsidP="00284869">
      <w:r>
        <w:rPr>
          <w:noProof/>
          <w:lang w:eastAsia="nl-BE"/>
        </w:rPr>
        <w:drawing>
          <wp:inline distT="0" distB="0" distL="0" distR="0" wp14:anchorId="06106579" wp14:editId="3E118AB4">
            <wp:extent cx="5147111" cy="6410325"/>
            <wp:effectExtent l="0" t="0" r="0" b="0"/>
            <wp:docPr id="25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hema_vop3.png"/>
                    <pic:cNvPicPr/>
                  </pic:nvPicPr>
                  <pic:blipFill>
                    <a:blip r:embed="rId60">
                      <a:extLst>
                        <a:ext uri="{28A0092B-C50C-407E-A947-70E740481C1C}">
                          <a14:useLocalDpi xmlns:a14="http://schemas.microsoft.com/office/drawing/2010/main" val="0"/>
                        </a:ext>
                      </a:extLst>
                    </a:blip>
                    <a:stretch>
                      <a:fillRect/>
                    </a:stretch>
                  </pic:blipFill>
                  <pic:spPr>
                    <a:xfrm>
                      <a:off x="0" y="0"/>
                      <a:ext cx="5183519" cy="6455668"/>
                    </a:xfrm>
                    <a:prstGeom prst="rect">
                      <a:avLst/>
                    </a:prstGeom>
                  </pic:spPr>
                </pic:pic>
              </a:graphicData>
            </a:graphic>
          </wp:inline>
        </w:drawing>
      </w:r>
    </w:p>
    <w:p w:rsidR="00DF368A" w:rsidRDefault="00DF368A" w:rsidP="00DF368A">
      <w:pPr>
        <w:spacing w:after="160" w:line="259" w:lineRule="auto"/>
        <w:jc w:val="left"/>
      </w:pPr>
      <w:r>
        <w:br w:type="page"/>
      </w:r>
    </w:p>
    <w:p w:rsidR="00DF368A" w:rsidRDefault="00DF368A" w:rsidP="00DF368A"/>
    <w:p w:rsidR="009B0F48" w:rsidRDefault="009B0F48" w:rsidP="00DF368A">
      <w:pPr>
        <w:pStyle w:val="Titel"/>
      </w:pPr>
      <w:bookmarkStart w:id="104" w:name="_Toc447719682"/>
      <w:bookmarkStart w:id="105" w:name="_Toc448695119"/>
      <w:r w:rsidRPr="00DF368A">
        <w:t>Testen</w:t>
      </w:r>
      <w:bookmarkEnd w:id="104"/>
      <w:bookmarkEnd w:id="105"/>
    </w:p>
    <w:p w:rsidR="009B0F48" w:rsidRDefault="009B0F48" w:rsidP="009B0F48">
      <w:r>
        <w:br w:type="page"/>
      </w:r>
    </w:p>
    <w:p w:rsidR="001F6608" w:rsidRDefault="001F6608" w:rsidP="001F6608">
      <w:pPr>
        <w:pStyle w:val="Kop1"/>
      </w:pPr>
      <w:bookmarkStart w:id="106" w:name="_Toc448695120"/>
      <w:r>
        <w:lastRenderedPageBreak/>
        <w:t>Testplan</w:t>
      </w:r>
      <w:bookmarkEnd w:id="106"/>
    </w:p>
    <w:p w:rsidR="001F6608" w:rsidRDefault="001F6608" w:rsidP="001F6608">
      <w:pPr>
        <w:pStyle w:val="Kop2"/>
      </w:pPr>
      <w:bookmarkStart w:id="107" w:name="_Toc448695121"/>
      <w:r>
        <w:t>Scope definitie</w:t>
      </w:r>
      <w:bookmarkEnd w:id="107"/>
    </w:p>
    <w:p w:rsidR="001F6608" w:rsidRDefault="001F6608" w:rsidP="001F6608">
      <w:r>
        <w:t xml:space="preserve">Tijdens de testfase worden meerdere onderdelen van de applicatie getest. De aandacht zal vooral gevestigd worden op de interne functionaliteit, bruikbaarheid en de interactie met gebruikers. </w:t>
      </w:r>
    </w:p>
    <w:p w:rsidR="001F6608" w:rsidRDefault="001F6608" w:rsidP="001F6608">
      <w:r>
        <w:t>Om een testplan op te stellen is het belangrijk om de scope te definiëren. De scope kan opgesplitst worden in enkele categorieën: gebruiksvriendelijk, functionaliteit en abstractie (voor toekomstige ontwikkelaars).</w:t>
      </w:r>
    </w:p>
    <w:p w:rsidR="001F6608" w:rsidRDefault="001F6608" w:rsidP="001F6608">
      <w:r>
        <w:t xml:space="preserve">Onder gebruiksvriendelijkheid </w:t>
      </w:r>
      <w:del w:id="108" w:author="Simon Vandemoortele" w:date="2016-04-18T22:38:00Z">
        <w:r w:rsidR="000C2B0D">
          <w:delText>zullen</w:delText>
        </w:r>
      </w:del>
      <w:ins w:id="109" w:author="Simon Vandemoortele" w:date="2016-04-18T22:38:00Z">
        <w:r>
          <w:t>vallen</w:t>
        </w:r>
      </w:ins>
      <w:r>
        <w:t xml:space="preserve"> alle testen</w:t>
      </w:r>
      <w:del w:id="110" w:author="Simon Vandemoortele" w:date="2016-04-18T22:38:00Z">
        <w:r w:rsidR="000C2B0D">
          <w:delText xml:space="preserve"> vallen</w:delText>
        </w:r>
      </w:del>
      <w:r>
        <w:t xml:space="preserve"> die betrekking hebben met de userinterface van de applicatie. De functionaliteit zal getest worden </w:t>
      </w:r>
      <w:del w:id="111" w:author="Simon Vandemoortele" w:date="2016-04-18T22:38:00Z">
        <w:r w:rsidR="000C2B0D">
          <w:delText>aan de hand van</w:delText>
        </w:r>
      </w:del>
      <w:ins w:id="112" w:author="Simon Vandemoortele" w:date="2016-04-18T22:38:00Z">
        <w:r>
          <w:t>door</w:t>
        </w:r>
      </w:ins>
      <w:r>
        <w:t xml:space="preserve"> unit en integration testen. Het testen van de abstractie is een proces dat continue uitgevoerd moet worden tijdens de ontwikkeling van de software. Het uittesten hiervan vereist dat de testers de broncode doornemen en </w:t>
      </w:r>
      <w:del w:id="113" w:author="Simon Vandemoortele" w:date="2016-04-18T22:38:00Z">
        <w:r w:rsidR="000C2B0D">
          <w:delText>om</w:delText>
        </w:r>
      </w:del>
      <w:ins w:id="114" w:author="Simon Vandemoortele" w:date="2016-04-18T22:38:00Z">
        <w:r>
          <w:t>op</w:t>
        </w:r>
      </w:ins>
      <w:r>
        <w:t xml:space="preserve"> zoek gaan naar mogelijkheden </w:t>
      </w:r>
      <w:del w:id="115" w:author="Simon Vandemoortele" w:date="2016-04-18T22:38:00Z">
        <w:r w:rsidR="000C2B0D">
          <w:delText>tot verdere abstractie</w:delText>
        </w:r>
      </w:del>
      <w:ins w:id="116" w:author="Simon Vandemoortele" w:date="2016-04-18T22:38:00Z">
        <w:r>
          <w:t>om verder te abstraheren</w:t>
        </w:r>
      </w:ins>
      <w:r>
        <w:t>.</w:t>
      </w:r>
    </w:p>
    <w:p w:rsidR="001F6608" w:rsidRPr="005F270A" w:rsidRDefault="001F6608" w:rsidP="001F6608">
      <w:r>
        <w:t xml:space="preserve">Wanneer een scope gedefinieerd wordt is het net zo belangrijk om te vermelden welke elementen geen onderdeel </w:t>
      </w:r>
      <w:del w:id="117" w:author="Simon Vandemoortele" w:date="2016-04-18T22:38:00Z">
        <w:r w:rsidR="000C2B0D">
          <w:delText>zijn</w:delText>
        </w:r>
      </w:del>
      <w:ins w:id="118" w:author="Simon Vandemoortele" w:date="2016-04-18T22:38:00Z">
        <w:r>
          <w:t>uitmaken</w:t>
        </w:r>
      </w:ins>
      <w:r>
        <w:t xml:space="preserve"> van de scope. De scope wordt beperkt tot de </w:t>
      </w:r>
      <w:ins w:id="119" w:author="Simon Vandemoortele" w:date="2016-04-18T22:38:00Z">
        <w:r>
          <w:t xml:space="preserve">ontwikkelde </w:t>
        </w:r>
      </w:ins>
      <w:r>
        <w:t>applicatie zelf. Interactie met onderliggende lagen zoals het besturingssysteem, GlassFish en MariaDB worden niet getest. Er wordt uitgegaan van een werkende omgeving waarop het programma kan draaien. Tot slot wordt het stresstesten van de applicatie eveneens uit de scope gehouden.</w:t>
      </w:r>
    </w:p>
    <w:p w:rsidR="001F6608" w:rsidRPr="000D25ED" w:rsidRDefault="001F6608" w:rsidP="001F6608">
      <w:pPr>
        <w:pStyle w:val="Kop2"/>
      </w:pPr>
      <w:bookmarkStart w:id="120" w:name="_Toc448695122"/>
      <w:r>
        <w:t>Unit testen</w:t>
      </w:r>
      <w:bookmarkEnd w:id="120"/>
    </w:p>
    <w:p w:rsidR="000D25ED" w:rsidRDefault="00964E74" w:rsidP="000D25ED">
      <w:pPr>
        <w:rPr>
          <w:ins w:id="121" w:author="brent floré" w:date="2016-04-18T22:38:00Z"/>
        </w:rPr>
      </w:pPr>
      <w:ins w:id="122" w:author="brent floré" w:date="2016-04-18T22:38:00Z">
        <w:r>
          <w:t>De unit testen controleren de individuele componenten van de software in een gecontroleerde omgeving. Zo wordt van elk essentieel component getest of het verwacht gedrag vertoont. Dit kan nuttig zijn om onverwachte gevolgen van aanpassingen snel op te kunnen sporen en verhelpen.</w:t>
        </w:r>
      </w:ins>
    </w:p>
    <w:p w:rsidR="00964E74" w:rsidRDefault="001C2F0E" w:rsidP="001C2F0E">
      <w:pPr>
        <w:pStyle w:val="Kop3"/>
        <w:rPr>
          <w:ins w:id="123" w:author="brent floré" w:date="2016-04-18T22:38:00Z"/>
        </w:rPr>
      </w:pPr>
      <w:ins w:id="124" w:author="brent floré" w:date="2016-04-18T22:38:00Z">
        <w:r>
          <w:t>Uitvoeren</w:t>
        </w:r>
      </w:ins>
    </w:p>
    <w:p w:rsidR="00964E74" w:rsidRDefault="001C2F0E" w:rsidP="000D25ED">
      <w:pPr>
        <w:rPr>
          <w:ins w:id="125" w:author="brent floré" w:date="2016-04-18T22:38:00Z"/>
        </w:rPr>
      </w:pPr>
      <w:ins w:id="126" w:author="brent floré" w:date="2016-04-18T22:38:00Z">
        <w:r>
          <w:t>Nieuwe testen worden geschreven voor het schrijven van nieuwe code. De testen worden ook allemaal steeds uitgevoerd voor de laatste wijzigingen naar de masterbranch worden gecommit. Enkel indien alle testen slagen wordt nieuwe code op de masterbranch gezet. Op de branch van de programmeur is dit op lorte termijn minder belangrijk.</w:t>
        </w:r>
      </w:ins>
    </w:p>
    <w:p w:rsidR="001C2F0E" w:rsidRDefault="001C2F0E" w:rsidP="001C2F0E">
      <w:pPr>
        <w:pStyle w:val="Kop3"/>
        <w:rPr>
          <w:ins w:id="127" w:author="brent floré" w:date="2016-04-18T22:38:00Z"/>
        </w:rPr>
      </w:pPr>
      <w:ins w:id="128" w:author="brent floré" w:date="2016-04-18T22:38:00Z">
        <w:r>
          <w:t>Scenario’s</w:t>
        </w:r>
      </w:ins>
    </w:p>
    <w:p w:rsidR="001C2F0E" w:rsidRDefault="001C2F0E" w:rsidP="001C2F0E">
      <w:pPr>
        <w:rPr>
          <w:ins w:id="129" w:author="brent floré" w:date="2016-04-18T22:38:00Z"/>
        </w:rPr>
      </w:pPr>
      <w:ins w:id="130" w:author="brent floré" w:date="2016-04-18T22:38:00Z">
        <w:r>
          <w:t>Bij het testen worden steeds enkele gevallen gecontroleerd. Een correct geval, een foutief geval en enkele mogelijkheden die op de grenzen van deze situatie vallen. Denk hierbij aan randgevallen, extreem grote of kleine waarden, speciale tekens of bijzondere waarden.</w:t>
        </w:r>
        <w:r w:rsidR="00AE1D3F">
          <w:t xml:space="preserve"> Een concreet voorbeeld hiervan zijn trajecten zonder waypoints of metingen zonder timestamp.</w:t>
        </w:r>
      </w:ins>
    </w:p>
    <w:p w:rsidR="00AE1D3F" w:rsidRDefault="001C2F0E" w:rsidP="00347FE7">
      <w:pPr>
        <w:pStyle w:val="Kop3"/>
        <w:rPr>
          <w:ins w:id="131" w:author="brent floré" w:date="2016-04-18T22:38:00Z"/>
        </w:rPr>
      </w:pPr>
      <w:ins w:id="132" w:author="brent floré" w:date="2016-04-18T22:38:00Z">
        <w:r>
          <w:t>Voorziene testen</w:t>
        </w:r>
      </w:ins>
    </w:p>
    <w:p w:rsidR="00AE1D3F" w:rsidRPr="00AE1D3F" w:rsidRDefault="00AE1D3F" w:rsidP="00AE1D3F">
      <w:pPr>
        <w:rPr>
          <w:ins w:id="133" w:author="brent floré" w:date="2016-04-18T22:38:00Z"/>
        </w:rPr>
      </w:pPr>
      <w:ins w:id="134" w:author="brent floré" w:date="2016-04-18T22:38:00Z">
        <w:r>
          <w:t>Momenteel zijn er enkel concrete testen geschreven voor de databaseController. De focus lag hierbij voornamelijk op de code die omgaat met providers en trajecten. Verder zal de code in verband met metingen ook nauwgezet worden getest. Tot slot moet de code die het domein vormt ook getest worden. Het gaat hier concreet om de klassen Traject, Meting, Provider, Waypoint, Vertraging,...</w:t>
        </w:r>
      </w:ins>
    </w:p>
    <w:p w:rsidR="001C2F0E" w:rsidRPr="001C2F0E" w:rsidRDefault="00AE1D3F" w:rsidP="00AE1D3F">
      <w:pPr>
        <w:pStyle w:val="Kop3"/>
        <w:numPr>
          <w:ilvl w:val="0"/>
          <w:numId w:val="0"/>
        </w:numPr>
        <w:ind w:left="720"/>
        <w:rPr>
          <w:ins w:id="135" w:author="brent floré" w:date="2016-04-18T22:38:00Z"/>
        </w:rPr>
      </w:pPr>
      <w:ins w:id="136" w:author="brent floré" w:date="2016-04-18T22:38:00Z">
        <w:r>
          <w:rPr>
            <w:noProof/>
            <w:lang w:eastAsia="nl-BE"/>
          </w:rPr>
          <w:lastRenderedPageBreak/>
          <w:drawing>
            <wp:anchor distT="0" distB="0" distL="114300" distR="114300" simplePos="0" relativeHeight="251688960" behindDoc="0" locked="0" layoutInCell="1" allowOverlap="1" wp14:anchorId="3C502475" wp14:editId="69936050">
              <wp:simplePos x="0" y="0"/>
              <wp:positionH relativeFrom="margin">
                <wp:posOffset>299612</wp:posOffset>
              </wp:positionH>
              <wp:positionV relativeFrom="paragraph">
                <wp:posOffset>477743</wp:posOffset>
              </wp:positionV>
              <wp:extent cx="4037577" cy="2814245"/>
              <wp:effectExtent l="0" t="0" r="1270" b="571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unit testen_overzicht.png"/>
                      <pic:cNvPicPr/>
                    </pic:nvPicPr>
                    <pic:blipFill rotWithShape="1">
                      <a:blip r:embed="rId61">
                        <a:extLst>
                          <a:ext uri="{28A0092B-C50C-407E-A947-70E740481C1C}">
                            <a14:useLocalDpi xmlns:a14="http://schemas.microsoft.com/office/drawing/2010/main" val="0"/>
                          </a:ext>
                        </a:extLst>
                      </a:blip>
                      <a:srcRect l="1189" t="74705" r="67656" b="1360"/>
                      <a:stretch/>
                    </pic:blipFill>
                    <pic:spPr bwMode="auto">
                      <a:xfrm>
                        <a:off x="0" y="0"/>
                        <a:ext cx="4037577" cy="28142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ins>
    </w:p>
    <w:p w:rsidR="001F6608" w:rsidRDefault="001F6608" w:rsidP="001F6608">
      <w:pPr>
        <w:pStyle w:val="Kop2"/>
      </w:pPr>
      <w:bookmarkStart w:id="137" w:name="_Toc448695123"/>
      <w:r>
        <w:t>Integration testen</w:t>
      </w:r>
      <w:bookmarkEnd w:id="137"/>
    </w:p>
    <w:p w:rsidR="00B10835" w:rsidRDefault="00B10835" w:rsidP="000D25ED">
      <w:pPr>
        <w:rPr>
          <w:ins w:id="138" w:author="brent floré" w:date="2016-04-18T22:38:00Z"/>
        </w:rPr>
      </w:pPr>
      <w:ins w:id="139" w:author="brent floré" w:date="2016-04-18T22:38:00Z">
        <w:r>
          <w:t xml:space="preserve">De integration testen </w:t>
        </w:r>
        <w:r w:rsidR="00964E74">
          <w:t>controleren</w:t>
        </w:r>
        <w:r>
          <w:t xml:space="preserve"> in tegenstelling </w:t>
        </w:r>
        <w:r w:rsidR="00964E74">
          <w:t>tot</w:t>
        </w:r>
        <w:r>
          <w:t xml:space="preserve"> de </w:t>
        </w:r>
        <w:r w:rsidR="00964E74">
          <w:t>u</w:t>
        </w:r>
        <w:r>
          <w:t>nit testen niet de individuele componenten van de software, maar de software als geheel. Om dit te bereiken wordt een lijst van te testen functionaliteiten overlopen. De tester moet deze hele lijst kunnen doorlopen zonder noemwaardige problemen om ervan uit te kunnen gaat dat de software als geheel ook correct werkt.</w:t>
        </w:r>
      </w:ins>
    </w:p>
    <w:p w:rsidR="0082716D" w:rsidRDefault="0082716D" w:rsidP="000D25ED">
      <w:pPr>
        <w:rPr>
          <w:ins w:id="140" w:author="brent floré" w:date="2016-04-18T22:38:00Z"/>
        </w:rPr>
      </w:pPr>
      <w:ins w:id="141" w:author="brent floré" w:date="2016-04-18T22:38:00Z">
        <w:r>
          <w:t>Voor elke test wordt ervanuit gegaan dat de gebruiker start op de homepage van de webapplicatie.</w:t>
        </w:r>
      </w:ins>
    </w:p>
    <w:p w:rsidR="009D32CA" w:rsidRDefault="009D32CA" w:rsidP="009D32CA">
      <w:pPr>
        <w:pStyle w:val="Kop3"/>
        <w:rPr>
          <w:ins w:id="142" w:author="brent floré" w:date="2016-04-18T22:38:00Z"/>
        </w:rPr>
      </w:pPr>
      <w:ins w:id="143" w:author="brent floré" w:date="2016-04-18T22:38:00Z">
        <w:r>
          <w:t>Bekijk reistijden</w:t>
        </w:r>
      </w:ins>
    </w:p>
    <w:p w:rsidR="009D32CA" w:rsidRDefault="009D32CA" w:rsidP="009D32CA">
      <w:pPr>
        <w:pStyle w:val="Kop4"/>
        <w:rPr>
          <w:ins w:id="144" w:author="brent floré" w:date="2016-04-18T22:38:00Z"/>
        </w:rPr>
      </w:pPr>
      <w:ins w:id="145" w:author="brent floré" w:date="2016-04-18T22:38:00Z">
        <w:r>
          <w:t>Verwachtte functionaliteit</w:t>
        </w:r>
      </w:ins>
    </w:p>
    <w:p w:rsidR="00294FD4" w:rsidRDefault="005D13F1" w:rsidP="00294FD4">
      <w:pPr>
        <w:rPr>
          <w:ins w:id="146" w:author="brent floré" w:date="2016-04-18T22:38:00Z"/>
        </w:rPr>
      </w:pPr>
      <w:ins w:id="147" w:author="brent floré" w:date="2016-04-18T22:38:00Z">
        <w:r>
          <w:t xml:space="preserve">De </w:t>
        </w:r>
        <w:r w:rsidR="0082716D">
          <w:t xml:space="preserve">huidige </w:t>
        </w:r>
        <w:r>
          <w:t>reistijden worden op een overzichtelijke manier aan de gebruiker weergegeven.</w:t>
        </w:r>
      </w:ins>
    </w:p>
    <w:p w:rsidR="00294FD4" w:rsidRPr="00294FD4" w:rsidRDefault="00294FD4" w:rsidP="00294FD4">
      <w:pPr>
        <w:pStyle w:val="Kop4"/>
        <w:rPr>
          <w:ins w:id="148" w:author="brent floré" w:date="2016-04-18T22:38:00Z"/>
        </w:rPr>
      </w:pPr>
      <w:ins w:id="149" w:author="brent floré" w:date="2016-04-18T22:38:00Z">
        <w:r>
          <w:t>Stappe</w:t>
        </w:r>
        <w:r w:rsidR="005D13F1">
          <w:t>n</w:t>
        </w:r>
      </w:ins>
    </w:p>
    <w:p w:rsidR="009D32CA" w:rsidRDefault="0082716D" w:rsidP="0082716D">
      <w:pPr>
        <w:pStyle w:val="Lijstalinea"/>
        <w:numPr>
          <w:ilvl w:val="0"/>
          <w:numId w:val="27"/>
        </w:numPr>
        <w:rPr>
          <w:ins w:id="150" w:author="brent floré" w:date="2016-04-18T22:38:00Z"/>
        </w:rPr>
      </w:pPr>
      <w:ins w:id="151" w:author="brent floré" w:date="2016-04-18T22:38:00Z">
        <w:r>
          <w:t>De gebruiker klikt in de navigatiebalk op Trajecten</w:t>
        </w:r>
      </w:ins>
    </w:p>
    <w:p w:rsidR="0082716D" w:rsidRDefault="0082716D" w:rsidP="0082716D">
      <w:pPr>
        <w:pStyle w:val="Lijstalinea"/>
        <w:numPr>
          <w:ilvl w:val="0"/>
          <w:numId w:val="27"/>
        </w:numPr>
        <w:rPr>
          <w:ins w:id="152" w:author="brent floré" w:date="2016-04-18T22:38:00Z"/>
        </w:rPr>
      </w:pPr>
      <w:ins w:id="153" w:author="brent floré" w:date="2016-04-18T22:38:00Z">
        <w:r>
          <w:t>Er wordt naar een pagina genavigeerd met een kruistabel van alle trajecten en de reistijden</w:t>
        </w:r>
      </w:ins>
    </w:p>
    <w:p w:rsidR="0082716D" w:rsidRDefault="0082716D" w:rsidP="0082716D">
      <w:pPr>
        <w:pStyle w:val="Lijstalinea"/>
        <w:numPr>
          <w:ilvl w:val="0"/>
          <w:numId w:val="27"/>
        </w:numPr>
        <w:rPr>
          <w:ins w:id="154" w:author="brent floré" w:date="2016-04-18T22:38:00Z"/>
        </w:rPr>
      </w:pPr>
      <w:ins w:id="155" w:author="brent floré" w:date="2016-04-18T22:38:00Z">
        <w:r>
          <w:t>In de tabel zijn per provider de optimale en huidige reistijd ingevuld. Ook de verwachtte vertraging wordt per provider weergegeven.</w:t>
        </w:r>
      </w:ins>
    </w:p>
    <w:p w:rsidR="0082716D" w:rsidRDefault="0082716D" w:rsidP="0082716D">
      <w:pPr>
        <w:pStyle w:val="Lijstalinea"/>
        <w:numPr>
          <w:ilvl w:val="0"/>
          <w:numId w:val="27"/>
        </w:numPr>
        <w:rPr>
          <w:ins w:id="156" w:author="brent floré" w:date="2016-04-18T22:38:00Z"/>
        </w:rPr>
      </w:pPr>
      <w:ins w:id="157" w:author="brent floré" w:date="2016-04-18T22:38:00Z">
        <w:r>
          <w:t>Bij het scrollen naar beneden blijft de titelkolom zichtbaar bovenaan het scherm.</w:t>
        </w:r>
      </w:ins>
    </w:p>
    <w:p w:rsidR="0082716D" w:rsidRDefault="0082716D" w:rsidP="0082716D">
      <w:pPr>
        <w:pStyle w:val="Lijstalinea"/>
        <w:numPr>
          <w:ilvl w:val="0"/>
          <w:numId w:val="27"/>
        </w:numPr>
        <w:rPr>
          <w:ins w:id="158" w:author="brent floré" w:date="2016-04-18T22:38:00Z"/>
        </w:rPr>
      </w:pPr>
      <w:ins w:id="159" w:author="brent floré" w:date="2016-04-18T22:38:00Z">
        <w:r>
          <w:t>Een specifiek traject wordt geselecteerd en wordt vervolgens weergegeven op de kaart op dezelfde pagina.</w:t>
        </w:r>
      </w:ins>
    </w:p>
    <w:p w:rsidR="0082716D" w:rsidRDefault="0082716D" w:rsidP="0082716D">
      <w:pPr>
        <w:pStyle w:val="Lijstalinea"/>
        <w:numPr>
          <w:ilvl w:val="0"/>
          <w:numId w:val="27"/>
        </w:numPr>
        <w:rPr>
          <w:ins w:id="160" w:author="brent floré" w:date="2016-04-18T22:38:00Z"/>
        </w:rPr>
      </w:pPr>
      <w:ins w:id="161" w:author="brent floré" w:date="2016-04-18T22:38:00Z">
        <w:r>
          <w:t>Meerdere trajecten kunnen ook geslecteerd worden.</w:t>
        </w:r>
      </w:ins>
    </w:p>
    <w:p w:rsidR="0082716D" w:rsidRDefault="0082716D" w:rsidP="0082716D">
      <w:pPr>
        <w:pStyle w:val="Lijstalinea"/>
        <w:numPr>
          <w:ilvl w:val="0"/>
          <w:numId w:val="27"/>
        </w:numPr>
        <w:rPr>
          <w:ins w:id="162" w:author="brent floré" w:date="2016-04-18T22:38:00Z"/>
        </w:rPr>
      </w:pPr>
      <w:ins w:id="163" w:author="brent floré" w:date="2016-04-18T22:38:00Z">
        <w:r>
          <w:t>Opnieuw selecteren van een reeds aangeklikt traject deactiveert het traject en verwijderd enkel dit traject van de kaart.</w:t>
        </w:r>
      </w:ins>
    </w:p>
    <w:p w:rsidR="009D32CA" w:rsidRDefault="009D32CA" w:rsidP="009D32CA">
      <w:pPr>
        <w:pStyle w:val="Kop3"/>
        <w:rPr>
          <w:ins w:id="164" w:author="brent floré" w:date="2016-04-18T22:38:00Z"/>
        </w:rPr>
      </w:pPr>
      <w:ins w:id="165" w:author="brent floré" w:date="2016-04-18T22:38:00Z">
        <w:r>
          <w:t>Bekijk actuele verkeerssituatie</w:t>
        </w:r>
      </w:ins>
    </w:p>
    <w:p w:rsidR="009D32CA" w:rsidRDefault="009D32CA" w:rsidP="009D32CA">
      <w:pPr>
        <w:pStyle w:val="Kop4"/>
        <w:rPr>
          <w:ins w:id="166" w:author="brent floré" w:date="2016-04-18T22:38:00Z"/>
        </w:rPr>
      </w:pPr>
      <w:ins w:id="167" w:author="brent floré" w:date="2016-04-18T22:38:00Z">
        <w:r>
          <w:t>Verwachtte functionaliteit</w:t>
        </w:r>
      </w:ins>
    </w:p>
    <w:p w:rsidR="005D13F1" w:rsidRPr="005D13F1" w:rsidRDefault="005D13F1" w:rsidP="005D13F1">
      <w:pPr>
        <w:rPr>
          <w:ins w:id="168" w:author="brent floré" w:date="2016-04-18T22:38:00Z"/>
        </w:rPr>
      </w:pPr>
      <w:ins w:id="169" w:author="brent floré" w:date="2016-04-18T22:38:00Z">
        <w:r>
          <w:t>Op een kaart en in een lijst wordt de huidige verkeerssituatie weergegeven, met zowel kleurcodering als concrete reistijden.</w:t>
        </w:r>
      </w:ins>
    </w:p>
    <w:p w:rsidR="005D13F1" w:rsidRDefault="005D13F1" w:rsidP="005D13F1">
      <w:pPr>
        <w:pStyle w:val="Kop4"/>
        <w:rPr>
          <w:ins w:id="170" w:author="brent floré" w:date="2016-04-18T22:38:00Z"/>
        </w:rPr>
      </w:pPr>
      <w:ins w:id="171" w:author="brent floré" w:date="2016-04-18T22:38:00Z">
        <w:r>
          <w:t>Stappen</w:t>
        </w:r>
      </w:ins>
    </w:p>
    <w:p w:rsidR="009D32CA" w:rsidRDefault="0082716D" w:rsidP="0082716D">
      <w:pPr>
        <w:pStyle w:val="Lijstalinea"/>
        <w:numPr>
          <w:ilvl w:val="0"/>
          <w:numId w:val="29"/>
        </w:numPr>
        <w:rPr>
          <w:ins w:id="172" w:author="brent floré" w:date="2016-04-18T22:38:00Z"/>
        </w:rPr>
      </w:pPr>
      <w:ins w:id="173" w:author="brent floré" w:date="2016-04-18T22:38:00Z">
        <w:r>
          <w:t>Op de pagina is een selectiebalk met de verschillende providers en een algemeen overzicht aanwezig.</w:t>
        </w:r>
      </w:ins>
    </w:p>
    <w:p w:rsidR="0082716D" w:rsidRDefault="0082716D" w:rsidP="0082716D">
      <w:pPr>
        <w:pStyle w:val="Lijstalinea"/>
        <w:numPr>
          <w:ilvl w:val="0"/>
          <w:numId w:val="29"/>
        </w:numPr>
        <w:rPr>
          <w:ins w:id="174" w:author="brent floré" w:date="2016-04-18T22:38:00Z"/>
        </w:rPr>
      </w:pPr>
      <w:ins w:id="175" w:author="brent floré" w:date="2016-04-18T22:38:00Z">
        <w:r>
          <w:lastRenderedPageBreak/>
          <w:t>Voor elk tabblad horende bij een provider is er een: algemene vertraging, drukste punt, kaart met alle trajecten aangeduid volge</w:t>
        </w:r>
        <w:r w:rsidR="00FA2708">
          <w:t>ns drukte weergegeven op de kaart.</w:t>
        </w:r>
      </w:ins>
    </w:p>
    <w:p w:rsidR="009D32CA" w:rsidRDefault="009D32CA" w:rsidP="009D32CA">
      <w:pPr>
        <w:pStyle w:val="Kop3"/>
        <w:rPr>
          <w:ins w:id="176" w:author="brent floré" w:date="2016-04-18T22:38:00Z"/>
        </w:rPr>
      </w:pPr>
      <w:ins w:id="177" w:author="brent floré" w:date="2016-04-18T22:38:00Z">
        <w:r>
          <w:t>Vergelijk verkeersinformatie</w:t>
        </w:r>
      </w:ins>
    </w:p>
    <w:p w:rsidR="009D32CA" w:rsidRDefault="009D32CA" w:rsidP="009D32CA">
      <w:pPr>
        <w:pStyle w:val="Kop4"/>
        <w:rPr>
          <w:ins w:id="178" w:author="brent floré" w:date="2016-04-18T22:38:00Z"/>
        </w:rPr>
      </w:pPr>
      <w:ins w:id="179" w:author="brent floré" w:date="2016-04-18T22:38:00Z">
        <w:r>
          <w:t>Verwachtte functionaliteit</w:t>
        </w:r>
      </w:ins>
    </w:p>
    <w:p w:rsidR="005D13F1" w:rsidRPr="005D13F1" w:rsidRDefault="005D13F1" w:rsidP="005D13F1">
      <w:pPr>
        <w:rPr>
          <w:ins w:id="180" w:author="brent floré" w:date="2016-04-18T22:38:00Z"/>
        </w:rPr>
      </w:pPr>
      <w:ins w:id="181" w:author="brent floré" w:date="2016-04-18T22:38:00Z">
        <w:r>
          <w:t>De gebruiker de verkeersituaties van verschillende momenten en plaatsen vergelijken op een eenvoudige manier(side-by-side)</w:t>
        </w:r>
      </w:ins>
    </w:p>
    <w:p w:rsidR="005D13F1" w:rsidRDefault="005D13F1" w:rsidP="005D13F1">
      <w:pPr>
        <w:pStyle w:val="Kop4"/>
        <w:rPr>
          <w:ins w:id="182" w:author="brent floré" w:date="2016-04-18T22:38:00Z"/>
        </w:rPr>
      </w:pPr>
      <w:ins w:id="183" w:author="brent floré" w:date="2016-04-18T22:38:00Z">
        <w:r>
          <w:t>Stappen</w:t>
        </w:r>
      </w:ins>
    </w:p>
    <w:p w:rsidR="009D32CA" w:rsidRDefault="00FE7383" w:rsidP="00FE7383">
      <w:pPr>
        <w:pStyle w:val="Lijstalinea"/>
        <w:numPr>
          <w:ilvl w:val="0"/>
          <w:numId w:val="30"/>
        </w:numPr>
      </w:pPr>
      <w:r>
        <w:t>De gebruiker selecteert een startdatum met de datepicker. Validatie van de invoer.</w:t>
      </w:r>
    </w:p>
    <w:p w:rsidR="00FE7383" w:rsidRDefault="00FE7383" w:rsidP="00FE7383">
      <w:pPr>
        <w:pStyle w:val="Lijstalinea"/>
        <w:numPr>
          <w:ilvl w:val="0"/>
          <w:numId w:val="30"/>
        </w:numPr>
      </w:pPr>
      <w:r>
        <w:t xml:space="preserve">De gebruiker selecteert een einddatum met de datepicker. </w:t>
      </w:r>
      <w:r>
        <w:t>Validatie van de invoer.</w:t>
      </w:r>
    </w:p>
    <w:p w:rsidR="00FE7383" w:rsidRDefault="00FE7383" w:rsidP="00FE7383">
      <w:pPr>
        <w:pStyle w:val="Lijstalinea"/>
        <w:numPr>
          <w:ilvl w:val="0"/>
          <w:numId w:val="30"/>
        </w:numPr>
      </w:pPr>
      <w:r>
        <w:t>De gebruiker kiest een traject van de dropdown lijst.</w:t>
      </w:r>
    </w:p>
    <w:p w:rsidR="00FE7383" w:rsidRDefault="00FE7383" w:rsidP="00FE7383">
      <w:pPr>
        <w:pStyle w:val="Lijstalinea"/>
        <w:numPr>
          <w:ilvl w:val="0"/>
          <w:numId w:val="30"/>
        </w:numPr>
        <w:rPr>
          <w:ins w:id="184" w:author="brent floré" w:date="2016-04-18T22:38:00Z"/>
        </w:rPr>
      </w:pPr>
      <w:r>
        <w:t>Een grafiek wordt weergegeven met de gevraagde tijdsperiode van het geselecteerde traject.</w:t>
      </w:r>
    </w:p>
    <w:p w:rsidR="009D32CA" w:rsidRDefault="009D32CA" w:rsidP="009D32CA">
      <w:pPr>
        <w:pStyle w:val="Kop3"/>
        <w:rPr>
          <w:ins w:id="185" w:author="brent floré" w:date="2016-04-18T22:38:00Z"/>
        </w:rPr>
      </w:pPr>
      <w:ins w:id="186" w:author="brent floré" w:date="2016-04-18T22:38:00Z">
        <w:r>
          <w:t>Waypoints traject aanpassen</w:t>
        </w:r>
      </w:ins>
    </w:p>
    <w:p w:rsidR="009D32CA" w:rsidRDefault="009D32CA" w:rsidP="009D32CA">
      <w:pPr>
        <w:pStyle w:val="Kop4"/>
        <w:rPr>
          <w:ins w:id="187" w:author="brent floré" w:date="2016-04-18T22:38:00Z"/>
        </w:rPr>
      </w:pPr>
      <w:ins w:id="188" w:author="brent floré" w:date="2016-04-18T22:38:00Z">
        <w:r>
          <w:t>Verwachtte functionaliteit</w:t>
        </w:r>
      </w:ins>
    </w:p>
    <w:p w:rsidR="005D13F1" w:rsidRPr="005D13F1" w:rsidRDefault="005D13F1" w:rsidP="005D13F1">
      <w:pPr>
        <w:rPr>
          <w:ins w:id="189" w:author="brent floré" w:date="2016-04-18T22:38:00Z"/>
        </w:rPr>
      </w:pPr>
      <w:ins w:id="190" w:author="brent floré" w:date="2016-04-18T22:38:00Z">
        <w:r>
          <w:t>Een gebruiker met adminprivileges kan het verloop van trajecten aanpassen door waypoints te verplaatsen, toe te voegen of te verwijderen.</w:t>
        </w:r>
      </w:ins>
    </w:p>
    <w:p w:rsidR="005D13F1" w:rsidRDefault="005D13F1" w:rsidP="005D13F1">
      <w:pPr>
        <w:pStyle w:val="Kop4"/>
        <w:rPr>
          <w:ins w:id="191" w:author="brent floré" w:date="2016-04-18T22:38:00Z"/>
        </w:rPr>
      </w:pPr>
      <w:ins w:id="192" w:author="brent floré" w:date="2016-04-18T22:38:00Z">
        <w:r>
          <w:t>Stappen</w:t>
        </w:r>
      </w:ins>
    </w:p>
    <w:p w:rsidR="009D32CA" w:rsidRDefault="00FE7383" w:rsidP="00FE7383">
      <w:pPr>
        <w:pStyle w:val="Lijstalinea"/>
        <w:numPr>
          <w:ilvl w:val="0"/>
          <w:numId w:val="31"/>
        </w:numPr>
      </w:pPr>
      <w:r>
        <w:t>Gebruiker navigeert naar het adminpaneel</w:t>
      </w:r>
    </w:p>
    <w:p w:rsidR="00FE7383" w:rsidRDefault="00FE7383" w:rsidP="00FE7383">
      <w:pPr>
        <w:pStyle w:val="Lijstalinea"/>
        <w:numPr>
          <w:ilvl w:val="0"/>
          <w:numId w:val="31"/>
        </w:numPr>
      </w:pPr>
      <w:r>
        <w:t>De lijst met alle trajecten wordt weergegeven.</w:t>
      </w:r>
    </w:p>
    <w:p w:rsidR="00FE7383" w:rsidRDefault="00FE7383" w:rsidP="00FE7383">
      <w:pPr>
        <w:pStyle w:val="Lijstalinea"/>
        <w:numPr>
          <w:ilvl w:val="0"/>
          <w:numId w:val="31"/>
        </w:numPr>
      </w:pPr>
      <w:r>
        <w:t>Gebruiker selecteert een te wijzigen traject.</w:t>
      </w:r>
    </w:p>
    <w:p w:rsidR="00FE7383" w:rsidRDefault="00FE7383" w:rsidP="00FE7383">
      <w:pPr>
        <w:pStyle w:val="Lijstalinea"/>
        <w:numPr>
          <w:ilvl w:val="0"/>
          <w:numId w:val="31"/>
        </w:numPr>
      </w:pPr>
      <w:r>
        <w:t>Een kaart met het traject en alle waypoints wordt weergegeven. Ook wordt een dynamische lijst van belangrijke gegevens zoals lengte, reistijd, start- en eidpunt weergegeven.</w:t>
      </w:r>
    </w:p>
    <w:p w:rsidR="00FE7383" w:rsidRDefault="00FE7383" w:rsidP="00FE7383">
      <w:pPr>
        <w:pStyle w:val="Lijstalinea"/>
        <w:numPr>
          <w:ilvl w:val="0"/>
          <w:numId w:val="31"/>
        </w:numPr>
      </w:pPr>
      <w:r>
        <w:t>De gebruiker kan waypoints toevoegen door op het traject zelf te klikken.</w:t>
      </w:r>
    </w:p>
    <w:p w:rsidR="00FE7383" w:rsidRDefault="00FE7383" w:rsidP="00FE7383">
      <w:pPr>
        <w:pStyle w:val="Lijstalinea"/>
        <w:numPr>
          <w:ilvl w:val="0"/>
          <w:numId w:val="31"/>
        </w:numPr>
      </w:pPr>
      <w:r>
        <w:t>De gebruiker kan waypoints verwijderen door er dubbel op te klikken</w:t>
      </w:r>
    </w:p>
    <w:p w:rsidR="00FE7383" w:rsidRDefault="00FE7383" w:rsidP="00FE7383">
      <w:pPr>
        <w:pStyle w:val="Lijstalinea"/>
        <w:numPr>
          <w:ilvl w:val="0"/>
          <w:numId w:val="31"/>
        </w:numPr>
      </w:pPr>
      <w:r>
        <w:t>De gebruiker kan waypoints verplaatsen door te klikken en te verslepen.</w:t>
      </w:r>
    </w:p>
    <w:p w:rsidR="00FE7383" w:rsidRDefault="00FE7383" w:rsidP="00FE7383">
      <w:pPr>
        <w:pStyle w:val="Lijstalinea"/>
        <w:numPr>
          <w:ilvl w:val="0"/>
          <w:numId w:val="31"/>
        </w:numPr>
      </w:pPr>
      <w:r>
        <w:t>De gegevens in de tabel worden aangepast bij elke wijziging van de kaart</w:t>
      </w:r>
    </w:p>
    <w:p w:rsidR="00FE7383" w:rsidRPr="00C6478F" w:rsidRDefault="00FE7383" w:rsidP="00FE7383">
      <w:pPr>
        <w:pStyle w:val="Lijstalinea"/>
        <w:numPr>
          <w:ilvl w:val="0"/>
          <w:numId w:val="31"/>
        </w:numPr>
        <w:rPr>
          <w:ins w:id="193" w:author="brent floré" w:date="2016-04-18T22:38:00Z"/>
        </w:rPr>
      </w:pPr>
      <w:r>
        <w:t>Als op wijzig traject wordt gedrukt worden de aanpassingen weggeschreven naar de databank.</w:t>
      </w:r>
      <w:bookmarkStart w:id="194" w:name="_GoBack"/>
      <w:bookmarkEnd w:id="194"/>
    </w:p>
    <w:p w:rsidR="001F6608" w:rsidRDefault="001F6608" w:rsidP="001F6608">
      <w:pPr>
        <w:rPr>
          <w:ins w:id="195" w:author="Simon Vandemoortele" w:date="2016-04-18T22:38:00Z"/>
        </w:rPr>
      </w:pPr>
      <w:ins w:id="196" w:author="Simon Vandemoortele" w:date="2016-04-18T22:38:00Z">
        <w:r>
          <w:t>$ aan te vullen</w:t>
        </w:r>
      </w:ins>
    </w:p>
    <w:p w:rsidR="001F6608" w:rsidRDefault="001F6608" w:rsidP="001F6608">
      <w:pPr>
        <w:pStyle w:val="Kop2"/>
      </w:pPr>
      <w:bookmarkStart w:id="197" w:name="_Toc448695124"/>
      <w:r>
        <w:t>Usability testen</w:t>
      </w:r>
      <w:bookmarkEnd w:id="197"/>
    </w:p>
    <w:p w:rsidR="001F6608" w:rsidRDefault="001F6608" w:rsidP="001F6608">
      <w:r>
        <w:t xml:space="preserve">In dit onderdeel wordt de GUI (grafische user interface) getest. Het uittesten van de grafische interface gaat hand in hand met de use cases. Iedere use case beschrijft </w:t>
      </w:r>
      <w:del w:id="198" w:author="Simon Vandemoortele" w:date="2016-04-18T22:38:00Z">
        <w:r w:rsidR="00332FB9">
          <w:delText>een handeling</w:delText>
        </w:r>
      </w:del>
      <w:ins w:id="199" w:author="Simon Vandemoortele" w:date="2016-04-18T22:38:00Z">
        <w:r>
          <w:t xml:space="preserve">namelijk de interacties </w:t>
        </w:r>
      </w:ins>
      <w:r>
        <w:t xml:space="preserve"> die </w:t>
      </w:r>
      <w:del w:id="200" w:author="Simon Vandemoortele" w:date="2016-04-18T22:38:00Z">
        <w:r w:rsidR="00332FB9">
          <w:delText>de</w:delText>
        </w:r>
      </w:del>
      <w:ins w:id="201" w:author="Simon Vandemoortele" w:date="2016-04-18T22:38:00Z">
        <w:r>
          <w:t xml:space="preserve">een </w:t>
        </w:r>
      </w:ins>
      <w:r>
        <w:t xml:space="preserve"> gebruiker </w:t>
      </w:r>
      <w:del w:id="202" w:author="Simon Vandemoortele" w:date="2016-04-18T22:38:00Z">
        <w:r w:rsidR="00332FB9">
          <w:delText xml:space="preserve">zou moeten kunnen uitvoeren </w:delText>
        </w:r>
      </w:del>
      <w:r>
        <w:t>met het systeem</w:t>
      </w:r>
      <w:ins w:id="203" w:author="Simon Vandemoortele" w:date="2016-04-18T22:38:00Z">
        <w:r>
          <w:t xml:space="preserve"> kan maken</w:t>
        </w:r>
      </w:ins>
      <w:r>
        <w:t xml:space="preserve">. Indien de gebruiker </w:t>
      </w:r>
      <w:del w:id="204" w:author="Simon Vandemoortele" w:date="2016-04-18T22:38:00Z">
        <w:r w:rsidR="00332FB9">
          <w:delText>dit</w:delText>
        </w:r>
      </w:del>
      <w:ins w:id="205" w:author="Simon Vandemoortele" w:date="2016-04-18T22:38:00Z">
        <w:r>
          <w:t>hier</w:t>
        </w:r>
      </w:ins>
      <w:r>
        <w:t xml:space="preserve"> niet </w:t>
      </w:r>
      <w:del w:id="206" w:author="Simon Vandemoortele" w:date="2016-04-18T22:38:00Z">
        <w:r w:rsidR="00332FB9">
          <w:delText>kan</w:delText>
        </w:r>
      </w:del>
      <w:ins w:id="207" w:author="Simon Vandemoortele" w:date="2016-04-18T22:38:00Z">
        <w:r>
          <w:t>in slaagt</w:t>
        </w:r>
      </w:ins>
      <w:r>
        <w:t xml:space="preserve"> (bijvoorbeeld door fouten) of heel wat hinder ondervindt om tot een resultaat te komen, dan kan de test als mislukt beschouwd worden. Het </w:t>
      </w:r>
      <w:del w:id="208" w:author="Simon Vandemoortele" w:date="2016-04-18T22:38:00Z">
        <w:r w:rsidR="0065349D">
          <w:delText>toekennen</w:delText>
        </w:r>
      </w:del>
      <w:ins w:id="209" w:author="Simon Vandemoortele" w:date="2016-04-18T22:38:00Z">
        <w:r>
          <w:t>toevertrouwen</w:t>
        </w:r>
      </w:ins>
      <w:r>
        <w:t xml:space="preserve"> van </w:t>
      </w:r>
      <w:del w:id="210" w:author="Simon Vandemoortele" w:date="2016-04-18T22:38:00Z">
        <w:r w:rsidR="0065349D">
          <w:delText>veel van deze opdrachten</w:delText>
        </w:r>
      </w:del>
      <w:ins w:id="211" w:author="Simon Vandemoortele" w:date="2016-04-18T22:38:00Z">
        <w:r>
          <w:t>zulke testen</w:t>
        </w:r>
      </w:ins>
      <w:r>
        <w:t xml:space="preserve"> aan </w:t>
      </w:r>
      <w:del w:id="212" w:author="Simon Vandemoortele" w:date="2016-04-18T22:38:00Z">
        <w:r w:rsidR="0065349D">
          <w:delText>externe personen is zeker</w:delText>
        </w:r>
      </w:del>
      <w:ins w:id="213" w:author="Simon Vandemoortele" w:date="2016-04-18T22:38:00Z">
        <w:r>
          <w:t>externen, die niet noodzakelijk IT expert zijn kan</w:t>
        </w:r>
      </w:ins>
      <w:r>
        <w:t xml:space="preserve"> een meerwaarde </w:t>
      </w:r>
      <w:del w:id="214" w:author="Simon Vandemoortele" w:date="2016-04-18T22:38:00Z">
        <w:r w:rsidR="0065349D">
          <w:delText>mede door hun beperkte of afwezige kennis van</w:delText>
        </w:r>
      </w:del>
      <w:ins w:id="215" w:author="Simon Vandemoortele" w:date="2016-04-18T22:38:00Z">
        <w:r>
          <w:t>bieden aan</w:t>
        </w:r>
      </w:ins>
      <w:r>
        <w:t xml:space="preserve"> de </w:t>
      </w:r>
      <w:del w:id="216" w:author="Simon Vandemoortele" w:date="2016-04-18T22:38:00Z">
        <w:r w:rsidR="0065349D">
          <w:delText>toepassing</w:delText>
        </w:r>
      </w:del>
      <w:ins w:id="217" w:author="Simon Vandemoortele" w:date="2016-04-18T22:38:00Z">
        <w:r>
          <w:t>gebruiksvriendelijkheid en algemene kwaliteit van het project</w:t>
        </w:r>
      </w:ins>
      <w:r>
        <w:t>.</w:t>
      </w:r>
    </w:p>
    <w:p w:rsidR="001F6608" w:rsidRDefault="001F6608" w:rsidP="001F6608">
      <w:r>
        <w:t>$ aan te vullen: per usecase een test ontwerpen + eventuele extra testen</w:t>
      </w:r>
    </w:p>
    <w:p w:rsidR="001F6608" w:rsidRPr="00437F7B" w:rsidRDefault="001F6608" w:rsidP="001F6608">
      <w:pPr>
        <w:rPr>
          <w:lang w:val="en-US"/>
        </w:rPr>
      </w:pPr>
      <w:r w:rsidRPr="00437F7B">
        <w:rPr>
          <w:lang w:val="en-US"/>
        </w:rPr>
        <w:t>Use Case 1: Meld abnormaliteiten</w:t>
      </w:r>
      <w:r w:rsidRPr="00437F7B">
        <w:rPr>
          <w:lang w:val="en-US"/>
        </w:rPr>
        <w:tab/>
        <w:t>7</w:t>
      </w:r>
    </w:p>
    <w:p w:rsidR="001F6608" w:rsidRPr="00437F7B" w:rsidRDefault="001F6608" w:rsidP="001F6608">
      <w:pPr>
        <w:rPr>
          <w:lang w:val="en-US"/>
        </w:rPr>
      </w:pPr>
      <w:r w:rsidRPr="00437F7B">
        <w:rPr>
          <w:lang w:val="en-US"/>
        </w:rPr>
        <w:t>Use Case 2: Bekijk reistijden</w:t>
      </w:r>
      <w:r w:rsidRPr="00437F7B">
        <w:rPr>
          <w:lang w:val="en-US"/>
        </w:rPr>
        <w:tab/>
        <w:t>8</w:t>
      </w:r>
    </w:p>
    <w:p w:rsidR="001F6608" w:rsidRPr="00437F7B" w:rsidRDefault="001F6608" w:rsidP="001F6608">
      <w:pPr>
        <w:rPr>
          <w:lang w:val="en-US"/>
        </w:rPr>
      </w:pPr>
      <w:r w:rsidRPr="00437F7B">
        <w:rPr>
          <w:lang w:val="en-US"/>
        </w:rPr>
        <w:t>Use Case 3: Controleer data</w:t>
      </w:r>
      <w:r w:rsidRPr="00437F7B">
        <w:rPr>
          <w:lang w:val="en-US"/>
        </w:rPr>
        <w:tab/>
        <w:t>9</w:t>
      </w:r>
    </w:p>
    <w:p w:rsidR="001F6608" w:rsidRDefault="001F6608" w:rsidP="001F6608">
      <w:r>
        <w:t>use Case 4: Bekijk actuele verkeerssituatie</w:t>
      </w:r>
      <w:r>
        <w:tab/>
        <w:t>10</w:t>
      </w:r>
    </w:p>
    <w:p w:rsidR="001F6608" w:rsidRDefault="001F6608" w:rsidP="001F6608">
      <w:r>
        <w:t>use Case 5: Vergelijk verkeersinformatie</w:t>
      </w:r>
      <w:r>
        <w:tab/>
        <w:t>11</w:t>
      </w:r>
    </w:p>
    <w:p w:rsidR="001F6608" w:rsidRDefault="001F6608" w:rsidP="001F6608">
      <w:r>
        <w:t>use Case 6: Data ophalen en hergebruiken</w:t>
      </w:r>
      <w:r>
        <w:tab/>
        <w:t>12</w:t>
      </w:r>
    </w:p>
    <w:p w:rsidR="00407F8C" w:rsidRDefault="001F6608" w:rsidP="001F6608">
      <w:pPr>
        <w:spacing w:after="160" w:line="259" w:lineRule="auto"/>
        <w:jc w:val="left"/>
      </w:pPr>
      <w:r>
        <w:br w:type="page"/>
      </w:r>
    </w:p>
    <w:p w:rsidR="00045478" w:rsidRDefault="00045478" w:rsidP="00045478">
      <w:pPr>
        <w:pStyle w:val="Kop2"/>
      </w:pPr>
      <w:bookmarkStart w:id="218" w:name="_Toc448695125"/>
      <w:r>
        <w:lastRenderedPageBreak/>
        <w:t>Toewijzing testen</w:t>
      </w:r>
      <w:bookmarkEnd w:id="218"/>
    </w:p>
    <w:p w:rsidR="00407F8C" w:rsidRDefault="00407F8C" w:rsidP="000D25ED">
      <w:r>
        <w:t>$tabel aanvullen</w:t>
      </w:r>
    </w:p>
    <w:tbl>
      <w:tblPr>
        <w:tblStyle w:val="Tabelraster"/>
        <w:tblW w:w="0" w:type="auto"/>
        <w:tblLook w:val="04A0" w:firstRow="1" w:lastRow="0" w:firstColumn="1" w:lastColumn="0" w:noHBand="0" w:noVBand="1"/>
      </w:tblPr>
      <w:tblGrid>
        <w:gridCol w:w="4531"/>
        <w:gridCol w:w="4531"/>
      </w:tblGrid>
      <w:tr w:rsidR="00045478" w:rsidTr="00045478">
        <w:tc>
          <w:tcPr>
            <w:tcW w:w="4531" w:type="dxa"/>
          </w:tcPr>
          <w:p w:rsidR="00045478" w:rsidRDefault="00045478" w:rsidP="000D25ED">
            <w:r>
              <w:t>Naam van de test</w:t>
            </w:r>
          </w:p>
        </w:tc>
        <w:tc>
          <w:tcPr>
            <w:tcW w:w="4531" w:type="dxa"/>
          </w:tcPr>
          <w:p w:rsidR="00045478" w:rsidRDefault="00045478" w:rsidP="000D25ED">
            <w:r>
              <w:t>Naam van de tester</w:t>
            </w:r>
          </w:p>
        </w:tc>
      </w:tr>
      <w:tr w:rsidR="00045478" w:rsidTr="00045478">
        <w:tc>
          <w:tcPr>
            <w:tcW w:w="4531" w:type="dxa"/>
          </w:tcPr>
          <w:p w:rsidR="00045478" w:rsidRDefault="00045478" w:rsidP="000D25ED"/>
        </w:tc>
        <w:tc>
          <w:tcPr>
            <w:tcW w:w="4531" w:type="dxa"/>
          </w:tcPr>
          <w:p w:rsidR="00045478" w:rsidRDefault="00045478" w:rsidP="000D25ED"/>
        </w:tc>
      </w:tr>
      <w:tr w:rsidR="00045478" w:rsidTr="00045478">
        <w:tc>
          <w:tcPr>
            <w:tcW w:w="4531" w:type="dxa"/>
          </w:tcPr>
          <w:p w:rsidR="00045478" w:rsidRDefault="00045478" w:rsidP="000D25ED"/>
        </w:tc>
        <w:tc>
          <w:tcPr>
            <w:tcW w:w="4531" w:type="dxa"/>
          </w:tcPr>
          <w:p w:rsidR="00045478" w:rsidRDefault="00045478" w:rsidP="000D25ED"/>
        </w:tc>
      </w:tr>
      <w:tr w:rsidR="00045478" w:rsidTr="00045478">
        <w:tc>
          <w:tcPr>
            <w:tcW w:w="4531" w:type="dxa"/>
          </w:tcPr>
          <w:p w:rsidR="00045478" w:rsidRDefault="00045478" w:rsidP="000D25ED"/>
        </w:tc>
        <w:tc>
          <w:tcPr>
            <w:tcW w:w="4531" w:type="dxa"/>
          </w:tcPr>
          <w:p w:rsidR="00045478" w:rsidRDefault="00045478" w:rsidP="000D25ED"/>
        </w:tc>
      </w:tr>
      <w:tr w:rsidR="00045478" w:rsidTr="00045478">
        <w:tc>
          <w:tcPr>
            <w:tcW w:w="4531" w:type="dxa"/>
          </w:tcPr>
          <w:p w:rsidR="00045478" w:rsidRDefault="00045478" w:rsidP="000D25ED"/>
        </w:tc>
        <w:tc>
          <w:tcPr>
            <w:tcW w:w="4531" w:type="dxa"/>
          </w:tcPr>
          <w:p w:rsidR="00045478" w:rsidRDefault="00045478" w:rsidP="000D25ED"/>
        </w:tc>
      </w:tr>
      <w:tr w:rsidR="00045478" w:rsidTr="00045478">
        <w:tc>
          <w:tcPr>
            <w:tcW w:w="4531" w:type="dxa"/>
          </w:tcPr>
          <w:p w:rsidR="00045478" w:rsidRDefault="00045478" w:rsidP="000D25ED"/>
        </w:tc>
        <w:tc>
          <w:tcPr>
            <w:tcW w:w="4531" w:type="dxa"/>
          </w:tcPr>
          <w:p w:rsidR="00045478" w:rsidRDefault="00045478" w:rsidP="000D25ED"/>
        </w:tc>
      </w:tr>
      <w:tr w:rsidR="00045478" w:rsidTr="00045478">
        <w:tc>
          <w:tcPr>
            <w:tcW w:w="4531" w:type="dxa"/>
          </w:tcPr>
          <w:p w:rsidR="00045478" w:rsidRDefault="00045478" w:rsidP="000D25ED"/>
        </w:tc>
        <w:tc>
          <w:tcPr>
            <w:tcW w:w="4531" w:type="dxa"/>
          </w:tcPr>
          <w:p w:rsidR="00045478" w:rsidRDefault="00045478" w:rsidP="000D25ED"/>
        </w:tc>
      </w:tr>
    </w:tbl>
    <w:p w:rsidR="00045478" w:rsidRPr="000D25ED" w:rsidRDefault="00045478" w:rsidP="000D25ED"/>
    <w:p w:rsidR="00DA0F38" w:rsidRDefault="00DF368A" w:rsidP="000D25ED">
      <w:r>
        <w:br w:type="page"/>
      </w:r>
    </w:p>
    <w:p w:rsidR="00DA0F38" w:rsidRDefault="00DA0F38" w:rsidP="00DA0F38"/>
    <w:p w:rsidR="00DA0F38" w:rsidRDefault="00DA0F38" w:rsidP="00437F7B">
      <w:pPr>
        <w:pStyle w:val="Titel"/>
      </w:pPr>
      <w:bookmarkStart w:id="219" w:name="_Toc447719683"/>
      <w:bookmarkStart w:id="220" w:name="_Toc448695126"/>
      <w:r w:rsidRPr="00437F7B">
        <w:t>Installatie</w:t>
      </w:r>
      <w:r>
        <w:t xml:space="preserve"> en onderhoud</w:t>
      </w:r>
      <w:bookmarkEnd w:id="219"/>
      <w:bookmarkEnd w:id="220"/>
    </w:p>
    <w:p w:rsidR="00DA0F38" w:rsidRDefault="00DA0F38" w:rsidP="00DA0F38">
      <w:r>
        <w:br w:type="page"/>
      </w:r>
    </w:p>
    <w:p w:rsidR="001F6608" w:rsidRDefault="001F6608" w:rsidP="001F6608">
      <w:pPr>
        <w:pStyle w:val="Kop1"/>
      </w:pPr>
      <w:r>
        <w:lastRenderedPageBreak/>
        <w:t>Installatiehandleiding</w:t>
      </w:r>
    </w:p>
    <w:p w:rsidR="001F6608" w:rsidRDefault="001F6608" w:rsidP="001F6608">
      <w:r>
        <w:t xml:space="preserve">Dit onderdeel van de software-analyse zal </w:t>
      </w:r>
      <w:del w:id="221" w:author="Simon Vandemoortele" w:date="2016-04-18T22:38:00Z">
        <w:r w:rsidR="00B20E81">
          <w:delText xml:space="preserve">gaan over </w:delText>
        </w:r>
      </w:del>
      <w:r>
        <w:t>de installatie</w:t>
      </w:r>
      <w:del w:id="222" w:author="Simon Vandemoortele" w:date="2016-04-18T22:38:00Z">
        <w:r w:rsidR="00B20E81">
          <w:delText>. Hieronder</w:delText>
        </w:r>
      </w:del>
      <w:ins w:id="223" w:author="Simon Vandemoortele" w:date="2016-04-18T22:38:00Z">
        <w:r>
          <w:t xml:space="preserve"> van de (productie)server grondig beschrijven. In wat volgt</w:t>
        </w:r>
      </w:ins>
      <w:r>
        <w:t xml:space="preserve"> wordt in detail besproken hoe </w:t>
      </w:r>
      <w:del w:id="224" w:author="Simon Vandemoortele" w:date="2016-04-18T22:38:00Z">
        <w:r w:rsidR="00B20E81">
          <w:delText>vanaf</w:delText>
        </w:r>
      </w:del>
      <w:ins w:id="225" w:author="Simon Vandemoortele" w:date="2016-04-18T22:38:00Z">
        <w:r>
          <w:t>vanuit</w:t>
        </w:r>
      </w:ins>
      <w:r>
        <w:t xml:space="preserve"> de broncode een </w:t>
      </w:r>
      <w:del w:id="226" w:author="Simon Vandemoortele" w:date="2016-04-18T22:38:00Z">
        <w:r w:rsidR="00B20E81">
          <w:delText>werkend programma gemaakt</w:delText>
        </w:r>
      </w:del>
      <w:ins w:id="227" w:author="Simon Vandemoortele" w:date="2016-04-18T22:38:00Z">
        <w:r>
          <w:t>werkende applicatie opgestart</w:t>
        </w:r>
      </w:ins>
      <w:r>
        <w:t xml:space="preserve"> kan worden. </w:t>
      </w:r>
    </w:p>
    <w:p w:rsidR="001F6608" w:rsidRDefault="001F6608" w:rsidP="001F6608">
      <w:pPr>
        <w:pStyle w:val="Kop2"/>
      </w:pPr>
      <w:bookmarkStart w:id="228" w:name="_Toc448695128"/>
      <w:r>
        <w:t>Installatie</w:t>
      </w:r>
      <w:bookmarkEnd w:id="228"/>
    </w:p>
    <w:p w:rsidR="001F6608" w:rsidRDefault="001F6608" w:rsidP="001F6608">
      <w:r>
        <w:t xml:space="preserve">Om het project te laten runnen zijn er </w:t>
      </w:r>
      <w:del w:id="229" w:author="Simon Vandemoortele" w:date="2016-04-18T22:38:00Z">
        <w:r w:rsidR="00CF1826">
          <w:delText>wat praktische componenten</w:delText>
        </w:r>
      </w:del>
      <w:ins w:id="230" w:author="Simon Vandemoortele" w:date="2016-04-18T22:38:00Z">
        <w:r>
          <w:t>enkele basiscomponenten</w:t>
        </w:r>
      </w:ins>
      <w:r>
        <w:t xml:space="preserve"> nodig. Er zijn minimaal twee toestellen nodig om dit project te laten werken. Allereerst is er een server nodig. Dit kan zowel een fysieke hardware server, een desktop als een virtuele machine zijn. Om deze server zal </w:t>
      </w:r>
      <w:del w:id="231" w:author="Simon Vandemoortele" w:date="2016-04-18T22:38:00Z">
        <w:r w:rsidR="00CF1826">
          <w:delText xml:space="preserve">Linux </w:delText>
        </w:r>
      </w:del>
      <w:ins w:id="232" w:author="Simon Vandemoortele" w:date="2016-04-18T22:38:00Z">
        <w:r>
          <w:t xml:space="preserve">een server OS </w:t>
        </w:r>
      </w:ins>
      <w:r>
        <w:t>draaien</w:t>
      </w:r>
      <w:del w:id="233" w:author="Simon Vandemoortele" w:date="2016-04-18T22:38:00Z">
        <w:r w:rsidR="00CF1826">
          <w:delText>.</w:delText>
        </w:r>
      </w:del>
      <w:ins w:id="234" w:author="Simon Vandemoortele" w:date="2016-04-18T22:38:00Z">
        <w:r>
          <w:t xml:space="preserve"> gebouwd rondom de Linux kernel.</w:t>
        </w:r>
      </w:ins>
      <w:r>
        <w:t xml:space="preserve"> Een tweede component is een </w:t>
      </w:r>
      <w:del w:id="235" w:author="Simon Vandemoortele" w:date="2016-04-18T22:38:00Z">
        <w:r w:rsidR="005024C4">
          <w:delText>Windows</w:delText>
        </w:r>
      </w:del>
      <w:ins w:id="236" w:author="Simon Vandemoortele" w:date="2016-04-18T22:38:00Z">
        <w:r>
          <w:t>host</w:t>
        </w:r>
      </w:ins>
      <w:r>
        <w:t xml:space="preserve"> toestel</w:t>
      </w:r>
      <w:del w:id="237" w:author="Simon Vandemoortele" w:date="2016-04-18T22:38:00Z">
        <w:r w:rsidR="005024C4">
          <w:delText>. Deze</w:delText>
        </w:r>
      </w:del>
      <w:ins w:id="238" w:author="Simon Vandemoortele" w:date="2016-04-18T22:38:00Z">
        <w:r>
          <w:t>, dat bij voorkeur van een grafisch besturingssysteem gebruik maakt (Windows, Mac OS, Linux). Dit toestel</w:t>
        </w:r>
      </w:ins>
      <w:r>
        <w:t xml:space="preserve"> zal eenmalig gebruikt worden om de broncode te compileren. Eenmaal dit gebeurt is kan het gecompileerde project overgeplaatst worden naar de server.</w:t>
      </w:r>
    </w:p>
    <w:p w:rsidR="001F6608" w:rsidRDefault="001F6608" w:rsidP="001F6608">
      <w:pPr>
        <w:pStyle w:val="Kop3"/>
      </w:pPr>
      <w:bookmarkStart w:id="239" w:name="_Toc448695129"/>
      <w:r>
        <w:t>Server</w:t>
      </w:r>
      <w:bookmarkEnd w:id="239"/>
    </w:p>
    <w:p w:rsidR="001F6608" w:rsidRDefault="001F6608" w:rsidP="001F6608">
      <w:r>
        <w:t xml:space="preserve">Vooraleer de installatie van start kan gaan moet een </w:t>
      </w:r>
      <w:ins w:id="240" w:author="Simon Vandemoortele" w:date="2016-04-18T22:38:00Z">
        <w:r>
          <w:t xml:space="preserve">geschikte </w:t>
        </w:r>
      </w:ins>
      <w:r>
        <w:t xml:space="preserve">keuze gemaakt worden welk besturingssysteem </w:t>
      </w:r>
      <w:del w:id="241" w:author="Simon Vandemoortele" w:date="2016-04-18T22:38:00Z">
        <w:r w:rsidR="00B35C26">
          <w:delText>gebruikt</w:delText>
        </w:r>
      </w:del>
      <w:ins w:id="242" w:author="Simon Vandemoortele" w:date="2016-04-18T22:38:00Z">
        <w:r>
          <w:t>er op de server</w:t>
        </w:r>
      </w:ins>
      <w:r>
        <w:t xml:space="preserve"> zal </w:t>
      </w:r>
      <w:del w:id="243" w:author="Simon Vandemoortele" w:date="2016-04-18T22:38:00Z">
        <w:r w:rsidR="00B35C26">
          <w:delText>worden</w:delText>
        </w:r>
      </w:del>
      <w:ins w:id="244" w:author="Simon Vandemoortele" w:date="2016-04-18T22:38:00Z">
        <w:r>
          <w:t>draaien</w:t>
        </w:r>
      </w:ins>
      <w:r>
        <w:t xml:space="preserve">. De keuze </w:t>
      </w:r>
      <w:del w:id="245" w:author="Simon Vandemoortele" w:date="2016-04-18T22:38:00Z">
        <w:r w:rsidR="00B35C26">
          <w:delText xml:space="preserve">die </w:delText>
        </w:r>
        <w:r w:rsidR="00462208">
          <w:delText>gemaakt wordt hangt af</w:delText>
        </w:r>
      </w:del>
      <w:ins w:id="246" w:author="Simon Vandemoortele" w:date="2016-04-18T22:38:00Z">
        <w:r>
          <w:t>is enerzijds afhankelijk</w:t>
        </w:r>
      </w:ins>
      <w:r>
        <w:t xml:space="preserve"> van </w:t>
      </w:r>
      <w:del w:id="247" w:author="Simon Vandemoortele" w:date="2016-04-18T22:38:00Z">
        <w:r w:rsidR="00462208">
          <w:delText>persoonlijk</w:delText>
        </w:r>
      </w:del>
      <w:ins w:id="248" w:author="Simon Vandemoortele" w:date="2016-04-18T22:38:00Z">
        <w:r>
          <w:t>persoonlijke</w:t>
        </w:r>
      </w:ins>
      <w:r>
        <w:t xml:space="preserve"> voorkeur</w:t>
      </w:r>
      <w:del w:id="249" w:author="Simon Vandemoortele" w:date="2016-04-18T22:38:00Z">
        <w:r w:rsidR="004F42CE">
          <w:delText>.</w:delText>
        </w:r>
        <w:r w:rsidR="00B35C26">
          <w:delText xml:space="preserve"> Het is aan te raden om </w:delText>
        </w:r>
        <w:r w:rsidR="004F42CE">
          <w:delText xml:space="preserve">een </w:delText>
        </w:r>
      </w:del>
      <w:ins w:id="250" w:author="Simon Vandemoortele" w:date="2016-04-18T22:38:00Z">
        <w:r>
          <w:t xml:space="preserve">, maar ook functionaliteit en compatibiliteit verschillen vaak van </w:t>
        </w:r>
      </w:ins>
      <w:r>
        <w:t xml:space="preserve">distributie </w:t>
      </w:r>
      <w:del w:id="251" w:author="Simon Vandemoortele" w:date="2016-04-18T22:38:00Z">
        <w:r w:rsidR="004F42CE">
          <w:delText>te kiezen die</w:delText>
        </w:r>
      </w:del>
      <w:ins w:id="252" w:author="Simon Vandemoortele" w:date="2016-04-18T22:38:00Z">
        <w:r>
          <w:t>tot distributie. Zoals reeds</w:t>
        </w:r>
      </w:ins>
      <w:r>
        <w:t xml:space="preserve"> eerder </w:t>
      </w:r>
      <w:del w:id="253" w:author="Simon Vandemoortele" w:date="2016-04-18T22:38:00Z">
        <w:r w:rsidR="004F42CE">
          <w:delText>gericht</w:delText>
        </w:r>
      </w:del>
      <w:ins w:id="254" w:author="Simon Vandemoortele" w:date="2016-04-18T22:38:00Z">
        <w:r>
          <w:t>aangehaald wordt er voor de serveromgeving gekozen voor een Linux georiënteerde distributie. Dit OS</w:t>
        </w:r>
      </w:ins>
      <w:r>
        <w:t xml:space="preserve"> is </w:t>
      </w:r>
      <w:del w:id="255" w:author="Simon Vandemoortele" w:date="2016-04-18T22:38:00Z">
        <w:r w:rsidR="004F42CE">
          <w:delText>naar servers en niet naar desktops</w:delText>
        </w:r>
      </w:del>
      <w:ins w:id="256" w:author="Simon Vandemoortele" w:date="2016-04-18T22:38:00Z">
        <w:r>
          <w:t>bij voorkeur specifiek voor serverdoeleinden samengesteld</w:t>
        </w:r>
      </w:ins>
      <w:r>
        <w:t xml:space="preserve">. In deze installatiehandleiding zullen twee distributies in detail besproken worden: enerzijds Fedora en anderzijds CentOS. De reden hiervoor is dat een </w:t>
      </w:r>
      <w:del w:id="257" w:author="Simon Vandemoortele" w:date="2016-04-18T22:38:00Z">
        <w:r w:rsidR="001C7C37">
          <w:delText>Fedoraserver</w:delText>
        </w:r>
      </w:del>
      <w:ins w:id="258" w:author="Simon Vandemoortele" w:date="2016-04-18T22:38:00Z">
        <w:r>
          <w:t>Fedora server</w:t>
        </w:r>
      </w:ins>
      <w:r>
        <w:t xml:space="preserve"> aangeboden werd door de opleidingscoördinatoren van onze richting. Fedora is zeker geschikt als server maar deze heeft echter het nadeel van een snelle Life-Cycle. Dit wil zeggen dat een versie van Fedora sneller beschouwd wordt als ‘oud’ en </w:t>
      </w:r>
      <w:ins w:id="259" w:author="Simon Vandemoortele" w:date="2016-04-18T22:38:00Z">
        <w:r>
          <w:t xml:space="preserve">deze </w:t>
        </w:r>
      </w:ins>
      <w:r>
        <w:t xml:space="preserve">hierdoor geen updates of beveiligingspatches meer ontvangt. In het algemeen wordt een bepaalde versie ondersteund tot één maand nadat twee nieuwe versies uitgekomen zijn. Er wordt ongeveer ieder half jaar een nieuwe versie </w:t>
      </w:r>
      <w:del w:id="260" w:author="Simon Vandemoortele" w:date="2016-04-18T22:38:00Z">
        <w:r w:rsidR="0055007E">
          <w:delText>gereleased</w:delText>
        </w:r>
      </w:del>
      <w:ins w:id="261" w:author="Simon Vandemoortele" w:date="2016-04-18T22:38:00Z">
        <w:r>
          <w:t>gereleaset</w:t>
        </w:r>
      </w:ins>
      <w:r>
        <w:t xml:space="preserve">. CentOS daarentegen heeft een veel langere ‘life cycle’. De huidige versie (CentOS 7) werd </w:t>
      </w:r>
      <w:del w:id="262" w:author="Simon Vandemoortele" w:date="2016-04-18T22:38:00Z">
        <w:r w:rsidR="0055007E">
          <w:delText>gereleased</w:delText>
        </w:r>
      </w:del>
      <w:ins w:id="263" w:author="Simon Vandemoortele" w:date="2016-04-18T22:38:00Z">
        <w:r>
          <w:t>gereleaset</w:t>
        </w:r>
      </w:ins>
      <w:r>
        <w:t xml:space="preserve"> in juni 2015 en zal </w:t>
      </w:r>
      <w:del w:id="264" w:author="Simon Vandemoortele" w:date="2016-04-18T22:38:00Z">
        <w:r w:rsidR="0055007E">
          <w:delText>onderhouden</w:delText>
        </w:r>
      </w:del>
      <w:ins w:id="265" w:author="Simon Vandemoortele" w:date="2016-04-18T22:38:00Z">
        <w:r>
          <w:t>ondersteund</w:t>
        </w:r>
      </w:ins>
      <w:r>
        <w:t xml:space="preserve"> worden tot juni 2024. </w:t>
      </w:r>
    </w:p>
    <w:p w:rsidR="001F6608" w:rsidRDefault="001F6608" w:rsidP="001F6608">
      <w:r>
        <w:t xml:space="preserve">Stabiliteit is eveneens een belangrijk aspect </w:t>
      </w:r>
      <w:del w:id="266" w:author="Simon Vandemoortele" w:date="2016-04-18T22:38:00Z">
        <w:r w:rsidR="001C7C37">
          <w:delText>van</w:delText>
        </w:r>
      </w:del>
      <w:ins w:id="267" w:author="Simon Vandemoortele" w:date="2016-04-18T22:38:00Z">
        <w:r>
          <w:t>in</w:t>
        </w:r>
      </w:ins>
      <w:r>
        <w:t xml:space="preserve"> dit project. Het is de bedoeling dat deze server (en het project) 24 uur per dag, 7 dagen per week draait. Hoe stabieler het besturingssysteem, hoe groter de kans dat dit </w:t>
      </w:r>
      <w:del w:id="268" w:author="Simon Vandemoortele" w:date="2016-04-18T22:38:00Z">
        <w:r w:rsidR="00D84333">
          <w:delText xml:space="preserve">zich </w:delText>
        </w:r>
        <w:r w:rsidR="0040105A">
          <w:delText>ook daadwerkelijk</w:delText>
        </w:r>
        <w:r w:rsidR="00D84333">
          <w:delText xml:space="preserve"> in de praktijk voordoet</w:delText>
        </w:r>
        <w:r w:rsidR="00140D2B">
          <w:delText>.</w:delText>
        </w:r>
      </w:del>
      <w:ins w:id="269" w:author="Simon Vandemoortele" w:date="2016-04-18T22:38:00Z">
        <w:r>
          <w:t>vooropgesteld doel gehaald kan worden.</w:t>
        </w:r>
      </w:ins>
      <w:r>
        <w:t xml:space="preserve"> Zowel CentOS als Fedora staan bekend </w:t>
      </w:r>
      <w:del w:id="270" w:author="Simon Vandemoortele" w:date="2016-04-18T22:38:00Z">
        <w:r w:rsidR="00CC4186">
          <w:delText>voor</w:delText>
        </w:r>
      </w:del>
      <w:ins w:id="271" w:author="Simon Vandemoortele" w:date="2016-04-18T22:38:00Z">
        <w:r>
          <w:t>om</w:t>
        </w:r>
      </w:ins>
      <w:r>
        <w:t xml:space="preserve"> hun stabiliteit, </w:t>
      </w:r>
      <w:ins w:id="272" w:author="Simon Vandemoortele" w:date="2016-04-18T22:38:00Z">
        <w:r>
          <w:t xml:space="preserve">maar </w:t>
        </w:r>
      </w:ins>
      <w:r>
        <w:t xml:space="preserve">dit is voor heel wat Linux distributies het geval. </w:t>
      </w:r>
      <w:del w:id="273" w:author="Simon Vandemoortele" w:date="2016-04-18T22:38:00Z">
        <w:r w:rsidR="009558ED">
          <w:delText>Door</w:delText>
        </w:r>
      </w:del>
      <w:ins w:id="274" w:author="Simon Vandemoortele" w:date="2016-04-18T22:38:00Z">
        <w:r>
          <w:t>Toch zorgen</w:t>
        </w:r>
      </w:ins>
      <w:r>
        <w:t xml:space="preserve"> de </w:t>
      </w:r>
      <w:del w:id="275" w:author="Simon Vandemoortele" w:date="2016-04-18T22:38:00Z">
        <w:r w:rsidR="009558ED">
          <w:delText>vele</w:delText>
        </w:r>
      </w:del>
      <w:ins w:id="276" w:author="Simon Vandemoortele" w:date="2016-04-18T22:38:00Z">
        <w:r>
          <w:t>frequente</w:t>
        </w:r>
      </w:ins>
      <w:r>
        <w:t xml:space="preserve"> releases </w:t>
      </w:r>
      <w:ins w:id="277" w:author="Simon Vandemoortele" w:date="2016-04-18T22:38:00Z">
        <w:r>
          <w:t xml:space="preserve">bij Fedora ervoor dat het OS nipt de duimen moet leggen voor CentOS op het vlak </w:t>
        </w:r>
      </w:ins>
      <w:r>
        <w:t xml:space="preserve">van </w:t>
      </w:r>
      <w:del w:id="278" w:author="Simon Vandemoortele" w:date="2016-04-18T22:38:00Z">
        <w:r w:rsidR="009558ED">
          <w:delText xml:space="preserve">Fedora lijdt de </w:delText>
        </w:r>
      </w:del>
      <w:r>
        <w:t>stabiliteit</w:t>
      </w:r>
      <w:del w:id="279" w:author="Simon Vandemoortele" w:date="2016-04-18T22:38:00Z">
        <w:r w:rsidR="009558ED">
          <w:delText xml:space="preserve"> eronder</w:delText>
        </w:r>
      </w:del>
      <w:r>
        <w:t xml:space="preserve">. Als een CentOS een label van 100% stabiel krijgt, dan komt dit </w:t>
      </w:r>
      <w:del w:id="280" w:author="Simon Vandemoortele" w:date="2016-04-18T22:38:00Z">
        <w:r w:rsidR="0077410D">
          <w:delText>overeen met</w:delText>
        </w:r>
      </w:del>
      <w:ins w:id="281" w:author="Simon Vandemoortele" w:date="2016-04-18T22:38:00Z">
        <w:r>
          <w:t xml:space="preserve">neer op </w:t>
        </w:r>
      </w:ins>
      <w:r>
        <w:t xml:space="preserve"> 99.5% stabiliteit bij Fedora. Uiteindelijk zijn beide server geschikt als server en ligt de</w:t>
      </w:r>
      <w:ins w:id="282" w:author="Simon Vandemoortele" w:date="2016-04-18T22:38:00Z">
        <w:r>
          <w:t xml:space="preserve"> finale</w:t>
        </w:r>
      </w:ins>
      <w:r>
        <w:t xml:space="preserve"> keuze bij de eindgebruiker.</w:t>
      </w:r>
    </w:p>
    <w:p w:rsidR="001F6608" w:rsidRDefault="001F6608" w:rsidP="001F6608">
      <w:pPr>
        <w:pStyle w:val="Kop4"/>
      </w:pPr>
      <w:r>
        <w:t>Fedora</w:t>
      </w:r>
    </w:p>
    <w:p w:rsidR="001F6608" w:rsidRDefault="001F6608" w:rsidP="001F6608">
      <w:r>
        <w:t xml:space="preserve">De installatie van Fedora is relatief eenvoudig. Net zoals bij Windows kan de installatie gebeuren op een grafische manier. Het besturingssysteem kan gedownload worden via de website </w:t>
      </w:r>
      <w:del w:id="283" w:author="Simon Vandemoortele" w:date="2016-04-18T22:38:00Z">
        <w:r w:rsidR="00BC4E0A">
          <w:delText>getfedora.com. Hier is het</w:delText>
        </w:r>
      </w:del>
      <w:ins w:id="284" w:author="Simon Vandemoortele" w:date="2016-04-18T22:38:00Z">
        <w:r w:rsidR="00281196">
          <w:fldChar w:fldCharType="begin"/>
        </w:r>
        <w:r w:rsidR="00281196">
          <w:instrText xml:space="preserve"> HYPERLINK "https://getfedora.com" </w:instrText>
        </w:r>
        <w:r w:rsidR="00281196">
          <w:fldChar w:fldCharType="separate"/>
        </w:r>
        <w:r w:rsidRPr="000812E1">
          <w:rPr>
            <w:rStyle w:val="Hyperlink"/>
          </w:rPr>
          <w:t>https://getfedora.com</w:t>
        </w:r>
        <w:r w:rsidR="00281196">
          <w:rPr>
            <w:rStyle w:val="Hyperlink"/>
          </w:rPr>
          <w:fldChar w:fldCharType="end"/>
        </w:r>
        <w:r>
          <w:t>. Hier is hierbij wel</w:t>
        </w:r>
      </w:ins>
      <w:r>
        <w:t xml:space="preserve"> belangrijk om de serverversie te selecteren. De keuze voor 32-bit of een 64-bit systeem is afhankelijk van de fysieke server. </w:t>
      </w:r>
      <w:del w:id="285" w:author="Simon Vandemoortele" w:date="2016-04-18T22:38:00Z">
        <w:r w:rsidR="004D28DC">
          <w:delText>De</w:delText>
        </w:r>
      </w:del>
      <w:ins w:id="286" w:author="Simon Vandemoortele" w:date="2016-04-18T22:38:00Z">
        <w:r>
          <w:t>Een</w:t>
        </w:r>
      </w:ins>
      <w:r>
        <w:t xml:space="preserve"> algemene regel is om </w:t>
      </w:r>
      <w:del w:id="287" w:author="Simon Vandemoortele" w:date="2016-04-18T22:38:00Z">
        <w:r w:rsidR="004D28DC">
          <w:delText>een</w:delText>
        </w:r>
      </w:del>
      <w:ins w:id="288" w:author="Simon Vandemoortele" w:date="2016-04-18T22:38:00Z">
        <w:r>
          <w:t>de</w:t>
        </w:r>
      </w:ins>
      <w:r>
        <w:t xml:space="preserve"> 32-bit installatie uit te voeren op een systeem met 4GB ram of minder. Indien de CPU van het toestel 64-bit ondersteunt, wordt best gekozen voor </w:t>
      </w:r>
      <w:del w:id="289" w:author="Simon Vandemoortele" w:date="2016-04-18T22:38:00Z">
        <w:r w:rsidR="00C639D1">
          <w:delText>een</w:delText>
        </w:r>
      </w:del>
      <w:ins w:id="290" w:author="Simon Vandemoortele" w:date="2016-04-18T22:38:00Z">
        <w:r>
          <w:t>de</w:t>
        </w:r>
      </w:ins>
      <w:r>
        <w:t xml:space="preserve"> 64-bit installatie.</w:t>
      </w:r>
    </w:p>
    <w:p w:rsidR="001F6608" w:rsidRDefault="001F6608" w:rsidP="001F6608">
      <w:r>
        <w:t xml:space="preserve">Wanneer het toestel opgestart wordt met de installatie-cd van Fedora wordt gevraagd aan de gebruiker of </w:t>
      </w:r>
      <w:del w:id="291" w:author="Simon Vandemoortele" w:date="2016-04-18T22:38:00Z">
        <w:r w:rsidR="005371A7">
          <w:delText>deze de software</w:delText>
        </w:r>
      </w:del>
      <w:ins w:id="292" w:author="Simon Vandemoortele" w:date="2016-04-18T22:38:00Z">
        <w:r>
          <w:t>hij het OS meteen</w:t>
        </w:r>
      </w:ins>
      <w:r>
        <w:t xml:space="preserve"> wil installeren</w:t>
      </w:r>
      <w:ins w:id="293" w:author="Simon Vandemoortele" w:date="2016-04-18T22:38:00Z">
        <w:r>
          <w:t>,</w:t>
        </w:r>
      </w:ins>
      <w:r>
        <w:t xml:space="preserve"> of </w:t>
      </w:r>
      <w:del w:id="294" w:author="Simon Vandemoortele" w:date="2016-04-18T22:38:00Z">
        <w:r w:rsidR="005371A7">
          <w:delText>we</w:delText>
        </w:r>
      </w:del>
      <w:ins w:id="295" w:author="Simon Vandemoortele" w:date="2016-04-18T22:38:00Z">
        <w:r>
          <w:t>dat hij het OS eerst even wil</w:t>
        </w:r>
      </w:ins>
      <w:r>
        <w:t xml:space="preserve"> testen. </w:t>
      </w:r>
      <w:del w:id="296" w:author="Simon Vandemoortele" w:date="2016-04-18T22:38:00Z">
        <w:r w:rsidR="005371A7">
          <w:delText>Hier</w:delText>
        </w:r>
      </w:del>
      <w:ins w:id="297" w:author="Simon Vandemoortele" w:date="2016-04-18T22:38:00Z">
        <w:r>
          <w:t>Alhoewel het testen van Fedora handig kan zijn</w:t>
        </w:r>
      </w:ins>
      <w:r>
        <w:t xml:space="preserve"> wordt </w:t>
      </w:r>
      <w:del w:id="298" w:author="Simon Vandemoortele" w:date="2016-04-18T22:38:00Z">
        <w:r w:rsidR="005371A7">
          <w:delText>geklikt</w:delText>
        </w:r>
      </w:del>
      <w:ins w:id="299" w:author="Simon Vandemoortele" w:date="2016-04-18T22:38:00Z">
        <w:r>
          <w:t>hier toch voor de directe installatie gekozen. Klik hier dus</w:t>
        </w:r>
      </w:ins>
      <w:r>
        <w:t xml:space="preserve"> op ‘</w:t>
      </w:r>
      <w:r w:rsidRPr="00653344">
        <w:rPr>
          <w:i/>
          <w:rPrChange w:id="300" w:author="Simon Vandemoortele" w:date="2016-04-18T22:38:00Z">
            <w:rPr/>
          </w:rPrChange>
        </w:rPr>
        <w:t>install’</w:t>
      </w:r>
      <w:r>
        <w:t>.</w:t>
      </w:r>
    </w:p>
    <w:p w:rsidR="001F6608" w:rsidRDefault="001F6608" w:rsidP="001F6608">
      <w:pPr>
        <w:jc w:val="center"/>
      </w:pPr>
      <w:r>
        <w:rPr>
          <w:noProof/>
          <w:lang w:eastAsia="nl-BE"/>
        </w:rPr>
        <w:lastRenderedPageBreak/>
        <w:drawing>
          <wp:inline distT="0" distB="0" distL="0" distR="0" wp14:anchorId="33A77FC3" wp14:editId="3BDD2FAF">
            <wp:extent cx="2958861" cy="1527519"/>
            <wp:effectExtent l="0" t="0" r="0" b="0"/>
            <wp:docPr id="253" name="Afbeelding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creenShot001.png"/>
                    <pic:cNvPicPr/>
                  </pic:nvPicPr>
                  <pic:blipFill>
                    <a:blip r:embed="rId62">
                      <a:extLst>
                        <a:ext uri="{28A0092B-C50C-407E-A947-70E740481C1C}">
                          <a14:useLocalDpi xmlns:a14="http://schemas.microsoft.com/office/drawing/2010/main" val="0"/>
                        </a:ext>
                      </a:extLst>
                    </a:blip>
                    <a:stretch>
                      <a:fillRect/>
                    </a:stretch>
                  </pic:blipFill>
                  <pic:spPr>
                    <a:xfrm>
                      <a:off x="0" y="0"/>
                      <a:ext cx="2983552" cy="1540266"/>
                    </a:xfrm>
                    <a:prstGeom prst="rect">
                      <a:avLst/>
                    </a:prstGeom>
                  </pic:spPr>
                </pic:pic>
              </a:graphicData>
            </a:graphic>
          </wp:inline>
        </w:drawing>
      </w:r>
    </w:p>
    <w:p w:rsidR="001F6608" w:rsidRDefault="001F6608" w:rsidP="001F6608">
      <w:r>
        <w:t xml:space="preserve">De eerste stap is een taal selecteren. Indien er internettoegang is, zal Fedora automatisch Nederlands selecteren. Klik </w:t>
      </w:r>
      <w:ins w:id="301" w:author="Simon Vandemoortele" w:date="2016-04-18T22:38:00Z">
        <w:r>
          <w:t xml:space="preserve">vervolgens </w:t>
        </w:r>
      </w:ins>
      <w:r>
        <w:t xml:space="preserve">op </w:t>
      </w:r>
      <w:ins w:id="302" w:author="Simon Vandemoortele" w:date="2016-04-18T22:38:00Z">
        <w:r>
          <w:t>“</w:t>
        </w:r>
      </w:ins>
      <w:r w:rsidRPr="00653344">
        <w:rPr>
          <w:i/>
          <w:rPrChange w:id="303" w:author="Simon Vandemoortele" w:date="2016-04-18T22:38:00Z">
            <w:rPr/>
          </w:rPrChange>
        </w:rPr>
        <w:t>verdergaan</w:t>
      </w:r>
      <w:del w:id="304" w:author="Simon Vandemoortele" w:date="2016-04-18T22:38:00Z">
        <w:r w:rsidR="005371A7">
          <w:delText>.</w:delText>
        </w:r>
      </w:del>
      <w:ins w:id="305" w:author="Simon Vandemoortele" w:date="2016-04-18T22:38:00Z">
        <w:r>
          <w:t>”.</w:t>
        </w:r>
      </w:ins>
    </w:p>
    <w:p w:rsidR="001F6608" w:rsidRDefault="001F6608" w:rsidP="001F6608">
      <w:pPr>
        <w:jc w:val="center"/>
      </w:pPr>
      <w:r>
        <w:rPr>
          <w:noProof/>
          <w:lang w:eastAsia="nl-BE"/>
        </w:rPr>
        <w:drawing>
          <wp:inline distT="0" distB="0" distL="0" distR="0" wp14:anchorId="2F7B303B" wp14:editId="23F6113D">
            <wp:extent cx="3950848" cy="3295422"/>
            <wp:effectExtent l="0" t="0" r="0" b="635"/>
            <wp:docPr id="254" name="Afbeelding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creenShot002.png"/>
                    <pic:cNvPicPr/>
                  </pic:nvPicPr>
                  <pic:blipFill>
                    <a:blip r:embed="rId63">
                      <a:extLst>
                        <a:ext uri="{28A0092B-C50C-407E-A947-70E740481C1C}">
                          <a14:useLocalDpi xmlns:a14="http://schemas.microsoft.com/office/drawing/2010/main" val="0"/>
                        </a:ext>
                      </a:extLst>
                    </a:blip>
                    <a:stretch>
                      <a:fillRect/>
                    </a:stretch>
                  </pic:blipFill>
                  <pic:spPr>
                    <a:xfrm>
                      <a:off x="0" y="0"/>
                      <a:ext cx="3969131" cy="3310672"/>
                    </a:xfrm>
                    <a:prstGeom prst="rect">
                      <a:avLst/>
                    </a:prstGeom>
                  </pic:spPr>
                </pic:pic>
              </a:graphicData>
            </a:graphic>
          </wp:inline>
        </w:drawing>
      </w:r>
    </w:p>
    <w:p w:rsidR="001F6608" w:rsidRDefault="001F6608" w:rsidP="001F6608">
      <w:r>
        <w:t xml:space="preserve">Vervolgens wordt een overzicht gegeven van de te installeren onderdelen. Hier is het belangrijk om onder softwareselectie en installatiebestemming </w:t>
      </w:r>
      <w:ins w:id="306" w:author="Simon Vandemoortele" w:date="2016-04-18T22:38:00Z">
        <w:r>
          <w:t xml:space="preserve">volgende </w:t>
        </w:r>
      </w:ins>
      <w:r>
        <w:t>wijzigingen aan te brengen.</w:t>
      </w:r>
    </w:p>
    <w:p w:rsidR="001F6608" w:rsidRDefault="001F6608" w:rsidP="001F6608">
      <w:pPr>
        <w:jc w:val="center"/>
      </w:pPr>
      <w:r>
        <w:rPr>
          <w:noProof/>
          <w:lang w:eastAsia="nl-BE"/>
        </w:rPr>
        <w:drawing>
          <wp:inline distT="0" distB="0" distL="0" distR="0" wp14:anchorId="320027C7" wp14:editId="4B02D63C">
            <wp:extent cx="3623095" cy="3154633"/>
            <wp:effectExtent l="0" t="0" r="0" b="8255"/>
            <wp:docPr id="255" name="Afbeelding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ScreenShot003.png"/>
                    <pic:cNvPicPr/>
                  </pic:nvPicPr>
                  <pic:blipFill>
                    <a:blip r:embed="rId64">
                      <a:extLst>
                        <a:ext uri="{28A0092B-C50C-407E-A947-70E740481C1C}">
                          <a14:useLocalDpi xmlns:a14="http://schemas.microsoft.com/office/drawing/2010/main" val="0"/>
                        </a:ext>
                      </a:extLst>
                    </a:blip>
                    <a:stretch>
                      <a:fillRect/>
                    </a:stretch>
                  </pic:blipFill>
                  <pic:spPr>
                    <a:xfrm>
                      <a:off x="0" y="0"/>
                      <a:ext cx="3647008" cy="3175454"/>
                    </a:xfrm>
                    <a:prstGeom prst="rect">
                      <a:avLst/>
                    </a:prstGeom>
                  </pic:spPr>
                </pic:pic>
              </a:graphicData>
            </a:graphic>
          </wp:inline>
        </w:drawing>
      </w:r>
    </w:p>
    <w:p w:rsidR="001F6608" w:rsidRDefault="001F6608" w:rsidP="001F6608">
      <w:r>
        <w:lastRenderedPageBreak/>
        <w:t xml:space="preserve">Onder softwareselectie moet het vinkje gemarkeerd worden naast MariaDB (MySQL) database. Deze database is nodig om de gegevens op te slaan die het project genereert. Indien </w:t>
      </w:r>
      <w:del w:id="307" w:author="Simon Vandemoortele" w:date="2016-04-18T22:38:00Z">
        <w:r w:rsidR="005371A7">
          <w:delText>geopteerd</w:delText>
        </w:r>
      </w:del>
      <w:ins w:id="308" w:author="Simon Vandemoortele" w:date="2016-04-18T22:38:00Z">
        <w:r>
          <w:t>gekozen</w:t>
        </w:r>
      </w:ins>
      <w:r>
        <w:t xml:space="preserve"> wordt voor een ander type database (zoals MySQL), zal deze op eigen houtje geïnstalleerd moeten worden. Vervolgens klikt men linksboven op </w:t>
      </w:r>
      <w:ins w:id="309" w:author="Simon Vandemoortele" w:date="2016-04-18T22:38:00Z">
        <w:r>
          <w:t>“</w:t>
        </w:r>
      </w:ins>
      <w:r w:rsidRPr="00C924B0">
        <w:rPr>
          <w:i/>
          <w:rPrChange w:id="310" w:author="Simon Vandemoortele" w:date="2016-04-18T22:38:00Z">
            <w:rPr/>
          </w:rPrChange>
        </w:rPr>
        <w:t>klaar</w:t>
      </w:r>
      <w:del w:id="311" w:author="Simon Vandemoortele" w:date="2016-04-18T22:38:00Z">
        <w:r w:rsidR="00617DE9">
          <w:delText>.</w:delText>
        </w:r>
      </w:del>
      <w:ins w:id="312" w:author="Simon Vandemoortele" w:date="2016-04-18T22:38:00Z">
        <w:r>
          <w:t>”.</w:t>
        </w:r>
      </w:ins>
    </w:p>
    <w:p w:rsidR="001F6608" w:rsidRDefault="001F6608" w:rsidP="001F6608">
      <w:pPr>
        <w:jc w:val="center"/>
      </w:pPr>
      <w:r>
        <w:rPr>
          <w:noProof/>
          <w:lang w:eastAsia="nl-BE"/>
        </w:rPr>
        <w:drawing>
          <wp:inline distT="0" distB="0" distL="0" distR="0" wp14:anchorId="46E18693" wp14:editId="54F499E1">
            <wp:extent cx="5760720" cy="1908810"/>
            <wp:effectExtent l="0" t="0" r="0" b="0"/>
            <wp:docPr id="256" name="Afbeelding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ScreenShot006.png"/>
                    <pic:cNvPicPr/>
                  </pic:nvPicPr>
                  <pic:blipFill>
                    <a:blip r:embed="rId65">
                      <a:extLst>
                        <a:ext uri="{28A0092B-C50C-407E-A947-70E740481C1C}">
                          <a14:useLocalDpi xmlns:a14="http://schemas.microsoft.com/office/drawing/2010/main" val="0"/>
                        </a:ext>
                      </a:extLst>
                    </a:blip>
                    <a:stretch>
                      <a:fillRect/>
                    </a:stretch>
                  </pic:blipFill>
                  <pic:spPr>
                    <a:xfrm>
                      <a:off x="0" y="0"/>
                      <a:ext cx="5760720" cy="1908810"/>
                    </a:xfrm>
                    <a:prstGeom prst="rect">
                      <a:avLst/>
                    </a:prstGeom>
                  </pic:spPr>
                </pic:pic>
              </a:graphicData>
            </a:graphic>
          </wp:inline>
        </w:drawing>
      </w:r>
    </w:p>
    <w:p w:rsidR="001F6608" w:rsidRDefault="001F6608" w:rsidP="001F6608"/>
    <w:p w:rsidR="001F6608" w:rsidRDefault="001F6608" w:rsidP="001F6608">
      <w:r>
        <w:t>Nu men terug op het</w:t>
      </w:r>
      <w:ins w:id="313" w:author="Simon Vandemoortele" w:date="2016-04-18T22:38:00Z">
        <w:r>
          <w:t xml:space="preserve"> algemene</w:t>
        </w:r>
      </w:ins>
      <w:r>
        <w:t xml:space="preserve"> overzichtsscherm zit, moet de installatiebestemming geselecteerd worden. Dit wordt bekomen door op het </w:t>
      </w:r>
      <w:del w:id="314" w:author="Simon Vandemoortele" w:date="2016-04-18T22:38:00Z">
        <w:r w:rsidR="00003035">
          <w:delText>hardeschijficoontje</w:delText>
        </w:r>
      </w:del>
      <w:ins w:id="315" w:author="Simon Vandemoortele" w:date="2016-04-18T22:38:00Z">
        <w:r>
          <w:t>harde schijficoontje</w:t>
        </w:r>
      </w:ins>
      <w:r>
        <w:t xml:space="preserve"> te drukken en vervolgens de harde schijf te selecteren. In onderstaande screenshot staan een voorbeeld van dit menu met de selectie van de harde schijf. Vervolgens klikt men op </w:t>
      </w:r>
      <w:ins w:id="316" w:author="Simon Vandemoortele" w:date="2016-04-18T22:38:00Z">
        <w:r>
          <w:t>“</w:t>
        </w:r>
      </w:ins>
      <w:r w:rsidRPr="00C924B0">
        <w:rPr>
          <w:i/>
          <w:rPrChange w:id="317" w:author="Simon Vandemoortele" w:date="2016-04-18T22:38:00Z">
            <w:rPr/>
          </w:rPrChange>
        </w:rPr>
        <w:t>klaar</w:t>
      </w:r>
      <w:del w:id="318" w:author="Simon Vandemoortele" w:date="2016-04-18T22:38:00Z">
        <w:r w:rsidR="00EC2B44">
          <w:delText>.</w:delText>
        </w:r>
      </w:del>
      <w:ins w:id="319" w:author="Simon Vandemoortele" w:date="2016-04-18T22:38:00Z">
        <w:r>
          <w:rPr>
            <w:i/>
          </w:rPr>
          <w:t>”</w:t>
        </w:r>
        <w:r>
          <w:t>.</w:t>
        </w:r>
      </w:ins>
    </w:p>
    <w:p w:rsidR="001F6608" w:rsidRDefault="001F6608" w:rsidP="001F6608">
      <w:r>
        <w:rPr>
          <w:noProof/>
          <w:lang w:eastAsia="nl-BE"/>
        </w:rPr>
        <w:drawing>
          <wp:inline distT="0" distB="0" distL="0" distR="0" wp14:anchorId="46C03CD5" wp14:editId="57EA8707">
            <wp:extent cx="5760720" cy="2447925"/>
            <wp:effectExtent l="0" t="0" r="0" b="9525"/>
            <wp:docPr id="257" name="Afbeelding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ScreenShot007.png"/>
                    <pic:cNvPicPr/>
                  </pic:nvPicPr>
                  <pic:blipFill>
                    <a:blip r:embed="rId66">
                      <a:extLst>
                        <a:ext uri="{28A0092B-C50C-407E-A947-70E740481C1C}">
                          <a14:useLocalDpi xmlns:a14="http://schemas.microsoft.com/office/drawing/2010/main" val="0"/>
                        </a:ext>
                      </a:extLst>
                    </a:blip>
                    <a:stretch>
                      <a:fillRect/>
                    </a:stretch>
                  </pic:blipFill>
                  <pic:spPr>
                    <a:xfrm>
                      <a:off x="0" y="0"/>
                      <a:ext cx="5760720" cy="2447925"/>
                    </a:xfrm>
                    <a:prstGeom prst="rect">
                      <a:avLst/>
                    </a:prstGeom>
                  </pic:spPr>
                </pic:pic>
              </a:graphicData>
            </a:graphic>
          </wp:inline>
        </w:drawing>
      </w:r>
    </w:p>
    <w:p w:rsidR="001F6608" w:rsidRDefault="001F6608" w:rsidP="001F6608">
      <w:r>
        <w:t xml:space="preserve">In het overzichtsmenu wordt nu onderaan geklikt op </w:t>
      </w:r>
      <w:ins w:id="320" w:author="Simon Vandemoortele" w:date="2016-04-18T22:38:00Z">
        <w:r>
          <w:t>“</w:t>
        </w:r>
      </w:ins>
      <w:r w:rsidRPr="00C924B0">
        <w:rPr>
          <w:i/>
          <w:rPrChange w:id="321" w:author="Simon Vandemoortele" w:date="2016-04-18T22:38:00Z">
            <w:rPr/>
          </w:rPrChange>
        </w:rPr>
        <w:t>begin met installatie</w:t>
      </w:r>
      <w:del w:id="322" w:author="Simon Vandemoortele" w:date="2016-04-18T22:38:00Z">
        <w:r w:rsidR="00EC2B44">
          <w:delText xml:space="preserve"> om</w:delText>
        </w:r>
      </w:del>
      <w:ins w:id="323" w:author="Simon Vandemoortele" w:date="2016-04-18T22:38:00Z">
        <w:r>
          <w:t>”. Dit zal</w:t>
        </w:r>
      </w:ins>
      <w:r>
        <w:t xml:space="preserve"> de installatie </w:t>
      </w:r>
      <w:del w:id="324" w:author="Simon Vandemoortele" w:date="2016-04-18T22:38:00Z">
        <w:r w:rsidR="00EC2B44">
          <w:delText xml:space="preserve">te </w:delText>
        </w:r>
      </w:del>
      <w:r>
        <w:t xml:space="preserve">starten. Tijdens de installatie wordt de mogelijkheid geboden om het wachtwoord van de root </w:t>
      </w:r>
      <w:ins w:id="325" w:author="Simon Vandemoortele" w:date="2016-04-18T22:38:00Z">
        <w:r>
          <w:t xml:space="preserve">gebruiker </w:t>
        </w:r>
      </w:ins>
      <w:r>
        <w:t xml:space="preserve">in te stellen. Een nieuwe gebruiker aanmaken is niet </w:t>
      </w:r>
      <w:del w:id="326" w:author="Simon Vandemoortele" w:date="2016-04-18T22:38:00Z">
        <w:r w:rsidR="00EC2B44">
          <w:delText>meteen</w:delText>
        </w:r>
      </w:del>
      <w:ins w:id="327" w:author="Simon Vandemoortele" w:date="2016-04-18T22:38:00Z">
        <w:r>
          <w:t>direct</w:t>
        </w:r>
      </w:ins>
      <w:r>
        <w:t xml:space="preserve"> nodig.</w:t>
      </w:r>
    </w:p>
    <w:p w:rsidR="001F6608" w:rsidRDefault="001F6608" w:rsidP="001F6608">
      <w:pPr>
        <w:jc w:val="center"/>
      </w:pPr>
      <w:r>
        <w:rPr>
          <w:noProof/>
          <w:lang w:eastAsia="nl-BE"/>
        </w:rPr>
        <w:lastRenderedPageBreak/>
        <w:drawing>
          <wp:inline distT="0" distB="0" distL="0" distR="0" wp14:anchorId="5B4AF49A" wp14:editId="6596A8B6">
            <wp:extent cx="3496221" cy="2557806"/>
            <wp:effectExtent l="0" t="0" r="9525" b="0"/>
            <wp:docPr id="258" name="Afbeelding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ScreenShot004.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523710" cy="2577917"/>
                    </a:xfrm>
                    <a:prstGeom prst="rect">
                      <a:avLst/>
                    </a:prstGeom>
                  </pic:spPr>
                </pic:pic>
              </a:graphicData>
            </a:graphic>
          </wp:inline>
        </w:drawing>
      </w:r>
    </w:p>
    <w:p w:rsidR="001F6608" w:rsidRDefault="001F6608" w:rsidP="001F6608">
      <w:r>
        <w:t xml:space="preserve">Wanneer het installatieproces voltooid is, is het </w:t>
      </w:r>
      <w:ins w:id="328" w:author="Simon Vandemoortele" w:date="2016-04-18T22:38:00Z">
        <w:r>
          <w:t xml:space="preserve">tot slot nog </w:t>
        </w:r>
      </w:ins>
      <w:r>
        <w:t xml:space="preserve">belangrijk om de cd te verwijderen </w:t>
      </w:r>
      <w:del w:id="329" w:author="Simon Vandemoortele" w:date="2016-04-18T22:38:00Z">
        <w:r w:rsidR="00EC2B44">
          <w:delText>vooraleer</w:delText>
        </w:r>
      </w:del>
      <w:ins w:id="330" w:author="Simon Vandemoortele" w:date="2016-04-18T22:38:00Z">
        <w:r>
          <w:t>alvorens</w:t>
        </w:r>
      </w:ins>
      <w:r>
        <w:t xml:space="preserve"> opnieuw op te starten. Klik vervolgens op </w:t>
      </w:r>
      <w:ins w:id="331" w:author="Simon Vandemoortele" w:date="2016-04-18T22:38:00Z">
        <w:r>
          <w:t>“</w:t>
        </w:r>
      </w:ins>
      <w:r w:rsidRPr="00E02714">
        <w:rPr>
          <w:i/>
          <w:rPrChange w:id="332" w:author="Simon Vandemoortele" w:date="2016-04-18T22:38:00Z">
            <w:rPr/>
          </w:rPrChange>
        </w:rPr>
        <w:t>herstarten</w:t>
      </w:r>
      <w:del w:id="333" w:author="Simon Vandemoortele" w:date="2016-04-18T22:38:00Z">
        <w:r w:rsidR="00EC2B44">
          <w:delText>.</w:delText>
        </w:r>
      </w:del>
      <w:ins w:id="334" w:author="Simon Vandemoortele" w:date="2016-04-18T22:38:00Z">
        <w:r>
          <w:t>”.</w:t>
        </w:r>
      </w:ins>
    </w:p>
    <w:p w:rsidR="001F6608" w:rsidRDefault="001F6608" w:rsidP="001F6608">
      <w:r>
        <w:rPr>
          <w:noProof/>
          <w:lang w:eastAsia="nl-BE"/>
        </w:rPr>
        <w:drawing>
          <wp:inline distT="0" distB="0" distL="0" distR="0" wp14:anchorId="5FD3361E" wp14:editId="44CFFB3C">
            <wp:extent cx="5760720" cy="676275"/>
            <wp:effectExtent l="0" t="0" r="0" b="9525"/>
            <wp:docPr id="259" name="Afbeelding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ScreenShot005.png"/>
                    <pic:cNvPicPr/>
                  </pic:nvPicPr>
                  <pic:blipFill>
                    <a:blip r:embed="rId68">
                      <a:extLst>
                        <a:ext uri="{28A0092B-C50C-407E-A947-70E740481C1C}">
                          <a14:useLocalDpi xmlns:a14="http://schemas.microsoft.com/office/drawing/2010/main" val="0"/>
                        </a:ext>
                      </a:extLst>
                    </a:blip>
                    <a:stretch>
                      <a:fillRect/>
                    </a:stretch>
                  </pic:blipFill>
                  <pic:spPr>
                    <a:xfrm>
                      <a:off x="0" y="0"/>
                      <a:ext cx="5760720" cy="676275"/>
                    </a:xfrm>
                    <a:prstGeom prst="rect">
                      <a:avLst/>
                    </a:prstGeom>
                  </pic:spPr>
                </pic:pic>
              </a:graphicData>
            </a:graphic>
          </wp:inline>
        </w:drawing>
      </w:r>
    </w:p>
    <w:p w:rsidR="001F6608" w:rsidRPr="00773A06" w:rsidRDefault="001F6608" w:rsidP="001F6608"/>
    <w:p w:rsidR="001F6608" w:rsidRDefault="001F6608" w:rsidP="001F6608">
      <w:pPr>
        <w:pStyle w:val="Kop4"/>
      </w:pPr>
      <w:r>
        <w:t>CentOS</w:t>
      </w:r>
    </w:p>
    <w:p w:rsidR="001F6608" w:rsidRDefault="001F6608" w:rsidP="001F6608">
      <w:r>
        <w:t xml:space="preserve">Het installeren van CentOS is </w:t>
      </w:r>
      <w:del w:id="335" w:author="Simon Vandemoortele" w:date="2016-04-18T22:38:00Z">
        <w:r w:rsidR="0050471B">
          <w:delText>gelijklopend</w:delText>
        </w:r>
      </w:del>
      <w:ins w:id="336" w:author="Simon Vandemoortele" w:date="2016-04-18T22:38:00Z">
        <w:r>
          <w:t>zeer gelijkaardig</w:t>
        </w:r>
      </w:ins>
      <w:r>
        <w:t xml:space="preserve"> met de installatie van Fedora, dit omdat beide besturingssystemen </w:t>
      </w:r>
      <w:del w:id="337" w:author="Simon Vandemoortele" w:date="2016-04-18T22:38:00Z">
        <w:r w:rsidR="003E4D8C">
          <w:delText>ontwikkeld zijn door dezelfde ontwikkelaar namelijk</w:delText>
        </w:r>
      </w:del>
      <w:ins w:id="338" w:author="Simon Vandemoortele" w:date="2016-04-18T22:38:00Z">
        <w:r>
          <w:t>vanuit de populaire</w:t>
        </w:r>
      </w:ins>
      <w:r>
        <w:t xml:space="preserve"> Red Hat</w:t>
      </w:r>
      <w:del w:id="339" w:author="Simon Vandemoortele" w:date="2016-04-18T22:38:00Z">
        <w:r w:rsidR="0050471B">
          <w:delText>.</w:delText>
        </w:r>
      </w:del>
      <w:ins w:id="340" w:author="Simon Vandemoortele" w:date="2016-04-18T22:38:00Z">
        <w:r>
          <w:t xml:space="preserve"> distributie ontsproten zijn.</w:t>
        </w:r>
      </w:ins>
      <w:r>
        <w:t xml:space="preserve"> Op het moment van schrijven is de </w:t>
      </w:r>
      <w:del w:id="341" w:author="Simon Vandemoortele" w:date="2016-04-18T22:38:00Z">
        <w:r w:rsidR="0050471B">
          <w:delText>huidige</w:delText>
        </w:r>
      </w:del>
      <w:ins w:id="342" w:author="Simon Vandemoortele" w:date="2016-04-18T22:38:00Z">
        <w:r>
          <w:t>meest recente, stabiele</w:t>
        </w:r>
      </w:ins>
      <w:r>
        <w:t xml:space="preserve"> versie CentOS 7. Deze is te downloaden via </w:t>
      </w:r>
      <w:del w:id="343" w:author="Simon Vandemoortele" w:date="2016-04-18T22:38:00Z">
        <w:r w:rsidR="0050471B">
          <w:delText>centos.org.</w:delText>
        </w:r>
      </w:del>
      <w:ins w:id="344" w:author="Simon Vandemoortele" w:date="2016-04-18T22:38:00Z">
        <w:r w:rsidR="00281196">
          <w:fldChar w:fldCharType="begin"/>
        </w:r>
        <w:r w:rsidR="00281196">
          <w:instrText xml:space="preserve"> HYPERLINK "https://centos.org" </w:instrText>
        </w:r>
        <w:r w:rsidR="00281196">
          <w:fldChar w:fldCharType="separate"/>
        </w:r>
        <w:r w:rsidRPr="000812E1">
          <w:rPr>
            <w:rStyle w:val="Hyperlink"/>
          </w:rPr>
          <w:t>https://centos.org</w:t>
        </w:r>
        <w:r w:rsidR="00281196">
          <w:rPr>
            <w:rStyle w:val="Hyperlink"/>
          </w:rPr>
          <w:fldChar w:fldCharType="end"/>
        </w:r>
        <w:r>
          <w:t xml:space="preserve"> .</w:t>
        </w:r>
      </w:ins>
      <w:r>
        <w:t xml:space="preserve"> Hier moet de keuze gemaakt worden tussen de </w:t>
      </w:r>
      <w:ins w:id="345" w:author="Simon Vandemoortele" w:date="2016-04-18T22:38:00Z">
        <w:r>
          <w:t>“</w:t>
        </w:r>
      </w:ins>
      <w:r>
        <w:t>minimal ISO</w:t>
      </w:r>
      <w:del w:id="346" w:author="Simon Vandemoortele" w:date="2016-04-18T22:38:00Z">
        <w:r w:rsidR="0050471B">
          <w:delText xml:space="preserve">, </w:delText>
        </w:r>
      </w:del>
      <w:ins w:id="347" w:author="Simon Vandemoortele" w:date="2016-04-18T22:38:00Z">
        <w:r>
          <w:t>”, “</w:t>
        </w:r>
      </w:ins>
      <w:r>
        <w:t>de dvd ISO</w:t>
      </w:r>
      <w:ins w:id="348" w:author="Simon Vandemoortele" w:date="2016-04-18T22:38:00Z">
        <w:r>
          <w:t>”</w:t>
        </w:r>
      </w:ins>
      <w:r>
        <w:t xml:space="preserve"> en de </w:t>
      </w:r>
      <w:ins w:id="349" w:author="Simon Vandemoortele" w:date="2016-04-18T22:38:00Z">
        <w:r>
          <w:t>“</w:t>
        </w:r>
      </w:ins>
      <w:r>
        <w:t>full ISO</w:t>
      </w:r>
      <w:del w:id="350" w:author="Simon Vandemoortele" w:date="2016-04-18T22:38:00Z">
        <w:r w:rsidR="0050471B">
          <w:delText>.</w:delText>
        </w:r>
      </w:del>
      <w:ins w:id="351" w:author="Simon Vandemoortele" w:date="2016-04-18T22:38:00Z">
        <w:r>
          <w:t>”.</w:t>
        </w:r>
      </w:ins>
      <w:r>
        <w:t xml:space="preserve"> De </w:t>
      </w:r>
      <w:ins w:id="352" w:author="Simon Vandemoortele" w:date="2016-04-18T22:38:00Z">
        <w:r>
          <w:t>“</w:t>
        </w:r>
      </w:ins>
      <w:r>
        <w:t>dvd ISO</w:t>
      </w:r>
      <w:ins w:id="353" w:author="Simon Vandemoortele" w:date="2016-04-18T22:38:00Z">
        <w:r>
          <w:t>”</w:t>
        </w:r>
      </w:ins>
      <w:r>
        <w:t xml:space="preserve"> is het meest geschikt voor dit project maar indien de beheerder van dit toestel verkiest om zelf de packages te installeren die vereist zijn, is de </w:t>
      </w:r>
      <w:ins w:id="354" w:author="Simon Vandemoortele" w:date="2016-04-18T22:38:00Z">
        <w:r>
          <w:t>“</w:t>
        </w:r>
      </w:ins>
      <w:r>
        <w:t>minimal ISO</w:t>
      </w:r>
      <w:del w:id="355" w:author="Simon Vandemoortele" w:date="2016-04-18T22:38:00Z">
        <w:r w:rsidR="001237B7">
          <w:delText xml:space="preserve"> een oplossing.</w:delText>
        </w:r>
      </w:del>
      <w:ins w:id="356" w:author="Simon Vandemoortele" w:date="2016-04-18T22:38:00Z">
        <w:r>
          <w:t>” voldoende.</w:t>
        </w:r>
      </w:ins>
      <w:r>
        <w:t xml:space="preserve"> De </w:t>
      </w:r>
      <w:del w:id="357" w:author="Simon Vandemoortele" w:date="2016-04-18T22:38:00Z">
        <w:r w:rsidR="001237B7">
          <w:delText>controle indien het toestel</w:delText>
        </w:r>
      </w:del>
      <w:ins w:id="358" w:author="Simon Vandemoortele" w:date="2016-04-18T22:38:00Z">
        <w:r>
          <w:t>keuze voor</w:t>
        </w:r>
      </w:ins>
      <w:r>
        <w:t xml:space="preserve"> 32- of 64-bit </w:t>
      </w:r>
      <w:del w:id="359" w:author="Simon Vandemoortele" w:date="2016-04-18T22:38:00Z">
        <w:r w:rsidR="001237B7">
          <w:delText>is, is niet aan de orde om er</w:delText>
        </w:r>
      </w:del>
      <w:ins w:id="360" w:author="Simon Vandemoortele" w:date="2016-04-18T22:38:00Z">
        <w:r>
          <w:t>vergt hier minder aandacht omdat</w:t>
        </w:r>
      </w:ins>
      <w:r>
        <w:t xml:space="preserve"> tijdens de installatie</w:t>
      </w:r>
      <w:ins w:id="361" w:author="Simon Vandemoortele" w:date="2016-04-18T22:38:00Z">
        <w:r>
          <w:t xml:space="preserve"> automatisch</w:t>
        </w:r>
      </w:ins>
      <w:r>
        <w:t xml:space="preserve"> een controle uitgevoerd wordt om welk type toestel het gaat. Afhankelijk van de processor wordt de juiste versie geïnstalleerd. </w:t>
      </w:r>
    </w:p>
    <w:p w:rsidR="001F6608" w:rsidRDefault="001F6608" w:rsidP="001F6608">
      <w:r>
        <w:t xml:space="preserve">Wanneer de </w:t>
      </w:r>
      <w:del w:id="362" w:author="Simon Vandemoortele" w:date="2016-04-18T22:38:00Z">
        <w:r w:rsidR="00E63335">
          <w:delText>software opgestart</w:delText>
        </w:r>
      </w:del>
      <w:ins w:id="363" w:author="Simon Vandemoortele" w:date="2016-04-18T22:38:00Z">
        <w:r>
          <w:t>ISO opstart</w:t>
        </w:r>
      </w:ins>
      <w:r>
        <w:t xml:space="preserve"> wordt gevraagd </w:t>
      </w:r>
      <w:del w:id="364" w:author="Simon Vandemoortele" w:date="2016-04-18T22:38:00Z">
        <w:r w:rsidR="005C3B89">
          <w:delText>indien</w:delText>
        </w:r>
      </w:del>
      <w:ins w:id="365" w:author="Simon Vandemoortele" w:date="2016-04-18T22:38:00Z">
        <w:r>
          <w:t>of</w:t>
        </w:r>
      </w:ins>
      <w:r>
        <w:t xml:space="preserve"> de gebruiker de software </w:t>
      </w:r>
      <w:ins w:id="366" w:author="Simon Vandemoortele" w:date="2016-04-18T22:38:00Z">
        <w:r>
          <w:t xml:space="preserve">meteen </w:t>
        </w:r>
      </w:ins>
      <w:r>
        <w:t xml:space="preserve">wil installeren of </w:t>
      </w:r>
      <w:ins w:id="367" w:author="Simon Vandemoortele" w:date="2016-04-18T22:38:00Z">
        <w:r>
          <w:t xml:space="preserve"> eerst even </w:t>
        </w:r>
      </w:ins>
      <w:r>
        <w:t xml:space="preserve">in demo wil runnen. </w:t>
      </w:r>
      <w:del w:id="368" w:author="Simon Vandemoortele" w:date="2016-04-18T22:38:00Z">
        <w:r w:rsidR="005C3B89">
          <w:delText>Installatie is de optie die gekozen moet worden.</w:delText>
        </w:r>
      </w:del>
      <w:ins w:id="369" w:author="Simon Vandemoortele" w:date="2016-04-18T22:38:00Z">
        <w:r>
          <w:t>We kiezen hier voor “</w:t>
        </w:r>
        <w:r w:rsidRPr="00CC459D">
          <w:rPr>
            <w:i/>
          </w:rPr>
          <w:t>install CentOS 7</w:t>
        </w:r>
        <w:r>
          <w:rPr>
            <w:i/>
          </w:rPr>
          <w:t>”</w:t>
        </w:r>
        <w:r>
          <w:t>.</w:t>
        </w:r>
      </w:ins>
    </w:p>
    <w:p w:rsidR="001F6608" w:rsidRDefault="001F6608" w:rsidP="001F6608">
      <w:pPr>
        <w:jc w:val="center"/>
      </w:pPr>
      <w:r>
        <w:rPr>
          <w:noProof/>
          <w:lang w:eastAsia="nl-BE"/>
        </w:rPr>
        <w:drawing>
          <wp:inline distT="0" distB="0" distL="0" distR="0" wp14:anchorId="79E5FA92" wp14:editId="06CAA1B6">
            <wp:extent cx="4686954" cy="2219635"/>
            <wp:effectExtent l="0" t="0" r="0" b="9525"/>
            <wp:docPr id="260" name="Afbeelding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creenShot008.png"/>
                    <pic:cNvPicPr/>
                  </pic:nvPicPr>
                  <pic:blipFill>
                    <a:blip r:embed="rId69">
                      <a:extLst>
                        <a:ext uri="{28A0092B-C50C-407E-A947-70E740481C1C}">
                          <a14:useLocalDpi xmlns:a14="http://schemas.microsoft.com/office/drawing/2010/main" val="0"/>
                        </a:ext>
                      </a:extLst>
                    </a:blip>
                    <a:stretch>
                      <a:fillRect/>
                    </a:stretch>
                  </pic:blipFill>
                  <pic:spPr>
                    <a:xfrm>
                      <a:off x="0" y="0"/>
                      <a:ext cx="4686954" cy="2219635"/>
                    </a:xfrm>
                    <a:prstGeom prst="rect">
                      <a:avLst/>
                    </a:prstGeom>
                  </pic:spPr>
                </pic:pic>
              </a:graphicData>
            </a:graphic>
          </wp:inline>
        </w:drawing>
      </w:r>
    </w:p>
    <w:p w:rsidR="001F6608" w:rsidRDefault="001F6608" w:rsidP="001F6608">
      <w:r>
        <w:t xml:space="preserve">Het vervolg van de installatie </w:t>
      </w:r>
      <w:del w:id="370" w:author="Simon Vandemoortele" w:date="2016-04-18T22:38:00Z">
        <w:r w:rsidR="00D96B89">
          <w:delText>gebeurt</w:delText>
        </w:r>
      </w:del>
      <w:ins w:id="371" w:author="Simon Vandemoortele" w:date="2016-04-18T22:38:00Z">
        <w:r>
          <w:t>zal verder</w:t>
        </w:r>
      </w:ins>
      <w:r>
        <w:t xml:space="preserve"> op een grafische manier</w:t>
      </w:r>
      <w:ins w:id="372" w:author="Simon Vandemoortele" w:date="2016-04-18T22:38:00Z">
        <w:r>
          <w:t xml:space="preserve"> verlopen</w:t>
        </w:r>
      </w:ins>
      <w:r>
        <w:t xml:space="preserve">. Eerst moet een taal geselecteerd worden waarin het installatieproces zal verlopen. Na de selectie van de taal klikt </w:t>
      </w:r>
      <w:del w:id="373" w:author="Simon Vandemoortele" w:date="2016-04-18T22:38:00Z">
        <w:r w:rsidR="00D96B89">
          <w:delText>met</w:delText>
        </w:r>
      </w:del>
      <w:ins w:id="374" w:author="Simon Vandemoortele" w:date="2016-04-18T22:38:00Z">
        <w:r>
          <w:t>men</w:t>
        </w:r>
      </w:ins>
      <w:r>
        <w:t xml:space="preserve"> rechtsonder op </w:t>
      </w:r>
      <w:ins w:id="375" w:author="Simon Vandemoortele" w:date="2016-04-18T22:38:00Z">
        <w:r>
          <w:t>“</w:t>
        </w:r>
      </w:ins>
      <w:r w:rsidRPr="00CC459D">
        <w:rPr>
          <w:i/>
          <w:rPrChange w:id="376" w:author="Simon Vandemoortele" w:date="2016-04-18T22:38:00Z">
            <w:rPr/>
          </w:rPrChange>
        </w:rPr>
        <w:t>doorgaan</w:t>
      </w:r>
      <w:del w:id="377" w:author="Simon Vandemoortele" w:date="2016-04-18T22:38:00Z">
        <w:r w:rsidR="00D96B89">
          <w:delText>.</w:delText>
        </w:r>
      </w:del>
      <w:ins w:id="378" w:author="Simon Vandemoortele" w:date="2016-04-18T22:38:00Z">
        <w:r>
          <w:t>”.</w:t>
        </w:r>
      </w:ins>
    </w:p>
    <w:p w:rsidR="001F6608" w:rsidRDefault="001F6608" w:rsidP="001F6608">
      <w:pPr>
        <w:jc w:val="center"/>
      </w:pPr>
      <w:r>
        <w:rPr>
          <w:noProof/>
          <w:lang w:eastAsia="nl-BE"/>
        </w:rPr>
        <w:lastRenderedPageBreak/>
        <w:drawing>
          <wp:inline distT="0" distB="0" distL="0" distR="0" wp14:anchorId="26AA8189" wp14:editId="76382402">
            <wp:extent cx="3579644" cy="2732477"/>
            <wp:effectExtent l="0" t="0" r="1905" b="0"/>
            <wp:docPr id="261" name="Afbeelding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ScreenShot009.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603980" cy="2751054"/>
                    </a:xfrm>
                    <a:prstGeom prst="rect">
                      <a:avLst/>
                    </a:prstGeom>
                  </pic:spPr>
                </pic:pic>
              </a:graphicData>
            </a:graphic>
          </wp:inline>
        </w:drawing>
      </w:r>
    </w:p>
    <w:p w:rsidR="001F6608" w:rsidRDefault="001F6608" w:rsidP="001F6608">
      <w:r>
        <w:t xml:space="preserve">Het volgende scherm biedt een overzicht aan van alle </w:t>
      </w:r>
      <w:del w:id="379" w:author="Simon Vandemoortele" w:date="2016-04-18T22:38:00Z">
        <w:r w:rsidR="00D96B89">
          <w:delText xml:space="preserve">mogelijke </w:delText>
        </w:r>
      </w:del>
      <w:r>
        <w:t xml:space="preserve">installatieopties. Onder het submenu </w:t>
      </w:r>
      <w:del w:id="380" w:author="Simon Vandemoortele" w:date="2016-04-18T22:38:00Z">
        <w:r w:rsidR="00D96B89">
          <w:delText xml:space="preserve">van </w:delText>
        </w:r>
      </w:del>
      <w:ins w:id="381" w:author="Simon Vandemoortele" w:date="2016-04-18T22:38:00Z">
        <w:r>
          <w:t>“</w:t>
        </w:r>
      </w:ins>
      <w:r w:rsidRPr="00DE6C0D">
        <w:rPr>
          <w:i/>
          <w:rPrChange w:id="382" w:author="Simon Vandemoortele" w:date="2016-04-18T22:38:00Z">
            <w:rPr/>
          </w:rPrChange>
        </w:rPr>
        <w:t>lokalisatie</w:t>
      </w:r>
      <w:ins w:id="383" w:author="Simon Vandemoortele" w:date="2016-04-18T22:38:00Z">
        <w:r>
          <w:t>”</w:t>
        </w:r>
      </w:ins>
      <w:r>
        <w:t xml:space="preserve"> staan heel wat algemene instellingen </w:t>
      </w:r>
      <w:del w:id="384" w:author="Simon Vandemoortele" w:date="2016-04-18T22:38:00Z">
        <w:r w:rsidR="00D96B89">
          <w:delText>omtrent</w:delText>
        </w:r>
      </w:del>
      <w:ins w:id="385" w:author="Simon Vandemoortele" w:date="2016-04-18T22:38:00Z">
        <w:r>
          <w:t>rondom</w:t>
        </w:r>
      </w:ins>
      <w:r>
        <w:t xml:space="preserve"> toetsenbord, taal, datum &amp; tijd. Deze instellingen worden vaak via het netwerk </w:t>
      </w:r>
      <w:del w:id="386" w:author="Simon Vandemoortele" w:date="2016-04-18T22:38:00Z">
        <w:r w:rsidR="00D96B89">
          <w:delText>al reeds</w:delText>
        </w:r>
      </w:del>
      <w:ins w:id="387" w:author="Simon Vandemoortele" w:date="2016-04-18T22:38:00Z">
        <w:r>
          <w:t>correct</w:t>
        </w:r>
      </w:ins>
      <w:r>
        <w:t xml:space="preserve"> ingesteld. De kans is groot dat de juiste opties al geselecteerd zijn.</w:t>
      </w:r>
    </w:p>
    <w:p w:rsidR="001F6608" w:rsidRDefault="001F6608" w:rsidP="001F6608">
      <w:r>
        <w:t xml:space="preserve">Onder het submenu software </w:t>
      </w:r>
      <w:del w:id="388" w:author="Simon Vandemoortele" w:date="2016-04-18T22:38:00Z">
        <w:r w:rsidR="00D96B89">
          <w:delText>moet</w:delText>
        </w:r>
      </w:del>
      <w:ins w:id="389" w:author="Simon Vandemoortele" w:date="2016-04-18T22:38:00Z">
        <w:r>
          <w:t>moeten</w:t>
        </w:r>
      </w:ins>
      <w:r>
        <w:t xml:space="preserve"> wel </w:t>
      </w:r>
      <w:del w:id="390" w:author="Simon Vandemoortele" w:date="2016-04-18T22:38:00Z">
        <w:r w:rsidR="00D96B89">
          <w:delText>wat gewijzigd</w:delText>
        </w:r>
      </w:del>
      <w:ins w:id="391" w:author="Simon Vandemoortele" w:date="2016-04-18T22:38:00Z">
        <w:r>
          <w:t>enkele wijzigingen gemaakt</w:t>
        </w:r>
      </w:ins>
      <w:r>
        <w:t xml:space="preserve"> worden. Klik hier op </w:t>
      </w:r>
      <w:ins w:id="392" w:author="Simon Vandemoortele" w:date="2016-04-18T22:38:00Z">
        <w:r>
          <w:t>“</w:t>
        </w:r>
      </w:ins>
      <w:r w:rsidRPr="00DE6C0D">
        <w:rPr>
          <w:i/>
          <w:rPrChange w:id="393" w:author="Simon Vandemoortele" w:date="2016-04-18T22:38:00Z">
            <w:rPr/>
          </w:rPrChange>
        </w:rPr>
        <w:t>software selectie</w:t>
      </w:r>
      <w:del w:id="394" w:author="Simon Vandemoortele" w:date="2016-04-18T22:38:00Z">
        <w:r w:rsidR="00D96B89">
          <w:delText>.</w:delText>
        </w:r>
      </w:del>
      <w:ins w:id="395" w:author="Simon Vandemoortele" w:date="2016-04-18T22:38:00Z">
        <w:r>
          <w:t>”.</w:t>
        </w:r>
      </w:ins>
    </w:p>
    <w:p w:rsidR="001F6608" w:rsidRDefault="001F6608" w:rsidP="001F6608">
      <w:r>
        <w:rPr>
          <w:noProof/>
          <w:lang w:eastAsia="nl-BE"/>
        </w:rPr>
        <w:drawing>
          <wp:inline distT="0" distB="0" distL="0" distR="0" wp14:anchorId="62CA4641" wp14:editId="04F60A40">
            <wp:extent cx="5760720" cy="4314825"/>
            <wp:effectExtent l="0" t="0" r="0" b="9525"/>
            <wp:docPr id="262" name="Afbeelding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ScreenShot013.png"/>
                    <pic:cNvPicPr/>
                  </pic:nvPicPr>
                  <pic:blipFill>
                    <a:blip r:embed="rId71">
                      <a:extLst>
                        <a:ext uri="{28A0092B-C50C-407E-A947-70E740481C1C}">
                          <a14:useLocalDpi xmlns:a14="http://schemas.microsoft.com/office/drawing/2010/main" val="0"/>
                        </a:ext>
                      </a:extLst>
                    </a:blip>
                    <a:stretch>
                      <a:fillRect/>
                    </a:stretch>
                  </pic:blipFill>
                  <pic:spPr>
                    <a:xfrm>
                      <a:off x="0" y="0"/>
                      <a:ext cx="5760720" cy="4314825"/>
                    </a:xfrm>
                    <a:prstGeom prst="rect">
                      <a:avLst/>
                    </a:prstGeom>
                  </pic:spPr>
                </pic:pic>
              </a:graphicData>
            </a:graphic>
          </wp:inline>
        </w:drawing>
      </w:r>
    </w:p>
    <w:p w:rsidR="001F6608" w:rsidRDefault="001F6608" w:rsidP="001F6608">
      <w:r>
        <w:t xml:space="preserve">Standaard wordt een minimale installatie voorgesteld, deze kan gewijzigd worden naar een </w:t>
      </w:r>
      <w:ins w:id="396" w:author="Simon Vandemoortele" w:date="2016-04-18T22:38:00Z">
        <w:r>
          <w:t>“</w:t>
        </w:r>
      </w:ins>
      <w:r>
        <w:t>infrastructure server</w:t>
      </w:r>
      <w:ins w:id="397" w:author="Simon Vandemoortele" w:date="2016-04-18T22:38:00Z">
        <w:r>
          <w:t>”</w:t>
        </w:r>
      </w:ins>
      <w:r>
        <w:t xml:space="preserve"> met de add-ons optie MariaDB Database Server in de rechter kolom. MariaDB is </w:t>
      </w:r>
      <w:del w:id="398" w:author="Simon Vandemoortele" w:date="2016-04-18T22:38:00Z">
        <w:r w:rsidR="00D96B89">
          <w:delText xml:space="preserve">nodig voor het opzetten van </w:delText>
        </w:r>
      </w:del>
      <w:r>
        <w:t xml:space="preserve">een </w:t>
      </w:r>
      <w:del w:id="399" w:author="Simon Vandemoortele" w:date="2016-04-18T22:38:00Z">
        <w:r w:rsidR="00D96B89">
          <w:delText>database</w:delText>
        </w:r>
      </w:del>
      <w:ins w:id="400" w:author="Simon Vandemoortele" w:date="2016-04-18T22:38:00Z">
        <w:r>
          <w:t>databank die gebruikt wordt</w:t>
        </w:r>
      </w:ins>
      <w:r>
        <w:t xml:space="preserve"> om de gegevens te bewaren </w:t>
      </w:r>
      <w:del w:id="401" w:author="Simon Vandemoortele" w:date="2016-04-18T22:38:00Z">
        <w:r w:rsidR="00D96B89">
          <w:delText>die</w:delText>
        </w:r>
      </w:del>
      <w:ins w:id="402" w:author="Simon Vandemoortele" w:date="2016-04-18T22:38:00Z">
        <w:r>
          <w:t>dat</w:t>
        </w:r>
      </w:ins>
      <w:r>
        <w:t xml:space="preserve"> het project </w:t>
      </w:r>
      <w:del w:id="403" w:author="Simon Vandemoortele" w:date="2016-04-18T22:38:00Z">
        <w:r w:rsidR="008D35ED">
          <w:delText>genereert</w:delText>
        </w:r>
      </w:del>
      <w:ins w:id="404" w:author="Simon Vandemoortele" w:date="2016-04-18T22:38:00Z">
        <w:r>
          <w:t>verzamelt</w:t>
        </w:r>
      </w:ins>
      <w:r>
        <w:t xml:space="preserve">. Indien er </w:t>
      </w:r>
      <w:r>
        <w:lastRenderedPageBreak/>
        <w:t xml:space="preserve">gebruik gemaakt wordt van een externe database (bijvoorbeeld op een ander toestel) of een ander type database, moet deze optie niet geselecteerd worden. Vervolgens klikt </w:t>
      </w:r>
      <w:del w:id="405" w:author="Simon Vandemoortele" w:date="2016-04-18T22:38:00Z">
        <w:r w:rsidR="008D35ED">
          <w:delText>met</w:delText>
        </w:r>
      </w:del>
      <w:ins w:id="406" w:author="Simon Vandemoortele" w:date="2016-04-18T22:38:00Z">
        <w:r>
          <w:t>men</w:t>
        </w:r>
      </w:ins>
      <w:r>
        <w:t xml:space="preserve"> linksboven op </w:t>
      </w:r>
      <w:ins w:id="407" w:author="Simon Vandemoortele" w:date="2016-04-18T22:38:00Z">
        <w:r>
          <w:t>“</w:t>
        </w:r>
      </w:ins>
      <w:r w:rsidRPr="00757731">
        <w:rPr>
          <w:i/>
          <w:rPrChange w:id="408" w:author="Simon Vandemoortele" w:date="2016-04-18T22:38:00Z">
            <w:rPr/>
          </w:rPrChange>
        </w:rPr>
        <w:t>klaar</w:t>
      </w:r>
      <w:del w:id="409" w:author="Simon Vandemoortele" w:date="2016-04-18T22:38:00Z">
        <w:r w:rsidR="008D35ED">
          <w:delText>.</w:delText>
        </w:r>
      </w:del>
      <w:ins w:id="410" w:author="Simon Vandemoortele" w:date="2016-04-18T22:38:00Z">
        <w:r>
          <w:t>”.</w:t>
        </w:r>
      </w:ins>
    </w:p>
    <w:p w:rsidR="001F6608" w:rsidRDefault="001F6608" w:rsidP="001F6608">
      <w:r>
        <w:rPr>
          <w:noProof/>
          <w:lang w:eastAsia="nl-BE"/>
        </w:rPr>
        <w:drawing>
          <wp:inline distT="0" distB="0" distL="0" distR="0" wp14:anchorId="6DF3FC88" wp14:editId="442BF1F4">
            <wp:extent cx="5760720" cy="1681480"/>
            <wp:effectExtent l="0" t="0" r="0" b="0"/>
            <wp:docPr id="263" name="Afbeelding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60720" cy="1681480"/>
                    </a:xfrm>
                    <a:prstGeom prst="rect">
                      <a:avLst/>
                    </a:prstGeom>
                  </pic:spPr>
                </pic:pic>
              </a:graphicData>
            </a:graphic>
          </wp:inline>
        </w:drawing>
      </w:r>
    </w:p>
    <w:p w:rsidR="001F6608" w:rsidRDefault="001F6608" w:rsidP="001F6608">
      <w:r>
        <w:t xml:space="preserve">Terug bij het overzichtsmenu gekomen staat een waarschuwing bij bestemming van de installatie onder het submenu systeem. Wanneer met hier op klikt hoeft enkel de harde schijf geselecteerd te worden. Voor het aanmaken en configureren van partities, opstartprocedures,… zal de </w:t>
      </w:r>
      <w:del w:id="411" w:author="Simon Vandemoortele" w:date="2016-04-18T22:38:00Z">
        <w:r w:rsidR="008D35ED">
          <w:delText>installer</w:delText>
        </w:r>
      </w:del>
      <w:ins w:id="412" w:author="Simon Vandemoortele" w:date="2016-04-18T22:38:00Z">
        <w:r>
          <w:t>installatie wizard</w:t>
        </w:r>
      </w:ins>
      <w:r>
        <w:t xml:space="preserve"> zelf zorgen. Vervolgens klikt met op </w:t>
      </w:r>
      <w:ins w:id="413" w:author="Simon Vandemoortele" w:date="2016-04-18T22:38:00Z">
        <w:r>
          <w:t>“</w:t>
        </w:r>
      </w:ins>
      <w:r w:rsidRPr="00757731">
        <w:rPr>
          <w:i/>
          <w:rPrChange w:id="414" w:author="Simon Vandemoortele" w:date="2016-04-18T22:38:00Z">
            <w:rPr/>
          </w:rPrChange>
        </w:rPr>
        <w:t>klaar</w:t>
      </w:r>
      <w:del w:id="415" w:author="Simon Vandemoortele" w:date="2016-04-18T22:38:00Z">
        <w:r w:rsidR="008D35ED">
          <w:delText>.</w:delText>
        </w:r>
      </w:del>
      <w:ins w:id="416" w:author="Simon Vandemoortele" w:date="2016-04-18T22:38:00Z">
        <w:r>
          <w:t>”.</w:t>
        </w:r>
      </w:ins>
    </w:p>
    <w:p w:rsidR="001F6608" w:rsidRDefault="001F6608" w:rsidP="001F6608">
      <w:r>
        <w:rPr>
          <w:noProof/>
          <w:lang w:eastAsia="nl-BE"/>
        </w:rPr>
        <w:drawing>
          <wp:inline distT="0" distB="0" distL="0" distR="0" wp14:anchorId="64EE03EA" wp14:editId="1A1925E4">
            <wp:extent cx="5760720" cy="4307840"/>
            <wp:effectExtent l="0" t="0" r="0" b="0"/>
            <wp:docPr id="264" name="Afbeelding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ScreenShot011.png"/>
                    <pic:cNvPicPr/>
                  </pic:nvPicPr>
                  <pic:blipFill>
                    <a:blip r:embed="rId73">
                      <a:extLst>
                        <a:ext uri="{28A0092B-C50C-407E-A947-70E740481C1C}">
                          <a14:useLocalDpi xmlns:a14="http://schemas.microsoft.com/office/drawing/2010/main" val="0"/>
                        </a:ext>
                      </a:extLst>
                    </a:blip>
                    <a:stretch>
                      <a:fillRect/>
                    </a:stretch>
                  </pic:blipFill>
                  <pic:spPr>
                    <a:xfrm>
                      <a:off x="0" y="0"/>
                      <a:ext cx="5760720" cy="4307840"/>
                    </a:xfrm>
                    <a:prstGeom prst="rect">
                      <a:avLst/>
                    </a:prstGeom>
                  </pic:spPr>
                </pic:pic>
              </a:graphicData>
            </a:graphic>
          </wp:inline>
        </w:drawing>
      </w:r>
    </w:p>
    <w:p w:rsidR="001F6608" w:rsidRDefault="001F6608" w:rsidP="001F6608">
      <w:r>
        <w:t xml:space="preserve">Terug bij het overzicht aangekomen wordt onderaan geklikt op </w:t>
      </w:r>
      <w:ins w:id="417" w:author="Simon Vandemoortele" w:date="2016-04-18T22:38:00Z">
        <w:r>
          <w:t>“</w:t>
        </w:r>
      </w:ins>
      <w:r w:rsidRPr="008138F4">
        <w:rPr>
          <w:i/>
          <w:rPrChange w:id="418" w:author="Simon Vandemoortele" w:date="2016-04-18T22:38:00Z">
            <w:rPr/>
          </w:rPrChange>
        </w:rPr>
        <w:t>begin installatie</w:t>
      </w:r>
      <w:del w:id="419" w:author="Simon Vandemoortele" w:date="2016-04-18T22:38:00Z">
        <w:r w:rsidR="002B132F">
          <w:delText>.</w:delText>
        </w:r>
      </w:del>
      <w:ins w:id="420" w:author="Simon Vandemoortele" w:date="2016-04-18T22:38:00Z">
        <w:r>
          <w:t>”.</w:t>
        </w:r>
      </w:ins>
      <w:r>
        <w:t xml:space="preserve"> Tijdens de installatie is het handig om het root wachtwoord in te stellen. Dit is </w:t>
      </w:r>
      <w:ins w:id="421" w:author="Simon Vandemoortele" w:date="2016-04-18T22:38:00Z">
        <w:r>
          <w:t xml:space="preserve">vergelijkbaar met </w:t>
        </w:r>
      </w:ins>
      <w:r>
        <w:t xml:space="preserve">het </w:t>
      </w:r>
      <w:del w:id="422" w:author="Simon Vandemoortele" w:date="2016-04-18T22:38:00Z">
        <w:r w:rsidR="002B132F">
          <w:delText xml:space="preserve">wachtwoord voor de </w:delText>
        </w:r>
      </w:del>
      <w:r>
        <w:t xml:space="preserve">administrator </w:t>
      </w:r>
      <w:del w:id="423" w:author="Simon Vandemoortele" w:date="2016-04-18T22:38:00Z">
        <w:r w:rsidR="002B132F">
          <w:delText>zoals deze</w:delText>
        </w:r>
      </w:del>
      <w:ins w:id="424" w:author="Simon Vandemoortele" w:date="2016-04-18T22:38:00Z">
        <w:r>
          <w:t>wachtwoord</w:t>
        </w:r>
      </w:ins>
      <w:r>
        <w:t xml:space="preserve"> in Windows</w:t>
      </w:r>
      <w:del w:id="425" w:author="Simon Vandemoortele" w:date="2016-04-18T22:38:00Z">
        <w:r w:rsidR="002B132F">
          <w:delText xml:space="preserve"> genoemd wordt</w:delText>
        </w:r>
      </w:del>
      <w:r>
        <w:t>. Een extra gebruiker aanmaken is momenteel niet nodig.</w:t>
      </w:r>
    </w:p>
    <w:p w:rsidR="001F6608" w:rsidRDefault="001F6608" w:rsidP="001F6608"/>
    <w:p w:rsidR="001F6608" w:rsidRDefault="001F6608" w:rsidP="001F6608">
      <w:r>
        <w:rPr>
          <w:noProof/>
          <w:lang w:eastAsia="nl-BE"/>
        </w:rPr>
        <w:lastRenderedPageBreak/>
        <w:drawing>
          <wp:inline distT="0" distB="0" distL="0" distR="0" wp14:anchorId="51CF554C" wp14:editId="1A082AAA">
            <wp:extent cx="5760720" cy="4335780"/>
            <wp:effectExtent l="0" t="0" r="0" b="7620"/>
            <wp:docPr id="265" name="Afbeelding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ScreenShot014.png"/>
                    <pic:cNvPicPr/>
                  </pic:nvPicPr>
                  <pic:blipFill>
                    <a:blip r:embed="rId74">
                      <a:extLst>
                        <a:ext uri="{28A0092B-C50C-407E-A947-70E740481C1C}">
                          <a14:useLocalDpi xmlns:a14="http://schemas.microsoft.com/office/drawing/2010/main" val="0"/>
                        </a:ext>
                      </a:extLst>
                    </a:blip>
                    <a:stretch>
                      <a:fillRect/>
                    </a:stretch>
                  </pic:blipFill>
                  <pic:spPr>
                    <a:xfrm>
                      <a:off x="0" y="0"/>
                      <a:ext cx="5760720" cy="4335780"/>
                    </a:xfrm>
                    <a:prstGeom prst="rect">
                      <a:avLst/>
                    </a:prstGeom>
                  </pic:spPr>
                </pic:pic>
              </a:graphicData>
            </a:graphic>
          </wp:inline>
        </w:drawing>
      </w:r>
    </w:p>
    <w:p w:rsidR="001F6608" w:rsidRDefault="001F6608" w:rsidP="001F6608">
      <w:r>
        <w:t xml:space="preserve">Wanneer de installatie ten einde is, is het belangrijk om eerst de cd uit te werpen vooraleer </w:t>
      </w:r>
      <w:ins w:id="426" w:author="Simon Vandemoortele" w:date="2016-04-18T22:38:00Z">
        <w:r>
          <w:t>op “</w:t>
        </w:r>
        <w:r>
          <w:rPr>
            <w:i/>
          </w:rPr>
          <w:t>Opnieuw opstarten</w:t>
        </w:r>
        <w:r>
          <w:t xml:space="preserve">” </w:t>
        </w:r>
      </w:ins>
      <w:r>
        <w:t>te klikken</w:t>
      </w:r>
      <w:del w:id="427" w:author="Simon Vandemoortele" w:date="2016-04-18T22:38:00Z">
        <w:r w:rsidR="00A626A6">
          <w:delText xml:space="preserve"> op herstarten, dit zal voorkomen</w:delText>
        </w:r>
      </w:del>
      <w:ins w:id="428" w:author="Simon Vandemoortele" w:date="2016-04-18T22:38:00Z">
        <w:r>
          <w:t>. Dit vermijdt</w:t>
        </w:r>
      </w:ins>
      <w:r>
        <w:t xml:space="preserve"> dat de server </w:t>
      </w:r>
      <w:ins w:id="429" w:author="Simon Vandemoortele" w:date="2016-04-18T22:38:00Z">
        <w:r>
          <w:t xml:space="preserve">opnieuw </w:t>
        </w:r>
      </w:ins>
      <w:r>
        <w:t xml:space="preserve">opstart vanaf de </w:t>
      </w:r>
      <w:ins w:id="430" w:author="Simon Vandemoortele" w:date="2016-04-18T22:38:00Z">
        <w:r>
          <w:t xml:space="preserve">installatie </w:t>
        </w:r>
      </w:ins>
      <w:r>
        <w:t>cd</w:t>
      </w:r>
      <w:del w:id="431" w:author="Simon Vandemoortele" w:date="2016-04-18T22:38:00Z">
        <w:r w:rsidR="00A626A6">
          <w:delText xml:space="preserve"> en die de demo van CentOS zal laden</w:delText>
        </w:r>
      </w:del>
      <w:r>
        <w:t>.</w:t>
      </w:r>
    </w:p>
    <w:p w:rsidR="001F6608" w:rsidRDefault="001F6608" w:rsidP="001F6608">
      <w:pPr>
        <w:jc w:val="center"/>
      </w:pPr>
      <w:r>
        <w:rPr>
          <w:noProof/>
          <w:lang w:eastAsia="nl-BE"/>
        </w:rPr>
        <w:drawing>
          <wp:inline distT="0" distB="0" distL="0" distR="0" wp14:anchorId="46597E5E" wp14:editId="7251C858">
            <wp:extent cx="4550473" cy="3470538"/>
            <wp:effectExtent l="0" t="0" r="2540" b="0"/>
            <wp:docPr id="266" name="Afbeelding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569898" cy="3485353"/>
                    </a:xfrm>
                    <a:prstGeom prst="rect">
                      <a:avLst/>
                    </a:prstGeom>
                  </pic:spPr>
                </pic:pic>
              </a:graphicData>
            </a:graphic>
          </wp:inline>
        </w:drawing>
      </w:r>
    </w:p>
    <w:p w:rsidR="001F6608" w:rsidRPr="003519DF" w:rsidRDefault="001F6608" w:rsidP="001F6608"/>
    <w:p w:rsidR="001F6608" w:rsidRDefault="001F6608">
      <w:pPr>
        <w:pStyle w:val="Kop3"/>
        <w:pPrChange w:id="432" w:author="Simon Vandemoortele" w:date="2016-04-18T22:38:00Z">
          <w:pPr>
            <w:pStyle w:val="Kop4"/>
          </w:pPr>
        </w:pPrChange>
      </w:pPr>
      <w:r>
        <w:lastRenderedPageBreak/>
        <w:t>GlassFish</w:t>
      </w:r>
    </w:p>
    <w:p w:rsidR="001F6608" w:rsidRDefault="001F6608" w:rsidP="001F6608">
      <w:r>
        <w:t xml:space="preserve">Het eerste </w:t>
      </w:r>
      <w:del w:id="433" w:author="Simon Vandemoortele" w:date="2016-04-18T22:38:00Z">
        <w:r w:rsidR="00C32E69">
          <w:delText>stuk software</w:delText>
        </w:r>
      </w:del>
      <w:ins w:id="434" w:author="Simon Vandemoortele" w:date="2016-04-18T22:38:00Z">
        <w:r>
          <w:t>softwarepakket</w:t>
        </w:r>
      </w:ins>
      <w:r>
        <w:t xml:space="preserve"> dat geïnstalleerd moet worden is GlassFish. GlassFish is </w:t>
      </w:r>
      <w:del w:id="435" w:author="Simon Vandemoortele" w:date="2016-04-18T22:38:00Z">
        <w:r w:rsidR="001F03DE">
          <w:delText>nodig om het programma te draaien. Het zorgt ervoor dat applicaties platf</w:delText>
        </w:r>
        <w:r w:rsidR="00C21EFE">
          <w:delText>ormonafhankelijk kunnen werken</w:delText>
        </w:r>
      </w:del>
      <w:ins w:id="436" w:author="Simon Vandemoortele" w:date="2016-04-18T22:38:00Z">
        <w:r>
          <w:t>een applicatieserver die de Java webapplicatie aan de gebruikers zal presenteren</w:t>
        </w:r>
      </w:ins>
      <w:r>
        <w:t>.</w:t>
      </w:r>
    </w:p>
    <w:p w:rsidR="001F6608" w:rsidRDefault="001F6608" w:rsidP="001F6608">
      <w:r>
        <w:t>Vooraleer GlassFish geïnstalleerd kan worden, is het noodzakelijk om de Java EE SDK te installeren.</w:t>
      </w:r>
    </w:p>
    <w:p w:rsidR="001F6608" w:rsidRDefault="001F6608" w:rsidP="001F6608">
      <w:pPr>
        <w:tabs>
          <w:tab w:val="left" w:pos="1005"/>
        </w:tabs>
      </w:pPr>
      <w:r>
        <w:t xml:space="preserve">Java </w:t>
      </w:r>
      <w:del w:id="437" w:author="Simon Vandemoortele" w:date="2016-04-18T22:38:00Z">
        <w:r w:rsidR="006253DD">
          <w:delText>dien als onderliggende</w:delText>
        </w:r>
      </w:del>
      <w:ins w:id="438" w:author="Simon Vandemoortele" w:date="2016-04-18T22:38:00Z">
        <w:r>
          <w:t>is immer de basis</w:t>
        </w:r>
      </w:ins>
      <w:r>
        <w:t xml:space="preserve"> laag </w:t>
      </w:r>
      <w:ins w:id="439" w:author="Simon Vandemoortele" w:date="2016-04-18T22:38:00Z">
        <w:r>
          <w:t xml:space="preserve">van de webserver </w:t>
        </w:r>
      </w:ins>
      <w:r>
        <w:t xml:space="preserve">en </w:t>
      </w:r>
      <w:ins w:id="440" w:author="Simon Vandemoortele" w:date="2016-04-18T22:38:00Z">
        <w:r>
          <w:t xml:space="preserve">het </w:t>
        </w:r>
      </w:ins>
      <w:r>
        <w:t>is</w:t>
      </w:r>
      <w:del w:id="441" w:author="Simon Vandemoortele" w:date="2016-04-18T22:38:00Z">
        <w:r w:rsidR="006253DD">
          <w:delText xml:space="preserve"> eveneens</w:delText>
        </w:r>
      </w:del>
      <w:r>
        <w:t xml:space="preserve"> de programmeertaal waarin de applicatie geschreven is. </w:t>
      </w:r>
    </w:p>
    <w:p w:rsidR="006253DD" w:rsidRDefault="00A851CF" w:rsidP="00A818AB">
      <w:pPr>
        <w:rPr>
          <w:del w:id="442" w:author="Simon Vandemoortele" w:date="2016-04-18T22:38:00Z"/>
        </w:rPr>
      </w:pPr>
      <w:del w:id="443" w:author="Simon Vandemoortele" w:date="2016-04-18T22:38:00Z">
        <w:r>
          <w:delText>Onderstaande commando’s voeren volgende zaken uit:</w:delText>
        </w:r>
      </w:del>
    </w:p>
    <w:p w:rsidR="001F6608" w:rsidRDefault="001F6608" w:rsidP="001F6608">
      <w:pPr>
        <w:rPr>
          <w:ins w:id="444" w:author="Simon Vandemoortele" w:date="2016-04-18T22:38:00Z"/>
        </w:rPr>
      </w:pPr>
      <w:ins w:id="445" w:author="Simon Vandemoortele" w:date="2016-04-18T22:38:00Z">
        <w:r>
          <w:t>Om een correct werkende Glassfish server te verkrijgen dienen volgende acties uitgevoerd te worden:</w:t>
        </w:r>
      </w:ins>
    </w:p>
    <w:p w:rsidR="001F6608" w:rsidRDefault="001F6608" w:rsidP="001F6608">
      <w:pPr>
        <w:pStyle w:val="Lijstalinea"/>
        <w:numPr>
          <w:ilvl w:val="0"/>
          <w:numId w:val="26"/>
        </w:numPr>
      </w:pPr>
      <w:r>
        <w:t xml:space="preserve">programma’s </w:t>
      </w:r>
      <w:r w:rsidRPr="001F605A">
        <w:rPr>
          <w:i/>
          <w:rPrChange w:id="446" w:author="Simon Vandemoortele" w:date="2016-04-18T22:38:00Z">
            <w:rPr/>
          </w:rPrChange>
        </w:rPr>
        <w:t>wget</w:t>
      </w:r>
      <w:r>
        <w:t xml:space="preserve"> en </w:t>
      </w:r>
      <w:r w:rsidRPr="001F605A">
        <w:rPr>
          <w:i/>
          <w:rPrChange w:id="447" w:author="Simon Vandemoortele" w:date="2016-04-18T22:38:00Z">
            <w:rPr/>
          </w:rPrChange>
        </w:rPr>
        <w:t>unzip</w:t>
      </w:r>
      <w:r>
        <w:t xml:space="preserve"> installeren</w:t>
      </w:r>
    </w:p>
    <w:p w:rsidR="001F6608" w:rsidRDefault="001F6608" w:rsidP="001F6608">
      <w:pPr>
        <w:pStyle w:val="Lijstalinea"/>
        <w:numPr>
          <w:ilvl w:val="0"/>
          <w:numId w:val="26"/>
        </w:numPr>
      </w:pPr>
      <w:r>
        <w:t>gebruiker toevoegen met username glassfish</w:t>
      </w:r>
    </w:p>
    <w:p w:rsidR="001F6608" w:rsidRDefault="001F6608" w:rsidP="001F6608">
      <w:pPr>
        <w:pStyle w:val="Lijstalinea"/>
        <w:numPr>
          <w:ilvl w:val="0"/>
          <w:numId w:val="26"/>
        </w:numPr>
      </w:pPr>
      <w:r>
        <w:t>het wachtwoord van de glassfish user wijzigen</w:t>
      </w:r>
    </w:p>
    <w:p w:rsidR="001F6608" w:rsidRDefault="001F6608" w:rsidP="001F6608">
      <w:pPr>
        <w:pStyle w:val="Lijstalinea"/>
        <w:numPr>
          <w:ilvl w:val="0"/>
          <w:numId w:val="26"/>
        </w:numPr>
      </w:pPr>
      <w:r>
        <w:t>java jdk 8.45 downloaden</w:t>
      </w:r>
    </w:p>
    <w:p w:rsidR="001F6608" w:rsidRDefault="001F6608" w:rsidP="001F6608">
      <w:pPr>
        <w:pStyle w:val="Lijstalinea"/>
        <w:numPr>
          <w:ilvl w:val="0"/>
          <w:numId w:val="26"/>
        </w:numPr>
      </w:pPr>
      <w:r>
        <w:t>java jdk 8.45 installeren</w:t>
      </w:r>
    </w:p>
    <w:p w:rsidR="001F6608" w:rsidRDefault="001F6608" w:rsidP="001F6608"/>
    <w:p w:rsidR="001F6608"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186FD7">
        <w:rPr>
          <w:rStyle w:val="HTMLCode"/>
          <w:b/>
          <w:bCs/>
          <w:color w:val="000000"/>
        </w:rPr>
        <w:t>yum install wget</w:t>
      </w:r>
      <w:r>
        <w:rPr>
          <w:rStyle w:val="HTMLCode"/>
          <w:b/>
          <w:bCs/>
          <w:color w:val="000000"/>
        </w:rPr>
        <w:t xml:space="preserve"> unzip nano</w:t>
      </w:r>
    </w:p>
    <w:p w:rsidR="001F6608"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adduser --comment ‘Glassfish User’ --home-dir /home/glassfish glassfish</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passwd glassfish</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wget --no-cookies --no-check-certificate</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header "Cookie: oraclelicense=accept-securebackup-cookie"</w:t>
      </w:r>
    </w:p>
    <w:p w:rsidR="001F6608" w:rsidRPr="00A851CF"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A851CF">
        <w:rPr>
          <w:rStyle w:val="HTMLCode"/>
          <w:b/>
          <w:bCs/>
          <w:color w:val="000000"/>
        </w:rPr>
        <w:t>"http://download.oracle.com/otn-pub/java/jdk/8u45-b14/jdk-8u45-linux-x64.rpm" -O jdk-8u45-linux-x64.rpm</w:t>
      </w:r>
    </w:p>
    <w:p w:rsidR="001F6608" w:rsidRPr="00A851CF"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1F6608"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rPr>
      </w:pPr>
      <w:r w:rsidRPr="00A851CF">
        <w:rPr>
          <w:rStyle w:val="HTMLCode"/>
          <w:b/>
          <w:bCs/>
        </w:rPr>
        <w:t>yum install jdk-8u45-linux-x64.rpm</w:t>
      </w:r>
    </w:p>
    <w:p w:rsidR="001F6608" w:rsidRDefault="001F6608" w:rsidP="001F6608"/>
    <w:p w:rsidR="001F6608" w:rsidRDefault="001F6608" w:rsidP="001F6608">
      <w:r>
        <w:t>Nu de Java JDK geïnstalleerd is, kan GlassFish toegevoegd worden aan het systeem. Onderstaande commando’s voeren de volgende zaken uit:</w:t>
      </w:r>
    </w:p>
    <w:p w:rsidR="001F6608" w:rsidRDefault="001F6608" w:rsidP="001F6608">
      <w:pPr>
        <w:pStyle w:val="Lijstalinea"/>
        <w:numPr>
          <w:ilvl w:val="0"/>
          <w:numId w:val="26"/>
        </w:numPr>
      </w:pPr>
      <w:r>
        <w:t>inloggen met de user glassfish</w:t>
      </w:r>
    </w:p>
    <w:p w:rsidR="001F6608" w:rsidRDefault="00006D86" w:rsidP="001F6608">
      <w:pPr>
        <w:pStyle w:val="Lijstalinea"/>
        <w:numPr>
          <w:ilvl w:val="0"/>
          <w:numId w:val="26"/>
        </w:numPr>
      </w:pPr>
      <w:del w:id="448" w:author="Simon Vandemoortele" w:date="2016-04-18T22:38:00Z">
        <w:r>
          <w:delText>glassfish</w:delText>
        </w:r>
      </w:del>
      <w:ins w:id="449" w:author="Simon Vandemoortele" w:date="2016-04-18T22:38:00Z">
        <w:r w:rsidR="001F6608">
          <w:t>Glassfish</w:t>
        </w:r>
      </w:ins>
      <w:r w:rsidR="001F6608">
        <w:t xml:space="preserve"> 4.1 downloaden en uitpakken</w:t>
      </w:r>
    </w:p>
    <w:p w:rsidR="001F6608" w:rsidRDefault="001F6608" w:rsidP="001F6608">
      <w:pPr>
        <w:pStyle w:val="Lijstalinea"/>
        <w:numPr>
          <w:ilvl w:val="0"/>
          <w:numId w:val="26"/>
        </w:numPr>
      </w:pPr>
      <w:r>
        <w:t>het gedownloade bestand wissen</w:t>
      </w:r>
    </w:p>
    <w:p w:rsidR="001F6608" w:rsidRDefault="001F6608" w:rsidP="001F6608">
      <w:pPr>
        <w:spacing w:after="160" w:line="259" w:lineRule="auto"/>
        <w:jc w:val="left"/>
      </w:pPr>
      <w:r>
        <w:br w:type="page"/>
      </w:r>
    </w:p>
    <w:p w:rsidR="001F6608"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lastRenderedPageBreak/>
        <w:t>su glassfish</w:t>
      </w:r>
    </w:p>
    <w:p w:rsidR="001F6608"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color w:val="000000"/>
          <w:lang w:val="en-US"/>
        </w:rPr>
        <w:t xml:space="preserve">wget </w:t>
      </w:r>
      <w:r w:rsidRPr="00437F7B">
        <w:rPr>
          <w:rStyle w:val="HTMLCode"/>
          <w:b/>
          <w:bCs/>
          <w:color w:val="000000"/>
          <w:lang w:val="en-US"/>
        </w:rPr>
        <w:t>--no-cookies --no-check-certificate</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header "Cookie: oraclelicense=accept-securebackup-cookie"</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437F7B">
        <w:rPr>
          <w:rStyle w:val="HTMLCode"/>
          <w:b/>
          <w:bCs/>
          <w:color w:val="000000"/>
          <w:lang w:val="en-US"/>
        </w:rPr>
        <w:t>"</w:t>
      </w:r>
      <w:r w:rsidRPr="00437F7B">
        <w:rPr>
          <w:rStyle w:val="HTMLCode"/>
          <w:b/>
          <w:color w:val="000000"/>
          <w:lang w:val="en-US"/>
        </w:rPr>
        <w:t>http://download.</w:t>
      </w:r>
      <w:r w:rsidRPr="00437F7B">
        <w:rPr>
          <w:rStyle w:val="HTMLCode"/>
          <w:b/>
          <w:bCs/>
          <w:color w:val="000000"/>
          <w:lang w:val="en-US"/>
        </w:rPr>
        <w:t>oracle.com</w:t>
      </w:r>
      <w:r w:rsidRPr="00437F7B">
        <w:rPr>
          <w:rStyle w:val="HTMLCode"/>
          <w:b/>
          <w:color w:val="000000"/>
          <w:lang w:val="en-US"/>
        </w:rPr>
        <w:t>/glassfish/4.1</w:t>
      </w:r>
      <w:r w:rsidRPr="00437F7B">
        <w:rPr>
          <w:rStyle w:val="HTMLCode"/>
          <w:b/>
          <w:bCs/>
          <w:color w:val="000000"/>
          <w:lang w:val="en-US"/>
        </w:rPr>
        <w:t>.1</w:t>
      </w:r>
      <w:r w:rsidRPr="00437F7B">
        <w:rPr>
          <w:rStyle w:val="HTMLCode"/>
          <w:b/>
          <w:color w:val="000000"/>
          <w:lang w:val="en-US"/>
        </w:rPr>
        <w:t>/release/glassfish-4.1.</w:t>
      </w:r>
      <w:r w:rsidRPr="00437F7B">
        <w:rPr>
          <w:rStyle w:val="HTMLCode"/>
          <w:b/>
          <w:bCs/>
          <w:color w:val="000000"/>
          <w:lang w:val="en-US"/>
        </w:rPr>
        <w:t>1.</w:t>
      </w:r>
      <w:r w:rsidRPr="00437F7B">
        <w:rPr>
          <w:rStyle w:val="HTMLCode"/>
          <w:b/>
          <w:color w:val="000000"/>
          <w:lang w:val="en-US"/>
        </w:rPr>
        <w:t>zip</w:t>
      </w:r>
      <w:r w:rsidRPr="00437F7B">
        <w:rPr>
          <w:rStyle w:val="HTMLCode"/>
          <w:b/>
          <w:bCs/>
          <w:color w:val="000000"/>
          <w:lang w:val="en-US"/>
        </w:rPr>
        <w:t>" -O glassfish-4.1.1.zip</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unzip glassfish-4.1</w:t>
      </w:r>
      <w:r w:rsidRPr="00437F7B">
        <w:rPr>
          <w:rStyle w:val="HTMLCode"/>
          <w:b/>
          <w:color w:val="000000"/>
          <w:lang w:val="en-US"/>
        </w:rPr>
        <w:t>.1.</w:t>
      </w:r>
      <w:r w:rsidRPr="009511E4">
        <w:rPr>
          <w:rStyle w:val="HTMLCode"/>
          <w:b/>
          <w:color w:val="000000"/>
          <w:lang w:val="en-US"/>
        </w:rPr>
        <w:t>zip</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rm –f glassfish-4.1</w:t>
      </w:r>
      <w:r w:rsidRPr="00437F7B">
        <w:rPr>
          <w:rStyle w:val="HTMLCode"/>
          <w:b/>
          <w:color w:val="000000"/>
          <w:lang w:val="en-US"/>
        </w:rPr>
        <w:t>.</w:t>
      </w:r>
      <w:r w:rsidRPr="00437F7B">
        <w:rPr>
          <w:rStyle w:val="HTMLCode"/>
          <w:b/>
          <w:bCs/>
          <w:color w:val="000000"/>
          <w:lang w:val="en-US"/>
        </w:rPr>
        <w:t>1.</w:t>
      </w:r>
      <w:r w:rsidRPr="009511E4">
        <w:rPr>
          <w:rStyle w:val="HTMLCode"/>
          <w:b/>
          <w:color w:val="000000"/>
          <w:lang w:val="en-US"/>
        </w:rPr>
        <w:t>zip</w:t>
      </w:r>
    </w:p>
    <w:p w:rsidR="001F6608" w:rsidRPr="00A851CF"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exit</w:t>
      </w:r>
    </w:p>
    <w:p w:rsidR="001F6608" w:rsidRDefault="001F6608" w:rsidP="001F6608"/>
    <w:p w:rsidR="001F6608" w:rsidRDefault="001F6608" w:rsidP="001F6608">
      <w:r>
        <w:t xml:space="preserve">Nu GlassFish </w:t>
      </w:r>
      <w:del w:id="450" w:author="Simon Vandemoortele" w:date="2016-04-18T22:38:00Z">
        <w:r w:rsidR="005D292A">
          <w:delText>aanwezig is</w:delText>
        </w:r>
      </w:del>
      <w:ins w:id="451" w:author="Simon Vandemoortele" w:date="2016-04-18T22:38:00Z">
        <w:r>
          <w:t xml:space="preserve"> succesvol geïnstalleerd werd</w:t>
        </w:r>
      </w:ins>
      <w:r>
        <w:t xml:space="preserve"> op de server </w:t>
      </w:r>
      <w:del w:id="452" w:author="Simon Vandemoortele" w:date="2016-04-18T22:38:00Z">
        <w:r w:rsidR="005D292A">
          <w:delText>resteert</w:delText>
        </w:r>
      </w:del>
      <w:ins w:id="453" w:author="Simon Vandemoortele" w:date="2016-04-18T22:38:00Z">
        <w:r>
          <w:t>blijft</w:t>
        </w:r>
      </w:ins>
      <w:r>
        <w:t xml:space="preserve"> nog één stap</w:t>
      </w:r>
      <w:ins w:id="454" w:author="Simon Vandemoortele" w:date="2016-04-18T22:38:00Z">
        <w:r>
          <w:t xml:space="preserve"> over</w:t>
        </w:r>
      </w:ins>
      <w:r>
        <w:t>: het toevoegen van een service om GlassFish te starten. Het aanmaken van deze service komt neer op het aanmaken van een bestand met configuratieparameters. Onderstaand commando maakt dit bestand aan en opent het</w:t>
      </w:r>
      <w:ins w:id="455" w:author="Simon Vandemoortele" w:date="2016-04-18T22:38:00Z">
        <w:r>
          <w:t xml:space="preserve"> vervolgens</w:t>
        </w:r>
      </w:ins>
      <w:r>
        <w:t>.</w:t>
      </w:r>
    </w:p>
    <w:p w:rsidR="001F6608" w:rsidRPr="00095FFD"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Change w:id="456" w:author="Simon Vandemoortele" w:date="2016-04-18T22:38:00Z">
            <w:rPr>
              <w:rStyle w:val="HTMLCode"/>
              <w:b/>
              <w:color w:val="000000"/>
              <w:lang w:eastAsia="en-US"/>
            </w:rPr>
          </w:rPrChange>
        </w:rPr>
      </w:pPr>
      <w:r w:rsidRPr="00095FFD">
        <w:rPr>
          <w:rStyle w:val="HTMLCode"/>
          <w:b/>
          <w:color w:val="000000"/>
          <w:lang w:val="en-US"/>
          <w:rPrChange w:id="457" w:author="Simon Vandemoortele" w:date="2016-04-18T22:38:00Z">
            <w:rPr>
              <w:rStyle w:val="HTMLCode"/>
              <w:b/>
              <w:color w:val="000000"/>
            </w:rPr>
          </w:rPrChange>
        </w:rPr>
        <w:t>nano /etc/systemd/system/glassfish.service</w:t>
      </w:r>
    </w:p>
    <w:p w:rsidR="001F6608" w:rsidRPr="00095FFD" w:rsidRDefault="001F6608" w:rsidP="001F6608">
      <w:pPr>
        <w:rPr>
          <w:lang w:val="en-US"/>
          <w:rPrChange w:id="458" w:author="Simon Vandemoortele" w:date="2016-04-18T22:38:00Z">
            <w:rPr/>
          </w:rPrChange>
        </w:rPr>
      </w:pPr>
    </w:p>
    <w:p w:rsidR="001F6608" w:rsidRDefault="001F6608" w:rsidP="001F6608">
      <w:r>
        <w:t>Nu het bestand geopend is, moet onderstaande configuratie toegevoegd worden.</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Unit]</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Description = GlassFish Server v4.1</w:t>
      </w:r>
      <w:r w:rsidRPr="00437F7B">
        <w:rPr>
          <w:rStyle w:val="HTMLCode"/>
          <w:b/>
          <w:bCs/>
          <w:color w:val="000000"/>
          <w:lang w:val="en-US"/>
        </w:rPr>
        <w:t>.1</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After = syslog.target network.target</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Service]</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User=glassfish</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ExecStart = /usr/bin/java -jar /home/glassfish/glassfish4/glassfish/lib/client/appserver-cli.jar start-domain</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ExecStop = /usr/bin/java -jar /home/glassfish/glassfish4/glassfish/lib/client/appserver-cli.jar stop-domain</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ExecReload = /usr/bin/java -jar /home/glassfish/glassfish4/glassfish/lib/client/appserver-cli.jar restart-domain</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Type = forking</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Install]</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WantedBy = multi-user.target</w:t>
      </w:r>
    </w:p>
    <w:p w:rsidR="001F6608" w:rsidRPr="009511E4" w:rsidRDefault="001F6608" w:rsidP="001F6608">
      <w:pPr>
        <w:rPr>
          <w:lang w:val="en-US"/>
        </w:rPr>
      </w:pPr>
    </w:p>
    <w:p w:rsidR="001F6608" w:rsidRDefault="001F6608" w:rsidP="001F6608">
      <w:r>
        <w:t xml:space="preserve">Vervolgens drukt </w:t>
      </w:r>
      <w:del w:id="459" w:author="Simon Vandemoortele" w:date="2016-04-18T22:38:00Z">
        <w:r w:rsidR="00502B77">
          <w:delText>met</w:delText>
        </w:r>
      </w:del>
      <w:ins w:id="460" w:author="Simon Vandemoortele" w:date="2016-04-18T22:38:00Z">
        <w:r>
          <w:t>men</w:t>
        </w:r>
      </w:ins>
      <w:r>
        <w:t xml:space="preserve"> de toetsencombinatie CTRL+O in om het bestand op te slaan.</w:t>
      </w:r>
    </w:p>
    <w:p w:rsidR="001F6608" w:rsidRDefault="001F6608" w:rsidP="001F6608">
      <w:r>
        <w:t xml:space="preserve">Het is zeer handig om de </w:t>
      </w:r>
      <w:del w:id="461" w:author="Simon Vandemoortele" w:date="2016-04-18T22:38:00Z">
        <w:r w:rsidR="005504B3">
          <w:delText>glassfish</w:delText>
        </w:r>
      </w:del>
      <w:ins w:id="462" w:author="Simon Vandemoortele" w:date="2016-04-18T22:38:00Z">
        <w:r>
          <w:t>Glassfish</w:t>
        </w:r>
      </w:ins>
      <w:r>
        <w:t xml:space="preserve"> service automatisch te laten starten </w:t>
      </w:r>
      <w:del w:id="463" w:author="Simon Vandemoortele" w:date="2016-04-18T22:38:00Z">
        <w:r w:rsidR="005504B3">
          <w:delText>bij</w:delText>
        </w:r>
      </w:del>
      <w:ins w:id="464" w:author="Simon Vandemoortele" w:date="2016-04-18T22:38:00Z">
        <w:r>
          <w:t>tijdens</w:t>
        </w:r>
      </w:ins>
      <w:r>
        <w:t xml:space="preserve"> het opstarten van het besturingssysteem. Het starten van de service en deze activeren wanneer het systeem opstart kan met onderstaande commando’s.</w:t>
      </w:r>
    </w:p>
    <w:p w:rsidR="001F6608" w:rsidRDefault="001F6608" w:rsidP="001F6608"/>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systemctl enable glassfish.service</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systemctl start glassfish.service</w:t>
      </w:r>
    </w:p>
    <w:p w:rsidR="001F6608" w:rsidRPr="009511E4" w:rsidRDefault="001F6608" w:rsidP="001F6608">
      <w:pPr>
        <w:rPr>
          <w:lang w:val="en-US"/>
        </w:rPr>
      </w:pPr>
    </w:p>
    <w:p w:rsidR="001F6608" w:rsidRDefault="001F6608" w:rsidP="001F6608">
      <w:r>
        <w:t xml:space="preserve">Tot slot is het </w:t>
      </w:r>
      <w:del w:id="465" w:author="Simon Vandemoortele" w:date="2016-04-18T22:38:00Z">
        <w:r w:rsidR="00A465CD">
          <w:delText>zeker handig om</w:delText>
        </w:r>
      </w:del>
      <w:ins w:id="466" w:author="Simon Vandemoortele" w:date="2016-04-18T22:38:00Z">
        <w:r>
          <w:t>natuurlijk aangewezen dat</w:t>
        </w:r>
      </w:ins>
      <w:r>
        <w:t xml:space="preserve"> deze service </w:t>
      </w:r>
      <w:del w:id="467" w:author="Simon Vandemoortele" w:date="2016-04-18T22:38:00Z">
        <w:r w:rsidR="00A465CD">
          <w:delText>te kunnen bereiken</w:delText>
        </w:r>
      </w:del>
      <w:ins w:id="468" w:author="Simon Vandemoortele" w:date="2016-04-18T22:38:00Z">
        <w:r>
          <w:t>vlot bereikt kan worden</w:t>
        </w:r>
      </w:ins>
      <w:r>
        <w:t xml:space="preserve"> vanaf een extern toestel. Daarom is het noodzakelijk om </w:t>
      </w:r>
      <w:del w:id="469" w:author="Simon Vandemoortele" w:date="2016-04-18T22:38:00Z">
        <w:r w:rsidR="00A465CD">
          <w:delText>bepaalde</w:delText>
        </w:r>
      </w:del>
      <w:ins w:id="470" w:author="Simon Vandemoortele" w:date="2016-04-18T22:38:00Z">
        <w:r>
          <w:t>enkele</w:t>
        </w:r>
      </w:ins>
      <w:r>
        <w:t xml:space="preserve"> poorten te openen. Standaard worden volgende poorten door GlassFish gebruikt:</w:t>
      </w:r>
    </w:p>
    <w:p w:rsidR="001F6608" w:rsidRDefault="001F6608" w:rsidP="001F6608">
      <w:pPr>
        <w:pStyle w:val="Lijstalinea"/>
        <w:numPr>
          <w:ilvl w:val="0"/>
          <w:numId w:val="26"/>
        </w:numPr>
      </w:pPr>
      <w:r>
        <w:t>Administratie: 4848</w:t>
      </w:r>
    </w:p>
    <w:p w:rsidR="001F6608" w:rsidRDefault="001F6608" w:rsidP="001F6608">
      <w:pPr>
        <w:pStyle w:val="Lijstalinea"/>
        <w:numPr>
          <w:ilvl w:val="0"/>
          <w:numId w:val="26"/>
        </w:numPr>
      </w:pPr>
      <w:r>
        <w:t>HTTP: 8080</w:t>
      </w:r>
    </w:p>
    <w:p w:rsidR="001F6608" w:rsidRDefault="001F6608" w:rsidP="001F6608">
      <w:pPr>
        <w:pStyle w:val="Lijstalinea"/>
        <w:numPr>
          <w:ilvl w:val="0"/>
          <w:numId w:val="26"/>
        </w:numPr>
      </w:pPr>
      <w:r>
        <w:t>HTTPS: 8181</w:t>
      </w:r>
    </w:p>
    <w:p w:rsidR="001F6608" w:rsidRDefault="001F6608" w:rsidP="001F6608">
      <w:r>
        <w:t>Poorten openen kan met onderstaande commando’s:</w:t>
      </w:r>
    </w:p>
    <w:p w:rsidR="001F6608" w:rsidRDefault="001F6608" w:rsidP="001F6608"/>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firewall-cmd --zone=pubic -</w:t>
      </w:r>
      <w:r w:rsidRPr="00437F7B">
        <w:rPr>
          <w:rStyle w:val="HTMLCode"/>
          <w:b/>
          <w:color w:val="000000"/>
          <w:lang w:val="en-US"/>
        </w:rPr>
        <w:t>-add-port=</w:t>
      </w:r>
      <w:r w:rsidRPr="00437F7B">
        <w:rPr>
          <w:rStyle w:val="HTMLCode"/>
          <w:b/>
          <w:bCs/>
          <w:color w:val="000000"/>
          <w:lang w:val="en-US"/>
        </w:rPr>
        <w:t>4848</w:t>
      </w:r>
      <w:r w:rsidRPr="00437F7B">
        <w:rPr>
          <w:rStyle w:val="HTMLCode"/>
          <w:b/>
          <w:color w:val="000000"/>
          <w:lang w:val="en-US"/>
        </w:rPr>
        <w:t>/tcp --permanent</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firewall-cmd --</w:t>
      </w:r>
      <w:r w:rsidRPr="00437F7B">
        <w:rPr>
          <w:rStyle w:val="HTMLCode"/>
          <w:b/>
          <w:bCs/>
          <w:color w:val="000000"/>
          <w:lang w:val="en-US"/>
        </w:rPr>
        <w:t>zone=pubic --add-port=8080/tcp --permanent</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firewall-cmd --zone=pubic --add-port=8181/tcp --permanent</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systemctl restart firewalld</w:t>
      </w:r>
    </w:p>
    <w:p w:rsidR="001F6608" w:rsidRPr="00437F7B" w:rsidRDefault="001F6608" w:rsidP="001F6608">
      <w:pPr>
        <w:rPr>
          <w:lang w:val="en-US"/>
        </w:rPr>
      </w:pPr>
    </w:p>
    <w:p w:rsidR="001F6608" w:rsidRDefault="001F6608" w:rsidP="001F6608">
      <w:pPr>
        <w:pStyle w:val="Kop4"/>
      </w:pPr>
      <w:r>
        <w:t>MariaDB</w:t>
      </w:r>
    </w:p>
    <w:p w:rsidR="001F6608" w:rsidRDefault="008B1C68" w:rsidP="001F6608">
      <w:del w:id="471" w:author="Simon Vandemoortele" w:date="2016-04-18T22:38:00Z">
        <w:r>
          <w:delText>Indien</w:delText>
        </w:r>
      </w:del>
      <w:ins w:id="472" w:author="Simon Vandemoortele" w:date="2016-04-18T22:38:00Z">
        <w:r w:rsidR="001F6608">
          <w:t>Wanneer</w:t>
        </w:r>
      </w:ins>
      <w:r w:rsidR="001F6608">
        <w:t xml:space="preserve"> tijdens </w:t>
      </w:r>
      <w:del w:id="473" w:author="Simon Vandemoortele" w:date="2016-04-18T22:38:00Z">
        <w:r>
          <w:delText xml:space="preserve">de initiële </w:delText>
        </w:r>
      </w:del>
      <w:r w:rsidR="001F6608">
        <w:t xml:space="preserve">installatie van het </w:t>
      </w:r>
      <w:del w:id="474" w:author="Simon Vandemoortele" w:date="2016-04-18T22:38:00Z">
        <w:r>
          <w:delText>besturingssysteem</w:delText>
        </w:r>
      </w:del>
      <w:ins w:id="475" w:author="Simon Vandemoortele" w:date="2016-04-18T22:38:00Z">
        <w:r w:rsidR="001F6608">
          <w:t>OS niet gekozen werd voor automatische installatie</w:t>
        </w:r>
      </w:ins>
      <w:r w:rsidR="001F6608">
        <w:t xml:space="preserve"> van </w:t>
      </w:r>
      <w:del w:id="476" w:author="Simon Vandemoortele" w:date="2016-04-18T22:38:00Z">
        <w:r>
          <w:delText xml:space="preserve">de server </w:delText>
        </w:r>
      </w:del>
      <w:r w:rsidR="001F6608">
        <w:t xml:space="preserve">MariaDB </w:t>
      </w:r>
      <w:del w:id="477" w:author="Simon Vandemoortele" w:date="2016-04-18T22:38:00Z">
        <w:r>
          <w:delText xml:space="preserve">niet opgenomen werd, </w:delText>
        </w:r>
      </w:del>
      <w:r w:rsidR="001F6608">
        <w:t xml:space="preserve">wordt </w:t>
      </w:r>
      <w:del w:id="478" w:author="Simon Vandemoortele" w:date="2016-04-18T22:38:00Z">
        <w:r>
          <w:delText>in dit onderdeel uit de doeken gedaan</w:delText>
        </w:r>
      </w:del>
      <w:ins w:id="479" w:author="Simon Vandemoortele" w:date="2016-04-18T22:38:00Z">
        <w:r w:rsidR="001F6608">
          <w:t>hier nog kort gedocumenteerd</w:t>
        </w:r>
      </w:ins>
      <w:r w:rsidR="001F6608">
        <w:t xml:space="preserve"> hoe </w:t>
      </w:r>
      <w:del w:id="480" w:author="Simon Vandemoortele" w:date="2016-04-18T22:38:00Z">
        <w:r>
          <w:delText>dit</w:delText>
        </w:r>
      </w:del>
      <w:ins w:id="481" w:author="Simon Vandemoortele" w:date="2016-04-18T22:38:00Z">
        <w:r w:rsidR="001F6608">
          <w:t>MariaDB in enkele stappen</w:t>
        </w:r>
      </w:ins>
      <w:r w:rsidR="001F6608">
        <w:t xml:space="preserve"> geïnstalleerd kan worden. Het opzetten van een database is </w:t>
      </w:r>
      <w:ins w:id="482" w:author="Simon Vandemoortele" w:date="2016-04-18T22:38:00Z">
        <w:r w:rsidR="001F6608">
          <w:t xml:space="preserve">immers </w:t>
        </w:r>
      </w:ins>
      <w:r w:rsidR="001F6608">
        <w:t xml:space="preserve">essentieel voor dit project. Zoals eerder aangehaald is het perfect mogelijk om een alternatieve database te gebruiken zoals MySQL of MSSQL. De installatie kan zowel gebeuren op het lokale toestel als op een </w:t>
      </w:r>
      <w:del w:id="483" w:author="Simon Vandemoortele" w:date="2016-04-18T22:38:00Z">
        <w:r w:rsidR="009431C9">
          <w:delText>extern. Sowieso</w:delText>
        </w:r>
      </w:del>
      <w:ins w:id="484" w:author="Simon Vandemoortele" w:date="2016-04-18T22:38:00Z">
        <w:r w:rsidR="001F6608">
          <w:t>externe server. Er</w:t>
        </w:r>
      </w:ins>
      <w:r w:rsidR="001F6608">
        <w:t xml:space="preserve"> moet </w:t>
      </w:r>
      <w:ins w:id="485" w:author="Simon Vandemoortele" w:date="2016-04-18T22:38:00Z">
        <w:r w:rsidR="001F6608">
          <w:t xml:space="preserve">sowieso </w:t>
        </w:r>
      </w:ins>
      <w:r w:rsidR="001F6608">
        <w:t xml:space="preserve">een externe server gebruikt worden </w:t>
      </w:r>
      <w:del w:id="486" w:author="Simon Vandemoortele" w:date="2016-04-18T22:38:00Z">
        <w:r w:rsidR="009431C9">
          <w:delText xml:space="preserve">bij het gebruik van </w:delText>
        </w:r>
      </w:del>
      <w:ins w:id="487" w:author="Simon Vandemoortele" w:date="2016-04-18T22:38:00Z">
        <w:r w:rsidR="001F6608">
          <w:t xml:space="preserve">indien de keuze voor </w:t>
        </w:r>
      </w:ins>
      <w:r w:rsidR="001F6608">
        <w:t xml:space="preserve">MSSQL </w:t>
      </w:r>
      <w:ins w:id="488" w:author="Simon Vandemoortele" w:date="2016-04-18T22:38:00Z">
        <w:r w:rsidR="001F6608">
          <w:t xml:space="preserve">gemaakt werd </w:t>
        </w:r>
      </w:ins>
      <w:r w:rsidR="001F6608">
        <w:t xml:space="preserve">omdat </w:t>
      </w:r>
      <w:del w:id="489" w:author="Simon Vandemoortele" w:date="2016-04-18T22:38:00Z">
        <w:r w:rsidR="009431C9">
          <w:delText>dit</w:delText>
        </w:r>
      </w:del>
      <w:ins w:id="490" w:author="Simon Vandemoortele" w:date="2016-04-18T22:38:00Z">
        <w:r w:rsidR="001F6608">
          <w:t>deze</w:t>
        </w:r>
      </w:ins>
      <w:r w:rsidR="001F6608">
        <w:t xml:space="preserve"> enkel </w:t>
      </w:r>
      <w:del w:id="491" w:author="Simon Vandemoortele" w:date="2016-04-18T22:38:00Z">
        <w:r w:rsidR="009431C9">
          <w:delText xml:space="preserve">bestaat voor </w:delText>
        </w:r>
      </w:del>
      <w:ins w:id="492" w:author="Simon Vandemoortele" w:date="2016-04-18T22:38:00Z">
        <w:r w:rsidR="001F6608">
          <w:t xml:space="preserve">functioneert op een </w:t>
        </w:r>
      </w:ins>
      <w:r w:rsidR="001F6608">
        <w:t>Windows server. Onderstaande commando’s installeren MariaDB en voeren vervolgens een beveiligde installatie uit.</w:t>
      </w:r>
    </w:p>
    <w:p w:rsidR="001F6608" w:rsidRDefault="001F6608" w:rsidP="001F6608"/>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yum install mariadb-server</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myqsl_secure_installation</w:t>
      </w:r>
    </w:p>
    <w:p w:rsidR="001F6608" w:rsidRPr="00437F7B" w:rsidRDefault="001F6608" w:rsidP="001F6608">
      <w:pPr>
        <w:spacing w:after="160" w:line="259" w:lineRule="auto"/>
        <w:jc w:val="left"/>
        <w:rPr>
          <w:lang w:val="en-US"/>
        </w:rPr>
      </w:pPr>
      <w:r w:rsidRPr="00437F7B">
        <w:rPr>
          <w:lang w:val="en-US"/>
        </w:rPr>
        <w:br w:type="page"/>
      </w:r>
    </w:p>
    <w:p w:rsidR="001F6608" w:rsidRDefault="001F6608" w:rsidP="001F6608">
      <w:r>
        <w:lastRenderedPageBreak/>
        <w:t xml:space="preserve">Vervolgens wordt de database aangemaakt, samen met een MariaDB user waarmee de applicatie zal </w:t>
      </w:r>
      <w:del w:id="493" w:author="Simon Vandemoortele" w:date="2016-04-18T22:38:00Z">
        <w:r w:rsidR="00A40B20">
          <w:delText>connecteren.</w:delText>
        </w:r>
      </w:del>
      <w:ins w:id="494" w:author="Simon Vandemoortele" w:date="2016-04-18T22:38:00Z">
        <w:r>
          <w:t>verbinden met de databank.</w:t>
        </w:r>
      </w:ins>
      <w:r>
        <w:t xml:space="preserve"> Tot slot wordt het databaseschema</w:t>
      </w:r>
      <w:ins w:id="495" w:author="Simon Vandemoortele" w:date="2016-04-18T22:38:00Z">
        <w:r>
          <w:t xml:space="preserve">, dat de tabellen van de webapplicatie bevat, </w:t>
        </w:r>
      </w:ins>
      <w:r>
        <w:t xml:space="preserve"> geïnstalleerd.</w:t>
      </w:r>
    </w:p>
    <w:p w:rsidR="001F6608" w:rsidRPr="00095FFD"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Change w:id="496" w:author="Simon Vandemoortele" w:date="2016-04-18T22:38:00Z">
            <w:rPr>
              <w:rStyle w:val="HTMLCode"/>
              <w:b/>
              <w:color w:val="000000"/>
            </w:rPr>
          </w:rPrChange>
        </w:rPr>
      </w:pPr>
      <w:r w:rsidRPr="00095FFD">
        <w:rPr>
          <w:rStyle w:val="HTMLCode"/>
          <w:b/>
          <w:color w:val="000000"/>
          <w:lang w:val="en-US"/>
          <w:rPrChange w:id="497" w:author="Simon Vandemoortele" w:date="2016-04-18T22:38:00Z">
            <w:rPr>
              <w:rStyle w:val="HTMLCode"/>
              <w:b/>
              <w:color w:val="000000"/>
            </w:rPr>
          </w:rPrChange>
        </w:rPr>
        <w:t xml:space="preserve">mysql -u root -p </w:t>
      </w:r>
    </w:p>
    <w:p w:rsidR="001F6608" w:rsidRPr="00095FFD"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Change w:id="498" w:author="Simon Vandemoortele" w:date="2016-04-18T22:38:00Z">
            <w:rPr>
              <w:rStyle w:val="HTMLCode"/>
              <w:b/>
              <w:color w:val="000000"/>
            </w:rPr>
          </w:rPrChange>
        </w:rPr>
      </w:pPr>
      <w:r w:rsidRPr="00095FFD">
        <w:rPr>
          <w:rStyle w:val="HTMLCode"/>
          <w:b/>
          <w:color w:val="000000"/>
          <w:lang w:val="en-US"/>
          <w:rPrChange w:id="499" w:author="Simon Vandemoortele" w:date="2016-04-18T22:38:00Z">
            <w:rPr>
              <w:rStyle w:val="HTMLCode"/>
              <w:b/>
              <w:color w:val="000000"/>
            </w:rPr>
          </w:rPrChange>
        </w:rPr>
        <w:t xml:space="preserve">create database vop; </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 xml:space="preserve">grant all privileges on vop.* to vop@localhost identified by ‘secretpassword’; </w:t>
      </w:r>
    </w:p>
    <w:p w:rsidR="001F6608" w:rsidRPr="00FE7383"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Change w:id="500" w:author="Simon Vandemoortele" w:date="2016-04-18T22:38:00Z">
            <w:rPr>
              <w:rStyle w:val="HTMLCode"/>
              <w:b/>
              <w:color w:val="000000"/>
              <w:lang w:val="en-US"/>
            </w:rPr>
          </w:rPrChange>
        </w:rPr>
      </w:pPr>
      <w:r w:rsidRPr="00FE7383">
        <w:rPr>
          <w:rStyle w:val="HTMLCode"/>
          <w:b/>
          <w:color w:val="000000"/>
          <w:lang w:val="en-US"/>
          <w:rPrChange w:id="501" w:author="Simon Vandemoortele" w:date="2016-04-18T22:38:00Z">
            <w:rPr>
              <w:rStyle w:val="HTMLCode"/>
              <w:b/>
              <w:color w:val="000000"/>
              <w:lang w:val="en-US"/>
            </w:rPr>
          </w:rPrChange>
        </w:rPr>
        <w:t xml:space="preserve">flush privileges; </w:t>
      </w:r>
    </w:p>
    <w:p w:rsidR="001F6608" w:rsidRPr="00FE7383"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Change w:id="502" w:author="Simon Vandemoortele" w:date="2016-04-18T22:38:00Z">
            <w:rPr>
              <w:rStyle w:val="HTMLCode"/>
              <w:b/>
              <w:color w:val="000000"/>
              <w:lang w:val="en-US"/>
            </w:rPr>
          </w:rPrChange>
        </w:rPr>
      </w:pPr>
      <w:r w:rsidRPr="00FE7383">
        <w:rPr>
          <w:rStyle w:val="HTMLCode"/>
          <w:b/>
          <w:color w:val="000000"/>
          <w:lang w:val="en-US"/>
          <w:rPrChange w:id="503" w:author="Simon Vandemoortele" w:date="2016-04-18T22:38:00Z">
            <w:rPr>
              <w:rStyle w:val="HTMLCode"/>
              <w:b/>
              <w:color w:val="000000"/>
              <w:lang w:val="en-US"/>
            </w:rPr>
          </w:rPrChange>
        </w:rPr>
        <w:t>exit</w:t>
      </w:r>
    </w:p>
    <w:p w:rsidR="001F6608" w:rsidRPr="00095FFD"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rPrChange w:id="504" w:author="Simon Vandemoortele" w:date="2016-04-18T22:38:00Z">
            <w:rPr>
              <w:rStyle w:val="HTMLCode"/>
              <w:b/>
              <w:color w:val="000000"/>
              <w:lang w:val="en-US"/>
            </w:rPr>
          </w:rPrChange>
        </w:rPr>
      </w:pPr>
      <w:r w:rsidRPr="00FE7383">
        <w:rPr>
          <w:rStyle w:val="HTMLCode"/>
          <w:b/>
          <w:color w:val="000000"/>
          <w:lang w:val="en-US"/>
          <w:rPrChange w:id="505" w:author="Simon Vandemoortele" w:date="2016-04-18T22:38:00Z">
            <w:rPr>
              <w:rStyle w:val="HTMLCode"/>
              <w:b/>
              <w:color w:val="000000"/>
              <w:lang w:val="en-US"/>
            </w:rPr>
          </w:rPrChange>
        </w:rPr>
        <w:t>mysql -u root -p password &lt;./</w:t>
      </w:r>
      <w:del w:id="506" w:author="Simon Vandemoortele" w:date="2016-04-18T22:38:00Z">
        <w:r w:rsidR="00F54DA1" w:rsidRPr="00437F7B">
          <w:rPr>
            <w:rStyle w:val="HTMLCode"/>
            <w:b/>
            <w:bCs/>
            <w:color w:val="000000"/>
            <w:lang w:val="en-US"/>
          </w:rPr>
          <w:delText>DatabankCreate</w:delText>
        </w:r>
      </w:del>
      <w:ins w:id="507" w:author="Simon Vandemoortele" w:date="2016-04-18T22:38:00Z">
        <w:r w:rsidR="005663E6" w:rsidRPr="00095FFD">
          <w:rPr>
            <w:rStyle w:val="HTMLCode"/>
            <w:b/>
            <w:bCs/>
            <w:color w:val="000000"/>
          </w:rPr>
          <w:t>Volledige</w:t>
        </w:r>
        <w:r w:rsidR="004A70D2" w:rsidRPr="00095FFD">
          <w:rPr>
            <w:rStyle w:val="HTMLCode"/>
            <w:b/>
            <w:bCs/>
            <w:color w:val="000000"/>
          </w:rPr>
          <w:t>D</w:t>
        </w:r>
        <w:r w:rsidR="005663E6" w:rsidRPr="00095FFD">
          <w:rPr>
            <w:rStyle w:val="HTMLCode"/>
            <w:b/>
            <w:bCs/>
            <w:color w:val="000000"/>
          </w:rPr>
          <w:t>atabank</w:t>
        </w:r>
      </w:ins>
      <w:r w:rsidRPr="00095FFD">
        <w:rPr>
          <w:rStyle w:val="HTMLCode"/>
          <w:b/>
          <w:color w:val="000000"/>
          <w:rPrChange w:id="508" w:author="Simon Vandemoortele" w:date="2016-04-18T22:38:00Z">
            <w:rPr>
              <w:rStyle w:val="HTMLCode"/>
              <w:b/>
              <w:color w:val="000000"/>
              <w:lang w:val="en-US"/>
            </w:rPr>
          </w:rPrChange>
        </w:rPr>
        <w:t>.sql</w:t>
      </w:r>
    </w:p>
    <w:p w:rsidR="0018246B" w:rsidRPr="0018246B" w:rsidRDefault="0018246B" w:rsidP="001F6608">
      <w:pPr>
        <w:rPr>
          <w:ins w:id="509" w:author="Simon Vandemoortele" w:date="2016-04-18T22:38:00Z"/>
          <w:i/>
        </w:rPr>
      </w:pPr>
      <w:ins w:id="510" w:author="Simon Vandemoortele" w:date="2016-04-18T22:38:00Z">
        <w:r w:rsidRPr="0018246B">
          <w:rPr>
            <w:i/>
            <w:u w:val="single"/>
          </w:rPr>
          <w:t>Opmerking:</w:t>
        </w:r>
        <w:r>
          <w:rPr>
            <w:i/>
          </w:rPr>
          <w:t xml:space="preserve"> I</w:t>
        </w:r>
        <w:r w:rsidRPr="0018246B">
          <w:rPr>
            <w:i/>
          </w:rPr>
          <w:t>ndien u merkt dat metingen wel gescraped worden maar dat deze niet op de GUI tevoorschijn komen, kan het zijn omdat de interne klok van MariaDB verkeerd staat. Het herstarten van deze service zou dit probleem moeten oplossen.</w:t>
        </w:r>
      </w:ins>
    </w:p>
    <w:p w:rsidR="001F6608" w:rsidRDefault="001F6608" w:rsidP="001F6608">
      <w:r>
        <w:t xml:space="preserve">Tot slot moet de MariaDB service gestart worden en wordt ingesteld dat deze opstart samen met het systeem. </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systemctl enable mariadb</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systemctl start mariadb</w:t>
      </w:r>
    </w:p>
    <w:p w:rsidR="001F6608" w:rsidRDefault="001F6608" w:rsidP="001F6608">
      <w:pPr>
        <w:pStyle w:val="Kop4"/>
      </w:pPr>
      <w:r>
        <w:t>Vast IP-adres</w:t>
      </w:r>
    </w:p>
    <w:p w:rsidR="001F6608" w:rsidRDefault="001F6608" w:rsidP="001F6608">
      <w:pPr>
        <w:spacing w:after="160" w:line="259" w:lineRule="auto"/>
      </w:pPr>
      <w:r>
        <w:t xml:space="preserve">Het toekennen van een vast IP-adres is belangrijk zodat het </w:t>
      </w:r>
      <w:del w:id="511" w:author="Simon Vandemoortele" w:date="2016-04-18T22:38:00Z">
        <w:r w:rsidR="00912323">
          <w:delText xml:space="preserve">steeds </w:delText>
        </w:r>
      </w:del>
      <w:r>
        <w:t xml:space="preserve">mogelijk is om </w:t>
      </w:r>
      <w:ins w:id="512" w:author="Simon Vandemoortele" w:date="2016-04-18T22:38:00Z">
        <w:r>
          <w:t xml:space="preserve">steeds </w:t>
        </w:r>
      </w:ins>
      <w:r>
        <w:t>de gebruikersinterface te kunnen bereiken via</w:t>
      </w:r>
      <w:del w:id="513" w:author="Simon Vandemoortele" w:date="2016-04-18T22:38:00Z">
        <w:r w:rsidR="00912323">
          <w:delText xml:space="preserve"> een</w:delText>
        </w:r>
      </w:del>
      <w:r>
        <w:t xml:space="preserve"> hetzelfde IP-adres. Indien er gewerkt wordt met een DHCP server die at random een IP-adres toekent aan de server, dan is de kans groot dat bij het herstarten van dit toestel, er een ander IP-adres toegekend wordt. Voor dit probleem zijn twee mogelijke oplossingen: ofwel stelt men in op de DHCP server dat het toestel met </w:t>
      </w:r>
      <w:del w:id="514" w:author="Simon Vandemoortele" w:date="2016-04-18T22:38:00Z">
        <w:r w:rsidR="00912323">
          <w:delText>dit specifiek</w:delText>
        </w:r>
      </w:del>
      <w:ins w:id="515" w:author="Simon Vandemoortele" w:date="2016-04-18T22:38:00Z">
        <w:r>
          <w:t>het</w:t>
        </w:r>
      </w:ins>
      <w:r>
        <w:t xml:space="preserve"> MAC-adres </w:t>
      </w:r>
      <w:ins w:id="516" w:author="Simon Vandemoortele" w:date="2016-04-18T22:38:00Z">
        <w:r>
          <w:t xml:space="preserve">van de applicatieserver </w:t>
        </w:r>
      </w:ins>
      <w:r>
        <w:t xml:space="preserve">gekoppeld wordt aan een </w:t>
      </w:r>
      <w:ins w:id="517" w:author="Simon Vandemoortele" w:date="2016-04-18T22:38:00Z">
        <w:r>
          <w:t xml:space="preserve">(vast) </w:t>
        </w:r>
      </w:ins>
      <w:r>
        <w:t xml:space="preserve">IP-adres, ofwel stelt men lokaal in op de server dat </w:t>
      </w:r>
      <w:del w:id="518" w:author="Simon Vandemoortele" w:date="2016-04-18T22:38:00Z">
        <w:r w:rsidR="00912323">
          <w:delText>hij</w:delText>
        </w:r>
      </w:del>
      <w:ins w:id="519" w:author="Simon Vandemoortele" w:date="2016-04-18T22:38:00Z">
        <w:r>
          <w:t>deze</w:t>
        </w:r>
      </w:ins>
      <w:r>
        <w:t xml:space="preserve"> zichzelf een vast IP-adres toekent. Beide oplossingen worden hieronder beschreven.</w:t>
      </w:r>
    </w:p>
    <w:p w:rsidR="001F6608" w:rsidRDefault="001F6608" w:rsidP="001F6608">
      <w:pPr>
        <w:pStyle w:val="Kop5"/>
      </w:pPr>
      <w:r>
        <w:t>Statisch (lokaal)</w:t>
      </w:r>
    </w:p>
    <w:p w:rsidR="001F6608" w:rsidRDefault="001F6608" w:rsidP="001F6608">
      <w:pPr>
        <w:spacing w:after="160" w:line="259" w:lineRule="auto"/>
      </w:pPr>
      <w:r>
        <w:t xml:space="preserve">Linux kent </w:t>
      </w:r>
      <w:del w:id="520" w:author="Simon Vandemoortele" w:date="2016-04-18T22:38:00Z">
        <w:r w:rsidR="003B7AC8">
          <w:delText>niet</w:delText>
        </w:r>
      </w:del>
      <w:ins w:id="521" w:author="Simon Vandemoortele" w:date="2016-04-18T22:38:00Z">
        <w:r>
          <w:t>net</w:t>
        </w:r>
      </w:ins>
      <w:r>
        <w:t xml:space="preserve"> zoals </w:t>
      </w:r>
      <w:ins w:id="522" w:author="Simon Vandemoortele" w:date="2016-04-18T22:38:00Z">
        <w:r>
          <w:t xml:space="preserve">dat in </w:t>
        </w:r>
      </w:ins>
      <w:r>
        <w:t>Windows</w:t>
      </w:r>
      <w:ins w:id="523" w:author="Simon Vandemoortele" w:date="2016-04-18T22:38:00Z">
        <w:r>
          <w:t xml:space="preserve"> het geval is</w:t>
        </w:r>
      </w:ins>
      <w:r>
        <w:t xml:space="preserve"> een naam toe aan iedere netwerkadapter. Om wijzigingen te kunnen aanbrengen moet deze naam gekend zijn. Standaard wordt aan fysieke toestellen de naam eth0 toegekend</w:t>
      </w:r>
      <w:del w:id="524" w:author="Simon Vandemoortele" w:date="2016-04-18T22:38:00Z">
        <w:r w:rsidR="003B7AC8">
          <w:delText>.</w:delText>
        </w:r>
      </w:del>
      <w:ins w:id="525" w:author="Simon Vandemoortele" w:date="2016-04-18T22:38:00Z">
        <w:r>
          <w:t>, maar dit verschilt van distributie tot distributie.</w:t>
        </w:r>
      </w:ins>
      <w:r>
        <w:t xml:space="preserve"> Om de naam te achterhalen moet het eerste commando uitgevoerd worden. Daarna kan het configuratiebestand aangepast worden van die netwerkadapter. Daarbij is het belangrijk om de naam in te vullen die teruggegeven wordt bij het eerste commando.</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ifconfig</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nano /etc/sysconfig/network-scripts/ifcfg-eth0</w:t>
      </w:r>
    </w:p>
    <w:p w:rsidR="001F6608" w:rsidRDefault="001F6608" w:rsidP="001F6608">
      <w:pPr>
        <w:spacing w:after="160" w:line="259" w:lineRule="auto"/>
      </w:pPr>
      <w:r>
        <w:t>Hieronder staat een voorbeeld van beide commando’s:</w:t>
      </w:r>
    </w:p>
    <w:p w:rsidR="003B7AC8" w:rsidRDefault="00D34B73" w:rsidP="00912323">
      <w:pPr>
        <w:spacing w:after="160" w:line="259" w:lineRule="auto"/>
        <w:rPr>
          <w:del w:id="526" w:author="Simon Vandemoortele" w:date="2016-04-18T22:38:00Z"/>
        </w:rPr>
      </w:pPr>
      <w:del w:id="527" w:author="Simon Vandemoortele" w:date="2016-04-18T22:38:00Z">
        <w:r>
          <w:rPr>
            <w:noProof/>
            <w:lang w:eastAsia="nl-BE"/>
          </w:rPr>
          <w:drawing>
            <wp:anchor distT="0" distB="0" distL="114300" distR="114300" simplePos="0" relativeHeight="251691008" behindDoc="1" locked="0" layoutInCell="1" allowOverlap="1" wp14:anchorId="0C9400DB" wp14:editId="24F1996B">
              <wp:simplePos x="0" y="0"/>
              <wp:positionH relativeFrom="margin">
                <wp:align>center</wp:align>
              </wp:positionH>
              <wp:positionV relativeFrom="paragraph">
                <wp:posOffset>8255</wp:posOffset>
              </wp:positionV>
              <wp:extent cx="4108117" cy="2389517"/>
              <wp:effectExtent l="0" t="0" r="6985" b="0"/>
              <wp:wrapNone/>
              <wp:docPr id="23" name="Afbeelding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108117" cy="2389517"/>
                      </a:xfrm>
                      <a:prstGeom prst="rect">
                        <a:avLst/>
                      </a:prstGeom>
                      <a:noFill/>
                      <a:ln>
                        <a:noFill/>
                      </a:ln>
                    </pic:spPr>
                  </pic:pic>
                </a:graphicData>
              </a:graphic>
              <wp14:sizeRelH relativeFrom="page">
                <wp14:pctWidth>0</wp14:pctWidth>
              </wp14:sizeRelH>
              <wp14:sizeRelV relativeFrom="page">
                <wp14:pctHeight>0</wp14:pctHeight>
              </wp14:sizeRelV>
            </wp:anchor>
          </w:drawing>
        </w:r>
      </w:del>
    </w:p>
    <w:p w:rsidR="001F6608" w:rsidRDefault="001F6608" w:rsidP="001F6608">
      <w:pPr>
        <w:spacing w:after="160" w:line="259" w:lineRule="auto"/>
        <w:rPr>
          <w:ins w:id="528" w:author="Simon Vandemoortele" w:date="2016-04-18T22:38:00Z"/>
        </w:rPr>
      </w:pPr>
      <w:ins w:id="529" w:author="Simon Vandemoortele" w:date="2016-04-18T22:38:00Z">
        <w:r>
          <w:rPr>
            <w:noProof/>
            <w:lang w:eastAsia="nl-BE"/>
          </w:rPr>
          <w:drawing>
            <wp:anchor distT="0" distB="0" distL="114300" distR="114300" simplePos="0" relativeHeight="251682816" behindDoc="1" locked="0" layoutInCell="1" allowOverlap="1" wp14:anchorId="467FBCE6" wp14:editId="2D7E90CF">
              <wp:simplePos x="0" y="0"/>
              <wp:positionH relativeFrom="margin">
                <wp:align>center</wp:align>
              </wp:positionH>
              <wp:positionV relativeFrom="paragraph">
                <wp:posOffset>8255</wp:posOffset>
              </wp:positionV>
              <wp:extent cx="4108117" cy="2389517"/>
              <wp:effectExtent l="0" t="0" r="6985" b="0"/>
              <wp:wrapNone/>
              <wp:docPr id="267" name="Afbeelding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108117" cy="2389517"/>
                      </a:xfrm>
                      <a:prstGeom prst="rect">
                        <a:avLst/>
                      </a:prstGeom>
                      <a:noFill/>
                      <a:ln>
                        <a:noFill/>
                      </a:ln>
                    </pic:spPr>
                  </pic:pic>
                </a:graphicData>
              </a:graphic>
              <wp14:sizeRelH relativeFrom="page">
                <wp14:pctWidth>0</wp14:pctWidth>
              </wp14:sizeRelH>
              <wp14:sizeRelV relativeFrom="page">
                <wp14:pctHeight>0</wp14:pctHeight>
              </wp14:sizeRelV>
            </wp:anchor>
          </w:drawing>
        </w:r>
      </w:ins>
    </w:p>
    <w:p w:rsidR="001F6608" w:rsidRDefault="001F6608" w:rsidP="001F6608">
      <w:pPr>
        <w:spacing w:after="160" w:line="259" w:lineRule="auto"/>
        <w:jc w:val="left"/>
      </w:pPr>
      <w:r>
        <w:br w:type="page"/>
      </w:r>
    </w:p>
    <w:p w:rsidR="001F6608" w:rsidRDefault="001F6608" w:rsidP="001F6608">
      <w:pPr>
        <w:spacing w:after="160" w:line="259" w:lineRule="auto"/>
        <w:jc w:val="left"/>
      </w:pPr>
      <w:r>
        <w:lastRenderedPageBreak/>
        <w:t>Nu het configuratiebestand geopend is, moeten onderstaande regels aangepast of toegevoegd worden:</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BOOTPROTO=none</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ONBOOT=yes</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NETWORK=192.168.1.1</w:t>
      </w:r>
    </w:p>
    <w:p w:rsidR="001F6608" w:rsidRPr="004E0C51"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NETMASK=255.255.255.0</w:t>
      </w:r>
    </w:p>
    <w:p w:rsidR="001F6608"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4E0C51">
        <w:rPr>
          <w:rStyle w:val="HTMLCode"/>
          <w:b/>
          <w:bCs/>
          <w:color w:val="000000"/>
        </w:rPr>
        <w:t>IPADDR=192.168.1.10</w:t>
      </w:r>
    </w:p>
    <w:p w:rsidR="001F6608"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4E0C51">
        <w:rPr>
          <w:rStyle w:val="HTMLCode"/>
          <w:b/>
          <w:bCs/>
          <w:color w:val="000000"/>
        </w:rPr>
        <w:t>USERCTL=no</w:t>
      </w:r>
    </w:p>
    <w:p w:rsidR="001F6608" w:rsidRDefault="001F6608" w:rsidP="001F6608">
      <w:pPr>
        <w:spacing w:after="160" w:line="259" w:lineRule="auto"/>
        <w:jc w:val="left"/>
      </w:pPr>
    </w:p>
    <w:p w:rsidR="001F6608" w:rsidRDefault="001F6608" w:rsidP="001F6608">
      <w:pPr>
        <w:pStyle w:val="Kop5"/>
      </w:pPr>
      <w:r>
        <w:t>Dynamisch</w:t>
      </w:r>
    </w:p>
    <w:p w:rsidR="001F6608" w:rsidRDefault="001F6608" w:rsidP="001F6608">
      <w:pPr>
        <w:spacing w:after="160" w:line="259" w:lineRule="auto"/>
      </w:pPr>
      <w:r>
        <w:t xml:space="preserve">Het instellen van een DHCP-server </w:t>
      </w:r>
      <w:del w:id="530" w:author="Simon Vandemoortele" w:date="2016-04-18T22:38:00Z">
        <w:r w:rsidR="001463B2">
          <w:delText>kan</w:delText>
        </w:r>
      </w:del>
      <w:ins w:id="531" w:author="Simon Vandemoortele" w:date="2016-04-18T22:38:00Z">
        <w:r>
          <w:t>zal</w:t>
        </w:r>
      </w:ins>
      <w:r>
        <w:t xml:space="preserve"> hier niet in detail beschreven worden </w:t>
      </w:r>
      <w:del w:id="532" w:author="Simon Vandemoortele" w:date="2016-04-18T22:38:00Z">
        <w:r w:rsidR="001463B2">
          <w:delText>omdat</w:delText>
        </w:r>
      </w:del>
      <w:ins w:id="533" w:author="Simon Vandemoortele" w:date="2016-04-18T22:38:00Z">
        <w:r>
          <w:t>aangezien</w:t>
        </w:r>
      </w:ins>
      <w:r>
        <w:t xml:space="preserve"> er </w:t>
      </w:r>
      <w:del w:id="534" w:author="Simon Vandemoortele" w:date="2016-04-18T22:38:00Z">
        <w:r w:rsidR="001463B2">
          <w:delText>oneindig</w:delText>
        </w:r>
      </w:del>
      <w:ins w:id="535" w:author="Simon Vandemoortele" w:date="2016-04-18T22:38:00Z">
        <w:r>
          <w:t>erg</w:t>
        </w:r>
      </w:ins>
      <w:r>
        <w:t xml:space="preserve"> veel types, versies en varianten bestaan. Zowel Linux als Windows kunnen een DHCP-server draaien, routers kunnen instaan als DHCP-server, … Omdat het uitschrijven van de configuratie voor iedere variant onmogelijk is, worden enkel algemene instructies gegeven die overal van toepassing zijn.</w:t>
      </w:r>
    </w:p>
    <w:p w:rsidR="001F6608" w:rsidRDefault="001F6608" w:rsidP="001F6608">
      <w:pPr>
        <w:spacing w:after="160" w:line="259" w:lineRule="auto"/>
      </w:pPr>
      <w:r>
        <w:t xml:space="preserve">Om een toestel te kunnen linken aan een IP-adres in de DHCP-server, heeft deze server het MAC-adres nodig van </w:t>
      </w:r>
      <w:del w:id="536" w:author="Simon Vandemoortele" w:date="2016-04-18T22:38:00Z">
        <w:r w:rsidR="00241F2A">
          <w:delText>dit</w:delText>
        </w:r>
      </w:del>
      <w:ins w:id="537" w:author="Simon Vandemoortele" w:date="2016-04-18T22:38:00Z">
        <w:r>
          <w:t>het</w:t>
        </w:r>
      </w:ins>
      <w:r>
        <w:t xml:space="preserve"> toestel. Het MAC-adres kan gevonden worden via onderstaand commando:</w:t>
      </w:r>
    </w:p>
    <w:p w:rsidR="001F6608"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ifconfig -a</w:t>
      </w:r>
    </w:p>
    <w:p w:rsidR="001F6608" w:rsidRDefault="001F6608" w:rsidP="001F6608">
      <w:pPr>
        <w:spacing w:after="160" w:line="259" w:lineRule="auto"/>
      </w:pPr>
      <w:r>
        <w:t>Bij de netwerkadapter (</w:t>
      </w:r>
      <w:del w:id="538" w:author="Simon Vandemoortele" w:date="2016-04-18T22:38:00Z">
        <w:r w:rsidR="00F412E0">
          <w:delText>meestal</w:delText>
        </w:r>
      </w:del>
      <w:ins w:id="539" w:author="Simon Vandemoortele" w:date="2016-04-18T22:38:00Z">
        <w:r>
          <w:t>enkele vaak voorkomende namen zijn</w:t>
        </w:r>
      </w:ins>
      <w:r>
        <w:t xml:space="preserve"> eth0</w:t>
      </w:r>
      <w:del w:id="540" w:author="Simon Vandemoortele" w:date="2016-04-18T22:38:00Z">
        <w:r w:rsidR="00F412E0">
          <w:delText xml:space="preserve"> genoemd)</w:delText>
        </w:r>
      </w:del>
      <w:ins w:id="541" w:author="Simon Vandemoortele" w:date="2016-04-18T22:38:00Z">
        <w:r>
          <w:t>, eth1, enp0s1, …)</w:t>
        </w:r>
      </w:ins>
      <w:r>
        <w:t xml:space="preserve"> staat een regel met als </w:t>
      </w:r>
      <w:del w:id="542" w:author="Simon Vandemoortele" w:date="2016-04-18T22:38:00Z">
        <w:r w:rsidR="00F412E0">
          <w:delText>naam</w:delText>
        </w:r>
      </w:del>
      <w:ins w:id="543" w:author="Simon Vandemoortele" w:date="2016-04-18T22:38:00Z">
        <w:r>
          <w:t>titel</w:t>
        </w:r>
      </w:ins>
      <w:r>
        <w:t xml:space="preserve"> HWaddr, hiernaast staat het MAC-adres vermeld. Bijvoorbeeld: </w:t>
      </w:r>
      <w:r w:rsidRPr="00B1192C">
        <w:t>00:08:C7:1B:8C:02</w:t>
      </w:r>
      <w:r>
        <w:t>. Dit moet vervolgens in de DHCP-server toegevoegd worden, samen met het gekoppelde IP-adres.</w:t>
      </w:r>
    </w:p>
    <w:p w:rsidR="001F6608" w:rsidRDefault="001F6608" w:rsidP="001F6608">
      <w:pPr>
        <w:spacing w:after="160" w:line="259" w:lineRule="auto"/>
        <w:jc w:val="left"/>
      </w:pPr>
      <w:r>
        <w:br w:type="page"/>
      </w:r>
    </w:p>
    <w:p w:rsidR="001F6608" w:rsidRDefault="001F6608" w:rsidP="001F6608">
      <w:pPr>
        <w:pStyle w:val="Kop3"/>
      </w:pPr>
      <w:bookmarkStart w:id="544" w:name="_Toc448695130"/>
      <w:r>
        <w:lastRenderedPageBreak/>
        <w:t>Desktop</w:t>
      </w:r>
      <w:bookmarkEnd w:id="544"/>
    </w:p>
    <w:p w:rsidR="001F6608" w:rsidRDefault="001F6608" w:rsidP="001F6608">
      <w:r>
        <w:t xml:space="preserve">Op de desktop dient eender welke versie van Windows </w:t>
      </w:r>
      <w:del w:id="545" w:author="Simon Vandemoortele" w:date="2016-04-18T22:38:00Z">
        <w:r w:rsidR="00111123">
          <w:delText>geïnstalleerd</w:delText>
        </w:r>
      </w:del>
      <w:ins w:id="546" w:author="Simon Vandemoortele" w:date="2016-04-18T22:38:00Z">
        <w:r>
          <w:t>aanwezig</w:t>
        </w:r>
      </w:ins>
      <w:r>
        <w:t xml:space="preserve"> te zijn. De desktop is nodig om de broncode van het project om te zetten in een uitvoerbaar programma, wat </w:t>
      </w:r>
      <w:ins w:id="547" w:author="Simon Vandemoortele" w:date="2016-04-18T22:38:00Z">
        <w:r>
          <w:t xml:space="preserve">vervolgens </w:t>
        </w:r>
      </w:ins>
      <w:r>
        <w:t xml:space="preserve">op </w:t>
      </w:r>
      <w:del w:id="548" w:author="Simon Vandemoortele" w:date="2016-04-18T22:38:00Z">
        <w:r w:rsidR="00111123">
          <w:delText>zijn beurt</w:delText>
        </w:r>
      </w:del>
      <w:ins w:id="549" w:author="Simon Vandemoortele" w:date="2016-04-18T22:38:00Z">
        <w:r>
          <w:t>de server</w:t>
        </w:r>
      </w:ins>
      <w:r>
        <w:t xml:space="preserve"> geplaatst kan worden</w:t>
      </w:r>
      <w:del w:id="550" w:author="Simon Vandemoortele" w:date="2016-04-18T22:38:00Z">
        <w:r w:rsidR="00111123">
          <w:delText xml:space="preserve"> op de server.</w:delText>
        </w:r>
      </w:del>
      <w:ins w:id="551" w:author="Simon Vandemoortele" w:date="2016-04-18T22:38:00Z">
        <w:r>
          <w:t>.</w:t>
        </w:r>
      </w:ins>
      <w:r>
        <w:t xml:space="preserve"> GlassFish zal </w:t>
      </w:r>
      <w:del w:id="552" w:author="Simon Vandemoortele" w:date="2016-04-18T22:38:00Z">
        <w:r w:rsidR="00111123">
          <w:delText>dan dienst doen als service die die applicatie uitvoert. Tijdens de productie is gebruik gemaakt</w:delText>
        </w:r>
      </w:del>
      <w:ins w:id="553" w:author="Simon Vandemoortele" w:date="2016-04-18T22:38:00Z">
        <w:r>
          <w:t>dit uitvoerbaar bestand vervolgens voor geïnteresseerde gebruikers uitvoeren. De ontwikkeling</w:t>
        </w:r>
      </w:ins>
      <w:r>
        <w:t xml:space="preserve"> van </w:t>
      </w:r>
      <w:ins w:id="554" w:author="Simon Vandemoortele" w:date="2016-04-18T22:38:00Z">
        <w:r>
          <w:t xml:space="preserve">de software gebeurdt grotendeels in de </w:t>
        </w:r>
      </w:ins>
      <w:r w:rsidRPr="00111123">
        <w:t>IntelliJ IDEA</w:t>
      </w:r>
      <w:r>
        <w:t xml:space="preserve">. Dit is een programmeeromgeving, </w:t>
      </w:r>
      <w:del w:id="555" w:author="Simon Vandemoortele" w:date="2016-04-18T22:38:00Z">
        <w:r w:rsidR="00181C4E">
          <w:delText>gelijkaardig</w:delText>
        </w:r>
      </w:del>
      <w:ins w:id="556" w:author="Simon Vandemoortele" w:date="2016-04-18T22:38:00Z">
        <w:r>
          <w:t>vergelijkbaar</w:t>
        </w:r>
      </w:ins>
      <w:r>
        <w:t xml:space="preserve"> met Netbeans en Eclipse. Het is dan ook perfect mogelijk om vertrekkend van de broncode, het volledig project te compileren in de </w:t>
      </w:r>
      <w:ins w:id="557" w:author="Simon Vandemoortele" w:date="2016-04-18T22:38:00Z">
        <w:r>
          <w:t xml:space="preserve">vooraf </w:t>
        </w:r>
      </w:ins>
      <w:r>
        <w:t>genoemde programmeeromgevingen.</w:t>
      </w:r>
      <w:ins w:id="558" w:author="Simon Vandemoortele" w:date="2016-04-18T22:38:00Z">
        <w:r>
          <w:t xml:space="preserve"> Het is zelfs mogelijk om het project in de command promt te compileren, maar dit zou de toegankelijkheid van deze handleiding drastisch verlagen.</w:t>
        </w:r>
      </w:ins>
      <w:r>
        <w:t xml:space="preserve"> IntelliJ kan gedownload worden via de officiële site van de ontwikkelaars: </w:t>
      </w:r>
      <w:hyperlink r:id="rId77" w:history="1">
        <w:r w:rsidRPr="00F24167">
          <w:rPr>
            <w:rStyle w:val="Hyperlink"/>
          </w:rPr>
          <w:t>http://www.jetbrains.com/idea/</w:t>
        </w:r>
      </w:hyperlink>
      <w:r>
        <w:t xml:space="preserve">. </w:t>
      </w:r>
    </w:p>
    <w:p w:rsidR="001F6608" w:rsidRDefault="001F6608" w:rsidP="001F6608">
      <w:r>
        <w:t xml:space="preserve">Na de installatie dient het project geïmporteerd te worden. Dit kan via de knoppen </w:t>
      </w:r>
      <w:r w:rsidRPr="00526E0C">
        <w:rPr>
          <w:b/>
          <w:rPrChange w:id="559" w:author="Simon Vandemoortele" w:date="2016-04-18T22:38:00Z">
            <w:rPr/>
          </w:rPrChange>
        </w:rPr>
        <w:t xml:space="preserve">file </w:t>
      </w:r>
      <w:r w:rsidRPr="00526E0C">
        <w:rPr>
          <w:b/>
          <w:rPrChange w:id="560" w:author="Simon Vandemoortele" w:date="2016-04-18T22:38:00Z">
            <w:rPr/>
          </w:rPrChange>
        </w:rPr>
        <w:sym w:font="Wingdings" w:char="F0E0"/>
      </w:r>
      <w:r w:rsidRPr="00526E0C">
        <w:rPr>
          <w:b/>
          <w:rPrChange w:id="561" w:author="Simon Vandemoortele" w:date="2016-04-18T22:38:00Z">
            <w:rPr/>
          </w:rPrChange>
        </w:rPr>
        <w:t xml:space="preserve"> open</w:t>
      </w:r>
      <w:r>
        <w:t xml:space="preserve">. Vervolgens moet genavigeerd worden naar de projectmap en wordt de map code geselecteerd. Vervolgens klikt men op ok. IntelliJ zal nu de broncode en instellingen laden, dit kan even duren. </w:t>
      </w:r>
    </w:p>
    <w:p w:rsidR="001F6608" w:rsidRDefault="001F6608" w:rsidP="001F6608"/>
    <w:p w:rsidR="001F6608" w:rsidRDefault="001F6608" w:rsidP="001F6608">
      <w:pPr>
        <w:jc w:val="center"/>
      </w:pPr>
      <w:r>
        <w:rPr>
          <w:noProof/>
          <w:lang w:eastAsia="nl-BE"/>
        </w:rPr>
        <w:drawing>
          <wp:inline distT="0" distB="0" distL="0" distR="0" wp14:anchorId="6B861316" wp14:editId="1197348C">
            <wp:extent cx="2657353" cy="3094007"/>
            <wp:effectExtent l="0" t="0" r="0" b="0"/>
            <wp:docPr id="268" name="Afbeelding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677204" cy="3117120"/>
                    </a:xfrm>
                    <a:prstGeom prst="rect">
                      <a:avLst/>
                    </a:prstGeom>
                  </pic:spPr>
                </pic:pic>
              </a:graphicData>
            </a:graphic>
          </wp:inline>
        </w:drawing>
      </w:r>
    </w:p>
    <w:p w:rsidR="001F6608" w:rsidRDefault="001F6608" w:rsidP="001F6608"/>
    <w:p w:rsidR="001F6608" w:rsidRDefault="001F6608" w:rsidP="001F6608">
      <w:r>
        <w:br w:type="page"/>
      </w:r>
    </w:p>
    <w:p w:rsidR="001F6608" w:rsidRDefault="001F6608" w:rsidP="001F6608">
      <w:pPr>
        <w:pStyle w:val="Kop3"/>
      </w:pPr>
      <w:bookmarkStart w:id="562" w:name="_Toc448695131"/>
      <w:r>
        <w:lastRenderedPageBreak/>
        <w:t>Deployment</w:t>
      </w:r>
      <w:bookmarkEnd w:id="562"/>
    </w:p>
    <w:p w:rsidR="00217245" w:rsidRPr="00217245" w:rsidRDefault="00217245" w:rsidP="0035354A">
      <w:pPr>
        <w:rPr>
          <w:del w:id="563" w:author="Simon Vandemoortele" w:date="2016-04-18T22:38:00Z"/>
        </w:rPr>
      </w:pPr>
      <w:del w:id="564" w:author="Simon Vandemoortele" w:date="2016-04-18T22:38:00Z">
        <w:r>
          <w:delText>Probleem: enkel mogelijk in de enterprise versie, niet de community edition$$$$$$$$$$$$</w:delText>
        </w:r>
      </w:del>
    </w:p>
    <w:p w:rsidR="007A1DAC" w:rsidRPr="007A1DAC" w:rsidRDefault="007A1DAC" w:rsidP="007A1DAC">
      <w:pPr>
        <w:pStyle w:val="Kop4"/>
        <w:rPr>
          <w:ins w:id="565" w:author="Simon Vandemoortele" w:date="2016-04-18T22:38:00Z"/>
        </w:rPr>
      </w:pPr>
      <w:ins w:id="566" w:author="Simon Vandemoortele" w:date="2016-04-18T22:38:00Z">
        <w:r>
          <w:t>De JAVA libraries</w:t>
        </w:r>
      </w:ins>
    </w:p>
    <w:p w:rsidR="001F6608" w:rsidRDefault="001F6608" w:rsidP="001F6608">
      <w:r>
        <w:t xml:space="preserve">Om de applicatie te runnen op de server vereist GlassFish dat er een WAR-file (Java Web Application) aangemaakt wordt. Dit kan bereikt worden via </w:t>
      </w:r>
      <w:r w:rsidRPr="00526E0C">
        <w:rPr>
          <w:b/>
          <w:rPrChange w:id="567" w:author="Simon Vandemoortele" w:date="2016-04-18T22:38:00Z">
            <w:rPr/>
          </w:rPrChange>
        </w:rPr>
        <w:t xml:space="preserve">file </w:t>
      </w:r>
      <w:r w:rsidRPr="00526E0C">
        <w:rPr>
          <w:b/>
          <w:rPrChange w:id="568" w:author="Simon Vandemoortele" w:date="2016-04-18T22:38:00Z">
            <w:rPr/>
          </w:rPrChange>
        </w:rPr>
        <w:sym w:font="Wingdings" w:char="F0E0"/>
      </w:r>
      <w:r w:rsidRPr="00526E0C">
        <w:rPr>
          <w:b/>
          <w:rPrChange w:id="569" w:author="Simon Vandemoortele" w:date="2016-04-18T22:38:00Z">
            <w:rPr/>
          </w:rPrChange>
        </w:rPr>
        <w:t xml:space="preserve"> project structure </w:t>
      </w:r>
      <w:r w:rsidRPr="00526E0C">
        <w:rPr>
          <w:b/>
          <w:rPrChange w:id="570" w:author="Simon Vandemoortele" w:date="2016-04-18T22:38:00Z">
            <w:rPr/>
          </w:rPrChange>
        </w:rPr>
        <w:sym w:font="Wingdings" w:char="F0E0"/>
      </w:r>
      <w:r w:rsidRPr="00526E0C">
        <w:rPr>
          <w:b/>
          <w:rPrChange w:id="571" w:author="Simon Vandemoortele" w:date="2016-04-18T22:38:00Z">
            <w:rPr/>
          </w:rPrChange>
        </w:rPr>
        <w:t xml:space="preserve"> artifacts</w:t>
      </w:r>
      <w:r>
        <w:t xml:space="preserve">. Vervolgens klikt met op het groene + icoontje en wordt </w:t>
      </w:r>
      <w:ins w:id="572" w:author="Simon Vandemoortele" w:date="2016-04-18T22:38:00Z">
        <w:r>
          <w:t>“</w:t>
        </w:r>
      </w:ins>
      <w:r w:rsidRPr="00526E0C">
        <w:rPr>
          <w:i/>
          <w:rPrChange w:id="573" w:author="Simon Vandemoortele" w:date="2016-04-18T22:38:00Z">
            <w:rPr/>
          </w:rPrChange>
        </w:rPr>
        <w:t>Web Application: Archive</w:t>
      </w:r>
      <w:ins w:id="574" w:author="Simon Vandemoortele" w:date="2016-04-18T22:38:00Z">
        <w:r>
          <w:rPr>
            <w:i/>
          </w:rPr>
          <w:t>”</w:t>
        </w:r>
      </w:ins>
      <w:r w:rsidRPr="00526E0C">
        <w:rPr>
          <w:i/>
          <w:rPrChange w:id="575" w:author="Simon Vandemoortele" w:date="2016-04-18T22:38:00Z">
            <w:rPr/>
          </w:rPrChange>
        </w:rPr>
        <w:t xml:space="preserve"> </w:t>
      </w:r>
      <w:r>
        <w:t>geselecteerd. Klik vervolgens op ok.</w:t>
      </w:r>
    </w:p>
    <w:p w:rsidR="001F6608" w:rsidRDefault="001F6608" w:rsidP="001F6608">
      <w:pPr>
        <w:jc w:val="center"/>
      </w:pPr>
      <w:r>
        <w:rPr>
          <w:noProof/>
          <w:lang w:eastAsia="nl-BE"/>
        </w:rPr>
        <w:drawing>
          <wp:inline distT="0" distB="0" distL="0" distR="0" wp14:anchorId="70C79495" wp14:editId="339BFB09">
            <wp:extent cx="2604770" cy="2591673"/>
            <wp:effectExtent l="0" t="0" r="5080" b="0"/>
            <wp:docPr id="269" name="Afbeelding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9">
                      <a:extLst>
                        <a:ext uri="{28A0092B-C50C-407E-A947-70E740481C1C}">
                          <a14:useLocalDpi xmlns:a14="http://schemas.microsoft.com/office/drawing/2010/main" val="0"/>
                        </a:ext>
                      </a:extLst>
                    </a:blip>
                    <a:srcRect t="8803"/>
                    <a:stretch/>
                  </pic:blipFill>
                  <pic:spPr bwMode="auto">
                    <a:xfrm>
                      <a:off x="0" y="0"/>
                      <a:ext cx="2628733" cy="2615516"/>
                    </a:xfrm>
                    <a:prstGeom prst="rect">
                      <a:avLst/>
                    </a:prstGeom>
                    <a:noFill/>
                    <a:ln>
                      <a:noFill/>
                    </a:ln>
                    <a:extLst>
                      <a:ext uri="{53640926-AAD7-44D8-BBD7-CCE9431645EC}">
                        <a14:shadowObscured xmlns:a14="http://schemas.microsoft.com/office/drawing/2010/main"/>
                      </a:ext>
                    </a:extLst>
                  </pic:spPr>
                </pic:pic>
              </a:graphicData>
            </a:graphic>
          </wp:inline>
        </w:drawing>
      </w:r>
    </w:p>
    <w:p w:rsidR="001F6608" w:rsidRDefault="001F6608" w:rsidP="001F6608">
      <w:r>
        <w:t xml:space="preserve">Nu IntelliJ weet wat er in de WAR file geplaatst moet worden, kan de opdracht gegeven worden </w:t>
      </w:r>
      <w:del w:id="576" w:author="Simon Vandemoortele" w:date="2016-04-18T22:38:00Z">
        <w:r w:rsidR="003067A9">
          <w:delText>tot het aanmaken van</w:delText>
        </w:r>
      </w:del>
      <w:ins w:id="577" w:author="Simon Vandemoortele" w:date="2016-04-18T22:38:00Z">
        <w:r>
          <w:t>om</w:t>
        </w:r>
      </w:ins>
      <w:r>
        <w:t xml:space="preserve"> dit bestand</w:t>
      </w:r>
      <w:ins w:id="578" w:author="Simon Vandemoortele" w:date="2016-04-18T22:38:00Z">
        <w:r>
          <w:t xml:space="preserve"> ook effectief aan te maken</w:t>
        </w:r>
      </w:ins>
      <w:r>
        <w:t xml:space="preserve">. Dit wordt gedaan </w:t>
      </w:r>
      <w:r w:rsidRPr="00526E0C">
        <w:rPr>
          <w:b/>
          <w:rPrChange w:id="579" w:author="Simon Vandemoortele" w:date="2016-04-18T22:38:00Z">
            <w:rPr/>
          </w:rPrChange>
        </w:rPr>
        <w:t xml:space="preserve">via build </w:t>
      </w:r>
      <w:r w:rsidRPr="00526E0C">
        <w:rPr>
          <w:b/>
          <w:rPrChange w:id="580" w:author="Simon Vandemoortele" w:date="2016-04-18T22:38:00Z">
            <w:rPr/>
          </w:rPrChange>
        </w:rPr>
        <w:sym w:font="Wingdings" w:char="F0E0"/>
      </w:r>
      <w:r w:rsidRPr="00526E0C">
        <w:rPr>
          <w:b/>
          <w:rPrChange w:id="581" w:author="Simon Vandemoortele" w:date="2016-04-18T22:38:00Z">
            <w:rPr/>
          </w:rPrChange>
        </w:rPr>
        <w:t xml:space="preserve"> build artifacts </w:t>
      </w:r>
      <w:r w:rsidRPr="00526E0C">
        <w:rPr>
          <w:b/>
          <w:rPrChange w:id="582" w:author="Simon Vandemoortele" w:date="2016-04-18T22:38:00Z">
            <w:rPr/>
          </w:rPrChange>
        </w:rPr>
        <w:sym w:font="Wingdings" w:char="F0E0"/>
      </w:r>
      <w:r w:rsidRPr="00526E0C">
        <w:rPr>
          <w:b/>
          <w:rPrChange w:id="583" w:author="Simon Vandemoortele" w:date="2016-04-18T22:38:00Z">
            <w:rPr/>
          </w:rPrChange>
        </w:rPr>
        <w:t xml:space="preserve"> action </w:t>
      </w:r>
      <w:r w:rsidRPr="00526E0C">
        <w:rPr>
          <w:b/>
          <w:rPrChange w:id="584" w:author="Simon Vandemoortele" w:date="2016-04-18T22:38:00Z">
            <w:rPr/>
          </w:rPrChange>
        </w:rPr>
        <w:sym w:font="Wingdings" w:char="F0E0"/>
      </w:r>
      <w:r w:rsidRPr="00526E0C">
        <w:rPr>
          <w:b/>
          <w:rPrChange w:id="585" w:author="Simon Vandemoortele" w:date="2016-04-18T22:38:00Z">
            <w:rPr/>
          </w:rPrChange>
        </w:rPr>
        <w:t xml:space="preserve"> build</w:t>
      </w:r>
    </w:p>
    <w:p w:rsidR="001F6608" w:rsidRDefault="001F6608" w:rsidP="001F6608">
      <w:pPr>
        <w:jc w:val="center"/>
      </w:pPr>
      <w:r>
        <w:rPr>
          <w:noProof/>
          <w:lang w:eastAsia="nl-BE"/>
        </w:rPr>
        <w:drawing>
          <wp:inline distT="0" distB="0" distL="0" distR="0" wp14:anchorId="01FA591F" wp14:editId="7C39AD5C">
            <wp:extent cx="1138687" cy="926465"/>
            <wp:effectExtent l="0" t="0" r="4445" b="6985"/>
            <wp:docPr id="270" name="Afbeelding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166354" cy="948976"/>
                    </a:xfrm>
                    <a:prstGeom prst="rect">
                      <a:avLst/>
                    </a:prstGeom>
                    <a:noFill/>
                    <a:ln>
                      <a:noFill/>
                    </a:ln>
                  </pic:spPr>
                </pic:pic>
              </a:graphicData>
            </a:graphic>
          </wp:inline>
        </w:drawing>
      </w:r>
    </w:p>
    <w:p w:rsidR="001F6608" w:rsidRDefault="001F6608" w:rsidP="001F6608">
      <w:r>
        <w:t xml:space="preserve">Het WAR bestand is nu aangemaakt onder </w:t>
      </w:r>
      <w:r w:rsidRPr="00EB3F5C">
        <w:t>\code\classes\artifacts\Verkeer</w:t>
      </w:r>
    </w:p>
    <w:p w:rsidR="001F6608" w:rsidRDefault="001F6608" w:rsidP="001F6608">
      <w:r>
        <w:t xml:space="preserve">De volgende stap is om dit bestand te deployen op de server. Dit kan bekomen worden door te surfen naar het administratorpaneel van Glassfish. Deze webpagina is actief op poort 4848 van de server bv: 192.168.1.10:4848. Wanneer men inlogt op de webpagina is er aan de linker kant een overzicht met allerlei opties. Om te deployen, druk op </w:t>
      </w:r>
      <w:ins w:id="586" w:author="Simon Vandemoortele" w:date="2016-04-18T22:38:00Z">
        <w:r>
          <w:t>“</w:t>
        </w:r>
      </w:ins>
      <w:r w:rsidRPr="00526E0C">
        <w:rPr>
          <w:i/>
          <w:rPrChange w:id="587" w:author="Simon Vandemoortele" w:date="2016-04-18T22:38:00Z">
            <w:rPr/>
          </w:rPrChange>
        </w:rPr>
        <w:t>applications</w:t>
      </w:r>
      <w:ins w:id="588" w:author="Simon Vandemoortele" w:date="2016-04-18T22:38:00Z">
        <w:r>
          <w:rPr>
            <w:i/>
          </w:rPr>
          <w:t>”</w:t>
        </w:r>
      </w:ins>
      <w:r>
        <w:t xml:space="preserve"> en vervolgens op </w:t>
      </w:r>
      <w:ins w:id="589" w:author="Simon Vandemoortele" w:date="2016-04-18T22:38:00Z">
        <w:r>
          <w:t>“</w:t>
        </w:r>
      </w:ins>
      <w:r w:rsidRPr="00526E0C">
        <w:rPr>
          <w:i/>
          <w:rPrChange w:id="590" w:author="Simon Vandemoortele" w:date="2016-04-18T22:38:00Z">
            <w:rPr/>
          </w:rPrChange>
        </w:rPr>
        <w:t>choose file</w:t>
      </w:r>
      <w:del w:id="591" w:author="Simon Vandemoortele" w:date="2016-04-18T22:38:00Z">
        <w:r w:rsidR="0035354A">
          <w:delText>.</w:delText>
        </w:r>
      </w:del>
      <w:ins w:id="592" w:author="Simon Vandemoortele" w:date="2016-04-18T22:38:00Z">
        <w:r>
          <w:t>”.</w:t>
        </w:r>
      </w:ins>
      <w:r>
        <w:t xml:space="preserve"> Selecteer nu het WAR bestand dat eerder aangemaakt werd en klik op ok.</w:t>
      </w:r>
    </w:p>
    <w:p w:rsidR="001F6608" w:rsidRDefault="001F6608" w:rsidP="001F6608">
      <w:pPr>
        <w:jc w:val="center"/>
        <w:rPr>
          <w:ins w:id="593" w:author="Simon Vandemoortele" w:date="2016-04-18T22:38:00Z"/>
        </w:rPr>
      </w:pPr>
      <w:r>
        <w:rPr>
          <w:noProof/>
          <w:lang w:eastAsia="nl-BE"/>
        </w:rPr>
        <w:drawing>
          <wp:inline distT="0" distB="0" distL="0" distR="0" wp14:anchorId="4BBC9DFB" wp14:editId="1E0584D2">
            <wp:extent cx="5595847" cy="2441275"/>
            <wp:effectExtent l="0" t="0" r="5080" b="0"/>
            <wp:docPr id="271" name="Afbeelding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645241" cy="2462824"/>
                    </a:xfrm>
                    <a:prstGeom prst="rect">
                      <a:avLst/>
                    </a:prstGeom>
                    <a:noFill/>
                    <a:ln>
                      <a:noFill/>
                    </a:ln>
                  </pic:spPr>
                </pic:pic>
              </a:graphicData>
            </a:graphic>
          </wp:inline>
        </w:drawing>
      </w:r>
    </w:p>
    <w:p w:rsidR="007A1DAC" w:rsidRDefault="007A1DAC">
      <w:pPr>
        <w:spacing w:after="160" w:line="259" w:lineRule="auto"/>
        <w:jc w:val="left"/>
        <w:rPr>
          <w:ins w:id="594" w:author="Simon Vandemoortele" w:date="2016-04-18T22:38:00Z"/>
        </w:rPr>
      </w:pPr>
    </w:p>
    <w:p w:rsidR="000B7404" w:rsidRDefault="000B7404" w:rsidP="000B7404">
      <w:pPr>
        <w:pStyle w:val="Kop4"/>
        <w:rPr>
          <w:ins w:id="595" w:author="Simon Vandemoortele" w:date="2016-04-18T22:38:00Z"/>
        </w:rPr>
      </w:pPr>
      <w:ins w:id="596" w:author="Simon Vandemoortele" w:date="2016-04-18T22:38:00Z">
        <w:r>
          <w:lastRenderedPageBreak/>
          <w:t>Configuratie Glassfish</w:t>
        </w:r>
      </w:ins>
    </w:p>
    <w:p w:rsidR="005663E6" w:rsidRDefault="00E76A3E" w:rsidP="007A1DAC">
      <w:pPr>
        <w:rPr>
          <w:ins w:id="597" w:author="Simon Vandemoortele" w:date="2016-04-18T22:38:00Z"/>
        </w:rPr>
      </w:pPr>
      <w:ins w:id="598" w:author="Simon Vandemoortele" w:date="2016-04-18T22:38:00Z">
        <w:r>
          <w:t>Na het uploaden van de war-file, zal het nodig zijn om de correcte configuratie in te stellen voor de server. De service zal bijvoorbeeld moeten weten welke API-keys het moet gebruiken en welke authenticatie nodig is voor de databank. Hiervoor gebruiken we het “config.properties”-bestand in de map “code”.</w:t>
        </w:r>
      </w:ins>
    </w:p>
    <w:p w:rsidR="00E76A3E" w:rsidRPr="00095FFD" w:rsidRDefault="00E76A3E" w:rsidP="00E76A3E">
      <w:pPr>
        <w:pStyle w:val="Code"/>
        <w:rPr>
          <w:ins w:id="599" w:author="Simon Vandemoortele" w:date="2016-04-18T22:38:00Z"/>
          <w:rFonts w:ascii="Courier New" w:hAnsi="Courier New" w:cs="Courier New"/>
          <w:lang w:val="en-US"/>
        </w:rPr>
      </w:pPr>
      <w:ins w:id="600" w:author="Simon Vandemoortele" w:date="2016-04-18T22:38:00Z">
        <w:r w:rsidRPr="00095FFD">
          <w:rPr>
            <w:rFonts w:ascii="Courier New" w:hAnsi="Courier New" w:cs="Courier New"/>
            <w:lang w:val="en-US"/>
          </w:rPr>
          <w:t>//&lt;domain&gt; is meestal “domain1”</w:t>
        </w:r>
      </w:ins>
    </w:p>
    <w:p w:rsidR="00E76A3E" w:rsidRPr="00095FFD" w:rsidRDefault="00E76A3E" w:rsidP="00E76A3E">
      <w:pPr>
        <w:pStyle w:val="Code"/>
        <w:rPr>
          <w:ins w:id="601" w:author="Simon Vandemoortele" w:date="2016-04-18T22:38:00Z"/>
          <w:rFonts w:ascii="Courier New" w:hAnsi="Courier New" w:cs="Courier New"/>
          <w:b/>
          <w:lang w:val="en-US"/>
        </w:rPr>
      </w:pPr>
      <w:ins w:id="602" w:author="Simon Vandemoortele" w:date="2016-04-18T22:38:00Z">
        <w:r w:rsidRPr="00095FFD">
          <w:rPr>
            <w:rFonts w:ascii="Courier New" w:hAnsi="Courier New" w:cs="Courier New"/>
            <w:b/>
            <w:lang w:val="en-US"/>
          </w:rPr>
          <w:t>cd /opt/glassfish4/glassfish/domains/&lt;domain&gt;/config</w:t>
        </w:r>
      </w:ins>
    </w:p>
    <w:p w:rsidR="00E76A3E" w:rsidRPr="000B7404" w:rsidRDefault="00E76A3E" w:rsidP="00E76A3E">
      <w:pPr>
        <w:pStyle w:val="Code"/>
        <w:rPr>
          <w:ins w:id="603" w:author="Simon Vandemoortele" w:date="2016-04-18T22:38:00Z"/>
          <w:rFonts w:ascii="Courier New" w:hAnsi="Courier New" w:cs="Courier New"/>
          <w:b/>
        </w:rPr>
      </w:pPr>
      <w:ins w:id="604" w:author="Simon Vandemoortele" w:date="2016-04-18T22:38:00Z">
        <w:r w:rsidRPr="000B7404">
          <w:rPr>
            <w:rFonts w:ascii="Courier New" w:hAnsi="Courier New" w:cs="Courier New"/>
            <w:b/>
          </w:rPr>
          <w:t>nano config.properties</w:t>
        </w:r>
      </w:ins>
    </w:p>
    <w:p w:rsidR="00E76A3E" w:rsidRPr="000B7404" w:rsidRDefault="00E76A3E" w:rsidP="00E76A3E">
      <w:pPr>
        <w:pStyle w:val="Code"/>
        <w:rPr>
          <w:ins w:id="605" w:author="Simon Vandemoortele" w:date="2016-04-18T22:38:00Z"/>
          <w:rFonts w:ascii="Courier New" w:hAnsi="Courier New" w:cs="Courier New"/>
        </w:rPr>
      </w:pPr>
      <w:ins w:id="606" w:author="Simon Vandemoortele" w:date="2016-04-18T22:38:00Z">
        <w:r w:rsidRPr="000B7404">
          <w:rPr>
            <w:rFonts w:ascii="Courier New" w:hAnsi="Courier New" w:cs="Courier New"/>
          </w:rPr>
          <w:t>//Plak hiet de data van de config.properties file in, sluit met ctrl+X</w:t>
        </w:r>
      </w:ins>
    </w:p>
    <w:p w:rsidR="005663E6" w:rsidRDefault="000B7404" w:rsidP="007A1DAC">
      <w:pPr>
        <w:rPr>
          <w:ins w:id="607" w:author="Simon Vandemoortele" w:date="2016-04-18T22:38:00Z"/>
        </w:rPr>
      </w:pPr>
      <w:ins w:id="608" w:author="Simon Vandemoortele" w:date="2016-04-18T22:38:00Z">
        <w:r>
          <w:t>Ook zal het nodig zijn om de MariaDB JDBC Connector in de classpath van Glassfish te plaatsen.</w:t>
        </w:r>
      </w:ins>
    </w:p>
    <w:p w:rsidR="007A1DAC" w:rsidRDefault="000B7404" w:rsidP="009F0796">
      <w:pPr>
        <w:rPr>
          <w:ins w:id="609" w:author="Simon Vandemoortele" w:date="2016-04-18T22:38:00Z"/>
        </w:rPr>
      </w:pPr>
      <w:ins w:id="610" w:author="Simon Vandemoortele" w:date="2016-04-18T22:38:00Z">
        <w:r>
          <w:t>Dit gebeurt met de volgende commando’s</w:t>
        </w:r>
      </w:ins>
    </w:p>
    <w:p w:rsidR="000B7404" w:rsidRPr="00095FFD" w:rsidRDefault="000B7404" w:rsidP="000B7404">
      <w:pPr>
        <w:pStyle w:val="Code"/>
        <w:rPr>
          <w:ins w:id="611" w:author="Simon Vandemoortele" w:date="2016-04-18T22:38:00Z"/>
          <w:b/>
          <w:lang w:val="en-US"/>
        </w:rPr>
      </w:pPr>
      <w:ins w:id="612" w:author="Simon Vandemoortele" w:date="2016-04-18T22:38:00Z">
        <w:r w:rsidRPr="00095FFD">
          <w:rPr>
            <w:b/>
            <w:lang w:val="en-US"/>
          </w:rPr>
          <w:t>cd /opt/glassfish4/glassfish/domains/&lt;domain&gt;/lib/ext</w:t>
        </w:r>
      </w:ins>
    </w:p>
    <w:p w:rsidR="000B7404" w:rsidRPr="00095FFD" w:rsidRDefault="000B7404" w:rsidP="000B7404">
      <w:pPr>
        <w:pStyle w:val="Code"/>
        <w:rPr>
          <w:ins w:id="613" w:author="Simon Vandemoortele" w:date="2016-04-18T22:38:00Z"/>
          <w:b/>
          <w:lang w:val="en-US"/>
        </w:rPr>
      </w:pPr>
      <w:ins w:id="614" w:author="Simon Vandemoortele" w:date="2016-04-18T22:38:00Z">
        <w:r w:rsidRPr="00095FFD">
          <w:rPr>
            <w:b/>
            <w:lang w:val="en-US"/>
          </w:rPr>
          <w:t xml:space="preserve">wget </w:t>
        </w:r>
        <w:r w:rsidR="00281196">
          <w:fldChar w:fldCharType="begin"/>
        </w:r>
        <w:r w:rsidR="00281196" w:rsidRPr="00095FFD">
          <w:rPr>
            <w:lang w:val="en-US"/>
          </w:rPr>
          <w:instrText xml:space="preserve"> HYPERLINK "http://central.maven.org/maven2/org/mariadb/jdbc/mariadb-java-client/1.4.2/mariadb-java-client-1.4.2.jar" </w:instrText>
        </w:r>
        <w:r w:rsidR="00281196">
          <w:fldChar w:fldCharType="separate"/>
        </w:r>
        <w:r w:rsidRPr="00095FFD">
          <w:rPr>
            <w:rStyle w:val="Hyperlink"/>
            <w:b/>
            <w:lang w:val="en-US"/>
            <w14:textFill>
              <w14:solidFill>
                <w14:schemeClr w14:val="hlink">
                  <w14:lumMod w14:val="95000"/>
                  <w14:lumOff w14:val="5000"/>
                  <w14:lumMod w14:val="95000"/>
                  <w14:lumOff w14:val="5000"/>
                </w14:schemeClr>
              </w14:solidFill>
            </w14:textFill>
          </w:rPr>
          <w:t>http://central.maven.org/maven2/org/mariadb/jdbc/mariadb-java-client/1.4.2/mariadb-java-client-1.4.2.jar</w:t>
        </w:r>
        <w:r w:rsidR="00281196">
          <w:rPr>
            <w:rStyle w:val="Hyperlink"/>
            <w:b/>
            <w14:textFill>
              <w14:solidFill>
                <w14:schemeClr w14:val="hlink">
                  <w14:lumMod w14:val="95000"/>
                  <w14:lumOff w14:val="5000"/>
                  <w14:lumMod w14:val="95000"/>
                  <w14:lumOff w14:val="5000"/>
                </w14:schemeClr>
              </w14:solidFill>
            </w14:textFill>
          </w:rPr>
          <w:fldChar w:fldCharType="end"/>
        </w:r>
      </w:ins>
    </w:p>
    <w:p w:rsidR="000B7404" w:rsidRDefault="000B7404" w:rsidP="000B7404">
      <w:pPr>
        <w:pStyle w:val="Code"/>
        <w:rPr>
          <w:ins w:id="615" w:author="Simon Vandemoortele" w:date="2016-04-18T22:38:00Z"/>
        </w:rPr>
      </w:pPr>
      <w:ins w:id="616" w:author="Simon Vandemoortele" w:date="2016-04-18T22:38:00Z">
        <w:r w:rsidRPr="000B7404">
          <w:t>//</w:t>
        </w:r>
        <w:r>
          <w:t>Indien er een nieuwe versie is, kan deze uiteraard ook gebruikt worden</w:t>
        </w:r>
      </w:ins>
    </w:p>
    <w:p w:rsidR="000B7404" w:rsidRDefault="000B7404" w:rsidP="000B7404">
      <w:pPr>
        <w:rPr>
          <w:ins w:id="617" w:author="Simon Vandemoortele" w:date="2016-04-18T22:38:00Z"/>
        </w:rPr>
      </w:pPr>
    </w:p>
    <w:p w:rsidR="000B7404" w:rsidRDefault="000B7404">
      <w:pPr>
        <w:pPrChange w:id="618" w:author="Simon Vandemoortele" w:date="2016-04-18T22:38:00Z">
          <w:pPr>
            <w:jc w:val="center"/>
          </w:pPr>
        </w:pPrChange>
      </w:pPr>
    </w:p>
    <w:p w:rsidR="001F6608" w:rsidRPr="000B7404" w:rsidRDefault="001F6608">
      <w:pPr>
        <w:pStyle w:val="Code"/>
        <w:pPrChange w:id="619" w:author="Simon Vandemoortele" w:date="2016-04-18T22:38:00Z">
          <w:pPr>
            <w:spacing w:after="160" w:line="259" w:lineRule="auto"/>
            <w:jc w:val="left"/>
          </w:pPr>
        </w:pPrChange>
      </w:pPr>
      <w:r w:rsidRPr="000B7404">
        <w:br w:type="page"/>
      </w:r>
    </w:p>
    <w:p w:rsidR="006D74BC" w:rsidRDefault="006D74BC" w:rsidP="009511E4">
      <w:pPr>
        <w:jc w:val="center"/>
      </w:pPr>
    </w:p>
    <w:p w:rsidR="00DF368A" w:rsidRDefault="00DF368A" w:rsidP="00DF368A">
      <w:pPr>
        <w:pStyle w:val="Titel"/>
      </w:pPr>
      <w:bookmarkStart w:id="620" w:name="_Toc447719684"/>
      <w:bookmarkStart w:id="621" w:name="_Toc448695132"/>
      <w:r>
        <w:t>Retrospective</w:t>
      </w:r>
      <w:bookmarkEnd w:id="620"/>
      <w:bookmarkEnd w:id="621"/>
    </w:p>
    <w:p w:rsidR="00DF368A" w:rsidRDefault="00DF368A">
      <w:pPr>
        <w:spacing w:after="160" w:line="259" w:lineRule="auto"/>
        <w:jc w:val="left"/>
      </w:pPr>
      <w:r>
        <w:br w:type="page"/>
      </w:r>
    </w:p>
    <w:p w:rsidR="00DF368A" w:rsidRPr="00CD597B" w:rsidRDefault="00DF368A" w:rsidP="00DF368A">
      <w:pPr>
        <w:pStyle w:val="Kop1"/>
      </w:pPr>
      <w:bookmarkStart w:id="622" w:name="_Toc447719685"/>
      <w:bookmarkStart w:id="623" w:name="_Toc448695133"/>
      <w:r>
        <w:lastRenderedPageBreak/>
        <w:t>Aandachtspunten sprints</w:t>
      </w:r>
      <w:bookmarkEnd w:id="622"/>
      <w:bookmarkEnd w:id="623"/>
    </w:p>
    <w:p w:rsidR="00DF368A" w:rsidRPr="00CD597B" w:rsidRDefault="00DF368A" w:rsidP="00DF368A">
      <w:pPr>
        <w:pStyle w:val="Kop2"/>
      </w:pPr>
      <w:bookmarkStart w:id="624" w:name="_Toc447719686"/>
      <w:bookmarkStart w:id="625" w:name="_Toc448695134"/>
      <w:r>
        <w:t>Sprint 2</w:t>
      </w:r>
      <w:bookmarkEnd w:id="624"/>
      <w:bookmarkEnd w:id="625"/>
    </w:p>
    <w:p w:rsidR="00DF368A" w:rsidRDefault="00DF368A" w:rsidP="00DF368A">
      <w:pPr>
        <w:pStyle w:val="Lijstalinea"/>
        <w:numPr>
          <w:ilvl w:val="0"/>
          <w:numId w:val="25"/>
        </w:numPr>
      </w:pPr>
      <w:r>
        <w:t>Structuur van domein(en eventueel databank). Elke meting heeft provider =&gt; één provider met lijst van metingen is conceptueel logischer.</w:t>
      </w:r>
    </w:p>
    <w:p w:rsidR="00DF368A" w:rsidRDefault="00DF368A" w:rsidP="00DF368A">
      <w:pPr>
        <w:pStyle w:val="Lijstalinea"/>
        <w:numPr>
          <w:ilvl w:val="0"/>
          <w:numId w:val="25"/>
        </w:numPr>
        <w:rPr>
          <w:del w:id="626" w:author="Simon Vandemoortele" w:date="2016-04-18T22:38:00Z"/>
        </w:rPr>
      </w:pPr>
      <w:del w:id="627" w:author="Simon Vandemoortele" w:date="2016-04-18T22:38:00Z">
        <w:r>
          <w:delText>Optimalisatie netwerkverkeer: elke meting wordt individueel opgehaald, verwerkt en weggeschreven naar de databank =&gt; onnodige overhead, indien mogelijk data in één keer binnenhalen en in groep inserten in databank.</w:delText>
        </w:r>
      </w:del>
    </w:p>
    <w:p w:rsidR="00DF368A" w:rsidRPr="00DF368A" w:rsidRDefault="00DF368A" w:rsidP="003B7AC8">
      <w:pPr>
        <w:pStyle w:val="Lijstalinea"/>
        <w:numPr>
          <w:ilvl w:val="0"/>
          <w:numId w:val="25"/>
        </w:numPr>
      </w:pPr>
      <w:r>
        <w:t>De gegevens worden mome</w:t>
      </w:r>
      <w:r w:rsidR="00F168D8">
        <w:t xml:space="preserve">nteel direct gebruikt in de </w:t>
      </w:r>
      <w:del w:id="628" w:author="Simon Vandemoortele" w:date="2016-04-18T22:38:00Z">
        <w:r>
          <w:delText>querries</w:delText>
        </w:r>
      </w:del>
      <w:ins w:id="629" w:author="Simon Vandemoortele" w:date="2016-04-18T22:38:00Z">
        <w:r w:rsidR="00F168D8">
          <w:t>query’s</w:t>
        </w:r>
      </w:ins>
      <w:r>
        <w:t>. Dit vormt een beveiligi</w:t>
      </w:r>
      <w:r w:rsidR="00F168D8">
        <w:t xml:space="preserve">ngsrisico voor SQL-injection. </w:t>
      </w:r>
      <w:del w:id="630" w:author="Simon Vandemoortele" w:date="2016-04-18T22:38:00Z">
        <w:r>
          <w:delText>=&gt;Code</w:delText>
        </w:r>
      </w:del>
      <w:ins w:id="631" w:author="Simon Vandemoortele" w:date="2016-04-18T22:38:00Z">
        <w:r w:rsidR="00F168D8">
          <w:t>Oplossing: c</w:t>
        </w:r>
        <w:r>
          <w:t>ode</w:t>
        </w:r>
      </w:ins>
      <w:r>
        <w:t xml:space="preserve"> herwerken zodat </w:t>
      </w:r>
      <w:r w:rsidR="00F168D8">
        <w:t xml:space="preserve">deze gebruik maakt van </w:t>
      </w:r>
      <w:del w:id="632" w:author="Simon Vandemoortele" w:date="2016-04-18T22:38:00Z">
        <w:r>
          <w:delText>Prepared Statements</w:delText>
        </w:r>
      </w:del>
      <w:ins w:id="633" w:author="Simon Vandemoortele" w:date="2016-04-18T22:38:00Z">
        <w:r w:rsidR="00F168D8">
          <w:t>Prepared</w:t>
        </w:r>
        <w:r>
          <w:t>Statements</w:t>
        </w:r>
      </w:ins>
    </w:p>
    <w:sectPr w:rsidR="00DF368A" w:rsidRPr="00DF368A" w:rsidSect="00D669E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6961" w:rsidRDefault="004F6961">
      <w:pPr>
        <w:spacing w:after="0"/>
      </w:pPr>
      <w:r>
        <w:separator/>
      </w:r>
    </w:p>
  </w:endnote>
  <w:endnote w:type="continuationSeparator" w:id="0">
    <w:p w:rsidR="004F6961" w:rsidRDefault="004F6961">
      <w:pPr>
        <w:spacing w:after="0"/>
      </w:pPr>
      <w:r>
        <w:continuationSeparator/>
      </w:r>
    </w:p>
  </w:endnote>
  <w:endnote w:type="continuationNotice" w:id="1">
    <w:p w:rsidR="004F6961" w:rsidRDefault="004F696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1DAC" w:rsidRDefault="007A1DAC">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3888768"/>
      <w:docPartObj>
        <w:docPartGallery w:val="Page Numbers (Bottom of Page)"/>
        <w:docPartUnique/>
      </w:docPartObj>
    </w:sdtPr>
    <w:sdtEndPr/>
    <w:sdtContent>
      <w:p w:rsidR="007A1DAC" w:rsidRDefault="007A1DAC">
        <w:pPr>
          <w:pStyle w:val="Voettekst"/>
        </w:pPr>
        <w:r>
          <w:rPr>
            <w:noProof/>
            <w:lang w:eastAsia="nl-BE"/>
          </w:rPr>
          <mc:AlternateContent>
            <mc:Choice Requires="wps">
              <w:drawing>
                <wp:anchor distT="0" distB="0" distL="114300" distR="114300" simplePos="0" relativeHeight="251659264" behindDoc="0" locked="0" layoutInCell="1" allowOverlap="1" wp14:anchorId="607CBC2A" wp14:editId="2C4B8747">
                  <wp:simplePos x="0" y="0"/>
                  <wp:positionH relativeFrom="rightMargin">
                    <wp:align>center</wp:align>
                  </wp:positionH>
                  <wp:positionV relativeFrom="bottomMargin">
                    <wp:align>center</wp:align>
                  </wp:positionV>
                  <wp:extent cx="565785" cy="191770"/>
                  <wp:effectExtent l="0" t="0" r="0" b="0"/>
                  <wp:wrapNone/>
                  <wp:docPr id="11" name="Rechthoek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rsidR="007A1DAC" w:rsidRDefault="007A1DAC">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FE7383" w:rsidRPr="00FE7383">
                                <w:rPr>
                                  <w:noProof/>
                                  <w:color w:val="ED7D31" w:themeColor="accent2"/>
                                  <w:lang w:val="nl-NL"/>
                                </w:rPr>
                                <w:t>0</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607CBC2A" id="Rechthoek 11" o:spid="_x0000_s1030" style="position:absolute;left:0;text-align:left;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" filled="f" fillcolor="#c0504d" stroked="f" strokecolor="#5c83b4" strokeweight="2.25pt">
                  <v:textbox inset=",0,,0">
                    <w:txbxContent>
                      <w:p w:rsidR="007A1DAC" w:rsidRDefault="007A1DAC">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FE7383" w:rsidRPr="00FE7383">
                          <w:rPr>
                            <w:noProof/>
                            <w:color w:val="ED7D31" w:themeColor="accent2"/>
                            <w:lang w:val="nl-NL"/>
                          </w:rPr>
                          <w:t>0</w:t>
                        </w:r>
                        <w:r>
                          <w:rPr>
                            <w:color w:val="ED7D31" w:themeColor="accent2"/>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62883228"/>
      <w:docPartObj>
        <w:docPartGallery w:val="Page Numbers (Bottom of Page)"/>
        <w:docPartUnique/>
      </w:docPartObj>
    </w:sdtPr>
    <w:sdtEndPr/>
    <w:sdtContent>
      <w:p w:rsidR="007A1DAC" w:rsidRDefault="007A1DAC">
        <w:pPr>
          <w:pStyle w:val="Voettekst"/>
          <w:jc w:val="right"/>
        </w:pPr>
        <w:r>
          <w:fldChar w:fldCharType="begin"/>
        </w:r>
        <w:r>
          <w:instrText>PAGE   \* MERGEFORMAT</w:instrText>
        </w:r>
        <w:r>
          <w:fldChar w:fldCharType="separate"/>
        </w:r>
        <w:r w:rsidR="00FE7383" w:rsidRPr="00FE7383">
          <w:rPr>
            <w:noProof/>
            <w:lang w:val="nl-NL"/>
          </w:rPr>
          <w:t>4</w:t>
        </w:r>
        <w:r>
          <w:fldChar w:fldCharType="end"/>
        </w:r>
      </w:p>
    </w:sdtContent>
  </w:sdt>
  <w:p w:rsidR="007A1DAC" w:rsidRDefault="007A1DAC">
    <w:pPr>
      <w:pStyle w:val="Voettekst"/>
      <w:rPr>
        <w:noProof/>
        <w:lang w:eastAsia="nl-BE"/>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46056502"/>
      <w:docPartObj>
        <w:docPartGallery w:val="Page Numbers (Bottom of Page)"/>
        <w:docPartUnique/>
      </w:docPartObj>
    </w:sdtPr>
    <w:sdtEndPr/>
    <w:sdtContent>
      <w:p w:rsidR="007A1DAC" w:rsidRDefault="007A1DAC">
        <w:pPr>
          <w:pStyle w:val="Voettekst"/>
          <w:jc w:val="right"/>
        </w:pPr>
        <w:r>
          <w:fldChar w:fldCharType="begin"/>
        </w:r>
        <w:r>
          <w:instrText>PAGE   \* MERGEFORMAT</w:instrText>
        </w:r>
        <w:r>
          <w:fldChar w:fldCharType="separate"/>
        </w:r>
        <w:r w:rsidR="00FE7383" w:rsidRPr="00FE7383">
          <w:rPr>
            <w:noProof/>
            <w:lang w:val="nl-NL"/>
          </w:rPr>
          <w:t>27</w:t>
        </w:r>
        <w:r>
          <w:fldChar w:fldCharType="end"/>
        </w:r>
      </w:p>
    </w:sdtContent>
  </w:sdt>
  <w:p w:rsidR="007A1DAC" w:rsidRDefault="007A1DAC">
    <w:pPr>
      <w:pStyle w:val="Voettekst"/>
      <w:rPr>
        <w:noProof/>
        <w:lang w:eastAsia="nl-B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6961" w:rsidRDefault="004F6961">
      <w:pPr>
        <w:spacing w:after="0"/>
      </w:pPr>
      <w:r>
        <w:separator/>
      </w:r>
    </w:p>
  </w:footnote>
  <w:footnote w:type="continuationSeparator" w:id="0">
    <w:p w:rsidR="004F6961" w:rsidRDefault="004F6961">
      <w:pPr>
        <w:spacing w:after="0"/>
      </w:pPr>
      <w:r>
        <w:continuationSeparator/>
      </w:r>
    </w:p>
  </w:footnote>
  <w:footnote w:type="continuationNotice" w:id="1">
    <w:p w:rsidR="004F6961" w:rsidRDefault="004F696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1DAC" w:rsidRDefault="007A1DAC">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1DAC" w:rsidRDefault="007A1DAC">
    <w:pPr>
      <w:pStyle w:val="Koptekst"/>
    </w:pPr>
    <w:r>
      <w:t>De fysische sling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A461A"/>
    <w:multiLevelType w:val="hybridMultilevel"/>
    <w:tmpl w:val="0D0E4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4D641F"/>
    <w:multiLevelType w:val="multilevel"/>
    <w:tmpl w:val="A4B6770C"/>
    <w:lvl w:ilvl="0">
      <w:start w:val="1"/>
      <w:numFmt w:val="decimal"/>
      <w:lvlText w:val="%1"/>
      <w:lvlJc w:val="left"/>
      <w:pPr>
        <w:ind w:left="432" w:hanging="432"/>
      </w:p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343569A"/>
    <w:multiLevelType w:val="multilevel"/>
    <w:tmpl w:val="7EC488B6"/>
    <w:lvl w:ilvl="0">
      <w:start w:val="1"/>
      <w:numFmt w:val="decimal"/>
      <w:pStyle w:val="Kop1"/>
      <w:lvlText w:val="%1"/>
      <w:lvlJc w:val="left"/>
      <w:pPr>
        <w:ind w:left="432" w:hanging="432"/>
      </w:pPr>
    </w:lvl>
    <w:lvl w:ilvl="1">
      <w:start w:val="1"/>
      <w:numFmt w:val="decimal"/>
      <w:pStyle w:val="Kop2"/>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3" w15:restartNumberingAfterBreak="0">
    <w:nsid w:val="04C518E4"/>
    <w:multiLevelType w:val="multilevel"/>
    <w:tmpl w:val="3326BBD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08CA4FD5"/>
    <w:multiLevelType w:val="hybridMultilevel"/>
    <w:tmpl w:val="E4287DEE"/>
    <w:lvl w:ilvl="0" w:tplc="08130001">
      <w:start w:val="1"/>
      <w:numFmt w:val="bullet"/>
      <w:lvlText w:val=""/>
      <w:lvlJc w:val="left"/>
      <w:pPr>
        <w:ind w:left="732" w:hanging="360"/>
      </w:pPr>
      <w:rPr>
        <w:rFonts w:ascii="Symbol" w:hAnsi="Symbol" w:hint="default"/>
      </w:rPr>
    </w:lvl>
    <w:lvl w:ilvl="1" w:tplc="08130003" w:tentative="1">
      <w:start w:val="1"/>
      <w:numFmt w:val="bullet"/>
      <w:lvlText w:val="o"/>
      <w:lvlJc w:val="left"/>
      <w:pPr>
        <w:ind w:left="1452" w:hanging="360"/>
      </w:pPr>
      <w:rPr>
        <w:rFonts w:ascii="Courier New" w:hAnsi="Courier New" w:cs="Courier New" w:hint="default"/>
      </w:rPr>
    </w:lvl>
    <w:lvl w:ilvl="2" w:tplc="08130005" w:tentative="1">
      <w:start w:val="1"/>
      <w:numFmt w:val="bullet"/>
      <w:lvlText w:val=""/>
      <w:lvlJc w:val="left"/>
      <w:pPr>
        <w:ind w:left="2172" w:hanging="360"/>
      </w:pPr>
      <w:rPr>
        <w:rFonts w:ascii="Wingdings" w:hAnsi="Wingdings" w:hint="default"/>
      </w:rPr>
    </w:lvl>
    <w:lvl w:ilvl="3" w:tplc="08130001" w:tentative="1">
      <w:start w:val="1"/>
      <w:numFmt w:val="bullet"/>
      <w:lvlText w:val=""/>
      <w:lvlJc w:val="left"/>
      <w:pPr>
        <w:ind w:left="2892" w:hanging="360"/>
      </w:pPr>
      <w:rPr>
        <w:rFonts w:ascii="Symbol" w:hAnsi="Symbol" w:hint="default"/>
      </w:rPr>
    </w:lvl>
    <w:lvl w:ilvl="4" w:tplc="08130003" w:tentative="1">
      <w:start w:val="1"/>
      <w:numFmt w:val="bullet"/>
      <w:lvlText w:val="o"/>
      <w:lvlJc w:val="left"/>
      <w:pPr>
        <w:ind w:left="3612" w:hanging="360"/>
      </w:pPr>
      <w:rPr>
        <w:rFonts w:ascii="Courier New" w:hAnsi="Courier New" w:cs="Courier New" w:hint="default"/>
      </w:rPr>
    </w:lvl>
    <w:lvl w:ilvl="5" w:tplc="08130005" w:tentative="1">
      <w:start w:val="1"/>
      <w:numFmt w:val="bullet"/>
      <w:lvlText w:val=""/>
      <w:lvlJc w:val="left"/>
      <w:pPr>
        <w:ind w:left="4332" w:hanging="360"/>
      </w:pPr>
      <w:rPr>
        <w:rFonts w:ascii="Wingdings" w:hAnsi="Wingdings" w:hint="default"/>
      </w:rPr>
    </w:lvl>
    <w:lvl w:ilvl="6" w:tplc="08130001" w:tentative="1">
      <w:start w:val="1"/>
      <w:numFmt w:val="bullet"/>
      <w:lvlText w:val=""/>
      <w:lvlJc w:val="left"/>
      <w:pPr>
        <w:ind w:left="5052" w:hanging="360"/>
      </w:pPr>
      <w:rPr>
        <w:rFonts w:ascii="Symbol" w:hAnsi="Symbol" w:hint="default"/>
      </w:rPr>
    </w:lvl>
    <w:lvl w:ilvl="7" w:tplc="08130003" w:tentative="1">
      <w:start w:val="1"/>
      <w:numFmt w:val="bullet"/>
      <w:lvlText w:val="o"/>
      <w:lvlJc w:val="left"/>
      <w:pPr>
        <w:ind w:left="5772" w:hanging="360"/>
      </w:pPr>
      <w:rPr>
        <w:rFonts w:ascii="Courier New" w:hAnsi="Courier New" w:cs="Courier New" w:hint="default"/>
      </w:rPr>
    </w:lvl>
    <w:lvl w:ilvl="8" w:tplc="08130005" w:tentative="1">
      <w:start w:val="1"/>
      <w:numFmt w:val="bullet"/>
      <w:lvlText w:val=""/>
      <w:lvlJc w:val="left"/>
      <w:pPr>
        <w:ind w:left="6492" w:hanging="360"/>
      </w:pPr>
      <w:rPr>
        <w:rFonts w:ascii="Wingdings" w:hAnsi="Wingdings" w:hint="default"/>
      </w:rPr>
    </w:lvl>
  </w:abstractNum>
  <w:abstractNum w:abstractNumId="5" w15:restartNumberingAfterBreak="0">
    <w:nsid w:val="0C4C5E87"/>
    <w:multiLevelType w:val="hybridMultilevel"/>
    <w:tmpl w:val="6418621C"/>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0F501D8B"/>
    <w:multiLevelType w:val="hybridMultilevel"/>
    <w:tmpl w:val="06A89B3E"/>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2BA10E8"/>
    <w:multiLevelType w:val="hybridMultilevel"/>
    <w:tmpl w:val="83A83F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F05C4F"/>
    <w:multiLevelType w:val="hybridMultilevel"/>
    <w:tmpl w:val="F6C82258"/>
    <w:lvl w:ilvl="0" w:tplc="E5FEEE70">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234A129C"/>
    <w:multiLevelType w:val="hybridMultilevel"/>
    <w:tmpl w:val="224037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020365"/>
    <w:multiLevelType w:val="hybridMultilevel"/>
    <w:tmpl w:val="C43E03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1" w15:restartNumberingAfterBreak="0">
    <w:nsid w:val="25DF163F"/>
    <w:multiLevelType w:val="hybridMultilevel"/>
    <w:tmpl w:val="F49CBEA6"/>
    <w:lvl w:ilvl="0" w:tplc="D6843768">
      <w:numFmt w:val="bullet"/>
      <w:lvlText w:val=""/>
      <w:lvlJc w:val="left"/>
      <w:pPr>
        <w:ind w:left="720" w:hanging="360"/>
      </w:pPr>
      <w:rPr>
        <w:rFonts w:ascii="Symbol" w:eastAsiaTheme="minorHAnsi" w:hAnsi="Symbol"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2720330E"/>
    <w:multiLevelType w:val="hybridMultilevel"/>
    <w:tmpl w:val="A1AAA072"/>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3" w15:restartNumberingAfterBreak="0">
    <w:nsid w:val="2C1F6C32"/>
    <w:multiLevelType w:val="hybridMultilevel"/>
    <w:tmpl w:val="EFF063E8"/>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2FF4725D"/>
    <w:multiLevelType w:val="hybridMultilevel"/>
    <w:tmpl w:val="675216A4"/>
    <w:lvl w:ilvl="0" w:tplc="E5FEEE70">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5" w15:restartNumberingAfterBreak="0">
    <w:nsid w:val="321A5A42"/>
    <w:multiLevelType w:val="hybridMultilevel"/>
    <w:tmpl w:val="9AAAFF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6" w15:restartNumberingAfterBreak="0">
    <w:nsid w:val="32FB7409"/>
    <w:multiLevelType w:val="hybridMultilevel"/>
    <w:tmpl w:val="3A566C20"/>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7" w15:restartNumberingAfterBreak="0">
    <w:nsid w:val="446339C5"/>
    <w:multiLevelType w:val="hybridMultilevel"/>
    <w:tmpl w:val="04BE5D8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8" w15:restartNumberingAfterBreak="0">
    <w:nsid w:val="4E1671C7"/>
    <w:multiLevelType w:val="hybridMultilevel"/>
    <w:tmpl w:val="81DE9AE2"/>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9" w15:restartNumberingAfterBreak="0">
    <w:nsid w:val="53C15F47"/>
    <w:multiLevelType w:val="hybridMultilevel"/>
    <w:tmpl w:val="ACA02158"/>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0" w15:restartNumberingAfterBreak="0">
    <w:nsid w:val="55EB65E1"/>
    <w:multiLevelType w:val="hybridMultilevel"/>
    <w:tmpl w:val="536E23D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57D979EA"/>
    <w:multiLevelType w:val="multilevel"/>
    <w:tmpl w:val="3326BBD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5AC622C0"/>
    <w:multiLevelType w:val="hybridMultilevel"/>
    <w:tmpl w:val="B67C3B0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63364A95"/>
    <w:multiLevelType w:val="hybridMultilevel"/>
    <w:tmpl w:val="22C0A78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4" w15:restartNumberingAfterBreak="0">
    <w:nsid w:val="711749FF"/>
    <w:multiLevelType w:val="hybridMultilevel"/>
    <w:tmpl w:val="F9663F1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5" w15:restartNumberingAfterBreak="0">
    <w:nsid w:val="73A56288"/>
    <w:multiLevelType w:val="hybridMultilevel"/>
    <w:tmpl w:val="A372E616"/>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6" w15:restartNumberingAfterBreak="0">
    <w:nsid w:val="762E1190"/>
    <w:multiLevelType w:val="hybridMultilevel"/>
    <w:tmpl w:val="237A5060"/>
    <w:lvl w:ilvl="0" w:tplc="17D23604">
      <w:numFmt w:val="bullet"/>
      <w:lvlText w:val="-"/>
      <w:lvlJc w:val="left"/>
      <w:pPr>
        <w:ind w:left="720" w:hanging="360"/>
      </w:pPr>
      <w:rPr>
        <w:rFonts w:ascii="Calibri" w:eastAsiaTheme="minorHAnsi" w:hAnsi="Calibri" w:cstheme="minorBidi" w:hint="default"/>
        <w:b w:val="0"/>
        <w:color w:val="auto"/>
        <w:sz w:val="22"/>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7" w15:restartNumberingAfterBreak="0">
    <w:nsid w:val="76FD1DF2"/>
    <w:multiLevelType w:val="multilevel"/>
    <w:tmpl w:val="E39A2236"/>
    <w:lvl w:ilvl="0">
      <w:start w:val="1"/>
      <w:numFmt w:val="bullet"/>
      <w:lvlText w:val="+"/>
      <w:lvlJc w:val="left"/>
      <w:pPr>
        <w:ind w:left="432" w:hanging="432"/>
      </w:pPr>
      <w:rPr>
        <w:rFonts w:ascii="Calibri" w:hAnsi="Calibri"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7A0E3C9D"/>
    <w:multiLevelType w:val="hybridMultilevel"/>
    <w:tmpl w:val="FEF6F1F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9" w15:restartNumberingAfterBreak="0">
    <w:nsid w:val="7C57711A"/>
    <w:multiLevelType w:val="hybridMultilevel"/>
    <w:tmpl w:val="62F605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E9037F6"/>
    <w:multiLevelType w:val="hybridMultilevel"/>
    <w:tmpl w:val="1440226E"/>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26"/>
  </w:num>
  <w:num w:numId="3">
    <w:abstractNumId w:val="19"/>
  </w:num>
  <w:num w:numId="4">
    <w:abstractNumId w:val="10"/>
  </w:num>
  <w:num w:numId="5">
    <w:abstractNumId w:val="20"/>
  </w:num>
  <w:num w:numId="6">
    <w:abstractNumId w:val="16"/>
  </w:num>
  <w:num w:numId="7">
    <w:abstractNumId w:val="23"/>
  </w:num>
  <w:num w:numId="8">
    <w:abstractNumId w:val="13"/>
  </w:num>
  <w:num w:numId="9">
    <w:abstractNumId w:val="8"/>
  </w:num>
  <w:num w:numId="10">
    <w:abstractNumId w:val="25"/>
  </w:num>
  <w:num w:numId="11">
    <w:abstractNumId w:val="27"/>
  </w:num>
  <w:num w:numId="12">
    <w:abstractNumId w:val="12"/>
  </w:num>
  <w:num w:numId="13">
    <w:abstractNumId w:val="5"/>
  </w:num>
  <w:num w:numId="14">
    <w:abstractNumId w:val="22"/>
  </w:num>
  <w:num w:numId="15">
    <w:abstractNumId w:val="4"/>
  </w:num>
  <w:num w:numId="16">
    <w:abstractNumId w:val="18"/>
  </w:num>
  <w:num w:numId="17">
    <w:abstractNumId w:val="14"/>
  </w:num>
  <w:num w:numId="18">
    <w:abstractNumId w:val="28"/>
  </w:num>
  <w:num w:numId="19">
    <w:abstractNumId w:val="24"/>
  </w:num>
  <w:num w:numId="20">
    <w:abstractNumId w:val="15"/>
  </w:num>
  <w:num w:numId="21">
    <w:abstractNumId w:val="6"/>
  </w:num>
  <w:num w:numId="22">
    <w:abstractNumId w:val="0"/>
  </w:num>
  <w:num w:numId="23">
    <w:abstractNumId w:val="2"/>
  </w:num>
  <w:num w:numId="24">
    <w:abstractNumId w:val="3"/>
  </w:num>
  <w:num w:numId="25">
    <w:abstractNumId w:val="21"/>
  </w:num>
  <w:num w:numId="26">
    <w:abstractNumId w:val="11"/>
  </w:num>
  <w:num w:numId="27">
    <w:abstractNumId w:val="9"/>
  </w:num>
  <w:num w:numId="28">
    <w:abstractNumId w:val="7"/>
  </w:num>
  <w:num w:numId="29">
    <w:abstractNumId w:val="29"/>
  </w:num>
  <w:num w:numId="30">
    <w:abstractNumId w:val="30"/>
  </w:num>
  <w:num w:numId="31">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rent floré">
    <w15:presenceInfo w15:providerId="Windows Live" w15:userId="917acd9e8dc367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visionView w:markup="0"/>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42674"/>
    <w:rsid w:val="00001EE5"/>
    <w:rsid w:val="00003035"/>
    <w:rsid w:val="00003574"/>
    <w:rsid w:val="00003616"/>
    <w:rsid w:val="000045D3"/>
    <w:rsid w:val="000046C1"/>
    <w:rsid w:val="00006D86"/>
    <w:rsid w:val="00013F69"/>
    <w:rsid w:val="00021ECF"/>
    <w:rsid w:val="00021F2E"/>
    <w:rsid w:val="00030DFB"/>
    <w:rsid w:val="00034034"/>
    <w:rsid w:val="00042DCC"/>
    <w:rsid w:val="00044D62"/>
    <w:rsid w:val="00045478"/>
    <w:rsid w:val="00046CC0"/>
    <w:rsid w:val="000537BA"/>
    <w:rsid w:val="00053F9D"/>
    <w:rsid w:val="00060549"/>
    <w:rsid w:val="00061258"/>
    <w:rsid w:val="0007160F"/>
    <w:rsid w:val="00087BAB"/>
    <w:rsid w:val="00091B33"/>
    <w:rsid w:val="00095FFD"/>
    <w:rsid w:val="00096A46"/>
    <w:rsid w:val="000A08B0"/>
    <w:rsid w:val="000A7115"/>
    <w:rsid w:val="000A719C"/>
    <w:rsid w:val="000B22E1"/>
    <w:rsid w:val="000B2CC9"/>
    <w:rsid w:val="000B307D"/>
    <w:rsid w:val="000B7404"/>
    <w:rsid w:val="000C2B0D"/>
    <w:rsid w:val="000C63CB"/>
    <w:rsid w:val="000C76BE"/>
    <w:rsid w:val="000D25ED"/>
    <w:rsid w:val="000D6A9C"/>
    <w:rsid w:val="000E2F1B"/>
    <w:rsid w:val="000F340A"/>
    <w:rsid w:val="000F4F33"/>
    <w:rsid w:val="000F604C"/>
    <w:rsid w:val="000F7F45"/>
    <w:rsid w:val="00103841"/>
    <w:rsid w:val="00111123"/>
    <w:rsid w:val="00115FCD"/>
    <w:rsid w:val="00116913"/>
    <w:rsid w:val="00123205"/>
    <w:rsid w:val="001237B7"/>
    <w:rsid w:val="00126D1A"/>
    <w:rsid w:val="0012713E"/>
    <w:rsid w:val="00140D2B"/>
    <w:rsid w:val="001463B2"/>
    <w:rsid w:val="001475BD"/>
    <w:rsid w:val="00161782"/>
    <w:rsid w:val="001650B0"/>
    <w:rsid w:val="00167600"/>
    <w:rsid w:val="00177B36"/>
    <w:rsid w:val="001809D6"/>
    <w:rsid w:val="00181C4E"/>
    <w:rsid w:val="0018246B"/>
    <w:rsid w:val="00186FD7"/>
    <w:rsid w:val="00197A0A"/>
    <w:rsid w:val="001A2CEB"/>
    <w:rsid w:val="001B2235"/>
    <w:rsid w:val="001B65CE"/>
    <w:rsid w:val="001C1CF6"/>
    <w:rsid w:val="001C2F0E"/>
    <w:rsid w:val="001C4D7A"/>
    <w:rsid w:val="001C7C37"/>
    <w:rsid w:val="001D1510"/>
    <w:rsid w:val="001D6F23"/>
    <w:rsid w:val="001E459A"/>
    <w:rsid w:val="001F03DE"/>
    <w:rsid w:val="001F6608"/>
    <w:rsid w:val="00202D36"/>
    <w:rsid w:val="002127B6"/>
    <w:rsid w:val="002143B4"/>
    <w:rsid w:val="00217245"/>
    <w:rsid w:val="002178B5"/>
    <w:rsid w:val="00225D4E"/>
    <w:rsid w:val="00231C13"/>
    <w:rsid w:val="00241F2A"/>
    <w:rsid w:val="0024543B"/>
    <w:rsid w:val="00245AEC"/>
    <w:rsid w:val="002477EC"/>
    <w:rsid w:val="00251378"/>
    <w:rsid w:val="002523C7"/>
    <w:rsid w:val="00263D74"/>
    <w:rsid w:val="00266BA6"/>
    <w:rsid w:val="002714BE"/>
    <w:rsid w:val="00281196"/>
    <w:rsid w:val="00282BFE"/>
    <w:rsid w:val="00284869"/>
    <w:rsid w:val="00290683"/>
    <w:rsid w:val="00291237"/>
    <w:rsid w:val="00293DB7"/>
    <w:rsid w:val="00294FD4"/>
    <w:rsid w:val="00295DE6"/>
    <w:rsid w:val="00296364"/>
    <w:rsid w:val="002B132F"/>
    <w:rsid w:val="002B1530"/>
    <w:rsid w:val="002B3CE3"/>
    <w:rsid w:val="002B7491"/>
    <w:rsid w:val="002D75AD"/>
    <w:rsid w:val="002E2E2B"/>
    <w:rsid w:val="0030454F"/>
    <w:rsid w:val="003067A9"/>
    <w:rsid w:val="00307FFE"/>
    <w:rsid w:val="003111FE"/>
    <w:rsid w:val="003144DE"/>
    <w:rsid w:val="00315E5E"/>
    <w:rsid w:val="00317E63"/>
    <w:rsid w:val="00317F1A"/>
    <w:rsid w:val="003201B5"/>
    <w:rsid w:val="00332E95"/>
    <w:rsid w:val="00332FB9"/>
    <w:rsid w:val="00344299"/>
    <w:rsid w:val="003519DF"/>
    <w:rsid w:val="0035354A"/>
    <w:rsid w:val="00367C98"/>
    <w:rsid w:val="00371750"/>
    <w:rsid w:val="00376647"/>
    <w:rsid w:val="0039074C"/>
    <w:rsid w:val="00394C44"/>
    <w:rsid w:val="003A5932"/>
    <w:rsid w:val="003A64CF"/>
    <w:rsid w:val="003A765E"/>
    <w:rsid w:val="003B1A69"/>
    <w:rsid w:val="003B4519"/>
    <w:rsid w:val="003B62DA"/>
    <w:rsid w:val="003B7AC8"/>
    <w:rsid w:val="003C2DAD"/>
    <w:rsid w:val="003D088A"/>
    <w:rsid w:val="003D10A4"/>
    <w:rsid w:val="003D757B"/>
    <w:rsid w:val="003D7EF2"/>
    <w:rsid w:val="003E4D8C"/>
    <w:rsid w:val="003F133C"/>
    <w:rsid w:val="003F368B"/>
    <w:rsid w:val="003F76A9"/>
    <w:rsid w:val="0040105A"/>
    <w:rsid w:val="00403236"/>
    <w:rsid w:val="004051E5"/>
    <w:rsid w:val="00407F8C"/>
    <w:rsid w:val="004114E9"/>
    <w:rsid w:val="0041268E"/>
    <w:rsid w:val="004161FB"/>
    <w:rsid w:val="004170AD"/>
    <w:rsid w:val="0041798A"/>
    <w:rsid w:val="00417D96"/>
    <w:rsid w:val="0042241E"/>
    <w:rsid w:val="00426BF6"/>
    <w:rsid w:val="00437F7B"/>
    <w:rsid w:val="00444DF7"/>
    <w:rsid w:val="00447916"/>
    <w:rsid w:val="00450DA0"/>
    <w:rsid w:val="00460A91"/>
    <w:rsid w:val="00462208"/>
    <w:rsid w:val="00467454"/>
    <w:rsid w:val="0047239B"/>
    <w:rsid w:val="00485C7F"/>
    <w:rsid w:val="004920A2"/>
    <w:rsid w:val="004A681C"/>
    <w:rsid w:val="004A70D2"/>
    <w:rsid w:val="004B297D"/>
    <w:rsid w:val="004B362F"/>
    <w:rsid w:val="004B4089"/>
    <w:rsid w:val="004B5A5F"/>
    <w:rsid w:val="004B6A71"/>
    <w:rsid w:val="004D28DC"/>
    <w:rsid w:val="004E0C51"/>
    <w:rsid w:val="004E0DFE"/>
    <w:rsid w:val="004E540C"/>
    <w:rsid w:val="004E694F"/>
    <w:rsid w:val="004F40A6"/>
    <w:rsid w:val="004F42CE"/>
    <w:rsid w:val="004F6961"/>
    <w:rsid w:val="005010B3"/>
    <w:rsid w:val="005024C4"/>
    <w:rsid w:val="00502B77"/>
    <w:rsid w:val="0050471B"/>
    <w:rsid w:val="005159D2"/>
    <w:rsid w:val="00516F47"/>
    <w:rsid w:val="005210FC"/>
    <w:rsid w:val="00524C92"/>
    <w:rsid w:val="00526702"/>
    <w:rsid w:val="00535BDD"/>
    <w:rsid w:val="005371A7"/>
    <w:rsid w:val="005403DF"/>
    <w:rsid w:val="0055007E"/>
    <w:rsid w:val="005504B3"/>
    <w:rsid w:val="0055123C"/>
    <w:rsid w:val="00560509"/>
    <w:rsid w:val="005647F2"/>
    <w:rsid w:val="005663E6"/>
    <w:rsid w:val="005921D9"/>
    <w:rsid w:val="005933A3"/>
    <w:rsid w:val="00594149"/>
    <w:rsid w:val="0059571C"/>
    <w:rsid w:val="005A65E0"/>
    <w:rsid w:val="005A6CC6"/>
    <w:rsid w:val="005B1130"/>
    <w:rsid w:val="005C16ED"/>
    <w:rsid w:val="005C3B89"/>
    <w:rsid w:val="005C7B79"/>
    <w:rsid w:val="005D08A8"/>
    <w:rsid w:val="005D10F1"/>
    <w:rsid w:val="005D13F1"/>
    <w:rsid w:val="005D20AD"/>
    <w:rsid w:val="005D292A"/>
    <w:rsid w:val="005D3FA2"/>
    <w:rsid w:val="005E3031"/>
    <w:rsid w:val="005E61D2"/>
    <w:rsid w:val="005E72E7"/>
    <w:rsid w:val="005F0FAA"/>
    <w:rsid w:val="005F219B"/>
    <w:rsid w:val="005F270A"/>
    <w:rsid w:val="005F708F"/>
    <w:rsid w:val="00600305"/>
    <w:rsid w:val="006026B2"/>
    <w:rsid w:val="006105B2"/>
    <w:rsid w:val="00614C56"/>
    <w:rsid w:val="00617DE9"/>
    <w:rsid w:val="006253DD"/>
    <w:rsid w:val="00633BD8"/>
    <w:rsid w:val="0065349D"/>
    <w:rsid w:val="00661CA7"/>
    <w:rsid w:val="006664FF"/>
    <w:rsid w:val="006670C3"/>
    <w:rsid w:val="006674E7"/>
    <w:rsid w:val="00673DEC"/>
    <w:rsid w:val="00682B1B"/>
    <w:rsid w:val="00687C5D"/>
    <w:rsid w:val="00694955"/>
    <w:rsid w:val="00696EBD"/>
    <w:rsid w:val="006976FE"/>
    <w:rsid w:val="006A65E7"/>
    <w:rsid w:val="006B15BA"/>
    <w:rsid w:val="006B30D9"/>
    <w:rsid w:val="006B3CCA"/>
    <w:rsid w:val="006C43CF"/>
    <w:rsid w:val="006C6384"/>
    <w:rsid w:val="006D0502"/>
    <w:rsid w:val="006D329C"/>
    <w:rsid w:val="006D74BC"/>
    <w:rsid w:val="006E51A8"/>
    <w:rsid w:val="006E7DF7"/>
    <w:rsid w:val="006F212E"/>
    <w:rsid w:val="00700F11"/>
    <w:rsid w:val="00703470"/>
    <w:rsid w:val="00707115"/>
    <w:rsid w:val="00707770"/>
    <w:rsid w:val="00707CBC"/>
    <w:rsid w:val="00712135"/>
    <w:rsid w:val="0071355A"/>
    <w:rsid w:val="007160DB"/>
    <w:rsid w:val="00717562"/>
    <w:rsid w:val="007241F4"/>
    <w:rsid w:val="007307B9"/>
    <w:rsid w:val="00733D7D"/>
    <w:rsid w:val="00735028"/>
    <w:rsid w:val="00736468"/>
    <w:rsid w:val="00741A40"/>
    <w:rsid w:val="0074279D"/>
    <w:rsid w:val="00743E4C"/>
    <w:rsid w:val="00744569"/>
    <w:rsid w:val="00746EB3"/>
    <w:rsid w:val="00753F29"/>
    <w:rsid w:val="00760830"/>
    <w:rsid w:val="00761E54"/>
    <w:rsid w:val="00764FE0"/>
    <w:rsid w:val="0076531C"/>
    <w:rsid w:val="0077268B"/>
    <w:rsid w:val="00773A06"/>
    <w:rsid w:val="0077410D"/>
    <w:rsid w:val="0077543F"/>
    <w:rsid w:val="0078025D"/>
    <w:rsid w:val="00780A36"/>
    <w:rsid w:val="00793558"/>
    <w:rsid w:val="00796E25"/>
    <w:rsid w:val="007A1DAC"/>
    <w:rsid w:val="007B4309"/>
    <w:rsid w:val="007B520B"/>
    <w:rsid w:val="007B5F36"/>
    <w:rsid w:val="007C0834"/>
    <w:rsid w:val="007C3AC9"/>
    <w:rsid w:val="007C543F"/>
    <w:rsid w:val="007C6DF6"/>
    <w:rsid w:val="007C7DBE"/>
    <w:rsid w:val="007D6B57"/>
    <w:rsid w:val="007E33FA"/>
    <w:rsid w:val="007E51A2"/>
    <w:rsid w:val="007E6A7B"/>
    <w:rsid w:val="007F0308"/>
    <w:rsid w:val="007F6C75"/>
    <w:rsid w:val="007F71AA"/>
    <w:rsid w:val="00804032"/>
    <w:rsid w:val="00812E18"/>
    <w:rsid w:val="0082716D"/>
    <w:rsid w:val="008306DD"/>
    <w:rsid w:val="008379E5"/>
    <w:rsid w:val="00837C48"/>
    <w:rsid w:val="00843D59"/>
    <w:rsid w:val="00860C6C"/>
    <w:rsid w:val="00863467"/>
    <w:rsid w:val="00863B81"/>
    <w:rsid w:val="00872A1E"/>
    <w:rsid w:val="00876082"/>
    <w:rsid w:val="00884A6C"/>
    <w:rsid w:val="00885647"/>
    <w:rsid w:val="0089279E"/>
    <w:rsid w:val="008A2211"/>
    <w:rsid w:val="008B05F9"/>
    <w:rsid w:val="008B1C68"/>
    <w:rsid w:val="008B3FBB"/>
    <w:rsid w:val="008D35ED"/>
    <w:rsid w:val="008E0244"/>
    <w:rsid w:val="008E3308"/>
    <w:rsid w:val="008E6792"/>
    <w:rsid w:val="00901252"/>
    <w:rsid w:val="00903331"/>
    <w:rsid w:val="00912323"/>
    <w:rsid w:val="00920B05"/>
    <w:rsid w:val="009247E4"/>
    <w:rsid w:val="00930F6E"/>
    <w:rsid w:val="00934501"/>
    <w:rsid w:val="00942674"/>
    <w:rsid w:val="009431C9"/>
    <w:rsid w:val="00945725"/>
    <w:rsid w:val="00950F71"/>
    <w:rsid w:val="009511E4"/>
    <w:rsid w:val="0095219E"/>
    <w:rsid w:val="0095247C"/>
    <w:rsid w:val="009558ED"/>
    <w:rsid w:val="00957D50"/>
    <w:rsid w:val="00960803"/>
    <w:rsid w:val="00964E74"/>
    <w:rsid w:val="0096660D"/>
    <w:rsid w:val="00977EE8"/>
    <w:rsid w:val="00980C8B"/>
    <w:rsid w:val="00981E25"/>
    <w:rsid w:val="00986719"/>
    <w:rsid w:val="00987F6B"/>
    <w:rsid w:val="00990F24"/>
    <w:rsid w:val="009946C0"/>
    <w:rsid w:val="009949E8"/>
    <w:rsid w:val="009A1BA0"/>
    <w:rsid w:val="009A3EE9"/>
    <w:rsid w:val="009A3F2B"/>
    <w:rsid w:val="009A5657"/>
    <w:rsid w:val="009B05D0"/>
    <w:rsid w:val="009B0F48"/>
    <w:rsid w:val="009B3418"/>
    <w:rsid w:val="009B771C"/>
    <w:rsid w:val="009C4C17"/>
    <w:rsid w:val="009C5DA4"/>
    <w:rsid w:val="009D0CDA"/>
    <w:rsid w:val="009D32CA"/>
    <w:rsid w:val="009D56F4"/>
    <w:rsid w:val="009F0796"/>
    <w:rsid w:val="009F2081"/>
    <w:rsid w:val="009F355C"/>
    <w:rsid w:val="009F5C7A"/>
    <w:rsid w:val="00A005DE"/>
    <w:rsid w:val="00A00C4A"/>
    <w:rsid w:val="00A0135F"/>
    <w:rsid w:val="00A1482C"/>
    <w:rsid w:val="00A15DD6"/>
    <w:rsid w:val="00A272E1"/>
    <w:rsid w:val="00A37ABC"/>
    <w:rsid w:val="00A40343"/>
    <w:rsid w:val="00A40B20"/>
    <w:rsid w:val="00A45963"/>
    <w:rsid w:val="00A465CD"/>
    <w:rsid w:val="00A476DD"/>
    <w:rsid w:val="00A47A99"/>
    <w:rsid w:val="00A51DD4"/>
    <w:rsid w:val="00A626A6"/>
    <w:rsid w:val="00A65261"/>
    <w:rsid w:val="00A70E5A"/>
    <w:rsid w:val="00A818AB"/>
    <w:rsid w:val="00A833BE"/>
    <w:rsid w:val="00A8501E"/>
    <w:rsid w:val="00A851CF"/>
    <w:rsid w:val="00A85346"/>
    <w:rsid w:val="00A966F6"/>
    <w:rsid w:val="00AA005F"/>
    <w:rsid w:val="00AB3650"/>
    <w:rsid w:val="00AB3A63"/>
    <w:rsid w:val="00AB6D8B"/>
    <w:rsid w:val="00AC2B47"/>
    <w:rsid w:val="00AC4CC3"/>
    <w:rsid w:val="00AC4F25"/>
    <w:rsid w:val="00AD226C"/>
    <w:rsid w:val="00AD470B"/>
    <w:rsid w:val="00AD73B2"/>
    <w:rsid w:val="00AD7A20"/>
    <w:rsid w:val="00AE08FF"/>
    <w:rsid w:val="00AE1D3F"/>
    <w:rsid w:val="00AE4780"/>
    <w:rsid w:val="00B04837"/>
    <w:rsid w:val="00B10835"/>
    <w:rsid w:val="00B10C69"/>
    <w:rsid w:val="00B1192C"/>
    <w:rsid w:val="00B13EE8"/>
    <w:rsid w:val="00B20E81"/>
    <w:rsid w:val="00B22C9F"/>
    <w:rsid w:val="00B257DA"/>
    <w:rsid w:val="00B34361"/>
    <w:rsid w:val="00B35C26"/>
    <w:rsid w:val="00B372BD"/>
    <w:rsid w:val="00B607B9"/>
    <w:rsid w:val="00B6562F"/>
    <w:rsid w:val="00B67232"/>
    <w:rsid w:val="00B82370"/>
    <w:rsid w:val="00B832BF"/>
    <w:rsid w:val="00B86A3C"/>
    <w:rsid w:val="00BA53DD"/>
    <w:rsid w:val="00BB281E"/>
    <w:rsid w:val="00BB69E0"/>
    <w:rsid w:val="00BB748C"/>
    <w:rsid w:val="00BB7721"/>
    <w:rsid w:val="00BC031A"/>
    <w:rsid w:val="00BC21F3"/>
    <w:rsid w:val="00BC388A"/>
    <w:rsid w:val="00BC4E0A"/>
    <w:rsid w:val="00BF3D7A"/>
    <w:rsid w:val="00BF5533"/>
    <w:rsid w:val="00BF771B"/>
    <w:rsid w:val="00C0216B"/>
    <w:rsid w:val="00C05F99"/>
    <w:rsid w:val="00C15DD9"/>
    <w:rsid w:val="00C15EAF"/>
    <w:rsid w:val="00C2029C"/>
    <w:rsid w:val="00C21EFE"/>
    <w:rsid w:val="00C30FC6"/>
    <w:rsid w:val="00C32C75"/>
    <w:rsid w:val="00C32E69"/>
    <w:rsid w:val="00C42E18"/>
    <w:rsid w:val="00C4367C"/>
    <w:rsid w:val="00C477FE"/>
    <w:rsid w:val="00C50E73"/>
    <w:rsid w:val="00C534C2"/>
    <w:rsid w:val="00C53C9F"/>
    <w:rsid w:val="00C563D8"/>
    <w:rsid w:val="00C57909"/>
    <w:rsid w:val="00C639D1"/>
    <w:rsid w:val="00C6478F"/>
    <w:rsid w:val="00C70574"/>
    <w:rsid w:val="00C75D70"/>
    <w:rsid w:val="00C8232E"/>
    <w:rsid w:val="00C93EA0"/>
    <w:rsid w:val="00C97F35"/>
    <w:rsid w:val="00CA3260"/>
    <w:rsid w:val="00CA78EF"/>
    <w:rsid w:val="00CC0458"/>
    <w:rsid w:val="00CC4186"/>
    <w:rsid w:val="00CD597B"/>
    <w:rsid w:val="00CD7D5B"/>
    <w:rsid w:val="00CE01EE"/>
    <w:rsid w:val="00CE45DB"/>
    <w:rsid w:val="00CF1826"/>
    <w:rsid w:val="00CF2126"/>
    <w:rsid w:val="00CF2E60"/>
    <w:rsid w:val="00CF608A"/>
    <w:rsid w:val="00CF717C"/>
    <w:rsid w:val="00CF7C41"/>
    <w:rsid w:val="00D20D75"/>
    <w:rsid w:val="00D23430"/>
    <w:rsid w:val="00D3003B"/>
    <w:rsid w:val="00D341BC"/>
    <w:rsid w:val="00D3420D"/>
    <w:rsid w:val="00D34B73"/>
    <w:rsid w:val="00D3704E"/>
    <w:rsid w:val="00D4392F"/>
    <w:rsid w:val="00D47B6C"/>
    <w:rsid w:val="00D51DD3"/>
    <w:rsid w:val="00D51EBD"/>
    <w:rsid w:val="00D554AC"/>
    <w:rsid w:val="00D669E3"/>
    <w:rsid w:val="00D723D2"/>
    <w:rsid w:val="00D76558"/>
    <w:rsid w:val="00D813C3"/>
    <w:rsid w:val="00D81AC0"/>
    <w:rsid w:val="00D826D3"/>
    <w:rsid w:val="00D84333"/>
    <w:rsid w:val="00D9184F"/>
    <w:rsid w:val="00D95C56"/>
    <w:rsid w:val="00D96B89"/>
    <w:rsid w:val="00DA0F38"/>
    <w:rsid w:val="00DA2E10"/>
    <w:rsid w:val="00DA70C6"/>
    <w:rsid w:val="00DB6649"/>
    <w:rsid w:val="00DB6ABB"/>
    <w:rsid w:val="00DC4F83"/>
    <w:rsid w:val="00DC6016"/>
    <w:rsid w:val="00DC799C"/>
    <w:rsid w:val="00DC7D55"/>
    <w:rsid w:val="00DD0AF4"/>
    <w:rsid w:val="00DD3817"/>
    <w:rsid w:val="00DD7DAE"/>
    <w:rsid w:val="00DE6F6F"/>
    <w:rsid w:val="00DF23EB"/>
    <w:rsid w:val="00DF368A"/>
    <w:rsid w:val="00E0155C"/>
    <w:rsid w:val="00E021E1"/>
    <w:rsid w:val="00E06001"/>
    <w:rsid w:val="00E1274F"/>
    <w:rsid w:val="00E12D16"/>
    <w:rsid w:val="00E14AF9"/>
    <w:rsid w:val="00E17663"/>
    <w:rsid w:val="00E2171B"/>
    <w:rsid w:val="00E302D4"/>
    <w:rsid w:val="00E36C19"/>
    <w:rsid w:val="00E40348"/>
    <w:rsid w:val="00E407C8"/>
    <w:rsid w:val="00E43FDD"/>
    <w:rsid w:val="00E44D5B"/>
    <w:rsid w:val="00E52E86"/>
    <w:rsid w:val="00E5681D"/>
    <w:rsid w:val="00E60A3D"/>
    <w:rsid w:val="00E63335"/>
    <w:rsid w:val="00E64B46"/>
    <w:rsid w:val="00E6523D"/>
    <w:rsid w:val="00E667D5"/>
    <w:rsid w:val="00E71A55"/>
    <w:rsid w:val="00E72E97"/>
    <w:rsid w:val="00E749E6"/>
    <w:rsid w:val="00E76A3E"/>
    <w:rsid w:val="00E77219"/>
    <w:rsid w:val="00E926AA"/>
    <w:rsid w:val="00EA6136"/>
    <w:rsid w:val="00EA6583"/>
    <w:rsid w:val="00EB3F5C"/>
    <w:rsid w:val="00EB5CE5"/>
    <w:rsid w:val="00EC2B44"/>
    <w:rsid w:val="00EC390E"/>
    <w:rsid w:val="00EC4C9F"/>
    <w:rsid w:val="00ED1B2E"/>
    <w:rsid w:val="00EE01A0"/>
    <w:rsid w:val="00EE651E"/>
    <w:rsid w:val="00F00720"/>
    <w:rsid w:val="00F01E99"/>
    <w:rsid w:val="00F03192"/>
    <w:rsid w:val="00F13957"/>
    <w:rsid w:val="00F168D8"/>
    <w:rsid w:val="00F171CB"/>
    <w:rsid w:val="00F24E71"/>
    <w:rsid w:val="00F412E0"/>
    <w:rsid w:val="00F45031"/>
    <w:rsid w:val="00F478FE"/>
    <w:rsid w:val="00F5132E"/>
    <w:rsid w:val="00F54C48"/>
    <w:rsid w:val="00F54DA1"/>
    <w:rsid w:val="00F633D3"/>
    <w:rsid w:val="00F67CA4"/>
    <w:rsid w:val="00F81228"/>
    <w:rsid w:val="00F8470A"/>
    <w:rsid w:val="00F863BB"/>
    <w:rsid w:val="00F8752B"/>
    <w:rsid w:val="00F878A6"/>
    <w:rsid w:val="00F96614"/>
    <w:rsid w:val="00FA051B"/>
    <w:rsid w:val="00FA2708"/>
    <w:rsid w:val="00FA5894"/>
    <w:rsid w:val="00FB38F0"/>
    <w:rsid w:val="00FC2F6E"/>
    <w:rsid w:val="00FC31FC"/>
    <w:rsid w:val="00FD1042"/>
    <w:rsid w:val="00FD615E"/>
    <w:rsid w:val="00FE1703"/>
    <w:rsid w:val="00FE34E9"/>
    <w:rsid w:val="00FE4889"/>
    <w:rsid w:val="00FE7383"/>
    <w:rsid w:val="00FF214A"/>
    <w:rsid w:val="00FF7B3E"/>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E9DB60"/>
  <w15:chartTrackingRefBased/>
  <w15:docId w15:val="{351404DD-6A90-4E66-B552-4C0A07227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Standaard">
    <w:name w:val="Normal"/>
    <w:qFormat/>
    <w:rsid w:val="00317E63"/>
    <w:pPr>
      <w:spacing w:after="80" w:line="240" w:lineRule="auto"/>
      <w:jc w:val="both"/>
    </w:pPr>
  </w:style>
  <w:style w:type="paragraph" w:styleId="Kop1">
    <w:name w:val="heading 1"/>
    <w:basedOn w:val="Standaard"/>
    <w:next w:val="Standaard"/>
    <w:link w:val="Kop1Char"/>
    <w:uiPriority w:val="9"/>
    <w:qFormat/>
    <w:rsid w:val="00942674"/>
    <w:pPr>
      <w:keepNext/>
      <w:keepLines/>
      <w:numPr>
        <w:numId w:val="23"/>
      </w:numPr>
      <w:spacing w:before="480" w:after="240"/>
      <w:outlineLvl w:val="0"/>
    </w:pPr>
    <w:rPr>
      <w:rFonts w:asciiTheme="majorHAnsi" w:eastAsiaTheme="majorEastAsia" w:hAnsiTheme="majorHAnsi" w:cstheme="majorBidi"/>
      <w:b/>
      <w:bCs/>
      <w:color w:val="2E74B5" w:themeColor="accent1" w:themeShade="BF"/>
      <w:sz w:val="28"/>
      <w:szCs w:val="28"/>
    </w:rPr>
  </w:style>
  <w:style w:type="paragraph" w:styleId="Kop2">
    <w:name w:val="heading 2"/>
    <w:basedOn w:val="Standaard"/>
    <w:next w:val="Standaard"/>
    <w:link w:val="Kop2Char"/>
    <w:uiPriority w:val="9"/>
    <w:unhideWhenUsed/>
    <w:qFormat/>
    <w:rsid w:val="00942674"/>
    <w:pPr>
      <w:keepNext/>
      <w:keepLines/>
      <w:numPr>
        <w:ilvl w:val="1"/>
        <w:numId w:val="23"/>
      </w:numPr>
      <w:spacing w:before="240" w:after="120"/>
      <w:outlineLvl w:val="1"/>
    </w:pPr>
    <w:rPr>
      <w:rFonts w:asciiTheme="majorHAnsi" w:eastAsiaTheme="majorEastAsia" w:hAnsiTheme="majorHAnsi" w:cstheme="majorBidi"/>
      <w:b/>
      <w:bCs/>
      <w:color w:val="5B9BD5" w:themeColor="accent1"/>
      <w:sz w:val="26"/>
      <w:szCs w:val="26"/>
    </w:rPr>
  </w:style>
  <w:style w:type="paragraph" w:styleId="Kop3">
    <w:name w:val="heading 3"/>
    <w:basedOn w:val="Standaard"/>
    <w:next w:val="Standaard"/>
    <w:link w:val="Kop3Char"/>
    <w:uiPriority w:val="9"/>
    <w:unhideWhenUsed/>
    <w:qFormat/>
    <w:rsid w:val="00920B05"/>
    <w:pPr>
      <w:keepNext/>
      <w:keepLines/>
      <w:numPr>
        <w:ilvl w:val="2"/>
        <w:numId w:val="23"/>
      </w:numPr>
      <w:spacing w:before="120" w:after="0"/>
      <w:outlineLvl w:val="2"/>
    </w:pPr>
    <w:rPr>
      <w:rFonts w:asciiTheme="majorHAnsi" w:eastAsiaTheme="majorEastAsia" w:hAnsiTheme="majorHAnsi" w:cstheme="majorBidi"/>
      <w:color w:val="1F4D78" w:themeColor="accent1" w:themeShade="7F"/>
      <w:sz w:val="24"/>
      <w:szCs w:val="24"/>
    </w:rPr>
  </w:style>
  <w:style w:type="paragraph" w:styleId="Kop4">
    <w:name w:val="heading 4"/>
    <w:basedOn w:val="Standaard"/>
    <w:next w:val="Standaard"/>
    <w:link w:val="Kop4Char"/>
    <w:uiPriority w:val="9"/>
    <w:unhideWhenUsed/>
    <w:qFormat/>
    <w:rsid w:val="00942674"/>
    <w:pPr>
      <w:keepNext/>
      <w:keepLines/>
      <w:numPr>
        <w:ilvl w:val="3"/>
        <w:numId w:val="23"/>
      </w:numPr>
      <w:spacing w:before="40" w:after="0"/>
      <w:outlineLvl w:val="3"/>
    </w:pPr>
    <w:rPr>
      <w:rFonts w:asciiTheme="majorHAnsi" w:eastAsiaTheme="majorEastAsia" w:hAnsiTheme="majorHAnsi" w:cstheme="majorBidi"/>
      <w:i/>
      <w:iCs/>
      <w:color w:val="2E74B5" w:themeColor="accent1" w:themeShade="BF"/>
    </w:rPr>
  </w:style>
  <w:style w:type="paragraph" w:styleId="Kop5">
    <w:name w:val="heading 5"/>
    <w:basedOn w:val="Standaard"/>
    <w:next w:val="Standaard"/>
    <w:link w:val="Kop5Char"/>
    <w:uiPriority w:val="9"/>
    <w:unhideWhenUsed/>
    <w:qFormat/>
    <w:rsid w:val="00942674"/>
    <w:pPr>
      <w:keepNext/>
      <w:keepLines/>
      <w:numPr>
        <w:ilvl w:val="4"/>
        <w:numId w:val="23"/>
      </w:numPr>
      <w:spacing w:before="40" w:after="0"/>
      <w:outlineLvl w:val="4"/>
    </w:pPr>
    <w:rPr>
      <w:rFonts w:asciiTheme="majorHAnsi" w:eastAsiaTheme="majorEastAsia" w:hAnsiTheme="majorHAnsi" w:cstheme="majorBidi"/>
      <w:color w:val="2E74B5" w:themeColor="accent1" w:themeShade="BF"/>
    </w:rPr>
  </w:style>
  <w:style w:type="paragraph" w:styleId="Kop6">
    <w:name w:val="heading 6"/>
    <w:basedOn w:val="Standaard"/>
    <w:next w:val="Standaard"/>
    <w:link w:val="Kop6Char"/>
    <w:uiPriority w:val="9"/>
    <w:semiHidden/>
    <w:unhideWhenUsed/>
    <w:qFormat/>
    <w:rsid w:val="00942674"/>
    <w:pPr>
      <w:keepNext/>
      <w:keepLines/>
      <w:numPr>
        <w:ilvl w:val="5"/>
        <w:numId w:val="23"/>
      </w:numPr>
      <w:spacing w:before="40" w:after="0"/>
      <w:outlineLvl w:val="5"/>
    </w:pPr>
    <w:rPr>
      <w:rFonts w:asciiTheme="majorHAnsi" w:eastAsiaTheme="majorEastAsia" w:hAnsiTheme="majorHAnsi" w:cstheme="majorBidi"/>
      <w:color w:val="1F4D78" w:themeColor="accent1" w:themeShade="7F"/>
    </w:rPr>
  </w:style>
  <w:style w:type="paragraph" w:styleId="Kop7">
    <w:name w:val="heading 7"/>
    <w:basedOn w:val="Standaard"/>
    <w:next w:val="Standaard"/>
    <w:link w:val="Kop7Char"/>
    <w:uiPriority w:val="9"/>
    <w:semiHidden/>
    <w:unhideWhenUsed/>
    <w:qFormat/>
    <w:rsid w:val="00942674"/>
    <w:pPr>
      <w:keepNext/>
      <w:keepLines/>
      <w:numPr>
        <w:ilvl w:val="6"/>
        <w:numId w:val="23"/>
      </w:numPr>
      <w:spacing w:before="40" w:after="0"/>
      <w:outlineLvl w:val="6"/>
    </w:pPr>
    <w:rPr>
      <w:rFonts w:asciiTheme="majorHAnsi" w:eastAsiaTheme="majorEastAsia" w:hAnsiTheme="majorHAnsi" w:cstheme="majorBidi"/>
      <w:i/>
      <w:iCs/>
      <w:color w:val="1F4D78" w:themeColor="accent1" w:themeShade="7F"/>
    </w:rPr>
  </w:style>
  <w:style w:type="paragraph" w:styleId="Kop8">
    <w:name w:val="heading 8"/>
    <w:basedOn w:val="Standaard"/>
    <w:next w:val="Standaard"/>
    <w:link w:val="Kop8Char"/>
    <w:uiPriority w:val="9"/>
    <w:semiHidden/>
    <w:unhideWhenUsed/>
    <w:qFormat/>
    <w:rsid w:val="00942674"/>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Kop9">
    <w:name w:val="heading 9"/>
    <w:basedOn w:val="Standaard"/>
    <w:next w:val="Standaard"/>
    <w:link w:val="Kop9Char"/>
    <w:uiPriority w:val="9"/>
    <w:semiHidden/>
    <w:unhideWhenUsed/>
    <w:qFormat/>
    <w:rsid w:val="00942674"/>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link w:val="GeenafstandChar"/>
    <w:uiPriority w:val="1"/>
    <w:qFormat/>
    <w:rsid w:val="00942674"/>
    <w:pPr>
      <w:spacing w:after="0" w:line="240" w:lineRule="auto"/>
    </w:pPr>
    <w:rPr>
      <w:rFonts w:eastAsiaTheme="minorEastAsia"/>
      <w:lang w:eastAsia="nl-BE"/>
    </w:rPr>
  </w:style>
  <w:style w:type="character" w:customStyle="1" w:styleId="GeenafstandChar">
    <w:name w:val="Geen afstand Char"/>
    <w:basedOn w:val="Standaardalinea-lettertype"/>
    <w:link w:val="Geenafstand"/>
    <w:uiPriority w:val="1"/>
    <w:rsid w:val="00942674"/>
    <w:rPr>
      <w:rFonts w:eastAsiaTheme="minorEastAsia"/>
      <w:lang w:eastAsia="nl-BE"/>
    </w:rPr>
  </w:style>
  <w:style w:type="paragraph" w:styleId="Koptekst">
    <w:name w:val="header"/>
    <w:basedOn w:val="Standaard"/>
    <w:link w:val="KoptekstChar"/>
    <w:uiPriority w:val="99"/>
    <w:unhideWhenUsed/>
    <w:rsid w:val="00942674"/>
    <w:pPr>
      <w:tabs>
        <w:tab w:val="center" w:pos="4536"/>
        <w:tab w:val="right" w:pos="9072"/>
      </w:tabs>
      <w:spacing w:after="0"/>
    </w:pPr>
  </w:style>
  <w:style w:type="character" w:customStyle="1" w:styleId="KoptekstChar">
    <w:name w:val="Koptekst Char"/>
    <w:basedOn w:val="Standaardalinea-lettertype"/>
    <w:link w:val="Koptekst"/>
    <w:uiPriority w:val="99"/>
    <w:rsid w:val="00942674"/>
  </w:style>
  <w:style w:type="paragraph" w:styleId="Voettekst">
    <w:name w:val="footer"/>
    <w:basedOn w:val="Standaard"/>
    <w:link w:val="VoettekstChar"/>
    <w:uiPriority w:val="99"/>
    <w:unhideWhenUsed/>
    <w:rsid w:val="00942674"/>
    <w:pPr>
      <w:tabs>
        <w:tab w:val="center" w:pos="4536"/>
        <w:tab w:val="right" w:pos="9072"/>
      </w:tabs>
      <w:spacing w:after="0"/>
    </w:pPr>
  </w:style>
  <w:style w:type="character" w:customStyle="1" w:styleId="VoettekstChar">
    <w:name w:val="Voettekst Char"/>
    <w:basedOn w:val="Standaardalinea-lettertype"/>
    <w:link w:val="Voettekst"/>
    <w:uiPriority w:val="99"/>
    <w:rsid w:val="00942674"/>
  </w:style>
  <w:style w:type="character" w:customStyle="1" w:styleId="Kop1Char">
    <w:name w:val="Kop 1 Char"/>
    <w:basedOn w:val="Standaardalinea-lettertype"/>
    <w:link w:val="Kop1"/>
    <w:uiPriority w:val="9"/>
    <w:rsid w:val="00942674"/>
    <w:rPr>
      <w:rFonts w:asciiTheme="majorHAnsi" w:eastAsiaTheme="majorEastAsia" w:hAnsiTheme="majorHAnsi" w:cstheme="majorBidi"/>
      <w:b/>
      <w:bCs/>
      <w:color w:val="2E74B5" w:themeColor="accent1" w:themeShade="BF"/>
      <w:sz w:val="28"/>
      <w:szCs w:val="28"/>
    </w:rPr>
  </w:style>
  <w:style w:type="character" w:customStyle="1" w:styleId="Kop2Char">
    <w:name w:val="Kop 2 Char"/>
    <w:basedOn w:val="Standaardalinea-lettertype"/>
    <w:link w:val="Kop2"/>
    <w:uiPriority w:val="9"/>
    <w:rsid w:val="00942674"/>
    <w:rPr>
      <w:rFonts w:asciiTheme="majorHAnsi" w:eastAsiaTheme="majorEastAsia" w:hAnsiTheme="majorHAnsi" w:cstheme="majorBidi"/>
      <w:b/>
      <w:bCs/>
      <w:color w:val="5B9BD5" w:themeColor="accent1"/>
      <w:sz w:val="26"/>
      <w:szCs w:val="26"/>
    </w:rPr>
  </w:style>
  <w:style w:type="character" w:customStyle="1" w:styleId="Kop3Char">
    <w:name w:val="Kop 3 Char"/>
    <w:basedOn w:val="Standaardalinea-lettertype"/>
    <w:link w:val="Kop3"/>
    <w:uiPriority w:val="9"/>
    <w:rsid w:val="00920B05"/>
    <w:rPr>
      <w:rFonts w:asciiTheme="majorHAnsi" w:eastAsiaTheme="majorEastAsia" w:hAnsiTheme="majorHAnsi" w:cstheme="majorBidi"/>
      <w:color w:val="1F4D78" w:themeColor="accent1" w:themeShade="7F"/>
      <w:sz w:val="24"/>
      <w:szCs w:val="24"/>
    </w:rPr>
  </w:style>
  <w:style w:type="character" w:customStyle="1" w:styleId="Kop4Char">
    <w:name w:val="Kop 4 Char"/>
    <w:basedOn w:val="Standaardalinea-lettertype"/>
    <w:link w:val="Kop4"/>
    <w:uiPriority w:val="9"/>
    <w:rsid w:val="00942674"/>
    <w:rPr>
      <w:rFonts w:asciiTheme="majorHAnsi" w:eastAsiaTheme="majorEastAsia" w:hAnsiTheme="majorHAnsi" w:cstheme="majorBidi"/>
      <w:i/>
      <w:iCs/>
      <w:color w:val="2E74B5" w:themeColor="accent1" w:themeShade="BF"/>
    </w:rPr>
  </w:style>
  <w:style w:type="character" w:customStyle="1" w:styleId="Kop5Char">
    <w:name w:val="Kop 5 Char"/>
    <w:basedOn w:val="Standaardalinea-lettertype"/>
    <w:link w:val="Kop5"/>
    <w:uiPriority w:val="9"/>
    <w:rsid w:val="00942674"/>
    <w:rPr>
      <w:rFonts w:asciiTheme="majorHAnsi" w:eastAsiaTheme="majorEastAsia" w:hAnsiTheme="majorHAnsi" w:cstheme="majorBidi"/>
      <w:color w:val="2E74B5" w:themeColor="accent1" w:themeShade="BF"/>
    </w:rPr>
  </w:style>
  <w:style w:type="character" w:customStyle="1" w:styleId="Kop6Char">
    <w:name w:val="Kop 6 Char"/>
    <w:basedOn w:val="Standaardalinea-lettertype"/>
    <w:link w:val="Kop6"/>
    <w:uiPriority w:val="9"/>
    <w:semiHidden/>
    <w:rsid w:val="00942674"/>
    <w:rPr>
      <w:rFonts w:asciiTheme="majorHAnsi" w:eastAsiaTheme="majorEastAsia" w:hAnsiTheme="majorHAnsi" w:cstheme="majorBidi"/>
      <w:color w:val="1F4D78" w:themeColor="accent1" w:themeShade="7F"/>
    </w:rPr>
  </w:style>
  <w:style w:type="character" w:customStyle="1" w:styleId="Kop7Char">
    <w:name w:val="Kop 7 Char"/>
    <w:basedOn w:val="Standaardalinea-lettertype"/>
    <w:link w:val="Kop7"/>
    <w:uiPriority w:val="9"/>
    <w:semiHidden/>
    <w:rsid w:val="00942674"/>
    <w:rPr>
      <w:rFonts w:asciiTheme="majorHAnsi" w:eastAsiaTheme="majorEastAsia" w:hAnsiTheme="majorHAnsi" w:cstheme="majorBidi"/>
      <w:i/>
      <w:iCs/>
      <w:color w:val="1F4D78" w:themeColor="accent1" w:themeShade="7F"/>
    </w:rPr>
  </w:style>
  <w:style w:type="character" w:customStyle="1" w:styleId="Kop8Char">
    <w:name w:val="Kop 8 Char"/>
    <w:basedOn w:val="Standaardalinea-lettertype"/>
    <w:link w:val="Kop8"/>
    <w:uiPriority w:val="9"/>
    <w:semiHidden/>
    <w:rsid w:val="00942674"/>
    <w:rPr>
      <w:rFonts w:asciiTheme="majorHAnsi" w:eastAsiaTheme="majorEastAsia" w:hAnsiTheme="majorHAnsi" w:cstheme="majorBidi"/>
      <w:color w:val="272727" w:themeColor="text1" w:themeTint="D8"/>
      <w:sz w:val="21"/>
      <w:szCs w:val="21"/>
    </w:rPr>
  </w:style>
  <w:style w:type="character" w:customStyle="1" w:styleId="Kop9Char">
    <w:name w:val="Kop 9 Char"/>
    <w:basedOn w:val="Standaardalinea-lettertype"/>
    <w:link w:val="Kop9"/>
    <w:uiPriority w:val="9"/>
    <w:semiHidden/>
    <w:rsid w:val="00942674"/>
    <w:rPr>
      <w:rFonts w:asciiTheme="majorHAnsi" w:eastAsiaTheme="majorEastAsia" w:hAnsiTheme="majorHAnsi" w:cstheme="majorBidi"/>
      <w:i/>
      <w:iCs/>
      <w:color w:val="272727" w:themeColor="text1" w:themeTint="D8"/>
      <w:sz w:val="21"/>
      <w:szCs w:val="21"/>
    </w:rPr>
  </w:style>
  <w:style w:type="paragraph" w:styleId="Kopvaninhoudsopgave">
    <w:name w:val="TOC Heading"/>
    <w:basedOn w:val="Kop1"/>
    <w:next w:val="Standaard"/>
    <w:uiPriority w:val="39"/>
    <w:unhideWhenUsed/>
    <w:qFormat/>
    <w:rsid w:val="002143B4"/>
    <w:pPr>
      <w:numPr>
        <w:numId w:val="0"/>
      </w:numPr>
      <w:spacing w:before="240" w:after="0" w:line="259" w:lineRule="auto"/>
      <w:jc w:val="left"/>
      <w:outlineLvl w:val="9"/>
    </w:pPr>
    <w:rPr>
      <w:b w:val="0"/>
      <w:bCs w:val="0"/>
      <w:sz w:val="32"/>
      <w:szCs w:val="32"/>
      <w:lang w:eastAsia="nl-BE"/>
    </w:rPr>
  </w:style>
  <w:style w:type="paragraph" w:styleId="Inhopg1">
    <w:name w:val="toc 1"/>
    <w:basedOn w:val="Standaard"/>
    <w:next w:val="Standaard"/>
    <w:autoRedefine/>
    <w:uiPriority w:val="39"/>
    <w:unhideWhenUsed/>
    <w:rsid w:val="002143B4"/>
    <w:pPr>
      <w:spacing w:after="100"/>
    </w:pPr>
  </w:style>
  <w:style w:type="character" w:styleId="Hyperlink">
    <w:name w:val="Hyperlink"/>
    <w:basedOn w:val="Standaardalinea-lettertype"/>
    <w:uiPriority w:val="99"/>
    <w:unhideWhenUsed/>
    <w:rsid w:val="002143B4"/>
    <w:rPr>
      <w:color w:val="0563C1" w:themeColor="hyperlink"/>
      <w:u w:val="single"/>
    </w:rPr>
  </w:style>
  <w:style w:type="paragraph" w:styleId="Lijstalinea">
    <w:name w:val="List Paragraph"/>
    <w:basedOn w:val="Standaard"/>
    <w:uiPriority w:val="34"/>
    <w:qFormat/>
    <w:rsid w:val="00901252"/>
    <w:pPr>
      <w:ind w:left="720"/>
      <w:contextualSpacing/>
    </w:pPr>
  </w:style>
  <w:style w:type="paragraph" w:styleId="Inhopg2">
    <w:name w:val="toc 2"/>
    <w:basedOn w:val="Standaard"/>
    <w:next w:val="Standaard"/>
    <w:autoRedefine/>
    <w:uiPriority w:val="39"/>
    <w:unhideWhenUsed/>
    <w:rsid w:val="00920B05"/>
    <w:pPr>
      <w:tabs>
        <w:tab w:val="left" w:pos="709"/>
        <w:tab w:val="right" w:leader="dot" w:pos="9062"/>
      </w:tabs>
      <w:spacing w:after="100"/>
      <w:ind w:left="220"/>
    </w:pPr>
  </w:style>
  <w:style w:type="paragraph" w:styleId="Inhopg3">
    <w:name w:val="toc 3"/>
    <w:basedOn w:val="Standaard"/>
    <w:next w:val="Standaard"/>
    <w:autoRedefine/>
    <w:uiPriority w:val="39"/>
    <w:unhideWhenUsed/>
    <w:rsid w:val="00920B05"/>
    <w:pPr>
      <w:tabs>
        <w:tab w:val="left" w:pos="1134"/>
        <w:tab w:val="right" w:leader="dot" w:pos="9062"/>
      </w:tabs>
      <w:spacing w:after="100"/>
      <w:ind w:left="440"/>
    </w:pPr>
  </w:style>
  <w:style w:type="table" w:styleId="Tabelraster">
    <w:name w:val="Table Grid"/>
    <w:basedOn w:val="Standaardtabel"/>
    <w:uiPriority w:val="39"/>
    <w:rsid w:val="00743E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astertabel2-Accent3">
    <w:name w:val="Grid Table 2 Accent 3"/>
    <w:basedOn w:val="Standaardtabel"/>
    <w:uiPriority w:val="47"/>
    <w:rsid w:val="00743E4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Code">
    <w:name w:val="Code"/>
    <w:basedOn w:val="Standaard"/>
    <w:link w:val="CodeChar"/>
    <w:qFormat/>
    <w:rsid w:val="00293DB7"/>
    <w:pPr>
      <w:pBdr>
        <w:top w:val="single" w:sz="4" w:space="7" w:color="A6A6A6" w:themeColor="background1" w:themeShade="A6"/>
        <w:left w:val="single" w:sz="4" w:space="6" w:color="A6A6A6" w:themeColor="background1" w:themeShade="A6"/>
        <w:bottom w:val="single" w:sz="4" w:space="7" w:color="A6A6A6" w:themeColor="background1" w:themeShade="A6"/>
        <w:right w:val="single" w:sz="4" w:space="6" w:color="A6A6A6" w:themeColor="background1" w:themeShade="A6"/>
      </w:pBdr>
      <w:shd w:val="clear" w:color="auto" w:fill="FBFBFB"/>
      <w:tabs>
        <w:tab w:val="left" w:pos="567"/>
        <w:tab w:val="left" w:pos="993"/>
        <w:tab w:val="left" w:pos="1418"/>
        <w:tab w:val="left" w:pos="1843"/>
        <w:tab w:val="left" w:pos="2268"/>
      </w:tabs>
      <w:spacing w:before="120" w:after="120"/>
      <w:ind w:left="284" w:right="284"/>
      <w:jc w:val="left"/>
    </w:pPr>
    <w:rPr>
      <w:rFonts w:ascii="Consolas" w:hAnsi="Consolas"/>
      <w:noProof/>
      <w:color w:val="000000"/>
      <w:sz w:val="20"/>
      <w14:textFill>
        <w14:solidFill>
          <w14:srgbClr w14:val="000000">
            <w14:lumMod w14:val="95000"/>
            <w14:lumOff w14:val="5000"/>
          </w14:srgbClr>
        </w14:solidFill>
      </w14:textFill>
    </w:rPr>
  </w:style>
  <w:style w:type="paragraph" w:styleId="HTML-voorafopgemaakt">
    <w:name w:val="HTML Preformatted"/>
    <w:basedOn w:val="Standaard"/>
    <w:link w:val="HTML-voorafopgemaaktChar"/>
    <w:uiPriority w:val="99"/>
    <w:unhideWhenUsed/>
    <w:rsid w:val="00A00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lang w:eastAsia="nl-BE"/>
    </w:rPr>
  </w:style>
  <w:style w:type="character" w:customStyle="1" w:styleId="CodeChar">
    <w:name w:val="Code Char"/>
    <w:basedOn w:val="Standaardalinea-lettertype"/>
    <w:link w:val="Code"/>
    <w:rsid w:val="00293DB7"/>
    <w:rPr>
      <w:rFonts w:ascii="Consolas" w:hAnsi="Consolas"/>
      <w:noProof/>
      <w:color w:val="000000"/>
      <w:sz w:val="20"/>
      <w:shd w:val="clear" w:color="auto" w:fill="FBFBFB"/>
      <w14:textFill>
        <w14:solidFill>
          <w14:srgbClr w14:val="000000">
            <w14:lumMod w14:val="95000"/>
            <w14:lumOff w14:val="5000"/>
          </w14:srgbClr>
        </w14:solidFill>
      </w14:textFill>
    </w:rPr>
  </w:style>
  <w:style w:type="character" w:customStyle="1" w:styleId="HTML-voorafopgemaaktChar">
    <w:name w:val="HTML - vooraf opgemaakt Char"/>
    <w:basedOn w:val="Standaardalinea-lettertype"/>
    <w:link w:val="HTML-voorafopgemaakt"/>
    <w:uiPriority w:val="99"/>
    <w:rsid w:val="00A005DE"/>
    <w:rPr>
      <w:rFonts w:ascii="Courier New" w:eastAsia="Times New Roman" w:hAnsi="Courier New" w:cs="Courier New"/>
      <w:sz w:val="20"/>
      <w:szCs w:val="20"/>
      <w:lang w:eastAsia="nl-BE"/>
    </w:rPr>
  </w:style>
  <w:style w:type="character" w:customStyle="1" w:styleId="pun">
    <w:name w:val="pun"/>
    <w:basedOn w:val="Standaardalinea-lettertype"/>
    <w:rsid w:val="00A005DE"/>
  </w:style>
  <w:style w:type="character" w:customStyle="1" w:styleId="pln">
    <w:name w:val="pln"/>
    <w:basedOn w:val="Standaardalinea-lettertype"/>
    <w:rsid w:val="00A005DE"/>
  </w:style>
  <w:style w:type="character" w:customStyle="1" w:styleId="str">
    <w:name w:val="str"/>
    <w:basedOn w:val="Standaardalinea-lettertype"/>
    <w:rsid w:val="00A005DE"/>
  </w:style>
  <w:style w:type="character" w:customStyle="1" w:styleId="lit">
    <w:name w:val="lit"/>
    <w:basedOn w:val="Standaardalinea-lettertype"/>
    <w:rsid w:val="00A005DE"/>
  </w:style>
  <w:style w:type="character" w:customStyle="1" w:styleId="apple-converted-space">
    <w:name w:val="apple-converted-space"/>
    <w:basedOn w:val="Standaardalinea-lettertype"/>
    <w:rsid w:val="00403236"/>
  </w:style>
  <w:style w:type="table" w:styleId="Rastertabel3-Accent2">
    <w:name w:val="Grid Table 3 Accent 2"/>
    <w:basedOn w:val="Standaardtabel"/>
    <w:uiPriority w:val="48"/>
    <w:rsid w:val="000B307D"/>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Rastertabel3-Accent3">
    <w:name w:val="Grid Table 3 Accent 3"/>
    <w:basedOn w:val="Standaardtabel"/>
    <w:uiPriority w:val="48"/>
    <w:rsid w:val="000B307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styleId="Subtielebenadrukking">
    <w:name w:val="Subtle Emphasis"/>
    <w:basedOn w:val="Standaardalinea-lettertype"/>
    <w:uiPriority w:val="19"/>
    <w:qFormat/>
    <w:rsid w:val="0095219E"/>
    <w:rPr>
      <w:i/>
      <w:iCs/>
      <w:color w:val="404040" w:themeColor="text1" w:themeTint="BF"/>
    </w:rPr>
  </w:style>
  <w:style w:type="paragraph" w:customStyle="1" w:styleId="Compact">
    <w:name w:val="Compact"/>
    <w:basedOn w:val="Plattetekst"/>
    <w:qFormat/>
    <w:rsid w:val="00764FE0"/>
    <w:pPr>
      <w:spacing w:before="36" w:after="36"/>
      <w:jc w:val="left"/>
    </w:pPr>
    <w:rPr>
      <w:sz w:val="24"/>
      <w:szCs w:val="24"/>
      <w:lang w:val="en-US"/>
    </w:rPr>
  </w:style>
  <w:style w:type="paragraph" w:styleId="Plattetekst">
    <w:name w:val="Body Text"/>
    <w:basedOn w:val="Standaard"/>
    <w:link w:val="PlattetekstChar"/>
    <w:uiPriority w:val="99"/>
    <w:semiHidden/>
    <w:unhideWhenUsed/>
    <w:rsid w:val="00764FE0"/>
    <w:pPr>
      <w:spacing w:after="120"/>
    </w:pPr>
  </w:style>
  <w:style w:type="character" w:customStyle="1" w:styleId="PlattetekstChar">
    <w:name w:val="Platte tekst Char"/>
    <w:basedOn w:val="Standaardalinea-lettertype"/>
    <w:link w:val="Plattetekst"/>
    <w:uiPriority w:val="99"/>
    <w:semiHidden/>
    <w:rsid w:val="00764FE0"/>
  </w:style>
  <w:style w:type="character" w:styleId="HTMLCode">
    <w:name w:val="HTML Code"/>
    <w:basedOn w:val="Standaardalinea-lettertype"/>
    <w:uiPriority w:val="99"/>
    <w:semiHidden/>
    <w:unhideWhenUsed/>
    <w:rsid w:val="00307FFE"/>
    <w:rPr>
      <w:rFonts w:ascii="Courier New" w:eastAsia="Times New Roman" w:hAnsi="Courier New" w:cs="Courier New"/>
      <w:sz w:val="20"/>
      <w:szCs w:val="20"/>
    </w:rPr>
  </w:style>
  <w:style w:type="table" w:styleId="Rastertabel1licht-Accent1">
    <w:name w:val="Grid Table 1 Light Accent 1"/>
    <w:basedOn w:val="Standaardtabel"/>
    <w:uiPriority w:val="46"/>
    <w:rsid w:val="00307FF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Titel">
    <w:name w:val="Title"/>
    <w:basedOn w:val="Standaard"/>
    <w:next w:val="Standaard"/>
    <w:link w:val="TitelChar"/>
    <w:uiPriority w:val="10"/>
    <w:qFormat/>
    <w:rsid w:val="009B0F48"/>
    <w:pPr>
      <w:spacing w:before="5000" w:after="0"/>
      <w:contextualSpacing/>
      <w:jc w:val="center"/>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9B0F48"/>
    <w:rPr>
      <w:rFonts w:asciiTheme="majorHAnsi" w:eastAsiaTheme="majorEastAsia" w:hAnsiTheme="majorHAnsi" w:cstheme="majorBidi"/>
      <w:spacing w:val="-10"/>
      <w:kern w:val="28"/>
      <w:sz w:val="56"/>
      <w:szCs w:val="56"/>
    </w:rPr>
  </w:style>
  <w:style w:type="paragraph" w:styleId="Inhopg4">
    <w:name w:val="toc 4"/>
    <w:basedOn w:val="Standaard"/>
    <w:next w:val="Standaard"/>
    <w:autoRedefine/>
    <w:uiPriority w:val="39"/>
    <w:unhideWhenUsed/>
    <w:rsid w:val="00DA0F38"/>
    <w:pPr>
      <w:spacing w:after="100"/>
      <w:ind w:left="660"/>
    </w:pPr>
  </w:style>
  <w:style w:type="paragraph" w:customStyle="1" w:styleId="Default">
    <w:name w:val="Default"/>
    <w:rsid w:val="009511E4"/>
    <w:pPr>
      <w:autoSpaceDE w:val="0"/>
      <w:autoSpaceDN w:val="0"/>
      <w:adjustRightInd w:val="0"/>
      <w:spacing w:after="0" w:line="240" w:lineRule="auto"/>
    </w:pPr>
    <w:rPr>
      <w:rFonts w:ascii="Times New Roman" w:hAnsi="Times New Roman" w:cs="Times New Roman"/>
      <w:color w:val="000000"/>
      <w:sz w:val="24"/>
      <w:szCs w:val="24"/>
    </w:rPr>
  </w:style>
  <w:style w:type="character" w:styleId="GevolgdeHyperlink">
    <w:name w:val="FollowedHyperlink"/>
    <w:basedOn w:val="Standaardalinea-lettertype"/>
    <w:uiPriority w:val="99"/>
    <w:semiHidden/>
    <w:unhideWhenUsed/>
    <w:rsid w:val="009511E4"/>
    <w:rPr>
      <w:color w:val="954F72" w:themeColor="followedHyperlink"/>
      <w:u w:val="single"/>
    </w:rPr>
  </w:style>
  <w:style w:type="paragraph" w:styleId="Revisie">
    <w:name w:val="Revision"/>
    <w:hidden/>
    <w:uiPriority w:val="99"/>
    <w:semiHidden/>
    <w:rsid w:val="009511E4"/>
    <w:pPr>
      <w:spacing w:after="0" w:line="240" w:lineRule="auto"/>
    </w:pPr>
  </w:style>
  <w:style w:type="paragraph" w:styleId="Ballontekst">
    <w:name w:val="Balloon Text"/>
    <w:basedOn w:val="Standaard"/>
    <w:link w:val="BallontekstChar"/>
    <w:uiPriority w:val="99"/>
    <w:semiHidden/>
    <w:unhideWhenUsed/>
    <w:rsid w:val="009511E4"/>
    <w:pPr>
      <w:spacing w:after="0"/>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9511E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751925">
      <w:bodyDiv w:val="1"/>
      <w:marLeft w:val="0"/>
      <w:marRight w:val="0"/>
      <w:marTop w:val="0"/>
      <w:marBottom w:val="0"/>
      <w:divBdr>
        <w:top w:val="none" w:sz="0" w:space="0" w:color="auto"/>
        <w:left w:val="none" w:sz="0" w:space="0" w:color="auto"/>
        <w:bottom w:val="none" w:sz="0" w:space="0" w:color="auto"/>
        <w:right w:val="none" w:sz="0" w:space="0" w:color="auto"/>
      </w:divBdr>
    </w:div>
    <w:div w:id="145437616">
      <w:bodyDiv w:val="1"/>
      <w:marLeft w:val="0"/>
      <w:marRight w:val="0"/>
      <w:marTop w:val="0"/>
      <w:marBottom w:val="0"/>
      <w:divBdr>
        <w:top w:val="none" w:sz="0" w:space="0" w:color="auto"/>
        <w:left w:val="none" w:sz="0" w:space="0" w:color="auto"/>
        <w:bottom w:val="none" w:sz="0" w:space="0" w:color="auto"/>
        <w:right w:val="none" w:sz="0" w:space="0" w:color="auto"/>
      </w:divBdr>
    </w:div>
    <w:div w:id="168445274">
      <w:bodyDiv w:val="1"/>
      <w:marLeft w:val="0"/>
      <w:marRight w:val="0"/>
      <w:marTop w:val="0"/>
      <w:marBottom w:val="0"/>
      <w:divBdr>
        <w:top w:val="none" w:sz="0" w:space="0" w:color="auto"/>
        <w:left w:val="none" w:sz="0" w:space="0" w:color="auto"/>
        <w:bottom w:val="none" w:sz="0" w:space="0" w:color="auto"/>
        <w:right w:val="none" w:sz="0" w:space="0" w:color="auto"/>
      </w:divBdr>
    </w:div>
    <w:div w:id="208954621">
      <w:bodyDiv w:val="1"/>
      <w:marLeft w:val="0"/>
      <w:marRight w:val="0"/>
      <w:marTop w:val="0"/>
      <w:marBottom w:val="0"/>
      <w:divBdr>
        <w:top w:val="none" w:sz="0" w:space="0" w:color="auto"/>
        <w:left w:val="none" w:sz="0" w:space="0" w:color="auto"/>
        <w:bottom w:val="none" w:sz="0" w:space="0" w:color="auto"/>
        <w:right w:val="none" w:sz="0" w:space="0" w:color="auto"/>
      </w:divBdr>
      <w:divsChild>
        <w:div w:id="1371567319">
          <w:marLeft w:val="0"/>
          <w:marRight w:val="0"/>
          <w:marTop w:val="0"/>
          <w:marBottom w:val="0"/>
          <w:divBdr>
            <w:top w:val="none" w:sz="0" w:space="0" w:color="auto"/>
            <w:left w:val="none" w:sz="0" w:space="0" w:color="auto"/>
            <w:bottom w:val="none" w:sz="0" w:space="0" w:color="auto"/>
            <w:right w:val="none" w:sz="0" w:space="0" w:color="auto"/>
          </w:divBdr>
          <w:divsChild>
            <w:div w:id="1612933920">
              <w:marLeft w:val="0"/>
              <w:marRight w:val="0"/>
              <w:marTop w:val="0"/>
              <w:marBottom w:val="180"/>
              <w:divBdr>
                <w:top w:val="single" w:sz="6" w:space="0" w:color="939393"/>
                <w:left w:val="single" w:sz="6" w:space="0" w:color="939393"/>
                <w:bottom w:val="single" w:sz="6" w:space="0" w:color="939393"/>
                <w:right w:val="single" w:sz="6" w:space="0" w:color="939393"/>
              </w:divBdr>
              <w:divsChild>
                <w:div w:id="2018654057">
                  <w:marLeft w:val="0"/>
                  <w:marRight w:val="0"/>
                  <w:marTop w:val="0"/>
                  <w:marBottom w:val="0"/>
                  <w:divBdr>
                    <w:top w:val="none" w:sz="0" w:space="0" w:color="auto"/>
                    <w:left w:val="none" w:sz="0" w:space="0" w:color="auto"/>
                    <w:bottom w:val="none" w:sz="0" w:space="0" w:color="auto"/>
                    <w:right w:val="none" w:sz="0" w:space="0" w:color="auto"/>
                  </w:divBdr>
                  <w:divsChild>
                    <w:div w:id="127987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521202">
      <w:bodyDiv w:val="1"/>
      <w:marLeft w:val="0"/>
      <w:marRight w:val="0"/>
      <w:marTop w:val="0"/>
      <w:marBottom w:val="0"/>
      <w:divBdr>
        <w:top w:val="none" w:sz="0" w:space="0" w:color="auto"/>
        <w:left w:val="none" w:sz="0" w:space="0" w:color="auto"/>
        <w:bottom w:val="none" w:sz="0" w:space="0" w:color="auto"/>
        <w:right w:val="none" w:sz="0" w:space="0" w:color="auto"/>
      </w:divBdr>
    </w:div>
    <w:div w:id="429472450">
      <w:bodyDiv w:val="1"/>
      <w:marLeft w:val="0"/>
      <w:marRight w:val="0"/>
      <w:marTop w:val="0"/>
      <w:marBottom w:val="0"/>
      <w:divBdr>
        <w:top w:val="none" w:sz="0" w:space="0" w:color="auto"/>
        <w:left w:val="none" w:sz="0" w:space="0" w:color="auto"/>
        <w:bottom w:val="none" w:sz="0" w:space="0" w:color="auto"/>
        <w:right w:val="none" w:sz="0" w:space="0" w:color="auto"/>
      </w:divBdr>
    </w:div>
    <w:div w:id="521163986">
      <w:bodyDiv w:val="1"/>
      <w:marLeft w:val="0"/>
      <w:marRight w:val="0"/>
      <w:marTop w:val="0"/>
      <w:marBottom w:val="0"/>
      <w:divBdr>
        <w:top w:val="none" w:sz="0" w:space="0" w:color="auto"/>
        <w:left w:val="none" w:sz="0" w:space="0" w:color="auto"/>
        <w:bottom w:val="none" w:sz="0" w:space="0" w:color="auto"/>
        <w:right w:val="none" w:sz="0" w:space="0" w:color="auto"/>
      </w:divBdr>
    </w:div>
    <w:div w:id="535894093">
      <w:bodyDiv w:val="1"/>
      <w:marLeft w:val="0"/>
      <w:marRight w:val="0"/>
      <w:marTop w:val="0"/>
      <w:marBottom w:val="0"/>
      <w:divBdr>
        <w:top w:val="none" w:sz="0" w:space="0" w:color="auto"/>
        <w:left w:val="none" w:sz="0" w:space="0" w:color="auto"/>
        <w:bottom w:val="none" w:sz="0" w:space="0" w:color="auto"/>
        <w:right w:val="none" w:sz="0" w:space="0" w:color="auto"/>
      </w:divBdr>
      <w:divsChild>
        <w:div w:id="23017603">
          <w:marLeft w:val="0"/>
          <w:marRight w:val="0"/>
          <w:marTop w:val="0"/>
          <w:marBottom w:val="0"/>
          <w:divBdr>
            <w:top w:val="none" w:sz="0" w:space="0" w:color="auto"/>
            <w:left w:val="none" w:sz="0" w:space="0" w:color="auto"/>
            <w:bottom w:val="none" w:sz="0" w:space="0" w:color="auto"/>
            <w:right w:val="none" w:sz="0" w:space="0" w:color="auto"/>
          </w:divBdr>
          <w:divsChild>
            <w:div w:id="921766559">
              <w:marLeft w:val="0"/>
              <w:marRight w:val="0"/>
              <w:marTop w:val="0"/>
              <w:marBottom w:val="180"/>
              <w:divBdr>
                <w:top w:val="single" w:sz="6" w:space="0" w:color="939393"/>
                <w:left w:val="single" w:sz="6" w:space="0" w:color="939393"/>
                <w:bottom w:val="single" w:sz="6" w:space="0" w:color="939393"/>
                <w:right w:val="single" w:sz="6" w:space="0" w:color="939393"/>
              </w:divBdr>
              <w:divsChild>
                <w:div w:id="1632055077">
                  <w:marLeft w:val="0"/>
                  <w:marRight w:val="0"/>
                  <w:marTop w:val="0"/>
                  <w:marBottom w:val="0"/>
                  <w:divBdr>
                    <w:top w:val="none" w:sz="0" w:space="0" w:color="auto"/>
                    <w:left w:val="none" w:sz="0" w:space="0" w:color="auto"/>
                    <w:bottom w:val="none" w:sz="0" w:space="0" w:color="auto"/>
                    <w:right w:val="none" w:sz="0" w:space="0" w:color="auto"/>
                  </w:divBdr>
                  <w:divsChild>
                    <w:div w:id="2126775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1385023">
      <w:bodyDiv w:val="1"/>
      <w:marLeft w:val="0"/>
      <w:marRight w:val="0"/>
      <w:marTop w:val="0"/>
      <w:marBottom w:val="0"/>
      <w:divBdr>
        <w:top w:val="none" w:sz="0" w:space="0" w:color="auto"/>
        <w:left w:val="none" w:sz="0" w:space="0" w:color="auto"/>
        <w:bottom w:val="none" w:sz="0" w:space="0" w:color="auto"/>
        <w:right w:val="none" w:sz="0" w:space="0" w:color="auto"/>
      </w:divBdr>
    </w:div>
    <w:div w:id="595527995">
      <w:bodyDiv w:val="1"/>
      <w:marLeft w:val="0"/>
      <w:marRight w:val="0"/>
      <w:marTop w:val="0"/>
      <w:marBottom w:val="0"/>
      <w:divBdr>
        <w:top w:val="none" w:sz="0" w:space="0" w:color="auto"/>
        <w:left w:val="none" w:sz="0" w:space="0" w:color="auto"/>
        <w:bottom w:val="none" w:sz="0" w:space="0" w:color="auto"/>
        <w:right w:val="none" w:sz="0" w:space="0" w:color="auto"/>
      </w:divBdr>
    </w:div>
    <w:div w:id="707342923">
      <w:bodyDiv w:val="1"/>
      <w:marLeft w:val="0"/>
      <w:marRight w:val="0"/>
      <w:marTop w:val="0"/>
      <w:marBottom w:val="0"/>
      <w:divBdr>
        <w:top w:val="none" w:sz="0" w:space="0" w:color="auto"/>
        <w:left w:val="none" w:sz="0" w:space="0" w:color="auto"/>
        <w:bottom w:val="none" w:sz="0" w:space="0" w:color="auto"/>
        <w:right w:val="none" w:sz="0" w:space="0" w:color="auto"/>
      </w:divBdr>
    </w:div>
    <w:div w:id="707531618">
      <w:bodyDiv w:val="1"/>
      <w:marLeft w:val="0"/>
      <w:marRight w:val="0"/>
      <w:marTop w:val="0"/>
      <w:marBottom w:val="0"/>
      <w:divBdr>
        <w:top w:val="none" w:sz="0" w:space="0" w:color="auto"/>
        <w:left w:val="none" w:sz="0" w:space="0" w:color="auto"/>
        <w:bottom w:val="none" w:sz="0" w:space="0" w:color="auto"/>
        <w:right w:val="none" w:sz="0" w:space="0" w:color="auto"/>
      </w:divBdr>
    </w:div>
    <w:div w:id="982585119">
      <w:bodyDiv w:val="1"/>
      <w:marLeft w:val="0"/>
      <w:marRight w:val="0"/>
      <w:marTop w:val="0"/>
      <w:marBottom w:val="0"/>
      <w:divBdr>
        <w:top w:val="none" w:sz="0" w:space="0" w:color="auto"/>
        <w:left w:val="none" w:sz="0" w:space="0" w:color="auto"/>
        <w:bottom w:val="none" w:sz="0" w:space="0" w:color="auto"/>
        <w:right w:val="none" w:sz="0" w:space="0" w:color="auto"/>
      </w:divBdr>
    </w:div>
    <w:div w:id="1370953951">
      <w:bodyDiv w:val="1"/>
      <w:marLeft w:val="0"/>
      <w:marRight w:val="0"/>
      <w:marTop w:val="0"/>
      <w:marBottom w:val="0"/>
      <w:divBdr>
        <w:top w:val="none" w:sz="0" w:space="0" w:color="auto"/>
        <w:left w:val="none" w:sz="0" w:space="0" w:color="auto"/>
        <w:bottom w:val="none" w:sz="0" w:space="0" w:color="auto"/>
        <w:right w:val="none" w:sz="0" w:space="0" w:color="auto"/>
      </w:divBdr>
      <w:divsChild>
        <w:div w:id="1251354756">
          <w:marLeft w:val="0"/>
          <w:marRight w:val="0"/>
          <w:marTop w:val="0"/>
          <w:marBottom w:val="0"/>
          <w:divBdr>
            <w:top w:val="none" w:sz="0" w:space="0" w:color="auto"/>
            <w:left w:val="none" w:sz="0" w:space="0" w:color="auto"/>
            <w:bottom w:val="none" w:sz="0" w:space="0" w:color="auto"/>
            <w:right w:val="none" w:sz="0" w:space="0" w:color="auto"/>
          </w:divBdr>
          <w:divsChild>
            <w:div w:id="253131223">
              <w:marLeft w:val="0"/>
              <w:marRight w:val="0"/>
              <w:marTop w:val="0"/>
              <w:marBottom w:val="180"/>
              <w:divBdr>
                <w:top w:val="single" w:sz="6" w:space="0" w:color="939393"/>
                <w:left w:val="single" w:sz="6" w:space="0" w:color="939393"/>
                <w:bottom w:val="single" w:sz="6" w:space="0" w:color="939393"/>
                <w:right w:val="single" w:sz="6" w:space="0" w:color="939393"/>
              </w:divBdr>
              <w:divsChild>
                <w:div w:id="1985695713">
                  <w:marLeft w:val="0"/>
                  <w:marRight w:val="0"/>
                  <w:marTop w:val="0"/>
                  <w:marBottom w:val="0"/>
                  <w:divBdr>
                    <w:top w:val="none" w:sz="0" w:space="0" w:color="auto"/>
                    <w:left w:val="none" w:sz="0" w:space="0" w:color="auto"/>
                    <w:bottom w:val="none" w:sz="0" w:space="0" w:color="auto"/>
                    <w:right w:val="none" w:sz="0" w:space="0" w:color="auto"/>
                  </w:divBdr>
                  <w:divsChild>
                    <w:div w:id="97965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737822">
      <w:bodyDiv w:val="1"/>
      <w:marLeft w:val="0"/>
      <w:marRight w:val="0"/>
      <w:marTop w:val="0"/>
      <w:marBottom w:val="0"/>
      <w:divBdr>
        <w:top w:val="none" w:sz="0" w:space="0" w:color="auto"/>
        <w:left w:val="none" w:sz="0" w:space="0" w:color="auto"/>
        <w:bottom w:val="none" w:sz="0" w:space="0" w:color="auto"/>
        <w:right w:val="none" w:sz="0" w:space="0" w:color="auto"/>
      </w:divBdr>
    </w:div>
    <w:div w:id="1536120925">
      <w:bodyDiv w:val="1"/>
      <w:marLeft w:val="0"/>
      <w:marRight w:val="0"/>
      <w:marTop w:val="0"/>
      <w:marBottom w:val="0"/>
      <w:divBdr>
        <w:top w:val="none" w:sz="0" w:space="0" w:color="auto"/>
        <w:left w:val="none" w:sz="0" w:space="0" w:color="auto"/>
        <w:bottom w:val="none" w:sz="0" w:space="0" w:color="auto"/>
        <w:right w:val="none" w:sz="0" w:space="0" w:color="auto"/>
      </w:divBdr>
    </w:div>
    <w:div w:id="1549950991">
      <w:bodyDiv w:val="1"/>
      <w:marLeft w:val="0"/>
      <w:marRight w:val="0"/>
      <w:marTop w:val="0"/>
      <w:marBottom w:val="0"/>
      <w:divBdr>
        <w:top w:val="none" w:sz="0" w:space="0" w:color="auto"/>
        <w:left w:val="none" w:sz="0" w:space="0" w:color="auto"/>
        <w:bottom w:val="none" w:sz="0" w:space="0" w:color="auto"/>
        <w:right w:val="none" w:sz="0" w:space="0" w:color="auto"/>
      </w:divBdr>
      <w:divsChild>
        <w:div w:id="1511292816">
          <w:marLeft w:val="0"/>
          <w:marRight w:val="0"/>
          <w:marTop w:val="0"/>
          <w:marBottom w:val="0"/>
          <w:divBdr>
            <w:top w:val="none" w:sz="0" w:space="0" w:color="auto"/>
            <w:left w:val="none" w:sz="0" w:space="0" w:color="auto"/>
            <w:bottom w:val="none" w:sz="0" w:space="0" w:color="auto"/>
            <w:right w:val="none" w:sz="0" w:space="0" w:color="auto"/>
          </w:divBdr>
          <w:divsChild>
            <w:div w:id="207497878">
              <w:marLeft w:val="0"/>
              <w:marRight w:val="0"/>
              <w:marTop w:val="0"/>
              <w:marBottom w:val="180"/>
              <w:divBdr>
                <w:top w:val="single" w:sz="6" w:space="0" w:color="939393"/>
                <w:left w:val="single" w:sz="6" w:space="0" w:color="939393"/>
                <w:bottom w:val="single" w:sz="6" w:space="0" w:color="939393"/>
                <w:right w:val="single" w:sz="6" w:space="0" w:color="939393"/>
              </w:divBdr>
              <w:divsChild>
                <w:div w:id="1650861633">
                  <w:marLeft w:val="0"/>
                  <w:marRight w:val="0"/>
                  <w:marTop w:val="0"/>
                  <w:marBottom w:val="0"/>
                  <w:divBdr>
                    <w:top w:val="none" w:sz="0" w:space="0" w:color="auto"/>
                    <w:left w:val="none" w:sz="0" w:space="0" w:color="auto"/>
                    <w:bottom w:val="none" w:sz="0" w:space="0" w:color="auto"/>
                    <w:right w:val="none" w:sz="0" w:space="0" w:color="auto"/>
                  </w:divBdr>
                  <w:divsChild>
                    <w:div w:id="6719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4183790">
      <w:bodyDiv w:val="1"/>
      <w:marLeft w:val="0"/>
      <w:marRight w:val="0"/>
      <w:marTop w:val="0"/>
      <w:marBottom w:val="0"/>
      <w:divBdr>
        <w:top w:val="none" w:sz="0" w:space="0" w:color="auto"/>
        <w:left w:val="none" w:sz="0" w:space="0" w:color="auto"/>
        <w:bottom w:val="none" w:sz="0" w:space="0" w:color="auto"/>
        <w:right w:val="none" w:sz="0" w:space="0" w:color="auto"/>
      </w:divBdr>
    </w:div>
    <w:div w:id="1808931103">
      <w:bodyDiv w:val="1"/>
      <w:marLeft w:val="0"/>
      <w:marRight w:val="0"/>
      <w:marTop w:val="0"/>
      <w:marBottom w:val="0"/>
      <w:divBdr>
        <w:top w:val="none" w:sz="0" w:space="0" w:color="auto"/>
        <w:left w:val="none" w:sz="0" w:space="0" w:color="auto"/>
        <w:bottom w:val="none" w:sz="0" w:space="0" w:color="auto"/>
        <w:right w:val="none" w:sz="0" w:space="0" w:color="auto"/>
      </w:divBdr>
    </w:div>
    <w:div w:id="2014530771">
      <w:bodyDiv w:val="1"/>
      <w:marLeft w:val="0"/>
      <w:marRight w:val="0"/>
      <w:marTop w:val="0"/>
      <w:marBottom w:val="0"/>
      <w:divBdr>
        <w:top w:val="none" w:sz="0" w:space="0" w:color="auto"/>
        <w:left w:val="none" w:sz="0" w:space="0" w:color="auto"/>
        <w:bottom w:val="none" w:sz="0" w:space="0" w:color="auto"/>
        <w:right w:val="none" w:sz="0" w:space="0" w:color="auto"/>
      </w:divBdr>
    </w:div>
    <w:div w:id="2038308875">
      <w:bodyDiv w:val="1"/>
      <w:marLeft w:val="0"/>
      <w:marRight w:val="0"/>
      <w:marTop w:val="0"/>
      <w:marBottom w:val="0"/>
      <w:divBdr>
        <w:top w:val="none" w:sz="0" w:space="0" w:color="auto"/>
        <w:left w:val="none" w:sz="0" w:space="0" w:color="auto"/>
        <w:bottom w:val="none" w:sz="0" w:space="0" w:color="auto"/>
        <w:right w:val="none" w:sz="0" w:space="0" w:color="auto"/>
      </w:divBdr>
    </w:div>
    <w:div w:id="204027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footer" Target="footer4.xml"/><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gif"/><Relationship Id="rId50" Type="http://schemas.openxmlformats.org/officeDocument/2006/relationships/image" Target="media/image37.png"/><Relationship Id="rId55" Type="http://schemas.openxmlformats.org/officeDocument/2006/relationships/image" Target="media/image42.png"/><Relationship Id="rId63" Type="http://schemas.openxmlformats.org/officeDocument/2006/relationships/image" Target="media/image50.png"/><Relationship Id="rId68" Type="http://schemas.openxmlformats.org/officeDocument/2006/relationships/image" Target="media/image55.png"/><Relationship Id="rId76" Type="http://schemas.openxmlformats.org/officeDocument/2006/relationships/image" Target="media/image63.png"/><Relationship Id="rId8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8.png"/><Relationship Id="rId2" Type="http://schemas.openxmlformats.org/officeDocument/2006/relationships/numbering" Target="numbering.xml"/><Relationship Id="rId16" Type="http://schemas.openxmlformats.org/officeDocument/2006/relationships/header" Target="header2.xml"/><Relationship Id="rId29" Type="http://schemas.openxmlformats.org/officeDocument/2006/relationships/image" Target="media/image16.png"/><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gif"/><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3.png"/><Relationship Id="rId74" Type="http://schemas.openxmlformats.org/officeDocument/2006/relationships/image" Target="media/image61.png"/><Relationship Id="rId79" Type="http://schemas.openxmlformats.org/officeDocument/2006/relationships/image" Target="media/image65.png"/><Relationship Id="rId5" Type="http://schemas.openxmlformats.org/officeDocument/2006/relationships/webSettings" Target="webSettings.xml"/><Relationship Id="rId61" Type="http://schemas.openxmlformats.org/officeDocument/2006/relationships/image" Target="media/image48.png"/><Relationship Id="rId82"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image" Target="media/image64.png"/><Relationship Id="rId81" Type="http://schemas.openxmlformats.org/officeDocument/2006/relationships/image" Target="media/image67.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png"/><Relationship Id="rId77" Type="http://schemas.openxmlformats.org/officeDocument/2006/relationships/hyperlink" Target="http://www.jetbrains.com/idea/" TargetMode="External"/><Relationship Id="rId8" Type="http://schemas.openxmlformats.org/officeDocument/2006/relationships/image" Target="media/image1.jpeg"/><Relationship Id="rId51" Type="http://schemas.openxmlformats.org/officeDocument/2006/relationships/image" Target="media/image38.png"/><Relationship Id="rId72" Type="http://schemas.openxmlformats.org/officeDocument/2006/relationships/image" Target="media/image59.png"/><Relationship Id="rId80" Type="http://schemas.openxmlformats.org/officeDocument/2006/relationships/image" Target="media/image66.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gif"/><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2.png"/><Relationship Id="rId83"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5D9AA8-A92A-44E0-8032-A01422C4C2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42</TotalTime>
  <Pages>47</Pages>
  <Words>6880</Words>
  <Characters>37846</Characters>
  <Application>Microsoft Office Word</Application>
  <DocSecurity>0</DocSecurity>
  <Lines>315</Lines>
  <Paragraphs>8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Vandemoortele</dc:creator>
  <cp:keywords/>
  <dc:description/>
  <cp:lastModifiedBy>brent floré</cp:lastModifiedBy>
  <cp:revision>2</cp:revision>
  <dcterms:created xsi:type="dcterms:W3CDTF">2016-02-16T07:41:00Z</dcterms:created>
  <dcterms:modified xsi:type="dcterms:W3CDTF">2016-04-18T20:52:00Z</dcterms:modified>
</cp:coreProperties>
</file>